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1560"/>
        <w:gridCol w:w="283"/>
        <w:gridCol w:w="851"/>
        <w:gridCol w:w="141"/>
        <w:gridCol w:w="1134"/>
        <w:gridCol w:w="3225"/>
      </w:tblGrid>
      <w:tr w:rsidR="0067156A" w:rsidRPr="0032608C" w:rsidTr="00AD60B5">
        <w:tc>
          <w:tcPr>
            <w:tcW w:w="2943" w:type="dxa"/>
            <w:vMerge w:val="restart"/>
          </w:tcPr>
          <w:p w:rsidR="0067156A" w:rsidRPr="0032608C" w:rsidRDefault="0067156A" w:rsidP="009A0378">
            <w:pPr>
              <w:ind w:lef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32608C">
              <w:rPr>
                <w:noProof/>
                <w:sz w:val="24"/>
                <w:szCs w:val="24"/>
                <w:lang w:val="uk-UA" w:eastAsia="uk-UA"/>
              </w:rPr>
              <w:drawing>
                <wp:inline distT="0" distB="0" distL="0" distR="0">
                  <wp:extent cx="1800000" cy="1588500"/>
                  <wp:effectExtent l="0" t="0" r="0" b="0"/>
                  <wp:docPr id="2" name="Рисунок 2" descr="Великий гер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Великий гер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58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4" w:type="dxa"/>
            <w:gridSpan w:val="6"/>
          </w:tcPr>
          <w:p w:rsidR="0067156A" w:rsidRPr="008E0B4B" w:rsidRDefault="0067156A" w:rsidP="002931A1">
            <w:pPr>
              <w:spacing w:after="120"/>
              <w:ind w:firstLine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</w:pPr>
            <w:r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 xml:space="preserve">Силабус </w:t>
            </w:r>
            <w:r w:rsidR="004B0540" w:rsidRPr="008E0B4B">
              <w:rPr>
                <w:rFonts w:ascii="Times New Roman" w:hAnsi="Times New Roman" w:cs="Times New Roman"/>
                <w:b/>
                <w:smallCaps/>
                <w:sz w:val="24"/>
                <w:szCs w:val="24"/>
                <w:lang w:val="uk-UA"/>
              </w:rPr>
              <w:t>навчальної дисципліни</w:t>
            </w:r>
          </w:p>
          <w:p w:rsidR="002931A1" w:rsidRPr="00A3066A" w:rsidRDefault="00A3066A" w:rsidP="001968D1">
            <w:pPr>
              <w:ind w:firstLine="0"/>
              <w:jc w:val="center"/>
              <w:rPr>
                <w:rFonts w:ascii="Times New Roman" w:hAnsi="Times New Roman" w:cs="Times New Roman"/>
                <w:b/>
                <w:caps/>
                <w:smallCaps/>
                <w:sz w:val="24"/>
                <w:szCs w:val="24"/>
                <w:u w:val="single"/>
                <w:lang w:val="uk-UA"/>
              </w:rPr>
            </w:pPr>
            <w:proofErr w:type="gramStart"/>
            <w:r w:rsidRPr="00A3066A">
              <w:rPr>
                <w:rFonts w:ascii="Times New Roman" w:hAnsi="Times New Roman" w:cs="Times New Roman"/>
                <w:b/>
                <w:caps/>
                <w:sz w:val="24"/>
                <w:szCs w:val="24"/>
                <w:u w:val="single"/>
              </w:rPr>
              <w:t>Вступ</w:t>
            </w:r>
            <w:proofErr w:type="gramEnd"/>
            <w:r w:rsidRPr="00A3066A">
              <w:rPr>
                <w:rFonts w:ascii="Times New Roman" w:hAnsi="Times New Roman" w:cs="Times New Roman"/>
                <w:b/>
                <w:caps/>
                <w:sz w:val="24"/>
                <w:szCs w:val="24"/>
                <w:u w:val="single"/>
              </w:rPr>
              <w:t xml:space="preserve"> до фаху(частина 1)</w:t>
            </w:r>
          </w:p>
        </w:tc>
      </w:tr>
      <w:tr w:rsidR="0067156A" w:rsidRPr="0032608C" w:rsidTr="00AD60B5">
        <w:tc>
          <w:tcPr>
            <w:tcW w:w="2943" w:type="dxa"/>
            <w:vMerge/>
          </w:tcPr>
          <w:p w:rsidR="00F63EC3" w:rsidRPr="0032608C" w:rsidRDefault="00F63E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835" w:type="dxa"/>
            <w:gridSpan w:val="4"/>
          </w:tcPr>
          <w:p w:rsidR="00F63EC3" w:rsidRPr="0032608C" w:rsidRDefault="004B054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тупінь вищої освіти</w:t>
            </w:r>
            <w:r w:rsidR="002931A1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:</w:t>
            </w:r>
          </w:p>
        </w:tc>
        <w:tc>
          <w:tcPr>
            <w:tcW w:w="4359" w:type="dxa"/>
            <w:gridSpan w:val="2"/>
          </w:tcPr>
          <w:p w:rsidR="00F63EC3" w:rsidRPr="008E0B4B" w:rsidRDefault="00973E78" w:rsidP="005C20F4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E0B4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акалавр</w:t>
            </w:r>
          </w:p>
        </w:tc>
      </w:tr>
      <w:tr w:rsidR="00025222" w:rsidRPr="0032608C" w:rsidTr="00AD60B5">
        <w:trPr>
          <w:trHeight w:val="70"/>
        </w:trPr>
        <w:tc>
          <w:tcPr>
            <w:tcW w:w="2943" w:type="dxa"/>
            <w:vMerge/>
          </w:tcPr>
          <w:p w:rsidR="00025222" w:rsidRPr="0032608C" w:rsidRDefault="00025222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gridSpan w:val="2"/>
          </w:tcPr>
          <w:p w:rsidR="00025222" w:rsidRPr="0032608C" w:rsidRDefault="00025222" w:rsidP="00992F7E">
            <w:pPr>
              <w:ind w:right="-57"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пеціальність:</w:t>
            </w:r>
          </w:p>
        </w:tc>
        <w:tc>
          <w:tcPr>
            <w:tcW w:w="5351" w:type="dxa"/>
            <w:gridSpan w:val="4"/>
          </w:tcPr>
          <w:p w:rsidR="00025222" w:rsidRPr="0032608C" w:rsidRDefault="00B36386" w:rsidP="00CF01FB">
            <w:pPr>
              <w:ind w:left="-57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41 "Електроенергетика, електротехніка та електромеханіка"</w:t>
            </w:r>
          </w:p>
        </w:tc>
      </w:tr>
      <w:tr w:rsidR="0012514A" w:rsidRPr="0032608C" w:rsidTr="00AD60B5">
        <w:trPr>
          <w:trHeight w:val="53"/>
        </w:trPr>
        <w:tc>
          <w:tcPr>
            <w:tcW w:w="2943" w:type="dxa"/>
            <w:vMerge/>
          </w:tcPr>
          <w:p w:rsidR="0012514A" w:rsidRPr="0032608C" w:rsidRDefault="0012514A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969" w:type="dxa"/>
            <w:gridSpan w:val="5"/>
          </w:tcPr>
          <w:p w:rsidR="0012514A" w:rsidRPr="0032608C" w:rsidRDefault="0012514A" w:rsidP="005C20F4">
            <w:pPr>
              <w:ind w:right="-57" w:firstLine="0"/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Освітньо-професійна</w:t>
            </w:r>
            <w:r w:rsidR="00874316"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 xml:space="preserve"> </w:t>
            </w:r>
            <w:r w:rsidRPr="0032608C">
              <w:rPr>
                <w:rFonts w:ascii="Times New Roman" w:hAnsi="Times New Roman" w:cs="Times New Roman"/>
                <w:b/>
                <w:spacing w:val="-6"/>
                <w:sz w:val="24"/>
                <w:szCs w:val="24"/>
                <w:lang w:val="uk-UA"/>
              </w:rPr>
              <w:t>програма:</w:t>
            </w:r>
          </w:p>
        </w:tc>
        <w:tc>
          <w:tcPr>
            <w:tcW w:w="3225" w:type="dxa"/>
          </w:tcPr>
          <w:p w:rsidR="0012514A" w:rsidRPr="00B36386" w:rsidRDefault="00B36386" w:rsidP="00640BD4">
            <w:pPr>
              <w:ind w:left="-57"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r w:rsidRPr="00B36386">
              <w:rPr>
                <w:rFonts w:ascii="Times New Roman" w:hAnsi="Times New Roman" w:cs="Times New Roman"/>
                <w:sz w:val="24"/>
                <w:szCs w:val="24"/>
              </w:rPr>
              <w:t>«Нетрадиційні та відновлювані джерела енергії»</w:t>
            </w:r>
          </w:p>
        </w:tc>
      </w:tr>
      <w:tr w:rsidR="00604C90" w:rsidRPr="001B025C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:rsidR="00604C90" w:rsidRPr="0032608C" w:rsidRDefault="00604C90" w:rsidP="00F0066C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икладач:</w:t>
            </w:r>
          </w:p>
        </w:tc>
        <w:tc>
          <w:tcPr>
            <w:tcW w:w="5634" w:type="dxa"/>
            <w:gridSpan w:val="5"/>
          </w:tcPr>
          <w:p w:rsidR="006957E0" w:rsidRPr="0032608C" w:rsidRDefault="007512C3" w:rsidP="007512C3">
            <w:pPr>
              <w:ind w:firstLine="0"/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</w:pPr>
            <w:proofErr w:type="spellStart"/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Хлієва</w:t>
            </w:r>
            <w:proofErr w:type="spellEnd"/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Ольга Яківна</w:t>
            </w:r>
            <w:r w:rsidR="00604C90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,</w:t>
            </w:r>
            <w:r w:rsidR="00225915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</w:t>
            </w:r>
            <w:r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професор</w:t>
            </w:r>
            <w:r w:rsidR="005C20F4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кафедри</w:t>
            </w:r>
            <w:r w:rsidR="00CF01FB" w:rsidRPr="007512C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 xml:space="preserve"> </w:t>
            </w:r>
            <w:r w:rsidR="00B36386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одинаміки та відновлюваної енергетики</w:t>
            </w:r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т.н</w:t>
            </w:r>
            <w:proofErr w:type="spellEnd"/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, </w:t>
            </w: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фесор</w:t>
            </w:r>
          </w:p>
        </w:tc>
      </w:tr>
      <w:tr w:rsidR="00604C90" w:rsidRPr="001B025C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560" w:type="dxa"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афедра:</w:t>
            </w:r>
          </w:p>
        </w:tc>
        <w:tc>
          <w:tcPr>
            <w:tcW w:w="5634" w:type="dxa"/>
            <w:gridSpan w:val="5"/>
          </w:tcPr>
          <w:p w:rsidR="001A6EBC" w:rsidRDefault="001B025C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рмодинаміки та відновлюваної енергети</w:t>
            </w:r>
            <w:r w:rsidR="00CF01F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</w:p>
          <w:p w:rsidR="00604C90" w:rsidRPr="0032608C" w:rsidRDefault="00CF01FB" w:rsidP="001B025C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380974568117</w:t>
            </w:r>
          </w:p>
        </w:tc>
      </w:tr>
      <w:tr w:rsidR="00604C90" w:rsidRPr="00CF01FB" w:rsidTr="00AD60B5">
        <w:tc>
          <w:tcPr>
            <w:tcW w:w="2943" w:type="dxa"/>
            <w:vMerge/>
          </w:tcPr>
          <w:p w:rsidR="00604C90" w:rsidRPr="0032608C" w:rsidRDefault="00604C90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694" w:type="dxa"/>
            <w:gridSpan w:val="3"/>
          </w:tcPr>
          <w:p w:rsidR="00604C90" w:rsidRPr="0032608C" w:rsidRDefault="0066341C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hyperlink r:id="rId10" w:history="1">
              <w:proofErr w:type="spellStart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>Профайл</w:t>
              </w:r>
              <w:proofErr w:type="spellEnd"/>
              <w:r w:rsidR="00604C90" w:rsidRPr="0032608C">
                <w:rPr>
                  <w:rStyle w:val="a9"/>
                  <w:rFonts w:ascii="Times New Roman" w:hAnsi="Times New Roman" w:cs="Times New Roman"/>
                  <w:b/>
                  <w:sz w:val="24"/>
                  <w:szCs w:val="24"/>
                  <w:lang w:val="uk-UA"/>
                </w:rPr>
                <w:t xml:space="preserve"> викладача</w:t>
              </w:r>
            </w:hyperlink>
          </w:p>
        </w:tc>
        <w:tc>
          <w:tcPr>
            <w:tcW w:w="4500" w:type="dxa"/>
            <w:gridSpan w:val="3"/>
          </w:tcPr>
          <w:p w:rsidR="00CF01FB" w:rsidRPr="006957E0" w:rsidRDefault="00CE3A2D" w:rsidP="00CF01FB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2608C">
              <w:rPr>
                <w:rFonts w:ascii="Times New Roman" w:hAnsi="Times New Roman" w:cs="Times New Roman"/>
                <w:i/>
                <w:color w:val="0070C0"/>
                <w:sz w:val="24"/>
                <w:szCs w:val="24"/>
                <w:lang w:val="uk-UA"/>
              </w:rPr>
              <w:t xml:space="preserve"> </w:t>
            </w:r>
            <w:r w:rsidR="00A94B22" w:rsidRPr="0032608C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онтакт: </w:t>
            </w:r>
          </w:p>
          <w:p w:rsidR="00CF01FB" w:rsidRPr="007512C3" w:rsidRDefault="00A94B22" w:rsidP="00CF01FB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e-</w:t>
            </w:r>
            <w:proofErr w:type="spellStart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il</w:t>
            </w:r>
            <w:proofErr w:type="spellEnd"/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hliyev</w:t>
            </w:r>
            <w:proofErr w:type="spellEnd"/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@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ukr</w:t>
            </w:r>
            <w:r w:rsidR="00CF01FB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.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net</w:t>
            </w: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</w:p>
          <w:p w:rsidR="00604C90" w:rsidRPr="00CF01FB" w:rsidRDefault="00CF01FB" w:rsidP="007512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. 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+</w:t>
            </w:r>
            <w:r w:rsidR="001B025C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3809</w:t>
            </w:r>
            <w:r w:rsidR="007512C3" w:rsidRPr="007512C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64570978</w:t>
            </w:r>
          </w:p>
        </w:tc>
      </w:tr>
    </w:tbl>
    <w:p w:rsidR="00463EA8" w:rsidRPr="0032608C" w:rsidRDefault="00463EA8">
      <w:pPr>
        <w:rPr>
          <w:rFonts w:ascii="Times New Roman" w:hAnsi="Times New Roman" w:cs="Times New Roman"/>
          <w:sz w:val="24"/>
          <w:szCs w:val="24"/>
          <w:lang w:val="uk-UA"/>
        </w:rPr>
      </w:pPr>
      <w:bookmarkStart w:id="0" w:name="_GoBack"/>
      <w:bookmarkEnd w:id="0"/>
    </w:p>
    <w:p w:rsidR="006D43BA" w:rsidRPr="0032608C" w:rsidRDefault="006D43BA" w:rsidP="006A0C59">
      <w:pPr>
        <w:pStyle w:val="a6"/>
        <w:numPr>
          <w:ilvl w:val="0"/>
          <w:numId w:val="10"/>
        </w:num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Загальна інформація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6"/>
        <w:gridCol w:w="6201"/>
      </w:tblGrid>
      <w:tr w:rsidR="00623673" w:rsidRPr="00623673" w:rsidTr="00455A34">
        <w:tc>
          <w:tcPr>
            <w:tcW w:w="3936" w:type="dxa"/>
          </w:tcPr>
          <w:p w:rsidR="00455A34" w:rsidRPr="00623673" w:rsidRDefault="00455A34" w:rsidP="00976014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Тип дисципліни - </w:t>
            </w:r>
            <w:r w:rsidR="0097601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бов’язкова</w:t>
            </w:r>
            <w:r w:rsidRPr="0062367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201" w:type="dxa"/>
            <w:vAlign w:val="center"/>
          </w:tcPr>
          <w:p w:rsidR="00455A34" w:rsidRPr="00623673" w:rsidRDefault="00455A34" w:rsidP="00455A34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3673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Мова викладання - </w:t>
            </w:r>
            <w:r w:rsidRPr="00623673">
              <w:rPr>
                <w:rFonts w:ascii="Times New Roman" w:hAnsi="Times New Roman" w:cs="Times New Roman"/>
                <w:spacing w:val="-4"/>
                <w:sz w:val="24"/>
                <w:szCs w:val="24"/>
                <w:lang w:val="uk-UA"/>
              </w:rPr>
              <w:t>українська</w:t>
            </w:r>
          </w:p>
        </w:tc>
      </w:tr>
    </w:tbl>
    <w:p w:rsidR="006A0C59" w:rsidRPr="00623673" w:rsidRDefault="003276DC" w:rsidP="006A0C59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 w:rsidRPr="00623673">
        <w:rPr>
          <w:rFonts w:ascii="Times New Roman" w:hAnsi="Times New Roman" w:cs="Times New Roman"/>
          <w:b/>
          <w:sz w:val="24"/>
          <w:szCs w:val="24"/>
          <w:lang w:val="uk-UA"/>
        </w:rPr>
        <w:t>Навчальна дисципліна викладається</w:t>
      </w:r>
      <w:r w:rsidR="00CF01FB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на </w:t>
      </w:r>
      <w:r w:rsidR="003A669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курсі у </w:t>
      </w:r>
      <w:r w:rsidR="00623673" w:rsidRPr="00623673">
        <w:rPr>
          <w:rFonts w:ascii="Times New Roman" w:hAnsi="Times New Roman" w:cs="Times New Roman"/>
          <w:b/>
          <w:sz w:val="24"/>
          <w:szCs w:val="24"/>
          <w:lang w:val="uk-UA"/>
        </w:rPr>
        <w:t>осінньому</w:t>
      </w:r>
      <w:r w:rsidR="00493D48" w:rsidRPr="00623673">
        <w:rPr>
          <w:rFonts w:ascii="Times New Roman" w:hAnsi="Times New Roman" w:cs="Times New Roman"/>
          <w:b/>
          <w:sz w:val="24"/>
          <w:szCs w:val="24"/>
          <w:lang w:val="uk-UA"/>
        </w:rPr>
        <w:t xml:space="preserve"> семестрі </w:t>
      </w:r>
    </w:p>
    <w:tbl>
      <w:tblPr>
        <w:tblStyle w:val="a3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1559"/>
        <w:gridCol w:w="1276"/>
        <w:gridCol w:w="1701"/>
        <w:gridCol w:w="1843"/>
      </w:tblGrid>
      <w:tr w:rsidR="00623673" w:rsidRPr="00537777" w:rsidTr="00584852">
        <w:tc>
          <w:tcPr>
            <w:tcW w:w="8188" w:type="dxa"/>
            <w:gridSpan w:val="4"/>
            <w:tcBorders>
              <w:bottom w:val="single" w:sz="4" w:space="0" w:color="auto"/>
            </w:tcBorders>
          </w:tcPr>
          <w:p w:rsidR="00584852" w:rsidRPr="00537777" w:rsidRDefault="00584852" w:rsidP="00537777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Кількість кредитів - </w:t>
            </w:r>
            <w:r w:rsidR="00537777"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5</w:t>
            </w: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, годин - </w:t>
            </w:r>
            <w:r w:rsidR="00537777"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150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584852" w:rsidRPr="00537777" w:rsidRDefault="00584852" w:rsidP="00050F04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</w:p>
        </w:tc>
      </w:tr>
      <w:tr w:rsidR="00695E24" w:rsidRPr="0053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Аудиторні заняття, годин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сь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84852" w:rsidP="000458F8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екції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лабораторні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584852" w:rsidP="000458F8">
            <w:pPr>
              <w:ind w:left="-57" w:right="-57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ктичні</w:t>
            </w:r>
          </w:p>
        </w:tc>
      </w:tr>
      <w:tr w:rsidR="00695E24" w:rsidRPr="0053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584852" w:rsidP="007D35CA">
            <w:pPr>
              <w:ind w:left="284"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н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8F170E" w:rsidP="00B96F0A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8F170E" w:rsidP="00225915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84852" w:rsidP="00A248B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8F170E" w:rsidP="00A248B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6</w:t>
            </w:r>
          </w:p>
        </w:tc>
      </w:tr>
      <w:tr w:rsidR="00695E24" w:rsidRPr="0053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584852" w:rsidP="007D35CA">
            <w:pPr>
              <w:ind w:firstLine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заочна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8F170E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8F170E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84852" w:rsidP="003B7734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8F170E" w:rsidP="008F170E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695E24" w:rsidRPr="00537777" w:rsidTr="00584852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4852" w:rsidRPr="00537777" w:rsidRDefault="00584852">
            <w:pPr>
              <w:ind w:firstLine="0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амостійна робота, годин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E7186" w:rsidP="0053777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енна -</w:t>
            </w:r>
            <w:r w:rsidR="00537777"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94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852" w:rsidRPr="00537777" w:rsidRDefault="005E7186" w:rsidP="00537777">
            <w:pPr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очна - </w:t>
            </w:r>
            <w:r w:rsidR="00537777" w:rsidRPr="0053777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0</w:t>
            </w:r>
          </w:p>
        </w:tc>
      </w:tr>
      <w:tr w:rsidR="00584852" w:rsidRPr="00537777" w:rsidTr="00584852">
        <w:tc>
          <w:tcPr>
            <w:tcW w:w="3652" w:type="dxa"/>
            <w:tcBorders>
              <w:top w:val="single" w:sz="4" w:space="0" w:color="auto"/>
            </w:tcBorders>
          </w:tcPr>
          <w:p w:rsidR="005D290A" w:rsidRPr="00537777" w:rsidRDefault="005D290A" w:rsidP="00455A34">
            <w:pPr>
              <w:ind w:firstLine="0"/>
              <w:jc w:val="left"/>
              <w:rPr>
                <w:lang w:val="uk-UA"/>
              </w:rPr>
            </w:pPr>
          </w:p>
          <w:p w:rsidR="00584852" w:rsidRPr="00537777" w:rsidRDefault="0066341C" w:rsidP="00455A34">
            <w:pPr>
              <w:ind w:firstLine="0"/>
              <w:jc w:val="left"/>
              <w:rPr>
                <w:b/>
                <w:lang w:val="uk-UA"/>
              </w:rPr>
            </w:pPr>
            <w:hyperlink r:id="rId11" w:history="1">
              <w:r w:rsidR="00584852" w:rsidRPr="00537777">
                <w:rPr>
                  <w:rStyle w:val="a9"/>
                  <w:rFonts w:ascii="Times New Roman" w:hAnsi="Times New Roman" w:cs="Times New Roman"/>
                  <w:b/>
                  <w:spacing w:val="-4"/>
                  <w:sz w:val="24"/>
                  <w:szCs w:val="24"/>
                  <w:lang w:val="uk-UA"/>
                </w:rPr>
                <w:t>Розклад занять</w:t>
              </w:r>
            </w:hyperlink>
          </w:p>
        </w:tc>
        <w:tc>
          <w:tcPr>
            <w:tcW w:w="4536" w:type="dxa"/>
            <w:gridSpan w:val="3"/>
            <w:tcBorders>
              <w:top w:val="single" w:sz="4" w:space="0" w:color="auto"/>
            </w:tcBorders>
          </w:tcPr>
          <w:p w:rsidR="00584852" w:rsidRPr="00537777" w:rsidRDefault="00584852">
            <w:pPr>
              <w:rPr>
                <w:lang w:val="uk-UA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:rsidR="00584852" w:rsidRPr="00537777" w:rsidRDefault="00584852">
            <w:pPr>
              <w:rPr>
                <w:lang w:val="uk-UA"/>
              </w:rPr>
            </w:pPr>
          </w:p>
        </w:tc>
      </w:tr>
    </w:tbl>
    <w:p w:rsidR="006D43BA" w:rsidRPr="0032608C" w:rsidRDefault="006D43BA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F63EC3" w:rsidRPr="0032608C" w:rsidRDefault="00710088" w:rsidP="00B25572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2</w:t>
      </w:r>
      <w:r w:rsidR="00A27B0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1E2294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Анотація навчальної дисципліни</w:t>
      </w:r>
    </w:p>
    <w:p w:rsidR="00704DB0" w:rsidRPr="00BE0363" w:rsidRDefault="00BE0363" w:rsidP="00BE0363">
      <w:pPr>
        <w:pStyle w:val="Default"/>
        <w:ind w:firstLine="709"/>
        <w:jc w:val="both"/>
        <w:rPr>
          <w:lang w:val="uk-UA"/>
        </w:rPr>
      </w:pPr>
      <w:r w:rsidRPr="00BE0363">
        <w:rPr>
          <w:color w:val="202122"/>
          <w:shd w:val="clear" w:color="auto" w:fill="FFFFFF"/>
          <w:lang w:val="uk-UA"/>
        </w:rPr>
        <w:t>Розвиток відновлюваної енергетики має величезне значення з огляду на подальшу долю</w:t>
      </w:r>
      <w:r w:rsidRPr="00BE0363">
        <w:rPr>
          <w:color w:val="202122"/>
          <w:shd w:val="clear" w:color="auto" w:fill="FFFFFF"/>
          <w:lang w:val="uk-UA"/>
        </w:rPr>
        <w:t xml:space="preserve"> людства</w:t>
      </w:r>
      <w:r w:rsidRPr="00BE0363">
        <w:rPr>
          <w:color w:val="202122"/>
          <w:shd w:val="clear" w:color="auto" w:fill="FFFFFF"/>
          <w:lang w:val="uk-UA"/>
        </w:rPr>
        <w:t>, оскільки</w:t>
      </w:r>
      <w:r w:rsidRPr="00BE0363">
        <w:rPr>
          <w:color w:val="202122"/>
          <w:shd w:val="clear" w:color="auto" w:fill="FFFFFF"/>
          <w:lang w:val="uk-UA"/>
        </w:rPr>
        <w:t xml:space="preserve"> запаси корисних копалин</w:t>
      </w:r>
      <w:r w:rsidRPr="00BE0363">
        <w:rPr>
          <w:color w:val="202122"/>
          <w:shd w:val="clear" w:color="auto" w:fill="FFFFFF"/>
          <w:lang w:val="uk-UA"/>
        </w:rPr>
        <w:t>, що є</w:t>
      </w:r>
      <w:r w:rsidRPr="00BE0363">
        <w:rPr>
          <w:color w:val="202122"/>
          <w:shd w:val="clear" w:color="auto" w:fill="FFFFFF"/>
          <w:lang w:val="uk-UA"/>
        </w:rPr>
        <w:t xml:space="preserve"> основою виробництва енергії, </w:t>
      </w:r>
      <w:r w:rsidRPr="00BE0363">
        <w:rPr>
          <w:color w:val="202122"/>
          <w:shd w:val="clear" w:color="auto" w:fill="FFFFFF"/>
          <w:lang w:val="uk-UA"/>
        </w:rPr>
        <w:t>мають обмежені запаси, які рано чи пізно буде вичерпано</w:t>
      </w:r>
      <w:r w:rsidRPr="00BE0363">
        <w:rPr>
          <w:color w:val="202122"/>
          <w:shd w:val="clear" w:color="auto" w:fill="FFFFFF"/>
          <w:lang w:val="uk-UA"/>
        </w:rPr>
        <w:t xml:space="preserve">. </w:t>
      </w:r>
      <w:r w:rsidRPr="00BE0363">
        <w:rPr>
          <w:color w:val="auto"/>
          <w:lang w:val="uk-UA"/>
        </w:rPr>
        <w:t xml:space="preserve">Тому вивчення </w:t>
      </w:r>
      <w:r w:rsidRPr="00BE0363">
        <w:rPr>
          <w:color w:val="auto"/>
          <w:lang w:val="uk-UA"/>
        </w:rPr>
        <w:t>основ перетворення відновлювальної енергетики в потрібні людству види енергії (механічну, теплову, електричну)</w:t>
      </w:r>
      <w:r w:rsidRPr="00BE0363">
        <w:rPr>
          <w:color w:val="auto"/>
          <w:lang w:val="uk-UA"/>
        </w:rPr>
        <w:t xml:space="preserve"> є фундаментальною складовою </w:t>
      </w:r>
      <w:r w:rsidRPr="00BE0363">
        <w:rPr>
          <w:color w:val="auto"/>
          <w:spacing w:val="-6"/>
          <w:lang w:val="uk-UA"/>
        </w:rPr>
        <w:t>освітньо-професійної програми</w:t>
      </w:r>
      <w:r w:rsidRPr="00BE0363">
        <w:rPr>
          <w:color w:val="auto"/>
          <w:lang w:val="uk-UA"/>
        </w:rPr>
        <w:t xml:space="preserve"> </w:t>
      </w:r>
      <w:r w:rsidRPr="00BE0363">
        <w:rPr>
          <w:color w:val="auto"/>
          <w:lang w:val="uk-UA"/>
        </w:rPr>
        <w:t xml:space="preserve">спеціальності 141 </w:t>
      </w:r>
      <w:r w:rsidRPr="00BE0363">
        <w:rPr>
          <w:color w:val="auto"/>
          <w:lang w:val="uk-UA"/>
        </w:rPr>
        <w:t>«</w:t>
      </w:r>
      <w:r w:rsidRPr="00BE0363">
        <w:rPr>
          <w:lang w:val="uk-UA"/>
        </w:rPr>
        <w:t>Електроенергетика, електротехніка та електромеханіка</w:t>
      </w:r>
      <w:r w:rsidRPr="00BE0363">
        <w:rPr>
          <w:color w:val="auto"/>
          <w:lang w:val="uk-UA"/>
        </w:rPr>
        <w:t xml:space="preserve">» на самому початку навчання. Ця дисципліна направлена на формування кругозору майбутнього фахівці та розуміння </w:t>
      </w:r>
      <w:r>
        <w:rPr>
          <w:color w:val="auto"/>
          <w:lang w:val="uk-UA"/>
        </w:rPr>
        <w:t xml:space="preserve">принципів сталому розвитку в енергетичній галузі на різних рівнях </w:t>
      </w:r>
      <w:r w:rsidRPr="00BE0363">
        <w:rPr>
          <w:color w:val="auto"/>
          <w:lang w:val="uk-UA"/>
        </w:rPr>
        <w:t>при виконані професійної діяльності у майбутньому.</w:t>
      </w:r>
    </w:p>
    <w:p w:rsidR="00704DB0" w:rsidRPr="00BE0363" w:rsidRDefault="005B0D60" w:rsidP="00B03A83">
      <w:pPr>
        <w:pStyle w:val="Default"/>
        <w:ind w:firstLine="709"/>
        <w:jc w:val="both"/>
        <w:rPr>
          <w:color w:val="auto"/>
          <w:lang w:val="uk-UA"/>
        </w:rPr>
      </w:pPr>
      <w:r w:rsidRPr="00BE0363">
        <w:rPr>
          <w:lang w:val="uk-UA"/>
        </w:rPr>
        <w:t>Матеріал курсу містить наступн</w:t>
      </w:r>
      <w:r w:rsidR="004807C7" w:rsidRPr="00BE0363">
        <w:rPr>
          <w:lang w:val="uk-UA"/>
        </w:rPr>
        <w:t>і</w:t>
      </w:r>
      <w:r w:rsidRPr="00BE0363">
        <w:rPr>
          <w:lang w:val="uk-UA"/>
        </w:rPr>
        <w:t xml:space="preserve"> складов</w:t>
      </w:r>
      <w:r w:rsidR="004807C7" w:rsidRPr="00BE0363">
        <w:rPr>
          <w:lang w:val="uk-UA"/>
        </w:rPr>
        <w:t>і</w:t>
      </w:r>
      <w:r w:rsidR="00616173" w:rsidRPr="00BE0363">
        <w:rPr>
          <w:lang w:val="uk-UA"/>
        </w:rPr>
        <w:t xml:space="preserve">: </w:t>
      </w:r>
      <w:r w:rsidR="00704DB0" w:rsidRPr="00BE0363">
        <w:rPr>
          <w:color w:val="auto"/>
          <w:lang w:val="uk-UA"/>
        </w:rPr>
        <w:t xml:space="preserve">види відновлювальних </w:t>
      </w:r>
      <w:r w:rsidR="00704DB0" w:rsidRPr="00BE0363">
        <w:rPr>
          <w:color w:val="auto"/>
          <w:lang w:val="uk-UA"/>
        </w:rPr>
        <w:t xml:space="preserve">та нетрадиційних </w:t>
      </w:r>
      <w:r w:rsidR="00704DB0" w:rsidRPr="00BE0363">
        <w:rPr>
          <w:color w:val="auto"/>
          <w:lang w:val="uk-UA"/>
        </w:rPr>
        <w:t>джерел енергії;</w:t>
      </w:r>
      <w:r w:rsidR="00704DB0" w:rsidRPr="00BE0363">
        <w:rPr>
          <w:color w:val="auto"/>
          <w:lang w:val="uk-UA"/>
        </w:rPr>
        <w:t xml:space="preserve"> способи перетворення </w:t>
      </w:r>
      <w:r w:rsidR="00704DB0" w:rsidRPr="00BE0363">
        <w:rPr>
          <w:color w:val="auto"/>
          <w:lang w:val="uk-UA"/>
        </w:rPr>
        <w:t xml:space="preserve">енергії, </w:t>
      </w:r>
      <w:r w:rsidR="00704DB0" w:rsidRPr="00BE0363">
        <w:rPr>
          <w:color w:val="auto"/>
          <w:lang w:val="uk-UA"/>
        </w:rPr>
        <w:t xml:space="preserve">що отримана з </w:t>
      </w:r>
      <w:r w:rsidR="00704DB0" w:rsidRPr="00BE0363">
        <w:rPr>
          <w:color w:val="auto"/>
          <w:lang w:val="uk-UA"/>
        </w:rPr>
        <w:t>відновлювальн</w:t>
      </w:r>
      <w:r w:rsidR="00704DB0" w:rsidRPr="00BE0363">
        <w:rPr>
          <w:color w:val="auto"/>
          <w:lang w:val="uk-UA"/>
        </w:rPr>
        <w:t>их джерел в механічну, теплову та електричну</w:t>
      </w:r>
      <w:r w:rsidR="00704DB0" w:rsidRPr="00BE0363">
        <w:rPr>
          <w:color w:val="auto"/>
          <w:lang w:val="uk-UA"/>
        </w:rPr>
        <w:t>;</w:t>
      </w:r>
      <w:r w:rsidR="00704DB0" w:rsidRPr="00BE0363">
        <w:rPr>
          <w:color w:val="auto"/>
          <w:lang w:val="uk-UA"/>
        </w:rPr>
        <w:t xml:space="preserve"> </w:t>
      </w:r>
      <w:r w:rsidR="00704DB0" w:rsidRPr="00BE0363">
        <w:rPr>
          <w:color w:val="auto"/>
          <w:lang w:val="uk-UA"/>
        </w:rPr>
        <w:t xml:space="preserve">ефективність використання </w:t>
      </w:r>
      <w:r w:rsidR="00704DB0" w:rsidRPr="00BE0363">
        <w:rPr>
          <w:color w:val="auto"/>
          <w:lang w:val="uk-UA"/>
        </w:rPr>
        <w:t xml:space="preserve">систем </w:t>
      </w:r>
      <w:r w:rsidR="00704DB0" w:rsidRPr="00BE0363">
        <w:rPr>
          <w:color w:val="auto"/>
          <w:lang w:val="uk-UA"/>
        </w:rPr>
        <w:t>відновлювальн</w:t>
      </w:r>
      <w:r w:rsidR="00704DB0" w:rsidRPr="00BE0363">
        <w:rPr>
          <w:color w:val="auto"/>
          <w:lang w:val="uk-UA"/>
        </w:rPr>
        <w:t>ої енергетики</w:t>
      </w:r>
      <w:r w:rsidR="00704DB0" w:rsidRPr="00BE0363">
        <w:rPr>
          <w:color w:val="auto"/>
          <w:lang w:val="uk-UA"/>
        </w:rPr>
        <w:t>;</w:t>
      </w:r>
      <w:r w:rsidR="00704DB0" w:rsidRPr="00BE0363">
        <w:rPr>
          <w:color w:val="auto"/>
          <w:lang w:val="uk-UA"/>
        </w:rPr>
        <w:t xml:space="preserve"> </w:t>
      </w:r>
      <w:r w:rsidR="00704DB0" w:rsidRPr="00BE0363">
        <w:rPr>
          <w:color w:val="auto"/>
          <w:lang w:val="uk-UA"/>
        </w:rPr>
        <w:t xml:space="preserve"> технічні рішення, конструкції та приклади діючих і перспективних </w:t>
      </w:r>
      <w:r w:rsidR="00704DB0" w:rsidRPr="00BE0363">
        <w:rPr>
          <w:color w:val="auto"/>
          <w:lang w:val="uk-UA"/>
        </w:rPr>
        <w:t>систем відновлювальної енергетики</w:t>
      </w:r>
      <w:r w:rsidR="00704DB0" w:rsidRPr="00BE0363">
        <w:rPr>
          <w:color w:val="auto"/>
          <w:lang w:val="uk-UA"/>
        </w:rPr>
        <w:t>.</w:t>
      </w:r>
    </w:p>
    <w:p w:rsidR="00AE1E3C" w:rsidRPr="00AE1E3C" w:rsidRDefault="00AE1E3C" w:rsidP="007C47E5">
      <w:pPr>
        <w:ind w:firstLine="0"/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</w:p>
    <w:p w:rsidR="00C07E72" w:rsidRPr="00AE1E3C" w:rsidRDefault="00710088" w:rsidP="007C47E5">
      <w:pPr>
        <w:ind w:firstLine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3</w:t>
      </w:r>
      <w:r w:rsidR="00A27B00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07E72" w:rsidRPr="00AE1E3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Мета навчальної дисципліни</w:t>
      </w:r>
    </w:p>
    <w:p w:rsidR="00B03A83" w:rsidRPr="00BE0363" w:rsidRDefault="00FD1C08" w:rsidP="00B03A83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Мета курсу </w:t>
      </w:r>
      <w:r w:rsidR="00B03A83"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полягає в </w:t>
      </w:r>
      <w:r w:rsidR="00B03A83" w:rsidRPr="00BE0363">
        <w:rPr>
          <w:rFonts w:ascii="Times New Roman" w:hAnsi="Times New Roman" w:cs="Times New Roman"/>
          <w:sz w:val="24"/>
          <w:szCs w:val="24"/>
          <w:lang w:val="uk-UA"/>
        </w:rPr>
        <w:t>вивченн</w:t>
      </w:r>
      <w:r w:rsidR="00B03A83" w:rsidRPr="00BE0363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B03A83"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загальних основ оцінювання енергоефективності нетрадиційних та відновлюваних джерел енергії на основі знань принципу дії та основних функціональних та структурних особливостей побудови установок відновлювальної енергетики.</w:t>
      </w:r>
      <w:r w:rsidR="00BE0363"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B03A83" w:rsidRPr="00BE0363" w:rsidRDefault="00B03A83" w:rsidP="00B03A83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Завдання курсу </w:t>
      </w:r>
      <w:r w:rsidR="00BE0363" w:rsidRPr="00BE0363">
        <w:rPr>
          <w:rFonts w:ascii="Times New Roman" w:hAnsi="Times New Roman" w:cs="Times New Roman"/>
          <w:sz w:val="24"/>
          <w:szCs w:val="24"/>
          <w:lang w:val="uk-UA"/>
        </w:rPr>
        <w:t>полягають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в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оволодінн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студентами уявленням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и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про необхідність впровадження нетрадиційних та відновлювальних джерел енергії як у Світі, так й в Україні;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набутт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і студентами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знань з принципу роботи та устрою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систем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нетрадиційної та відновлювальної енергетики: </w:t>
      </w:r>
      <w:proofErr w:type="spellStart"/>
      <w:r w:rsidRPr="00BE0363">
        <w:rPr>
          <w:rFonts w:ascii="Times New Roman" w:hAnsi="Times New Roman" w:cs="Times New Roman"/>
          <w:sz w:val="24"/>
          <w:szCs w:val="24"/>
          <w:lang w:val="uk-UA"/>
        </w:rPr>
        <w:t>вітрогенераторів</w:t>
      </w:r>
      <w:proofErr w:type="spellEnd"/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, теплових сонячних колекторів, баштових і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фотоелектричних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сонячних електростанцій, малих гідроелектростанцій,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біоенергетичних систем, а також способів акумулювання енергії;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застосуванн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знань при оцінюванні енергоефективності </w:t>
      </w:r>
      <w:r w:rsidR="00BE0363" w:rsidRPr="00BE0363">
        <w:rPr>
          <w:rFonts w:ascii="Times New Roman" w:hAnsi="Times New Roman" w:cs="Times New Roman"/>
          <w:sz w:val="24"/>
          <w:szCs w:val="24"/>
          <w:lang w:val="uk-UA"/>
        </w:rPr>
        <w:t>обладнання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та установок нетрадиційної енергетики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164A20" w:rsidRPr="00BE0363" w:rsidRDefault="00164A20" w:rsidP="00B03A83">
      <w:pPr>
        <w:pStyle w:val="Default"/>
        <w:ind w:firstLine="709"/>
        <w:rPr>
          <w:rFonts w:eastAsia="Times New Roman"/>
          <w:b/>
          <w:i/>
          <w:color w:val="auto"/>
          <w:lang w:val="uk-UA"/>
        </w:rPr>
      </w:pPr>
      <w:r w:rsidRPr="00BE0363">
        <w:rPr>
          <w:rFonts w:eastAsia="Times New Roman"/>
          <w:color w:val="auto"/>
          <w:lang w:val="uk-UA"/>
        </w:rPr>
        <w:lastRenderedPageBreak/>
        <w:t xml:space="preserve">В </w:t>
      </w:r>
      <w:r w:rsidR="00F1247C" w:rsidRPr="00BE0363">
        <w:rPr>
          <w:rFonts w:eastAsia="Times New Roman"/>
          <w:color w:val="auto"/>
          <w:lang w:val="uk-UA"/>
        </w:rPr>
        <w:t xml:space="preserve">результаті вивчення курсу </w:t>
      </w:r>
      <w:r w:rsidRPr="00BE0363">
        <w:rPr>
          <w:rFonts w:eastAsia="Times New Roman"/>
          <w:color w:val="auto"/>
          <w:lang w:val="uk-UA"/>
        </w:rPr>
        <w:t>студенти повинні</w:t>
      </w:r>
    </w:p>
    <w:p w:rsidR="00947B4F" w:rsidRPr="00BE0363" w:rsidRDefault="00947B4F" w:rsidP="00947B4F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b/>
          <w:sz w:val="24"/>
          <w:szCs w:val="24"/>
          <w:lang w:val="uk-UA"/>
        </w:rPr>
        <w:t xml:space="preserve">Знати: </w:t>
      </w:r>
    </w:p>
    <w:p w:rsidR="00947B4F" w:rsidRPr="00BE0363" w:rsidRDefault="00947B4F" w:rsidP="00947B4F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sz w:val="24"/>
          <w:szCs w:val="24"/>
          <w:lang w:val="uk-UA"/>
        </w:rPr>
        <w:t>- т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ерміни і визначення, актуальність впровадження нетрадиційних та відновлюваних джерел енергії, </w:t>
      </w:r>
    </w:p>
    <w:p w:rsidR="00947B4F" w:rsidRPr="00BE0363" w:rsidRDefault="00947B4F" w:rsidP="00947B4F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-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способи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перетворення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енергії вітру, сонця, води, геотермальної енергії, </w:t>
      </w:r>
      <w:proofErr w:type="spellStart"/>
      <w:r w:rsidRPr="00BE0363">
        <w:rPr>
          <w:rFonts w:ascii="Times New Roman" w:hAnsi="Times New Roman" w:cs="Times New Roman"/>
          <w:sz w:val="24"/>
          <w:szCs w:val="24"/>
          <w:lang w:val="uk-UA"/>
        </w:rPr>
        <w:t>енергії</w:t>
      </w:r>
      <w:proofErr w:type="spellEnd"/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біомаси, твердих побутових відходів, мулу стічних вод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в електричну та теплову електроенергію;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способи 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акумулювання енергії.</w:t>
      </w:r>
    </w:p>
    <w:p w:rsidR="00947B4F" w:rsidRPr="00BE0363" w:rsidRDefault="00947B4F" w:rsidP="00947B4F">
      <w:pPr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b/>
          <w:sz w:val="24"/>
          <w:szCs w:val="24"/>
          <w:lang w:val="uk-UA"/>
        </w:rPr>
        <w:t>Вміти:</w:t>
      </w:r>
    </w:p>
    <w:p w:rsidR="00AE1E3C" w:rsidRPr="00BE0363" w:rsidRDefault="00947B4F" w:rsidP="00947B4F">
      <w:pPr>
        <w:pStyle w:val="a6"/>
        <w:ind w:left="0"/>
        <w:rPr>
          <w:rFonts w:ascii="Times New Roman" w:hAnsi="Times New Roman" w:cs="Times New Roman"/>
          <w:sz w:val="24"/>
          <w:szCs w:val="24"/>
          <w:lang w:val="uk-UA"/>
        </w:rPr>
      </w:pPr>
      <w:r w:rsidRPr="00BE0363">
        <w:rPr>
          <w:rFonts w:ascii="Times New Roman" w:hAnsi="Times New Roman" w:cs="Times New Roman"/>
          <w:sz w:val="24"/>
          <w:szCs w:val="24"/>
          <w:lang w:val="uk-UA"/>
        </w:rPr>
        <w:t>- виконувати спрощену о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цін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ку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енергетичн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ої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та економічн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>ої</w:t>
      </w:r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ефективність від </w:t>
      </w:r>
      <w:proofErr w:type="spellStart"/>
      <w:r w:rsidRPr="00BE0363">
        <w:rPr>
          <w:rFonts w:ascii="Times New Roman" w:hAnsi="Times New Roman" w:cs="Times New Roman"/>
          <w:sz w:val="24"/>
          <w:szCs w:val="24"/>
          <w:lang w:val="uk-UA"/>
        </w:rPr>
        <w:t>застусовання</w:t>
      </w:r>
      <w:proofErr w:type="spellEnd"/>
      <w:r w:rsidRPr="00BE0363">
        <w:rPr>
          <w:rFonts w:ascii="Times New Roman" w:hAnsi="Times New Roman" w:cs="Times New Roman"/>
          <w:sz w:val="24"/>
          <w:szCs w:val="24"/>
          <w:lang w:val="uk-UA"/>
        </w:rPr>
        <w:t xml:space="preserve"> різноманітних нетрадиційних та відновлювальних джерел енергії.</w:t>
      </w:r>
    </w:p>
    <w:p w:rsidR="003276DC" w:rsidRPr="002A7EF5" w:rsidRDefault="003276DC" w:rsidP="002A7EF5">
      <w:pPr>
        <w:pStyle w:val="Default"/>
        <w:ind w:firstLine="709"/>
        <w:jc w:val="both"/>
        <w:rPr>
          <w:color w:val="auto"/>
          <w:lang w:val="uk-UA"/>
        </w:rPr>
      </w:pPr>
    </w:p>
    <w:p w:rsidR="00C07E72" w:rsidRPr="0016657B" w:rsidRDefault="00EE5D0F" w:rsidP="007C47E5">
      <w:pPr>
        <w:pStyle w:val="Default"/>
        <w:jc w:val="center"/>
        <w:rPr>
          <w:rStyle w:val="a9"/>
          <w:lang w:val="uk-UA"/>
        </w:rPr>
      </w:pPr>
      <w:r>
        <w:rPr>
          <w:rStyle w:val="a9"/>
          <w:b/>
          <w:lang w:val="uk-UA"/>
        </w:rPr>
        <w:fldChar w:fldCharType="begin"/>
      </w:r>
      <w:r w:rsidR="00ED13E6">
        <w:rPr>
          <w:rStyle w:val="a9"/>
          <w:b/>
          <w:lang w:val="uk-UA"/>
        </w:rPr>
        <w:instrText>HYPERLINK "C:\\Users\\Marahovski\\AppData\\Local\\Рабочая програма новая 2020-12.docx" \l "компетентность"</w:instrText>
      </w:r>
      <w:r>
        <w:rPr>
          <w:rStyle w:val="a9"/>
          <w:b/>
          <w:lang w:val="uk-UA"/>
        </w:rPr>
        <w:fldChar w:fldCharType="separate"/>
      </w:r>
      <w:r w:rsidR="00710088" w:rsidRPr="0016657B">
        <w:rPr>
          <w:rStyle w:val="a9"/>
          <w:b/>
          <w:lang w:val="uk-UA"/>
        </w:rPr>
        <w:t>4</w:t>
      </w:r>
      <w:r w:rsidR="00A27B00" w:rsidRPr="0016657B">
        <w:rPr>
          <w:rStyle w:val="a9"/>
          <w:b/>
          <w:lang w:val="uk-UA"/>
        </w:rPr>
        <w:t xml:space="preserve">. </w:t>
      </w:r>
      <w:r w:rsidR="00A12BD8" w:rsidRPr="0016657B">
        <w:rPr>
          <w:rStyle w:val="a9"/>
          <w:b/>
          <w:lang w:val="uk-UA"/>
        </w:rPr>
        <w:t>Програмні компетентності та результати навчання</w:t>
      </w:r>
      <w:r w:rsidR="006A0C59" w:rsidRPr="0016657B">
        <w:rPr>
          <w:rStyle w:val="a9"/>
          <w:b/>
          <w:lang w:val="uk-UA"/>
        </w:rPr>
        <w:t xml:space="preserve"> за д</w:t>
      </w:r>
      <w:r w:rsidR="00325219" w:rsidRPr="0016657B">
        <w:rPr>
          <w:rStyle w:val="a9"/>
          <w:b/>
          <w:lang w:val="uk-UA"/>
        </w:rPr>
        <w:t>и</w:t>
      </w:r>
      <w:r w:rsidR="006A0C59" w:rsidRPr="0016657B">
        <w:rPr>
          <w:rStyle w:val="a9"/>
          <w:b/>
          <w:lang w:val="uk-UA"/>
        </w:rPr>
        <w:t>сц</w:t>
      </w:r>
      <w:r w:rsidR="00325219" w:rsidRPr="0016657B">
        <w:rPr>
          <w:rStyle w:val="a9"/>
          <w:b/>
          <w:lang w:val="uk-UA"/>
        </w:rPr>
        <w:t>и</w:t>
      </w:r>
      <w:r w:rsidR="006A0C59" w:rsidRPr="0016657B">
        <w:rPr>
          <w:rStyle w:val="a9"/>
          <w:b/>
          <w:lang w:val="uk-UA"/>
        </w:rPr>
        <w:t>пліно</w:t>
      </w:r>
      <w:r w:rsidR="00325219" w:rsidRPr="0016657B">
        <w:rPr>
          <w:rStyle w:val="a9"/>
          <w:b/>
          <w:lang w:val="uk-UA"/>
        </w:rPr>
        <w:t>ю</w:t>
      </w:r>
    </w:p>
    <w:p w:rsidR="004B2CB4" w:rsidRPr="003F1AFE" w:rsidRDefault="00EE5D0F" w:rsidP="006957E0">
      <w:pPr>
        <w:pStyle w:val="21"/>
        <w:widowControl w:val="0"/>
        <w:spacing w:after="0" w:line="240" w:lineRule="auto"/>
        <w:ind w:left="0" w:right="-425"/>
        <w:jc w:val="both"/>
      </w:pPr>
      <w:r>
        <w:rPr>
          <w:rStyle w:val="a9"/>
          <w:b/>
        </w:rPr>
        <w:fldChar w:fldCharType="end"/>
      </w:r>
    </w:p>
    <w:p w:rsidR="00EE0738" w:rsidRPr="0016657B" w:rsidRDefault="00EE5D0F" w:rsidP="004033F3">
      <w:pPr>
        <w:spacing w:after="120"/>
        <w:jc w:val="center"/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 w:rsidR="00ED13E6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C:\\Users\\Marahovski\\AppData\\Local\\Рабочая програма новая 2020-12.docx" \l "змістдисц"</w:instrText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5</w:t>
      </w:r>
      <w:r w:rsidR="00EE073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. Зміст навчальної дисципліни</w:t>
      </w:r>
      <w:r w:rsidR="00A12BD8"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</w:p>
    <w:p w:rsidR="003F1AFE" w:rsidRPr="00C40EEB" w:rsidRDefault="00EE5D0F" w:rsidP="006957E0">
      <w:pPr>
        <w:ind w:firstLine="0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</w:p>
    <w:p w:rsidR="00CE3170" w:rsidRDefault="00A12BD8" w:rsidP="00CE3170">
      <w:pPr>
        <w:jc w:val="center"/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6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CE3170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Система оцінювання та </w:t>
      </w:r>
      <w:r w:rsidR="00325219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інформаційні ресурси</w:t>
      </w:r>
    </w:p>
    <w:p w:rsidR="00E52DFB" w:rsidRPr="005A6E38" w:rsidRDefault="00E52DFB" w:rsidP="009749FA">
      <w:pPr>
        <w:rPr>
          <w:color w:val="000000"/>
          <w:spacing w:val="2"/>
          <w:szCs w:val="28"/>
          <w:lang w:val="uk-UA"/>
        </w:rPr>
      </w:pPr>
    </w:p>
    <w:p w:rsidR="006957E0" w:rsidRPr="0032608C" w:rsidRDefault="006957E0" w:rsidP="006957E0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>Види контролю</w:t>
      </w:r>
      <w:r w:rsidRPr="0032608C">
        <w:rPr>
          <w:rFonts w:ascii="Times New Roman" w:hAnsi="Times New Roman" w:cs="Times New Roman"/>
          <w:b/>
          <w:color w:val="000000"/>
          <w:sz w:val="24"/>
          <w:szCs w:val="24"/>
          <w:lang w:val="uk-UA"/>
        </w:rPr>
        <w:t>:</w:t>
      </w:r>
      <w:r w:rsidRPr="0032608C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Pr="0032608C">
        <w:rPr>
          <w:rStyle w:val="a9"/>
          <w:rFonts w:ascii="Times New Roman" w:hAnsi="Times New Roman" w:cs="Times New Roman"/>
          <w:color w:val="auto"/>
          <w:sz w:val="24"/>
          <w:szCs w:val="24"/>
          <w:u w:val="none"/>
          <w:lang w:val="uk-UA"/>
        </w:rPr>
        <w:t>поточний, підсумковий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6957E0" w:rsidRPr="0016657B" w:rsidRDefault="006957E0" w:rsidP="006957E0">
      <w:pPr>
        <w:rPr>
          <w:rStyle w:val="a9"/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begin"/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instrText>HYPERLINK "C:\\Users\\Marahovski\\AppData\\Local\\Рабочая програма новая 2020-12.docx" \l "нарахуваннябалів"</w:instrText>
      </w: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separate"/>
      </w:r>
      <w:r w:rsidRPr="0016657B"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t>Нарахування балів</w:t>
      </w:r>
    </w:p>
    <w:p w:rsidR="006957E0" w:rsidRPr="0032608C" w:rsidRDefault="006957E0" w:rsidP="006957E0">
      <w:pPr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  <w:fldChar w:fldCharType="end"/>
      </w:r>
      <w:hyperlink r:id="rId12" w:history="1">
        <w:r w:rsidRPr="0032608C">
          <w:rPr>
            <w:rStyle w:val="a9"/>
            <w:rFonts w:ascii="Times New Roman" w:hAnsi="Times New Roman" w:cs="Times New Roman"/>
            <w:b/>
            <w:sz w:val="24"/>
            <w:szCs w:val="24"/>
            <w:lang w:val="uk-UA"/>
          </w:rPr>
          <w:t>Інформаційні ресурси</w:t>
        </w:r>
      </w:hyperlink>
    </w:p>
    <w:p w:rsidR="00CE3170" w:rsidRDefault="00CE3170" w:rsidP="00CE3170">
      <w:pPr>
        <w:rPr>
          <w:rStyle w:val="a9"/>
          <w:rFonts w:ascii="Times New Roman" w:hAnsi="Times New Roman" w:cs="Times New Roman"/>
          <w:b/>
          <w:sz w:val="24"/>
          <w:szCs w:val="24"/>
          <w:lang w:val="uk-UA"/>
        </w:rPr>
      </w:pPr>
    </w:p>
    <w:p w:rsidR="00891B56" w:rsidRPr="007A4D80" w:rsidRDefault="00891B56" w:rsidP="007A4D80">
      <w:pPr>
        <w:ind w:left="709" w:firstLine="0"/>
        <w:rPr>
          <w:rFonts w:ascii="Times New Roman" w:hAnsi="Times New Roman" w:cs="Times New Roman"/>
          <w:sz w:val="24"/>
          <w:szCs w:val="24"/>
        </w:rPr>
      </w:pPr>
    </w:p>
    <w:p w:rsidR="00663231" w:rsidRPr="0032608C" w:rsidRDefault="00325219" w:rsidP="00663231">
      <w:pPr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7</w:t>
      </w:r>
      <w:r w:rsidR="00EE0738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 xml:space="preserve">. </w:t>
      </w:r>
      <w:r w:rsidR="00663231" w:rsidRPr="0032608C">
        <w:rPr>
          <w:rFonts w:ascii="Times New Roman" w:hAnsi="Times New Roman" w:cs="Times New Roman"/>
          <w:b/>
          <w:color w:val="C00000"/>
          <w:sz w:val="24"/>
          <w:szCs w:val="24"/>
          <w:lang w:val="uk-UA"/>
        </w:rPr>
        <w:t>Політика навчальної дисципліни</w:t>
      </w:r>
    </w:p>
    <w:p w:rsidR="000C010D" w:rsidRPr="0032608C" w:rsidRDefault="000C010D" w:rsidP="000C010D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sz w:val="24"/>
          <w:szCs w:val="24"/>
          <w:lang w:val="uk-UA"/>
        </w:rPr>
        <w:t>Політик</w:t>
      </w:r>
      <w:r w:rsidR="009F6B4B" w:rsidRPr="0032608C">
        <w:rPr>
          <w:rFonts w:ascii="Times New Roman" w:hAnsi="Times New Roman" w:cs="Times New Roman"/>
          <w:sz w:val="24"/>
          <w:szCs w:val="24"/>
          <w:lang w:val="uk-UA"/>
        </w:rPr>
        <w:t>а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всіх 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>навчальн</w:t>
      </w:r>
      <w:r w:rsidR="00074677" w:rsidRPr="0032608C">
        <w:rPr>
          <w:rFonts w:ascii="Times New Roman" w:hAnsi="Times New Roman" w:cs="Times New Roman"/>
          <w:sz w:val="24"/>
          <w:szCs w:val="24"/>
          <w:lang w:val="uk-UA"/>
        </w:rPr>
        <w:t>их дисциплін в ОНАХТ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є уніфікованою та </w:t>
      </w:r>
      <w:r w:rsidR="00074677" w:rsidRPr="0032608C">
        <w:rPr>
          <w:rFonts w:ascii="Times New Roman" w:hAnsi="Times New Roman" w:cs="Times New Roman"/>
          <w:sz w:val="24"/>
          <w:szCs w:val="24"/>
          <w:lang w:val="uk-UA"/>
        </w:rPr>
        <w:t>визначена</w:t>
      </w:r>
      <w:r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з урахуванням законодавства України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hyperlink r:id="rId13" w:history="1">
        <w:r w:rsidR="00A34EEE" w:rsidRPr="0032608C">
          <w:rPr>
            <w:rStyle w:val="a9"/>
            <w:rFonts w:ascii="Times New Roman" w:hAnsi="Times New Roman" w:cs="Times New Roman"/>
            <w:color w:val="auto"/>
            <w:sz w:val="24"/>
            <w:szCs w:val="24"/>
            <w:u w:val="none"/>
            <w:lang w:val="uk-UA"/>
          </w:rPr>
          <w:t xml:space="preserve">вимог </w:t>
        </w:r>
        <w:r w:rsidR="00A12BD8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ISO 9001:2015</w:t>
        </w:r>
      </w:hyperlink>
      <w:r w:rsidR="00A12BD8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="002B5CBB" w:rsidRPr="0032608C">
        <w:rPr>
          <w:rFonts w:ascii="Times New Roman" w:hAnsi="Times New Roman" w:cs="Times New Roman"/>
          <w:sz w:val="24"/>
          <w:szCs w:val="24"/>
          <w:lang w:val="uk-UA"/>
        </w:rPr>
        <w:t>«</w:t>
      </w:r>
      <w:hyperlink r:id="rId14" w:history="1">
        <w:r w:rsidR="002B5CBB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оложення про академічну доброчесність в ОНАХТ</w:t>
        </w:r>
      </w:hyperlink>
      <w:r w:rsidR="002B5CBB" w:rsidRPr="0032608C"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A34EEE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та</w:t>
      </w:r>
      <w:r w:rsidR="00560CB2" w:rsidRPr="0032608C">
        <w:rPr>
          <w:rFonts w:ascii="Times New Roman" w:hAnsi="Times New Roman" w:cs="Times New Roman"/>
          <w:sz w:val="24"/>
          <w:szCs w:val="24"/>
          <w:lang w:val="uk-UA"/>
        </w:rPr>
        <w:t xml:space="preserve"> «</w:t>
      </w:r>
      <w:hyperlink r:id="rId15" w:history="1">
        <w:r w:rsidR="00560CB2" w:rsidRPr="0032608C">
          <w:rPr>
            <w:rStyle w:val="a9"/>
            <w:rFonts w:ascii="Times New Roman" w:hAnsi="Times New Roman" w:cs="Times New Roman"/>
            <w:sz w:val="24"/>
            <w:szCs w:val="24"/>
            <w:lang w:val="uk-UA"/>
          </w:rPr>
          <w:t>Положення про організацію освітнього процесу</w:t>
        </w:r>
      </w:hyperlink>
      <w:r w:rsidR="001436CD" w:rsidRPr="0032608C">
        <w:rPr>
          <w:lang w:val="uk-UA"/>
        </w:rPr>
        <w:t>»</w:t>
      </w:r>
      <w:r w:rsidR="00A94B22" w:rsidRPr="0032608C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32608C" w:rsidRDefault="00AD60B5" w:rsidP="000C010D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7512C3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7512C3">
        <w:rPr>
          <w:rFonts w:ascii="Times New Roman" w:hAnsi="Times New Roman" w:cs="Times New Roman"/>
          <w:sz w:val="24"/>
          <w:szCs w:val="24"/>
          <w:lang w:val="uk-UA"/>
        </w:rPr>
        <w:t>Викладач</w:t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</w:r>
      <w:r w:rsidR="00A34EEE" w:rsidRPr="007512C3">
        <w:rPr>
          <w:rFonts w:ascii="Times New Roman" w:hAnsi="Times New Roman" w:cs="Times New Roman"/>
          <w:sz w:val="24"/>
          <w:szCs w:val="24"/>
          <w:lang w:val="uk-UA"/>
        </w:rPr>
        <w:tab/>
        <w:t>__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 xml:space="preserve">______________ </w:t>
      </w:r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О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Я</w:t>
      </w:r>
      <w:r w:rsidR="00F0066C" w:rsidRPr="007512C3"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5A3B80" w:rsidRPr="007512C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="007512C3" w:rsidRPr="007512C3">
        <w:rPr>
          <w:rFonts w:ascii="Times New Roman" w:hAnsi="Times New Roman" w:cs="Times New Roman"/>
          <w:sz w:val="24"/>
          <w:szCs w:val="24"/>
          <w:lang w:val="uk-UA"/>
        </w:rPr>
        <w:t>Хлієва</w:t>
      </w:r>
      <w:proofErr w:type="spellEnd"/>
    </w:p>
    <w:p w:rsidR="00AD60B5" w:rsidRPr="0032608C" w:rsidRDefault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:rsidR="006957E0" w:rsidRPr="0032608C" w:rsidRDefault="006957E0">
      <w:pPr>
        <w:rPr>
          <w:rFonts w:ascii="Times New Roman" w:hAnsi="Times New Roman" w:cs="Times New Roman"/>
          <w:sz w:val="24"/>
          <w:szCs w:val="24"/>
          <w:lang w:val="uk-UA"/>
        </w:rPr>
      </w:pPr>
    </w:p>
    <w:p w:rsidR="00AD60B5" w:rsidRPr="0032608C" w:rsidRDefault="00AD60B5">
      <w:pPr>
        <w:rPr>
          <w:rFonts w:ascii="Times New Roman" w:hAnsi="Times New Roman" w:cs="Times New Roman"/>
          <w:sz w:val="24"/>
          <w:szCs w:val="24"/>
          <w:lang w:val="uk-UA"/>
        </w:rPr>
      </w:pPr>
      <w:r w:rsidRPr="0032608C">
        <w:rPr>
          <w:rFonts w:ascii="Times New Roman" w:hAnsi="Times New Roman" w:cs="Times New Roman"/>
          <w:sz w:val="24"/>
          <w:szCs w:val="24"/>
          <w:lang w:val="uk-UA"/>
        </w:rPr>
        <w:t>Завідувач кафедри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ab/>
        <w:t xml:space="preserve">________________ О. </w:t>
      </w:r>
      <w:r w:rsidR="00F0066C">
        <w:rPr>
          <w:rFonts w:ascii="Times New Roman" w:hAnsi="Times New Roman" w:cs="Times New Roman"/>
          <w:sz w:val="24"/>
          <w:szCs w:val="24"/>
          <w:lang w:val="uk-UA"/>
        </w:rPr>
        <w:t>В</w:t>
      </w:r>
      <w:r w:rsidR="005A3B80"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  <w:r w:rsidR="00F0066C">
        <w:rPr>
          <w:rFonts w:ascii="Times New Roman" w:hAnsi="Times New Roman" w:cs="Times New Roman"/>
          <w:sz w:val="24"/>
          <w:szCs w:val="24"/>
          <w:lang w:val="uk-UA"/>
        </w:rPr>
        <w:t>Дорошенко</w:t>
      </w:r>
    </w:p>
    <w:p w:rsidR="00A34EEE" w:rsidRPr="0032608C" w:rsidRDefault="00A34EEE" w:rsidP="00A34EEE">
      <w:pPr>
        <w:rPr>
          <w:rFonts w:ascii="Times New Roman" w:hAnsi="Times New Roman" w:cs="Times New Roman"/>
          <w:sz w:val="20"/>
          <w:szCs w:val="20"/>
          <w:lang w:val="uk-UA"/>
        </w:rPr>
      </w:pP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</w:r>
      <w:r w:rsidRPr="0032608C">
        <w:rPr>
          <w:rFonts w:ascii="Times New Roman" w:hAnsi="Times New Roman" w:cs="Times New Roman"/>
          <w:sz w:val="20"/>
          <w:szCs w:val="20"/>
          <w:lang w:val="uk-UA"/>
        </w:rPr>
        <w:tab/>
        <w:t>підпис</w:t>
      </w:r>
    </w:p>
    <w:p w:rsidR="00AD60B5" w:rsidRPr="008E0B4B" w:rsidRDefault="00AD60B5" w:rsidP="00A34EEE">
      <w:pPr>
        <w:rPr>
          <w:rFonts w:ascii="Times New Roman" w:hAnsi="Times New Roman" w:cs="Times New Roman"/>
          <w:sz w:val="24"/>
          <w:szCs w:val="24"/>
        </w:rPr>
      </w:pPr>
    </w:p>
    <w:sectPr w:rsidR="00AD60B5" w:rsidRPr="008E0B4B" w:rsidSect="00AD60B5">
      <w:pgSz w:w="11906" w:h="16838"/>
      <w:pgMar w:top="567" w:right="567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341C" w:rsidRDefault="0066341C" w:rsidP="0038389B">
      <w:r>
        <w:separator/>
      </w:r>
    </w:p>
  </w:endnote>
  <w:endnote w:type="continuationSeparator" w:id="0">
    <w:p w:rsidR="0066341C" w:rsidRDefault="0066341C" w:rsidP="00383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341C" w:rsidRDefault="0066341C" w:rsidP="0038389B">
      <w:r>
        <w:separator/>
      </w:r>
    </w:p>
  </w:footnote>
  <w:footnote w:type="continuationSeparator" w:id="0">
    <w:p w:rsidR="0066341C" w:rsidRDefault="0066341C" w:rsidP="00383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2BF7C07"/>
    <w:multiLevelType w:val="hybridMultilevel"/>
    <w:tmpl w:val="CBBEE092"/>
    <w:lvl w:ilvl="0" w:tplc="FFFFFFFF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6623FC"/>
    <w:multiLevelType w:val="hybridMultilevel"/>
    <w:tmpl w:val="F6326B86"/>
    <w:lvl w:ilvl="0" w:tplc="051EBC36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3">
    <w:nsid w:val="0F4E4CFE"/>
    <w:multiLevelType w:val="hybridMultilevel"/>
    <w:tmpl w:val="C1EE5A98"/>
    <w:lvl w:ilvl="0" w:tplc="16040D02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C203B91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1FE5394E"/>
    <w:multiLevelType w:val="hybridMultilevel"/>
    <w:tmpl w:val="2F261070"/>
    <w:lvl w:ilvl="0" w:tplc="FE5EF7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96812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7237D46"/>
    <w:multiLevelType w:val="hybridMultilevel"/>
    <w:tmpl w:val="5E32395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B5718F6"/>
    <w:multiLevelType w:val="hybridMultilevel"/>
    <w:tmpl w:val="73620DA2"/>
    <w:lvl w:ilvl="0" w:tplc="FFFFFFFF">
      <w:start w:val="1"/>
      <w:numFmt w:val="bullet"/>
      <w:lvlText w:val=""/>
      <w:lvlJc w:val="left"/>
      <w:pPr>
        <w:tabs>
          <w:tab w:val="num" w:pos="1559"/>
        </w:tabs>
        <w:ind w:left="708" w:firstLine="567"/>
      </w:pPr>
      <w:rPr>
        <w:rFonts w:ascii="Symbol" w:hAnsi="Symbol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9">
    <w:nsid w:val="567F19C8"/>
    <w:multiLevelType w:val="singleLevel"/>
    <w:tmpl w:val="1EE0C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</w:abstractNum>
  <w:abstractNum w:abstractNumId="10">
    <w:nsid w:val="57CE45AB"/>
    <w:multiLevelType w:val="hybridMultilevel"/>
    <w:tmpl w:val="90660784"/>
    <w:lvl w:ilvl="0" w:tplc="2A4C045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59711E2C"/>
    <w:multiLevelType w:val="hybridMultilevel"/>
    <w:tmpl w:val="7C6EF91A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5F604244"/>
    <w:multiLevelType w:val="hybridMultilevel"/>
    <w:tmpl w:val="CE9243DE"/>
    <w:lvl w:ilvl="0" w:tplc="259A04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AA1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2C75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9AB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184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7C38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AA1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B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2E3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610C5EB8"/>
    <w:multiLevelType w:val="hybridMultilevel"/>
    <w:tmpl w:val="1220B50C"/>
    <w:lvl w:ilvl="0" w:tplc="FFFFFFFF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70A2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72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C2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5AA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304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81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8CCF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65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62AB18CE"/>
    <w:multiLevelType w:val="hybridMultilevel"/>
    <w:tmpl w:val="2E168B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54C5E71"/>
    <w:multiLevelType w:val="hybridMultilevel"/>
    <w:tmpl w:val="BD528C14"/>
    <w:lvl w:ilvl="0" w:tplc="FFFFFFFF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D17667"/>
    <w:multiLevelType w:val="hybridMultilevel"/>
    <w:tmpl w:val="2D8EE970"/>
    <w:lvl w:ilvl="0" w:tplc="FFFFFFFF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70333053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74356F59"/>
    <w:multiLevelType w:val="hybridMultilevel"/>
    <w:tmpl w:val="F086CC8C"/>
    <w:lvl w:ilvl="0" w:tplc="FFFFFFFF">
      <w:numFmt w:val="bullet"/>
      <w:lvlText w:val="–"/>
      <w:lvlJc w:val="left"/>
      <w:pPr>
        <w:tabs>
          <w:tab w:val="num" w:pos="1559"/>
        </w:tabs>
        <w:ind w:left="708" w:firstLine="567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9">
    <w:nsid w:val="7DDB2032"/>
    <w:multiLevelType w:val="hybridMultilevel"/>
    <w:tmpl w:val="ACC0F116"/>
    <w:lvl w:ilvl="0" w:tplc="506A5E6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8"/>
  </w:num>
  <w:num w:numId="3">
    <w:abstractNumId w:val="18"/>
  </w:num>
  <w:num w:numId="4">
    <w:abstractNumId w:val="12"/>
  </w:num>
  <w:num w:numId="5">
    <w:abstractNumId w:val="15"/>
  </w:num>
  <w:num w:numId="6">
    <w:abstractNumId w:val="5"/>
  </w:num>
  <w:num w:numId="7">
    <w:abstractNumId w:val="13"/>
  </w:num>
  <w:num w:numId="8">
    <w:abstractNumId w:val="11"/>
  </w:num>
  <w:num w:numId="9">
    <w:abstractNumId w:val="16"/>
  </w:num>
  <w:num w:numId="10">
    <w:abstractNumId w:val="10"/>
  </w:num>
  <w:num w:numId="11">
    <w:abstractNumId w:val="4"/>
  </w:num>
  <w:num w:numId="12">
    <w:abstractNumId w:val="17"/>
  </w:num>
  <w:num w:numId="13">
    <w:abstractNumId w:val="14"/>
  </w:num>
  <w:num w:numId="14">
    <w:abstractNumId w:val="6"/>
  </w:num>
  <w:num w:numId="15">
    <w:abstractNumId w:val="7"/>
  </w:num>
  <w:num w:numId="16">
    <w:abstractNumId w:val="0"/>
  </w:num>
  <w:num w:numId="17">
    <w:abstractNumId w:val="3"/>
  </w:num>
  <w:num w:numId="18">
    <w:abstractNumId w:val="9"/>
  </w:num>
  <w:num w:numId="19">
    <w:abstractNumId w:val="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zAzMDc1MDayNDBW0lEKTi0uzszPAykwqgUAYqxdkiwAAAA="/>
  </w:docVars>
  <w:rsids>
    <w:rsidRoot w:val="009D2B8E"/>
    <w:rsid w:val="00000570"/>
    <w:rsid w:val="00000B7D"/>
    <w:rsid w:val="00000BFD"/>
    <w:rsid w:val="00000C51"/>
    <w:rsid w:val="00000F00"/>
    <w:rsid w:val="00001025"/>
    <w:rsid w:val="0000123F"/>
    <w:rsid w:val="000012D5"/>
    <w:rsid w:val="00001328"/>
    <w:rsid w:val="00001405"/>
    <w:rsid w:val="000014A1"/>
    <w:rsid w:val="00001515"/>
    <w:rsid w:val="00001568"/>
    <w:rsid w:val="000016E8"/>
    <w:rsid w:val="00001BD0"/>
    <w:rsid w:val="00001C19"/>
    <w:rsid w:val="0000215B"/>
    <w:rsid w:val="0000221D"/>
    <w:rsid w:val="0000254E"/>
    <w:rsid w:val="00002F85"/>
    <w:rsid w:val="0000300F"/>
    <w:rsid w:val="00003088"/>
    <w:rsid w:val="0000324F"/>
    <w:rsid w:val="000032C0"/>
    <w:rsid w:val="0000344A"/>
    <w:rsid w:val="00003498"/>
    <w:rsid w:val="0000367E"/>
    <w:rsid w:val="000036DE"/>
    <w:rsid w:val="00003820"/>
    <w:rsid w:val="00003951"/>
    <w:rsid w:val="00003BAF"/>
    <w:rsid w:val="00003D24"/>
    <w:rsid w:val="00003E8E"/>
    <w:rsid w:val="00003EE8"/>
    <w:rsid w:val="00004073"/>
    <w:rsid w:val="000040BD"/>
    <w:rsid w:val="00004233"/>
    <w:rsid w:val="00004273"/>
    <w:rsid w:val="00004299"/>
    <w:rsid w:val="000046D0"/>
    <w:rsid w:val="000047BF"/>
    <w:rsid w:val="0000495A"/>
    <w:rsid w:val="000049CE"/>
    <w:rsid w:val="00004A0F"/>
    <w:rsid w:val="000051B2"/>
    <w:rsid w:val="000051F5"/>
    <w:rsid w:val="0000521F"/>
    <w:rsid w:val="00005471"/>
    <w:rsid w:val="00005548"/>
    <w:rsid w:val="00005565"/>
    <w:rsid w:val="0000562A"/>
    <w:rsid w:val="00006052"/>
    <w:rsid w:val="0000622C"/>
    <w:rsid w:val="00006497"/>
    <w:rsid w:val="0000659F"/>
    <w:rsid w:val="0000680A"/>
    <w:rsid w:val="00006BF9"/>
    <w:rsid w:val="00006C34"/>
    <w:rsid w:val="00006CAF"/>
    <w:rsid w:val="00006DB8"/>
    <w:rsid w:val="00006DEA"/>
    <w:rsid w:val="00006E51"/>
    <w:rsid w:val="00006E6E"/>
    <w:rsid w:val="00006F53"/>
    <w:rsid w:val="00006FCA"/>
    <w:rsid w:val="00006FF5"/>
    <w:rsid w:val="0000710E"/>
    <w:rsid w:val="00007259"/>
    <w:rsid w:val="00007A92"/>
    <w:rsid w:val="00007C09"/>
    <w:rsid w:val="00007DFB"/>
    <w:rsid w:val="0001005A"/>
    <w:rsid w:val="000100BC"/>
    <w:rsid w:val="00010385"/>
    <w:rsid w:val="00010C05"/>
    <w:rsid w:val="00010EA1"/>
    <w:rsid w:val="00011059"/>
    <w:rsid w:val="00011128"/>
    <w:rsid w:val="00011242"/>
    <w:rsid w:val="000112A0"/>
    <w:rsid w:val="0001130E"/>
    <w:rsid w:val="00011321"/>
    <w:rsid w:val="000114AA"/>
    <w:rsid w:val="000114DB"/>
    <w:rsid w:val="00011819"/>
    <w:rsid w:val="0001181C"/>
    <w:rsid w:val="0001187A"/>
    <w:rsid w:val="000119AB"/>
    <w:rsid w:val="00011AE6"/>
    <w:rsid w:val="00011B01"/>
    <w:rsid w:val="00011E7F"/>
    <w:rsid w:val="0001208C"/>
    <w:rsid w:val="000121E3"/>
    <w:rsid w:val="0001227D"/>
    <w:rsid w:val="0001232F"/>
    <w:rsid w:val="0001263A"/>
    <w:rsid w:val="00012851"/>
    <w:rsid w:val="00012C83"/>
    <w:rsid w:val="00012CDD"/>
    <w:rsid w:val="00012E78"/>
    <w:rsid w:val="00013184"/>
    <w:rsid w:val="000136AB"/>
    <w:rsid w:val="00013964"/>
    <w:rsid w:val="00013F7B"/>
    <w:rsid w:val="000141BF"/>
    <w:rsid w:val="00014270"/>
    <w:rsid w:val="000142D2"/>
    <w:rsid w:val="000146DD"/>
    <w:rsid w:val="000147D3"/>
    <w:rsid w:val="00014850"/>
    <w:rsid w:val="000148C1"/>
    <w:rsid w:val="00014903"/>
    <w:rsid w:val="00014AE4"/>
    <w:rsid w:val="00014BD9"/>
    <w:rsid w:val="00014C5F"/>
    <w:rsid w:val="000151E2"/>
    <w:rsid w:val="0001534B"/>
    <w:rsid w:val="000153A1"/>
    <w:rsid w:val="00015426"/>
    <w:rsid w:val="0001561A"/>
    <w:rsid w:val="00015648"/>
    <w:rsid w:val="000156B3"/>
    <w:rsid w:val="0001579A"/>
    <w:rsid w:val="000157A9"/>
    <w:rsid w:val="00015997"/>
    <w:rsid w:val="000159AD"/>
    <w:rsid w:val="00015B1A"/>
    <w:rsid w:val="00015E70"/>
    <w:rsid w:val="0001638A"/>
    <w:rsid w:val="00016473"/>
    <w:rsid w:val="0001664D"/>
    <w:rsid w:val="000166B2"/>
    <w:rsid w:val="00016BF0"/>
    <w:rsid w:val="00016CF0"/>
    <w:rsid w:val="00016F02"/>
    <w:rsid w:val="0001758F"/>
    <w:rsid w:val="00017705"/>
    <w:rsid w:val="0001780D"/>
    <w:rsid w:val="00017C46"/>
    <w:rsid w:val="00017C79"/>
    <w:rsid w:val="00017D76"/>
    <w:rsid w:val="00017D99"/>
    <w:rsid w:val="00017DC2"/>
    <w:rsid w:val="00017F54"/>
    <w:rsid w:val="000205F2"/>
    <w:rsid w:val="0002061D"/>
    <w:rsid w:val="00020B4F"/>
    <w:rsid w:val="00020C82"/>
    <w:rsid w:val="00020CA0"/>
    <w:rsid w:val="00020F53"/>
    <w:rsid w:val="0002102A"/>
    <w:rsid w:val="0002117E"/>
    <w:rsid w:val="00021441"/>
    <w:rsid w:val="000214A0"/>
    <w:rsid w:val="00021651"/>
    <w:rsid w:val="0002195C"/>
    <w:rsid w:val="00021FE4"/>
    <w:rsid w:val="00022280"/>
    <w:rsid w:val="000223D2"/>
    <w:rsid w:val="0002259B"/>
    <w:rsid w:val="000227AF"/>
    <w:rsid w:val="000227F2"/>
    <w:rsid w:val="00022C16"/>
    <w:rsid w:val="00022D44"/>
    <w:rsid w:val="00023041"/>
    <w:rsid w:val="000230A2"/>
    <w:rsid w:val="00023398"/>
    <w:rsid w:val="00023418"/>
    <w:rsid w:val="000234AD"/>
    <w:rsid w:val="000235DB"/>
    <w:rsid w:val="00023703"/>
    <w:rsid w:val="000237B9"/>
    <w:rsid w:val="000238B0"/>
    <w:rsid w:val="000238CD"/>
    <w:rsid w:val="00023D90"/>
    <w:rsid w:val="00023E45"/>
    <w:rsid w:val="00023ECB"/>
    <w:rsid w:val="00023F6A"/>
    <w:rsid w:val="00023F7D"/>
    <w:rsid w:val="000240F8"/>
    <w:rsid w:val="000242C5"/>
    <w:rsid w:val="00024473"/>
    <w:rsid w:val="00024494"/>
    <w:rsid w:val="000248B8"/>
    <w:rsid w:val="00024A9D"/>
    <w:rsid w:val="00024B3C"/>
    <w:rsid w:val="00024B46"/>
    <w:rsid w:val="00024DA8"/>
    <w:rsid w:val="00024E15"/>
    <w:rsid w:val="00024ECC"/>
    <w:rsid w:val="000251F3"/>
    <w:rsid w:val="00025222"/>
    <w:rsid w:val="000255C6"/>
    <w:rsid w:val="00025608"/>
    <w:rsid w:val="0002563E"/>
    <w:rsid w:val="000258A6"/>
    <w:rsid w:val="0002590B"/>
    <w:rsid w:val="00025D29"/>
    <w:rsid w:val="00025DB9"/>
    <w:rsid w:val="00025E1B"/>
    <w:rsid w:val="00025F1B"/>
    <w:rsid w:val="0002652C"/>
    <w:rsid w:val="000265C5"/>
    <w:rsid w:val="00026683"/>
    <w:rsid w:val="000267FE"/>
    <w:rsid w:val="00026A04"/>
    <w:rsid w:val="00026CFE"/>
    <w:rsid w:val="00026D7C"/>
    <w:rsid w:val="00027453"/>
    <w:rsid w:val="0002784A"/>
    <w:rsid w:val="000278E2"/>
    <w:rsid w:val="00027B0A"/>
    <w:rsid w:val="00027D24"/>
    <w:rsid w:val="00030080"/>
    <w:rsid w:val="000301F4"/>
    <w:rsid w:val="00030282"/>
    <w:rsid w:val="000302B8"/>
    <w:rsid w:val="000308DF"/>
    <w:rsid w:val="00030949"/>
    <w:rsid w:val="000309AF"/>
    <w:rsid w:val="000309E0"/>
    <w:rsid w:val="00030A6B"/>
    <w:rsid w:val="00030BA8"/>
    <w:rsid w:val="00030C97"/>
    <w:rsid w:val="00030E9C"/>
    <w:rsid w:val="00030F57"/>
    <w:rsid w:val="000313AA"/>
    <w:rsid w:val="00031409"/>
    <w:rsid w:val="000314BF"/>
    <w:rsid w:val="000315EB"/>
    <w:rsid w:val="00031709"/>
    <w:rsid w:val="00031752"/>
    <w:rsid w:val="00031AFD"/>
    <w:rsid w:val="00031C31"/>
    <w:rsid w:val="00031D71"/>
    <w:rsid w:val="00031DAA"/>
    <w:rsid w:val="00031DDF"/>
    <w:rsid w:val="00031E09"/>
    <w:rsid w:val="00031FC9"/>
    <w:rsid w:val="0003204C"/>
    <w:rsid w:val="0003222F"/>
    <w:rsid w:val="0003227C"/>
    <w:rsid w:val="00032280"/>
    <w:rsid w:val="0003234D"/>
    <w:rsid w:val="000329A5"/>
    <w:rsid w:val="000329E5"/>
    <w:rsid w:val="00032A29"/>
    <w:rsid w:val="00032B1D"/>
    <w:rsid w:val="00032E7D"/>
    <w:rsid w:val="0003303D"/>
    <w:rsid w:val="0003351B"/>
    <w:rsid w:val="000338CE"/>
    <w:rsid w:val="00033CB4"/>
    <w:rsid w:val="00033D88"/>
    <w:rsid w:val="00033DC3"/>
    <w:rsid w:val="00034064"/>
    <w:rsid w:val="00034076"/>
    <w:rsid w:val="000341ED"/>
    <w:rsid w:val="00034751"/>
    <w:rsid w:val="000348AC"/>
    <w:rsid w:val="000349C7"/>
    <w:rsid w:val="00034A79"/>
    <w:rsid w:val="00034BED"/>
    <w:rsid w:val="00034BF1"/>
    <w:rsid w:val="00034C70"/>
    <w:rsid w:val="00034EC7"/>
    <w:rsid w:val="000350AF"/>
    <w:rsid w:val="00035526"/>
    <w:rsid w:val="00035C68"/>
    <w:rsid w:val="00035DF8"/>
    <w:rsid w:val="00035EE3"/>
    <w:rsid w:val="00035FC3"/>
    <w:rsid w:val="000360CC"/>
    <w:rsid w:val="00036235"/>
    <w:rsid w:val="00036565"/>
    <w:rsid w:val="00036973"/>
    <w:rsid w:val="000369AB"/>
    <w:rsid w:val="00036AE5"/>
    <w:rsid w:val="00036B27"/>
    <w:rsid w:val="00036BB7"/>
    <w:rsid w:val="00036FEA"/>
    <w:rsid w:val="00037019"/>
    <w:rsid w:val="00037164"/>
    <w:rsid w:val="0003785A"/>
    <w:rsid w:val="000379CE"/>
    <w:rsid w:val="00037C05"/>
    <w:rsid w:val="00037D52"/>
    <w:rsid w:val="00037EE8"/>
    <w:rsid w:val="00037EF3"/>
    <w:rsid w:val="00037F78"/>
    <w:rsid w:val="00040253"/>
    <w:rsid w:val="00040655"/>
    <w:rsid w:val="00040706"/>
    <w:rsid w:val="00040776"/>
    <w:rsid w:val="00040796"/>
    <w:rsid w:val="000409FB"/>
    <w:rsid w:val="00040B2D"/>
    <w:rsid w:val="00040C11"/>
    <w:rsid w:val="00040C42"/>
    <w:rsid w:val="00040D22"/>
    <w:rsid w:val="00040F0E"/>
    <w:rsid w:val="00041255"/>
    <w:rsid w:val="000412A0"/>
    <w:rsid w:val="000415FC"/>
    <w:rsid w:val="0004175C"/>
    <w:rsid w:val="00041833"/>
    <w:rsid w:val="00041A12"/>
    <w:rsid w:val="00041B31"/>
    <w:rsid w:val="00041C5C"/>
    <w:rsid w:val="000422A3"/>
    <w:rsid w:val="000425BF"/>
    <w:rsid w:val="000426B3"/>
    <w:rsid w:val="0004282F"/>
    <w:rsid w:val="00042A7A"/>
    <w:rsid w:val="00042D78"/>
    <w:rsid w:val="00042E89"/>
    <w:rsid w:val="000431E1"/>
    <w:rsid w:val="000436A7"/>
    <w:rsid w:val="000436EB"/>
    <w:rsid w:val="0004381D"/>
    <w:rsid w:val="00043A83"/>
    <w:rsid w:val="000440F8"/>
    <w:rsid w:val="000442ED"/>
    <w:rsid w:val="000445A5"/>
    <w:rsid w:val="00044639"/>
    <w:rsid w:val="00044CC3"/>
    <w:rsid w:val="00044D94"/>
    <w:rsid w:val="000451B9"/>
    <w:rsid w:val="00045449"/>
    <w:rsid w:val="000454A8"/>
    <w:rsid w:val="000455AE"/>
    <w:rsid w:val="0004578B"/>
    <w:rsid w:val="000458F8"/>
    <w:rsid w:val="000459C4"/>
    <w:rsid w:val="00045A00"/>
    <w:rsid w:val="00045B48"/>
    <w:rsid w:val="00045E0D"/>
    <w:rsid w:val="00045E25"/>
    <w:rsid w:val="00045EAD"/>
    <w:rsid w:val="0004612C"/>
    <w:rsid w:val="000462D0"/>
    <w:rsid w:val="0004632E"/>
    <w:rsid w:val="000464EA"/>
    <w:rsid w:val="00046821"/>
    <w:rsid w:val="00046A2A"/>
    <w:rsid w:val="00046A41"/>
    <w:rsid w:val="00046B0F"/>
    <w:rsid w:val="00046BE4"/>
    <w:rsid w:val="00046C40"/>
    <w:rsid w:val="00046DA4"/>
    <w:rsid w:val="00046F08"/>
    <w:rsid w:val="00046F0E"/>
    <w:rsid w:val="00047408"/>
    <w:rsid w:val="00047494"/>
    <w:rsid w:val="00047AB6"/>
    <w:rsid w:val="00047B32"/>
    <w:rsid w:val="00047BD7"/>
    <w:rsid w:val="00047FAE"/>
    <w:rsid w:val="0005007D"/>
    <w:rsid w:val="000500E2"/>
    <w:rsid w:val="0005059E"/>
    <w:rsid w:val="00050640"/>
    <w:rsid w:val="000506D7"/>
    <w:rsid w:val="00050C2F"/>
    <w:rsid w:val="00050D28"/>
    <w:rsid w:val="00050D51"/>
    <w:rsid w:val="00050F04"/>
    <w:rsid w:val="00050FAF"/>
    <w:rsid w:val="00051319"/>
    <w:rsid w:val="00051377"/>
    <w:rsid w:val="000516DF"/>
    <w:rsid w:val="00051C3F"/>
    <w:rsid w:val="00051CAB"/>
    <w:rsid w:val="00052017"/>
    <w:rsid w:val="0005219B"/>
    <w:rsid w:val="000521F2"/>
    <w:rsid w:val="000522EA"/>
    <w:rsid w:val="0005245A"/>
    <w:rsid w:val="00052D13"/>
    <w:rsid w:val="00052D84"/>
    <w:rsid w:val="0005304A"/>
    <w:rsid w:val="000530C9"/>
    <w:rsid w:val="00053130"/>
    <w:rsid w:val="000533A9"/>
    <w:rsid w:val="00053411"/>
    <w:rsid w:val="000535E9"/>
    <w:rsid w:val="000536F7"/>
    <w:rsid w:val="00053994"/>
    <w:rsid w:val="000539C6"/>
    <w:rsid w:val="00053A9C"/>
    <w:rsid w:val="00053B0B"/>
    <w:rsid w:val="00053D79"/>
    <w:rsid w:val="00053E09"/>
    <w:rsid w:val="00053E8C"/>
    <w:rsid w:val="0005452D"/>
    <w:rsid w:val="000545F1"/>
    <w:rsid w:val="000546B6"/>
    <w:rsid w:val="0005489E"/>
    <w:rsid w:val="00054C99"/>
    <w:rsid w:val="00054D94"/>
    <w:rsid w:val="00054E7B"/>
    <w:rsid w:val="0005503D"/>
    <w:rsid w:val="000552A6"/>
    <w:rsid w:val="000556E9"/>
    <w:rsid w:val="000557E0"/>
    <w:rsid w:val="000558A3"/>
    <w:rsid w:val="00055983"/>
    <w:rsid w:val="00055A0E"/>
    <w:rsid w:val="00055D96"/>
    <w:rsid w:val="00055E9B"/>
    <w:rsid w:val="000561D1"/>
    <w:rsid w:val="00056296"/>
    <w:rsid w:val="000562FD"/>
    <w:rsid w:val="0005699D"/>
    <w:rsid w:val="000569D9"/>
    <w:rsid w:val="000569FD"/>
    <w:rsid w:val="00056AE5"/>
    <w:rsid w:val="00056AF1"/>
    <w:rsid w:val="00056DCA"/>
    <w:rsid w:val="00056E52"/>
    <w:rsid w:val="00056FF0"/>
    <w:rsid w:val="0005725C"/>
    <w:rsid w:val="000576CF"/>
    <w:rsid w:val="00057991"/>
    <w:rsid w:val="00057ABD"/>
    <w:rsid w:val="00057BFD"/>
    <w:rsid w:val="00057FF9"/>
    <w:rsid w:val="00060068"/>
    <w:rsid w:val="0006034E"/>
    <w:rsid w:val="0006035A"/>
    <w:rsid w:val="000604F6"/>
    <w:rsid w:val="000606B4"/>
    <w:rsid w:val="00060DD8"/>
    <w:rsid w:val="00060FC5"/>
    <w:rsid w:val="00060FDB"/>
    <w:rsid w:val="000610F9"/>
    <w:rsid w:val="000617EC"/>
    <w:rsid w:val="000618B0"/>
    <w:rsid w:val="00061D03"/>
    <w:rsid w:val="0006270B"/>
    <w:rsid w:val="0006270C"/>
    <w:rsid w:val="00062DB7"/>
    <w:rsid w:val="00062EDE"/>
    <w:rsid w:val="00062F7D"/>
    <w:rsid w:val="00063482"/>
    <w:rsid w:val="0006356F"/>
    <w:rsid w:val="00063A74"/>
    <w:rsid w:val="0006409C"/>
    <w:rsid w:val="000641D5"/>
    <w:rsid w:val="000641D6"/>
    <w:rsid w:val="00064283"/>
    <w:rsid w:val="000642B1"/>
    <w:rsid w:val="00064365"/>
    <w:rsid w:val="000643FD"/>
    <w:rsid w:val="0006454B"/>
    <w:rsid w:val="000649C8"/>
    <w:rsid w:val="00064B07"/>
    <w:rsid w:val="000653A9"/>
    <w:rsid w:val="00065479"/>
    <w:rsid w:val="000654EE"/>
    <w:rsid w:val="00065514"/>
    <w:rsid w:val="000655BD"/>
    <w:rsid w:val="000656A7"/>
    <w:rsid w:val="000659EC"/>
    <w:rsid w:val="00065B69"/>
    <w:rsid w:val="00065DF9"/>
    <w:rsid w:val="000661BB"/>
    <w:rsid w:val="00066503"/>
    <w:rsid w:val="00066789"/>
    <w:rsid w:val="00066B07"/>
    <w:rsid w:val="00066DCA"/>
    <w:rsid w:val="00066F02"/>
    <w:rsid w:val="000671B8"/>
    <w:rsid w:val="00067311"/>
    <w:rsid w:val="000673C5"/>
    <w:rsid w:val="0006760F"/>
    <w:rsid w:val="0006781A"/>
    <w:rsid w:val="0006783E"/>
    <w:rsid w:val="00067C57"/>
    <w:rsid w:val="00067F3A"/>
    <w:rsid w:val="00067F4C"/>
    <w:rsid w:val="00070767"/>
    <w:rsid w:val="00070A36"/>
    <w:rsid w:val="00070F52"/>
    <w:rsid w:val="00071745"/>
    <w:rsid w:val="00071A12"/>
    <w:rsid w:val="00071B20"/>
    <w:rsid w:val="00071D30"/>
    <w:rsid w:val="00071DE6"/>
    <w:rsid w:val="00071DF4"/>
    <w:rsid w:val="0007200B"/>
    <w:rsid w:val="0007210B"/>
    <w:rsid w:val="0007234A"/>
    <w:rsid w:val="00072987"/>
    <w:rsid w:val="00072B9B"/>
    <w:rsid w:val="00073837"/>
    <w:rsid w:val="000738E0"/>
    <w:rsid w:val="00073C7C"/>
    <w:rsid w:val="00073D27"/>
    <w:rsid w:val="00073F01"/>
    <w:rsid w:val="00074061"/>
    <w:rsid w:val="00074154"/>
    <w:rsid w:val="000742CB"/>
    <w:rsid w:val="000742D2"/>
    <w:rsid w:val="00074404"/>
    <w:rsid w:val="00074574"/>
    <w:rsid w:val="00074677"/>
    <w:rsid w:val="000746C6"/>
    <w:rsid w:val="00074799"/>
    <w:rsid w:val="00074907"/>
    <w:rsid w:val="00074AA8"/>
    <w:rsid w:val="00074CAC"/>
    <w:rsid w:val="00074DD9"/>
    <w:rsid w:val="00074EF2"/>
    <w:rsid w:val="00075087"/>
    <w:rsid w:val="000753FB"/>
    <w:rsid w:val="00075480"/>
    <w:rsid w:val="000754BB"/>
    <w:rsid w:val="0007567D"/>
    <w:rsid w:val="00075B6B"/>
    <w:rsid w:val="00075BD7"/>
    <w:rsid w:val="00076061"/>
    <w:rsid w:val="00076133"/>
    <w:rsid w:val="000765B2"/>
    <w:rsid w:val="00076B16"/>
    <w:rsid w:val="00076FBD"/>
    <w:rsid w:val="00077056"/>
    <w:rsid w:val="00077075"/>
    <w:rsid w:val="00077106"/>
    <w:rsid w:val="000771DD"/>
    <w:rsid w:val="00077557"/>
    <w:rsid w:val="00077672"/>
    <w:rsid w:val="00077692"/>
    <w:rsid w:val="00077989"/>
    <w:rsid w:val="00077C0A"/>
    <w:rsid w:val="00077C7D"/>
    <w:rsid w:val="00077C85"/>
    <w:rsid w:val="00077D2B"/>
    <w:rsid w:val="00077DC6"/>
    <w:rsid w:val="0008000D"/>
    <w:rsid w:val="00080487"/>
    <w:rsid w:val="00080679"/>
    <w:rsid w:val="00080738"/>
    <w:rsid w:val="000808E0"/>
    <w:rsid w:val="00080C64"/>
    <w:rsid w:val="00080D70"/>
    <w:rsid w:val="00080FAA"/>
    <w:rsid w:val="000811FA"/>
    <w:rsid w:val="000812E1"/>
    <w:rsid w:val="0008152C"/>
    <w:rsid w:val="00081798"/>
    <w:rsid w:val="000817CF"/>
    <w:rsid w:val="000817E8"/>
    <w:rsid w:val="00081A80"/>
    <w:rsid w:val="00081A86"/>
    <w:rsid w:val="00081C79"/>
    <w:rsid w:val="00081F46"/>
    <w:rsid w:val="00082122"/>
    <w:rsid w:val="00082303"/>
    <w:rsid w:val="00082B1E"/>
    <w:rsid w:val="00082C1A"/>
    <w:rsid w:val="00082C30"/>
    <w:rsid w:val="00082D73"/>
    <w:rsid w:val="00082D8A"/>
    <w:rsid w:val="00082FE7"/>
    <w:rsid w:val="00083134"/>
    <w:rsid w:val="0008342D"/>
    <w:rsid w:val="0008365C"/>
    <w:rsid w:val="00083662"/>
    <w:rsid w:val="000839D1"/>
    <w:rsid w:val="00083AE1"/>
    <w:rsid w:val="000840D3"/>
    <w:rsid w:val="00084242"/>
    <w:rsid w:val="0008456D"/>
    <w:rsid w:val="000847F9"/>
    <w:rsid w:val="000849A8"/>
    <w:rsid w:val="00084A30"/>
    <w:rsid w:val="00084BC5"/>
    <w:rsid w:val="00085595"/>
    <w:rsid w:val="00085677"/>
    <w:rsid w:val="000856A1"/>
    <w:rsid w:val="000857D1"/>
    <w:rsid w:val="000858B2"/>
    <w:rsid w:val="0008597A"/>
    <w:rsid w:val="00085AA0"/>
    <w:rsid w:val="00085CC7"/>
    <w:rsid w:val="00085CED"/>
    <w:rsid w:val="00086306"/>
    <w:rsid w:val="0008646A"/>
    <w:rsid w:val="000866F6"/>
    <w:rsid w:val="00086795"/>
    <w:rsid w:val="00086899"/>
    <w:rsid w:val="000868B6"/>
    <w:rsid w:val="00086BCD"/>
    <w:rsid w:val="00086C4B"/>
    <w:rsid w:val="00086F79"/>
    <w:rsid w:val="00087210"/>
    <w:rsid w:val="00087292"/>
    <w:rsid w:val="00087580"/>
    <w:rsid w:val="0008763E"/>
    <w:rsid w:val="00087743"/>
    <w:rsid w:val="00087852"/>
    <w:rsid w:val="00087FED"/>
    <w:rsid w:val="0009017B"/>
    <w:rsid w:val="000901E5"/>
    <w:rsid w:val="00090957"/>
    <w:rsid w:val="000909B8"/>
    <w:rsid w:val="00090A77"/>
    <w:rsid w:val="00090E44"/>
    <w:rsid w:val="00090F2C"/>
    <w:rsid w:val="000911FD"/>
    <w:rsid w:val="00091314"/>
    <w:rsid w:val="00091587"/>
    <w:rsid w:val="0009173D"/>
    <w:rsid w:val="0009195D"/>
    <w:rsid w:val="00091B98"/>
    <w:rsid w:val="00091C79"/>
    <w:rsid w:val="00091D0C"/>
    <w:rsid w:val="00091F0D"/>
    <w:rsid w:val="00091FB3"/>
    <w:rsid w:val="00091FF2"/>
    <w:rsid w:val="0009244F"/>
    <w:rsid w:val="00092572"/>
    <w:rsid w:val="000925EC"/>
    <w:rsid w:val="00092888"/>
    <w:rsid w:val="0009294E"/>
    <w:rsid w:val="000929BF"/>
    <w:rsid w:val="000929FB"/>
    <w:rsid w:val="000930B0"/>
    <w:rsid w:val="00093233"/>
    <w:rsid w:val="00093533"/>
    <w:rsid w:val="00093874"/>
    <w:rsid w:val="00093AD0"/>
    <w:rsid w:val="00093D99"/>
    <w:rsid w:val="00093DA5"/>
    <w:rsid w:val="00093FF6"/>
    <w:rsid w:val="00094053"/>
    <w:rsid w:val="000942B5"/>
    <w:rsid w:val="000946F8"/>
    <w:rsid w:val="000948CE"/>
    <w:rsid w:val="00094AC4"/>
    <w:rsid w:val="00094C75"/>
    <w:rsid w:val="0009530D"/>
    <w:rsid w:val="00095465"/>
    <w:rsid w:val="00095569"/>
    <w:rsid w:val="000957EA"/>
    <w:rsid w:val="000957F1"/>
    <w:rsid w:val="000958D9"/>
    <w:rsid w:val="00095A4B"/>
    <w:rsid w:val="00095DC4"/>
    <w:rsid w:val="00096507"/>
    <w:rsid w:val="00096629"/>
    <w:rsid w:val="0009675D"/>
    <w:rsid w:val="000967C4"/>
    <w:rsid w:val="00096912"/>
    <w:rsid w:val="00096C38"/>
    <w:rsid w:val="00096C8F"/>
    <w:rsid w:val="00096DF4"/>
    <w:rsid w:val="00096F76"/>
    <w:rsid w:val="00097175"/>
    <w:rsid w:val="000973B5"/>
    <w:rsid w:val="000977A5"/>
    <w:rsid w:val="000979C5"/>
    <w:rsid w:val="00097C76"/>
    <w:rsid w:val="00097E2F"/>
    <w:rsid w:val="000A0304"/>
    <w:rsid w:val="000A048F"/>
    <w:rsid w:val="000A0578"/>
    <w:rsid w:val="000A0746"/>
    <w:rsid w:val="000A0CBA"/>
    <w:rsid w:val="000A0E37"/>
    <w:rsid w:val="000A102A"/>
    <w:rsid w:val="000A1340"/>
    <w:rsid w:val="000A13B0"/>
    <w:rsid w:val="000A15A9"/>
    <w:rsid w:val="000A1669"/>
    <w:rsid w:val="000A175C"/>
    <w:rsid w:val="000A1779"/>
    <w:rsid w:val="000A185B"/>
    <w:rsid w:val="000A18DE"/>
    <w:rsid w:val="000A1BAB"/>
    <w:rsid w:val="000A204B"/>
    <w:rsid w:val="000A2888"/>
    <w:rsid w:val="000A291E"/>
    <w:rsid w:val="000A2BA9"/>
    <w:rsid w:val="000A2C15"/>
    <w:rsid w:val="000A2C79"/>
    <w:rsid w:val="000A39C0"/>
    <w:rsid w:val="000A39E0"/>
    <w:rsid w:val="000A3BC6"/>
    <w:rsid w:val="000A3C9B"/>
    <w:rsid w:val="000A3CC7"/>
    <w:rsid w:val="000A3ECE"/>
    <w:rsid w:val="000A3F4A"/>
    <w:rsid w:val="000A3F80"/>
    <w:rsid w:val="000A4344"/>
    <w:rsid w:val="000A45BD"/>
    <w:rsid w:val="000A4714"/>
    <w:rsid w:val="000A4744"/>
    <w:rsid w:val="000A4833"/>
    <w:rsid w:val="000A4A04"/>
    <w:rsid w:val="000A4A40"/>
    <w:rsid w:val="000A4A5B"/>
    <w:rsid w:val="000A528D"/>
    <w:rsid w:val="000A5297"/>
    <w:rsid w:val="000A537B"/>
    <w:rsid w:val="000A53A9"/>
    <w:rsid w:val="000A53C3"/>
    <w:rsid w:val="000A5487"/>
    <w:rsid w:val="000A5580"/>
    <w:rsid w:val="000A55E5"/>
    <w:rsid w:val="000A573D"/>
    <w:rsid w:val="000A57D5"/>
    <w:rsid w:val="000A57FB"/>
    <w:rsid w:val="000A5821"/>
    <w:rsid w:val="000A5B75"/>
    <w:rsid w:val="000A5C2F"/>
    <w:rsid w:val="000A5D77"/>
    <w:rsid w:val="000A64A5"/>
    <w:rsid w:val="000A6B04"/>
    <w:rsid w:val="000A6F70"/>
    <w:rsid w:val="000A717E"/>
    <w:rsid w:val="000A72DD"/>
    <w:rsid w:val="000A7425"/>
    <w:rsid w:val="000A769D"/>
    <w:rsid w:val="000A76A6"/>
    <w:rsid w:val="000A7721"/>
    <w:rsid w:val="000A7AA6"/>
    <w:rsid w:val="000A7B1D"/>
    <w:rsid w:val="000B003B"/>
    <w:rsid w:val="000B0370"/>
    <w:rsid w:val="000B0409"/>
    <w:rsid w:val="000B044D"/>
    <w:rsid w:val="000B04A8"/>
    <w:rsid w:val="000B093D"/>
    <w:rsid w:val="000B0E47"/>
    <w:rsid w:val="000B0EB4"/>
    <w:rsid w:val="000B0FA9"/>
    <w:rsid w:val="000B1094"/>
    <w:rsid w:val="000B11F6"/>
    <w:rsid w:val="000B131B"/>
    <w:rsid w:val="000B13A8"/>
    <w:rsid w:val="000B1655"/>
    <w:rsid w:val="000B16E5"/>
    <w:rsid w:val="000B174B"/>
    <w:rsid w:val="000B1884"/>
    <w:rsid w:val="000B1B53"/>
    <w:rsid w:val="000B1BDB"/>
    <w:rsid w:val="000B1F1A"/>
    <w:rsid w:val="000B1F94"/>
    <w:rsid w:val="000B2269"/>
    <w:rsid w:val="000B22DF"/>
    <w:rsid w:val="000B2343"/>
    <w:rsid w:val="000B2692"/>
    <w:rsid w:val="000B2978"/>
    <w:rsid w:val="000B2CD8"/>
    <w:rsid w:val="000B3197"/>
    <w:rsid w:val="000B349D"/>
    <w:rsid w:val="000B34D2"/>
    <w:rsid w:val="000B3698"/>
    <w:rsid w:val="000B3883"/>
    <w:rsid w:val="000B38D3"/>
    <w:rsid w:val="000B39AF"/>
    <w:rsid w:val="000B3D18"/>
    <w:rsid w:val="000B40BD"/>
    <w:rsid w:val="000B45D4"/>
    <w:rsid w:val="000B460D"/>
    <w:rsid w:val="000B462B"/>
    <w:rsid w:val="000B467D"/>
    <w:rsid w:val="000B46CD"/>
    <w:rsid w:val="000B47B1"/>
    <w:rsid w:val="000B48CE"/>
    <w:rsid w:val="000B4A24"/>
    <w:rsid w:val="000B4AF8"/>
    <w:rsid w:val="000B4CFC"/>
    <w:rsid w:val="000B4D7C"/>
    <w:rsid w:val="000B552D"/>
    <w:rsid w:val="000B5999"/>
    <w:rsid w:val="000B5B49"/>
    <w:rsid w:val="000B5D6F"/>
    <w:rsid w:val="000B5D7E"/>
    <w:rsid w:val="000B5E28"/>
    <w:rsid w:val="000B5E98"/>
    <w:rsid w:val="000B5ECF"/>
    <w:rsid w:val="000B6793"/>
    <w:rsid w:val="000B6884"/>
    <w:rsid w:val="000B6B13"/>
    <w:rsid w:val="000B6E3F"/>
    <w:rsid w:val="000B6E4B"/>
    <w:rsid w:val="000B6EF0"/>
    <w:rsid w:val="000B72B8"/>
    <w:rsid w:val="000B7359"/>
    <w:rsid w:val="000B735D"/>
    <w:rsid w:val="000B7374"/>
    <w:rsid w:val="000B73AA"/>
    <w:rsid w:val="000B75B7"/>
    <w:rsid w:val="000B7765"/>
    <w:rsid w:val="000B7AA5"/>
    <w:rsid w:val="000B7B50"/>
    <w:rsid w:val="000B7BAB"/>
    <w:rsid w:val="000B7C7C"/>
    <w:rsid w:val="000B7D1E"/>
    <w:rsid w:val="000B7F16"/>
    <w:rsid w:val="000C0056"/>
    <w:rsid w:val="000C006C"/>
    <w:rsid w:val="000C010D"/>
    <w:rsid w:val="000C01FB"/>
    <w:rsid w:val="000C0430"/>
    <w:rsid w:val="000C06D6"/>
    <w:rsid w:val="000C0724"/>
    <w:rsid w:val="000C0C0A"/>
    <w:rsid w:val="000C0C4C"/>
    <w:rsid w:val="000C1112"/>
    <w:rsid w:val="000C12F3"/>
    <w:rsid w:val="000C14E2"/>
    <w:rsid w:val="000C15AD"/>
    <w:rsid w:val="000C182F"/>
    <w:rsid w:val="000C1EFF"/>
    <w:rsid w:val="000C26F7"/>
    <w:rsid w:val="000C2863"/>
    <w:rsid w:val="000C2AE7"/>
    <w:rsid w:val="000C2BDA"/>
    <w:rsid w:val="000C2C2E"/>
    <w:rsid w:val="000C3061"/>
    <w:rsid w:val="000C3406"/>
    <w:rsid w:val="000C3716"/>
    <w:rsid w:val="000C3861"/>
    <w:rsid w:val="000C38FA"/>
    <w:rsid w:val="000C3C0C"/>
    <w:rsid w:val="000C3E01"/>
    <w:rsid w:val="000C3F2D"/>
    <w:rsid w:val="000C3F74"/>
    <w:rsid w:val="000C4167"/>
    <w:rsid w:val="000C43D7"/>
    <w:rsid w:val="000C44F6"/>
    <w:rsid w:val="000C48F8"/>
    <w:rsid w:val="000C4EC1"/>
    <w:rsid w:val="000C53D9"/>
    <w:rsid w:val="000C5741"/>
    <w:rsid w:val="000C589D"/>
    <w:rsid w:val="000C58A6"/>
    <w:rsid w:val="000C5995"/>
    <w:rsid w:val="000C5A2F"/>
    <w:rsid w:val="000C5A86"/>
    <w:rsid w:val="000C5B18"/>
    <w:rsid w:val="000C5B5B"/>
    <w:rsid w:val="000C5D34"/>
    <w:rsid w:val="000C5F2F"/>
    <w:rsid w:val="000C626F"/>
    <w:rsid w:val="000C6303"/>
    <w:rsid w:val="000C63CE"/>
    <w:rsid w:val="000C6747"/>
    <w:rsid w:val="000C68D5"/>
    <w:rsid w:val="000C69BD"/>
    <w:rsid w:val="000C69DD"/>
    <w:rsid w:val="000C6BFB"/>
    <w:rsid w:val="000C6CA4"/>
    <w:rsid w:val="000C6DE1"/>
    <w:rsid w:val="000C6EC9"/>
    <w:rsid w:val="000C6F86"/>
    <w:rsid w:val="000C6F91"/>
    <w:rsid w:val="000C7379"/>
    <w:rsid w:val="000C73CB"/>
    <w:rsid w:val="000C74E7"/>
    <w:rsid w:val="000C75FE"/>
    <w:rsid w:val="000C7A33"/>
    <w:rsid w:val="000C7BB8"/>
    <w:rsid w:val="000C7C93"/>
    <w:rsid w:val="000C7D27"/>
    <w:rsid w:val="000C7DEA"/>
    <w:rsid w:val="000C7DFB"/>
    <w:rsid w:val="000D0056"/>
    <w:rsid w:val="000D00C1"/>
    <w:rsid w:val="000D022A"/>
    <w:rsid w:val="000D0352"/>
    <w:rsid w:val="000D03FE"/>
    <w:rsid w:val="000D060B"/>
    <w:rsid w:val="000D0A6E"/>
    <w:rsid w:val="000D0CC9"/>
    <w:rsid w:val="000D0EEE"/>
    <w:rsid w:val="000D0FC5"/>
    <w:rsid w:val="000D1102"/>
    <w:rsid w:val="000D1122"/>
    <w:rsid w:val="000D1301"/>
    <w:rsid w:val="000D1417"/>
    <w:rsid w:val="000D1D86"/>
    <w:rsid w:val="000D20F5"/>
    <w:rsid w:val="000D2355"/>
    <w:rsid w:val="000D2673"/>
    <w:rsid w:val="000D289D"/>
    <w:rsid w:val="000D28D3"/>
    <w:rsid w:val="000D2A23"/>
    <w:rsid w:val="000D2B13"/>
    <w:rsid w:val="000D2FD0"/>
    <w:rsid w:val="000D2FE3"/>
    <w:rsid w:val="000D32EB"/>
    <w:rsid w:val="000D3490"/>
    <w:rsid w:val="000D3504"/>
    <w:rsid w:val="000D3605"/>
    <w:rsid w:val="000D3660"/>
    <w:rsid w:val="000D377F"/>
    <w:rsid w:val="000D386B"/>
    <w:rsid w:val="000D3872"/>
    <w:rsid w:val="000D3896"/>
    <w:rsid w:val="000D3B98"/>
    <w:rsid w:val="000D3F98"/>
    <w:rsid w:val="000D42A1"/>
    <w:rsid w:val="000D4370"/>
    <w:rsid w:val="000D4497"/>
    <w:rsid w:val="000D4781"/>
    <w:rsid w:val="000D4810"/>
    <w:rsid w:val="000D48C8"/>
    <w:rsid w:val="000D4B4F"/>
    <w:rsid w:val="000D4D46"/>
    <w:rsid w:val="000D4EE2"/>
    <w:rsid w:val="000D5313"/>
    <w:rsid w:val="000D567E"/>
    <w:rsid w:val="000D56A0"/>
    <w:rsid w:val="000D57D0"/>
    <w:rsid w:val="000D5BD6"/>
    <w:rsid w:val="000D5CB5"/>
    <w:rsid w:val="000D60A9"/>
    <w:rsid w:val="000D657F"/>
    <w:rsid w:val="000D67C2"/>
    <w:rsid w:val="000D6879"/>
    <w:rsid w:val="000D6C0C"/>
    <w:rsid w:val="000D6C55"/>
    <w:rsid w:val="000D7220"/>
    <w:rsid w:val="000D74BF"/>
    <w:rsid w:val="000D7514"/>
    <w:rsid w:val="000D787B"/>
    <w:rsid w:val="000D7A93"/>
    <w:rsid w:val="000D7BB3"/>
    <w:rsid w:val="000D7C99"/>
    <w:rsid w:val="000D7EC9"/>
    <w:rsid w:val="000D7F13"/>
    <w:rsid w:val="000E024C"/>
    <w:rsid w:val="000E069B"/>
    <w:rsid w:val="000E091E"/>
    <w:rsid w:val="000E0987"/>
    <w:rsid w:val="000E0BAA"/>
    <w:rsid w:val="000E0CFE"/>
    <w:rsid w:val="000E0D47"/>
    <w:rsid w:val="000E0DF9"/>
    <w:rsid w:val="000E0F19"/>
    <w:rsid w:val="000E1203"/>
    <w:rsid w:val="000E121B"/>
    <w:rsid w:val="000E165B"/>
    <w:rsid w:val="000E1B35"/>
    <w:rsid w:val="000E1B60"/>
    <w:rsid w:val="000E1C7B"/>
    <w:rsid w:val="000E1CAB"/>
    <w:rsid w:val="000E1EEB"/>
    <w:rsid w:val="000E1FD8"/>
    <w:rsid w:val="000E1FEB"/>
    <w:rsid w:val="000E20A3"/>
    <w:rsid w:val="000E20B4"/>
    <w:rsid w:val="000E20FB"/>
    <w:rsid w:val="000E2A45"/>
    <w:rsid w:val="000E2BEC"/>
    <w:rsid w:val="000E314F"/>
    <w:rsid w:val="000E357C"/>
    <w:rsid w:val="000E35E2"/>
    <w:rsid w:val="000E35E8"/>
    <w:rsid w:val="000E369E"/>
    <w:rsid w:val="000E3791"/>
    <w:rsid w:val="000E37BF"/>
    <w:rsid w:val="000E39B3"/>
    <w:rsid w:val="000E3AF2"/>
    <w:rsid w:val="000E411C"/>
    <w:rsid w:val="000E42E6"/>
    <w:rsid w:val="000E4528"/>
    <w:rsid w:val="000E45F6"/>
    <w:rsid w:val="000E4814"/>
    <w:rsid w:val="000E493B"/>
    <w:rsid w:val="000E4987"/>
    <w:rsid w:val="000E49C6"/>
    <w:rsid w:val="000E4C16"/>
    <w:rsid w:val="000E4C41"/>
    <w:rsid w:val="000E4CF3"/>
    <w:rsid w:val="000E53BE"/>
    <w:rsid w:val="000E56E2"/>
    <w:rsid w:val="000E5A74"/>
    <w:rsid w:val="000E5B31"/>
    <w:rsid w:val="000E5B59"/>
    <w:rsid w:val="000E5C63"/>
    <w:rsid w:val="000E5D3E"/>
    <w:rsid w:val="000E5D43"/>
    <w:rsid w:val="000E6043"/>
    <w:rsid w:val="000E64B4"/>
    <w:rsid w:val="000E64BD"/>
    <w:rsid w:val="000E6747"/>
    <w:rsid w:val="000E6BB2"/>
    <w:rsid w:val="000E6C00"/>
    <w:rsid w:val="000E6E06"/>
    <w:rsid w:val="000E6E8F"/>
    <w:rsid w:val="000E6FF7"/>
    <w:rsid w:val="000E70DA"/>
    <w:rsid w:val="000E731D"/>
    <w:rsid w:val="000E7433"/>
    <w:rsid w:val="000E77A1"/>
    <w:rsid w:val="000E77C9"/>
    <w:rsid w:val="000E77FF"/>
    <w:rsid w:val="000E7A21"/>
    <w:rsid w:val="000E7ACC"/>
    <w:rsid w:val="000E7B5F"/>
    <w:rsid w:val="000E7CFB"/>
    <w:rsid w:val="000F05CB"/>
    <w:rsid w:val="000F0691"/>
    <w:rsid w:val="000F0808"/>
    <w:rsid w:val="000F0CF7"/>
    <w:rsid w:val="000F0D84"/>
    <w:rsid w:val="000F1578"/>
    <w:rsid w:val="000F17EB"/>
    <w:rsid w:val="000F19C3"/>
    <w:rsid w:val="000F1CB0"/>
    <w:rsid w:val="000F1EE2"/>
    <w:rsid w:val="000F1FEE"/>
    <w:rsid w:val="000F2288"/>
    <w:rsid w:val="000F2392"/>
    <w:rsid w:val="000F2765"/>
    <w:rsid w:val="000F2D02"/>
    <w:rsid w:val="000F2E48"/>
    <w:rsid w:val="000F2EAF"/>
    <w:rsid w:val="000F3101"/>
    <w:rsid w:val="000F3191"/>
    <w:rsid w:val="000F3228"/>
    <w:rsid w:val="000F32B3"/>
    <w:rsid w:val="000F3591"/>
    <w:rsid w:val="000F38ED"/>
    <w:rsid w:val="000F39D5"/>
    <w:rsid w:val="000F3AF8"/>
    <w:rsid w:val="000F3C53"/>
    <w:rsid w:val="000F3DBB"/>
    <w:rsid w:val="000F3EAD"/>
    <w:rsid w:val="000F3FE8"/>
    <w:rsid w:val="000F4038"/>
    <w:rsid w:val="000F40BA"/>
    <w:rsid w:val="000F4557"/>
    <w:rsid w:val="000F4866"/>
    <w:rsid w:val="000F4880"/>
    <w:rsid w:val="000F49CF"/>
    <w:rsid w:val="000F4B87"/>
    <w:rsid w:val="000F4D18"/>
    <w:rsid w:val="000F4F3D"/>
    <w:rsid w:val="000F500D"/>
    <w:rsid w:val="000F50FB"/>
    <w:rsid w:val="000F51D0"/>
    <w:rsid w:val="000F526D"/>
    <w:rsid w:val="000F54CD"/>
    <w:rsid w:val="000F5512"/>
    <w:rsid w:val="000F5686"/>
    <w:rsid w:val="000F56D0"/>
    <w:rsid w:val="000F5864"/>
    <w:rsid w:val="000F58B8"/>
    <w:rsid w:val="000F5F25"/>
    <w:rsid w:val="000F5FA7"/>
    <w:rsid w:val="000F60F5"/>
    <w:rsid w:val="000F618D"/>
    <w:rsid w:val="000F6205"/>
    <w:rsid w:val="000F649A"/>
    <w:rsid w:val="000F64F4"/>
    <w:rsid w:val="000F6619"/>
    <w:rsid w:val="000F68F9"/>
    <w:rsid w:val="000F696C"/>
    <w:rsid w:val="000F6972"/>
    <w:rsid w:val="000F69B2"/>
    <w:rsid w:val="000F6CC3"/>
    <w:rsid w:val="000F6D95"/>
    <w:rsid w:val="000F70C2"/>
    <w:rsid w:val="000F72B6"/>
    <w:rsid w:val="000F73F5"/>
    <w:rsid w:val="000F7558"/>
    <w:rsid w:val="000F781A"/>
    <w:rsid w:val="000F795A"/>
    <w:rsid w:val="000F7A2A"/>
    <w:rsid w:val="0010002F"/>
    <w:rsid w:val="00100461"/>
    <w:rsid w:val="00100483"/>
    <w:rsid w:val="001006A3"/>
    <w:rsid w:val="00100914"/>
    <w:rsid w:val="00100CFD"/>
    <w:rsid w:val="00100D39"/>
    <w:rsid w:val="00100E3F"/>
    <w:rsid w:val="00100E70"/>
    <w:rsid w:val="00100E90"/>
    <w:rsid w:val="00100EAB"/>
    <w:rsid w:val="00100F5F"/>
    <w:rsid w:val="00100F6B"/>
    <w:rsid w:val="00100F6F"/>
    <w:rsid w:val="00101017"/>
    <w:rsid w:val="00101373"/>
    <w:rsid w:val="00101714"/>
    <w:rsid w:val="00101768"/>
    <w:rsid w:val="00101C99"/>
    <w:rsid w:val="00101EB4"/>
    <w:rsid w:val="00101F97"/>
    <w:rsid w:val="00101FA8"/>
    <w:rsid w:val="00102025"/>
    <w:rsid w:val="00102275"/>
    <w:rsid w:val="001023A8"/>
    <w:rsid w:val="001026CF"/>
    <w:rsid w:val="001029F2"/>
    <w:rsid w:val="00102E4D"/>
    <w:rsid w:val="00102F45"/>
    <w:rsid w:val="001032A2"/>
    <w:rsid w:val="0010380E"/>
    <w:rsid w:val="00103F8B"/>
    <w:rsid w:val="00104065"/>
    <w:rsid w:val="0010435D"/>
    <w:rsid w:val="0010456F"/>
    <w:rsid w:val="001045AA"/>
    <w:rsid w:val="00104719"/>
    <w:rsid w:val="0010475C"/>
    <w:rsid w:val="001048F0"/>
    <w:rsid w:val="00104C63"/>
    <w:rsid w:val="00104D4F"/>
    <w:rsid w:val="00104F7E"/>
    <w:rsid w:val="00105823"/>
    <w:rsid w:val="00105848"/>
    <w:rsid w:val="00105925"/>
    <w:rsid w:val="00105A7B"/>
    <w:rsid w:val="00105B95"/>
    <w:rsid w:val="00106003"/>
    <w:rsid w:val="001060F2"/>
    <w:rsid w:val="001062C5"/>
    <w:rsid w:val="00106454"/>
    <w:rsid w:val="001064F8"/>
    <w:rsid w:val="00106BED"/>
    <w:rsid w:val="00106C44"/>
    <w:rsid w:val="00106CA1"/>
    <w:rsid w:val="00106CB5"/>
    <w:rsid w:val="00106DE9"/>
    <w:rsid w:val="0010714F"/>
    <w:rsid w:val="0010717D"/>
    <w:rsid w:val="0010731E"/>
    <w:rsid w:val="00107673"/>
    <w:rsid w:val="001077EF"/>
    <w:rsid w:val="00107859"/>
    <w:rsid w:val="001079C3"/>
    <w:rsid w:val="00107B1B"/>
    <w:rsid w:val="00107B24"/>
    <w:rsid w:val="00107C28"/>
    <w:rsid w:val="00107C8C"/>
    <w:rsid w:val="00107E41"/>
    <w:rsid w:val="00107E5A"/>
    <w:rsid w:val="00107F64"/>
    <w:rsid w:val="0011001E"/>
    <w:rsid w:val="00110235"/>
    <w:rsid w:val="001104B4"/>
    <w:rsid w:val="00110568"/>
    <w:rsid w:val="001107C7"/>
    <w:rsid w:val="00110812"/>
    <w:rsid w:val="00110B99"/>
    <w:rsid w:val="00110CDF"/>
    <w:rsid w:val="00111014"/>
    <w:rsid w:val="00111148"/>
    <w:rsid w:val="001111EC"/>
    <w:rsid w:val="0011122B"/>
    <w:rsid w:val="001113C7"/>
    <w:rsid w:val="001114EE"/>
    <w:rsid w:val="001117CA"/>
    <w:rsid w:val="00111A55"/>
    <w:rsid w:val="00111AF6"/>
    <w:rsid w:val="00111B7C"/>
    <w:rsid w:val="00111B8D"/>
    <w:rsid w:val="00111D41"/>
    <w:rsid w:val="00111E96"/>
    <w:rsid w:val="00111FB5"/>
    <w:rsid w:val="0011209D"/>
    <w:rsid w:val="00112534"/>
    <w:rsid w:val="001126C3"/>
    <w:rsid w:val="00112C69"/>
    <w:rsid w:val="00112EBD"/>
    <w:rsid w:val="00112EE8"/>
    <w:rsid w:val="0011318F"/>
    <w:rsid w:val="001133DB"/>
    <w:rsid w:val="00113474"/>
    <w:rsid w:val="00113553"/>
    <w:rsid w:val="00113565"/>
    <w:rsid w:val="001138F7"/>
    <w:rsid w:val="00113D8D"/>
    <w:rsid w:val="00113DF2"/>
    <w:rsid w:val="00114078"/>
    <w:rsid w:val="001140C2"/>
    <w:rsid w:val="00114153"/>
    <w:rsid w:val="00114283"/>
    <w:rsid w:val="00114830"/>
    <w:rsid w:val="00114D44"/>
    <w:rsid w:val="00114FF3"/>
    <w:rsid w:val="00115105"/>
    <w:rsid w:val="00115541"/>
    <w:rsid w:val="0011566B"/>
    <w:rsid w:val="00115670"/>
    <w:rsid w:val="001156D6"/>
    <w:rsid w:val="0011571C"/>
    <w:rsid w:val="00115F50"/>
    <w:rsid w:val="00115F8F"/>
    <w:rsid w:val="001162D5"/>
    <w:rsid w:val="00116485"/>
    <w:rsid w:val="001166EC"/>
    <w:rsid w:val="00116970"/>
    <w:rsid w:val="00116BCF"/>
    <w:rsid w:val="00116C17"/>
    <w:rsid w:val="00116C72"/>
    <w:rsid w:val="00116F45"/>
    <w:rsid w:val="00116F61"/>
    <w:rsid w:val="001170B4"/>
    <w:rsid w:val="00117208"/>
    <w:rsid w:val="0011750B"/>
    <w:rsid w:val="0011751F"/>
    <w:rsid w:val="00117961"/>
    <w:rsid w:val="00117A2B"/>
    <w:rsid w:val="00117B2E"/>
    <w:rsid w:val="00117D14"/>
    <w:rsid w:val="00117D78"/>
    <w:rsid w:val="00117EC1"/>
    <w:rsid w:val="001203E8"/>
    <w:rsid w:val="00120405"/>
    <w:rsid w:val="00120478"/>
    <w:rsid w:val="00120527"/>
    <w:rsid w:val="00120C54"/>
    <w:rsid w:val="00120ED4"/>
    <w:rsid w:val="0012154A"/>
    <w:rsid w:val="0012180C"/>
    <w:rsid w:val="00121949"/>
    <w:rsid w:val="0012195C"/>
    <w:rsid w:val="00121A56"/>
    <w:rsid w:val="00121D54"/>
    <w:rsid w:val="00121DA2"/>
    <w:rsid w:val="00122205"/>
    <w:rsid w:val="0012228B"/>
    <w:rsid w:val="00122559"/>
    <w:rsid w:val="00122652"/>
    <w:rsid w:val="0012285E"/>
    <w:rsid w:val="00122862"/>
    <w:rsid w:val="00122E19"/>
    <w:rsid w:val="00122F17"/>
    <w:rsid w:val="00122FC7"/>
    <w:rsid w:val="00122FDF"/>
    <w:rsid w:val="00123340"/>
    <w:rsid w:val="0012367E"/>
    <w:rsid w:val="0012398D"/>
    <w:rsid w:val="00123A74"/>
    <w:rsid w:val="00123C19"/>
    <w:rsid w:val="00123C1F"/>
    <w:rsid w:val="00123F3F"/>
    <w:rsid w:val="00123FE0"/>
    <w:rsid w:val="001241B9"/>
    <w:rsid w:val="001241C1"/>
    <w:rsid w:val="00124218"/>
    <w:rsid w:val="001242B0"/>
    <w:rsid w:val="00124A03"/>
    <w:rsid w:val="00124B0C"/>
    <w:rsid w:val="00124BA3"/>
    <w:rsid w:val="00124BE2"/>
    <w:rsid w:val="00124CB2"/>
    <w:rsid w:val="00124D4C"/>
    <w:rsid w:val="00124E42"/>
    <w:rsid w:val="00124E65"/>
    <w:rsid w:val="00124FF9"/>
    <w:rsid w:val="00125021"/>
    <w:rsid w:val="0012514A"/>
    <w:rsid w:val="0012521F"/>
    <w:rsid w:val="00125220"/>
    <w:rsid w:val="00125230"/>
    <w:rsid w:val="001253C2"/>
    <w:rsid w:val="001253EE"/>
    <w:rsid w:val="00125533"/>
    <w:rsid w:val="00125738"/>
    <w:rsid w:val="0012594C"/>
    <w:rsid w:val="001259A3"/>
    <w:rsid w:val="00125BFE"/>
    <w:rsid w:val="00125C13"/>
    <w:rsid w:val="00125D55"/>
    <w:rsid w:val="0012611E"/>
    <w:rsid w:val="001262F2"/>
    <w:rsid w:val="001264A5"/>
    <w:rsid w:val="0012682D"/>
    <w:rsid w:val="001268BD"/>
    <w:rsid w:val="00126925"/>
    <w:rsid w:val="00126EAC"/>
    <w:rsid w:val="001270B2"/>
    <w:rsid w:val="001271FA"/>
    <w:rsid w:val="0012730A"/>
    <w:rsid w:val="0012738A"/>
    <w:rsid w:val="0012747B"/>
    <w:rsid w:val="0012779C"/>
    <w:rsid w:val="00127AC3"/>
    <w:rsid w:val="00127E38"/>
    <w:rsid w:val="00127EB4"/>
    <w:rsid w:val="00127EF5"/>
    <w:rsid w:val="00130019"/>
    <w:rsid w:val="0013007C"/>
    <w:rsid w:val="00130735"/>
    <w:rsid w:val="00130787"/>
    <w:rsid w:val="001308D3"/>
    <w:rsid w:val="001308FF"/>
    <w:rsid w:val="00130A60"/>
    <w:rsid w:val="00130BD8"/>
    <w:rsid w:val="00130EDE"/>
    <w:rsid w:val="00131090"/>
    <w:rsid w:val="001310B1"/>
    <w:rsid w:val="00131191"/>
    <w:rsid w:val="00131311"/>
    <w:rsid w:val="00131369"/>
    <w:rsid w:val="00131570"/>
    <w:rsid w:val="00131882"/>
    <w:rsid w:val="00131A6C"/>
    <w:rsid w:val="00131F3A"/>
    <w:rsid w:val="00131FAA"/>
    <w:rsid w:val="00131FE6"/>
    <w:rsid w:val="0013211A"/>
    <w:rsid w:val="00132170"/>
    <w:rsid w:val="00132554"/>
    <w:rsid w:val="001326C2"/>
    <w:rsid w:val="00132B40"/>
    <w:rsid w:val="00132B83"/>
    <w:rsid w:val="00132C5E"/>
    <w:rsid w:val="001332CC"/>
    <w:rsid w:val="0013363D"/>
    <w:rsid w:val="00133AF2"/>
    <w:rsid w:val="00133D35"/>
    <w:rsid w:val="00133D42"/>
    <w:rsid w:val="00134057"/>
    <w:rsid w:val="0013425D"/>
    <w:rsid w:val="0013479C"/>
    <w:rsid w:val="00134A03"/>
    <w:rsid w:val="00134A12"/>
    <w:rsid w:val="00134D3C"/>
    <w:rsid w:val="00134DE3"/>
    <w:rsid w:val="0013513E"/>
    <w:rsid w:val="00135260"/>
    <w:rsid w:val="001356D1"/>
    <w:rsid w:val="00135CD3"/>
    <w:rsid w:val="00135DE1"/>
    <w:rsid w:val="00135E07"/>
    <w:rsid w:val="00135F52"/>
    <w:rsid w:val="00136102"/>
    <w:rsid w:val="0013611F"/>
    <w:rsid w:val="00136449"/>
    <w:rsid w:val="0013677A"/>
    <w:rsid w:val="00136A8D"/>
    <w:rsid w:val="00136CC3"/>
    <w:rsid w:val="00136DF3"/>
    <w:rsid w:val="00136E56"/>
    <w:rsid w:val="0013740C"/>
    <w:rsid w:val="00137502"/>
    <w:rsid w:val="001375F1"/>
    <w:rsid w:val="0013776E"/>
    <w:rsid w:val="00137967"/>
    <w:rsid w:val="00137CAA"/>
    <w:rsid w:val="00137D1F"/>
    <w:rsid w:val="0014033D"/>
    <w:rsid w:val="0014057A"/>
    <w:rsid w:val="00140757"/>
    <w:rsid w:val="00140784"/>
    <w:rsid w:val="00140CCE"/>
    <w:rsid w:val="00140F17"/>
    <w:rsid w:val="0014118F"/>
    <w:rsid w:val="00141266"/>
    <w:rsid w:val="001413B2"/>
    <w:rsid w:val="0014142E"/>
    <w:rsid w:val="00141784"/>
    <w:rsid w:val="00141B14"/>
    <w:rsid w:val="00141C24"/>
    <w:rsid w:val="00141EFF"/>
    <w:rsid w:val="00141F12"/>
    <w:rsid w:val="00141F2E"/>
    <w:rsid w:val="00142408"/>
    <w:rsid w:val="00142959"/>
    <w:rsid w:val="0014298B"/>
    <w:rsid w:val="001429EA"/>
    <w:rsid w:val="00142B7E"/>
    <w:rsid w:val="00142BE5"/>
    <w:rsid w:val="00142EFE"/>
    <w:rsid w:val="00143077"/>
    <w:rsid w:val="00143375"/>
    <w:rsid w:val="001434C4"/>
    <w:rsid w:val="00143629"/>
    <w:rsid w:val="001436CD"/>
    <w:rsid w:val="00143B7F"/>
    <w:rsid w:val="00143C46"/>
    <w:rsid w:val="00143CAA"/>
    <w:rsid w:val="00143E13"/>
    <w:rsid w:val="00143E94"/>
    <w:rsid w:val="00143FDB"/>
    <w:rsid w:val="001440DD"/>
    <w:rsid w:val="0014435F"/>
    <w:rsid w:val="00144692"/>
    <w:rsid w:val="00144AFA"/>
    <w:rsid w:val="00144B48"/>
    <w:rsid w:val="00144D29"/>
    <w:rsid w:val="00144D4D"/>
    <w:rsid w:val="00144D6F"/>
    <w:rsid w:val="00144EFB"/>
    <w:rsid w:val="001452B8"/>
    <w:rsid w:val="00145356"/>
    <w:rsid w:val="00145666"/>
    <w:rsid w:val="001456B7"/>
    <w:rsid w:val="00145CC3"/>
    <w:rsid w:val="00145D01"/>
    <w:rsid w:val="00145D46"/>
    <w:rsid w:val="001461DE"/>
    <w:rsid w:val="001463D7"/>
    <w:rsid w:val="0014645F"/>
    <w:rsid w:val="00146886"/>
    <w:rsid w:val="00146935"/>
    <w:rsid w:val="00146BF7"/>
    <w:rsid w:val="00146D20"/>
    <w:rsid w:val="00147130"/>
    <w:rsid w:val="001473A0"/>
    <w:rsid w:val="00147446"/>
    <w:rsid w:val="0014791A"/>
    <w:rsid w:val="00147A89"/>
    <w:rsid w:val="00147A90"/>
    <w:rsid w:val="00147B1D"/>
    <w:rsid w:val="00147B33"/>
    <w:rsid w:val="00147B99"/>
    <w:rsid w:val="00147C85"/>
    <w:rsid w:val="00147D7A"/>
    <w:rsid w:val="00147F76"/>
    <w:rsid w:val="0015001E"/>
    <w:rsid w:val="00150063"/>
    <w:rsid w:val="00150071"/>
    <w:rsid w:val="0015014B"/>
    <w:rsid w:val="001503D3"/>
    <w:rsid w:val="0015043B"/>
    <w:rsid w:val="00150547"/>
    <w:rsid w:val="00150646"/>
    <w:rsid w:val="00150AFE"/>
    <w:rsid w:val="00150BD2"/>
    <w:rsid w:val="00150C3A"/>
    <w:rsid w:val="00150D48"/>
    <w:rsid w:val="00150ED6"/>
    <w:rsid w:val="00150FED"/>
    <w:rsid w:val="0015109F"/>
    <w:rsid w:val="001511FA"/>
    <w:rsid w:val="00151282"/>
    <w:rsid w:val="00151360"/>
    <w:rsid w:val="00151565"/>
    <w:rsid w:val="001517C4"/>
    <w:rsid w:val="00151997"/>
    <w:rsid w:val="00151ED6"/>
    <w:rsid w:val="00152021"/>
    <w:rsid w:val="001520B3"/>
    <w:rsid w:val="0015214F"/>
    <w:rsid w:val="00152935"/>
    <w:rsid w:val="00152A55"/>
    <w:rsid w:val="00152D10"/>
    <w:rsid w:val="00152FD9"/>
    <w:rsid w:val="001533BD"/>
    <w:rsid w:val="001535FF"/>
    <w:rsid w:val="001536E8"/>
    <w:rsid w:val="00153701"/>
    <w:rsid w:val="00153840"/>
    <w:rsid w:val="001539EE"/>
    <w:rsid w:val="00154284"/>
    <w:rsid w:val="00154297"/>
    <w:rsid w:val="0015435E"/>
    <w:rsid w:val="0015439D"/>
    <w:rsid w:val="00154406"/>
    <w:rsid w:val="00154788"/>
    <w:rsid w:val="00154832"/>
    <w:rsid w:val="001549EE"/>
    <w:rsid w:val="00154BEE"/>
    <w:rsid w:val="00154D6F"/>
    <w:rsid w:val="00154EC7"/>
    <w:rsid w:val="00154FB7"/>
    <w:rsid w:val="00155391"/>
    <w:rsid w:val="001553EF"/>
    <w:rsid w:val="00155560"/>
    <w:rsid w:val="00155595"/>
    <w:rsid w:val="001555F4"/>
    <w:rsid w:val="00155A4B"/>
    <w:rsid w:val="00155A55"/>
    <w:rsid w:val="00155C07"/>
    <w:rsid w:val="00155D8A"/>
    <w:rsid w:val="0015614E"/>
    <w:rsid w:val="0015616B"/>
    <w:rsid w:val="00156219"/>
    <w:rsid w:val="0015634D"/>
    <w:rsid w:val="00156421"/>
    <w:rsid w:val="001565FC"/>
    <w:rsid w:val="001566A2"/>
    <w:rsid w:val="001567DB"/>
    <w:rsid w:val="00156826"/>
    <w:rsid w:val="00156D00"/>
    <w:rsid w:val="00156D0E"/>
    <w:rsid w:val="00156D4C"/>
    <w:rsid w:val="00156F80"/>
    <w:rsid w:val="00156FCB"/>
    <w:rsid w:val="001576EE"/>
    <w:rsid w:val="0015770B"/>
    <w:rsid w:val="001578AC"/>
    <w:rsid w:val="0015798D"/>
    <w:rsid w:val="00157B29"/>
    <w:rsid w:val="00157C93"/>
    <w:rsid w:val="00157D31"/>
    <w:rsid w:val="00157E8C"/>
    <w:rsid w:val="00157EBE"/>
    <w:rsid w:val="001603B1"/>
    <w:rsid w:val="001604EB"/>
    <w:rsid w:val="001609EB"/>
    <w:rsid w:val="00160BE8"/>
    <w:rsid w:val="00161675"/>
    <w:rsid w:val="00161693"/>
    <w:rsid w:val="00161B1B"/>
    <w:rsid w:val="001623C5"/>
    <w:rsid w:val="00162413"/>
    <w:rsid w:val="001625B1"/>
    <w:rsid w:val="0016263A"/>
    <w:rsid w:val="001627A6"/>
    <w:rsid w:val="00162A44"/>
    <w:rsid w:val="00162DBE"/>
    <w:rsid w:val="00163106"/>
    <w:rsid w:val="0016317F"/>
    <w:rsid w:val="001633C2"/>
    <w:rsid w:val="0016395D"/>
    <w:rsid w:val="00163BE9"/>
    <w:rsid w:val="00163EF5"/>
    <w:rsid w:val="00163FCF"/>
    <w:rsid w:val="00164255"/>
    <w:rsid w:val="00164520"/>
    <w:rsid w:val="00164802"/>
    <w:rsid w:val="00164A20"/>
    <w:rsid w:val="00164AAE"/>
    <w:rsid w:val="00164ADD"/>
    <w:rsid w:val="00164C62"/>
    <w:rsid w:val="00164CA2"/>
    <w:rsid w:val="00164EA6"/>
    <w:rsid w:val="00164FC3"/>
    <w:rsid w:val="0016542E"/>
    <w:rsid w:val="0016548A"/>
    <w:rsid w:val="001654D0"/>
    <w:rsid w:val="00165958"/>
    <w:rsid w:val="00165AE2"/>
    <w:rsid w:val="00165D41"/>
    <w:rsid w:val="00165EA4"/>
    <w:rsid w:val="00165F98"/>
    <w:rsid w:val="00165FC5"/>
    <w:rsid w:val="001663C5"/>
    <w:rsid w:val="0016654C"/>
    <w:rsid w:val="0016657B"/>
    <w:rsid w:val="001665AC"/>
    <w:rsid w:val="0016667D"/>
    <w:rsid w:val="001666B3"/>
    <w:rsid w:val="001667E2"/>
    <w:rsid w:val="00166CB4"/>
    <w:rsid w:val="00166EB3"/>
    <w:rsid w:val="0016713A"/>
    <w:rsid w:val="00167250"/>
    <w:rsid w:val="0016748D"/>
    <w:rsid w:val="00167588"/>
    <w:rsid w:val="001679AC"/>
    <w:rsid w:val="00167DEB"/>
    <w:rsid w:val="00167F17"/>
    <w:rsid w:val="001701E2"/>
    <w:rsid w:val="001702A9"/>
    <w:rsid w:val="001704E1"/>
    <w:rsid w:val="00170CAF"/>
    <w:rsid w:val="00170CDE"/>
    <w:rsid w:val="00170D18"/>
    <w:rsid w:val="00170D4C"/>
    <w:rsid w:val="00170DA1"/>
    <w:rsid w:val="00170DDE"/>
    <w:rsid w:val="00170EDE"/>
    <w:rsid w:val="00170F41"/>
    <w:rsid w:val="00170F63"/>
    <w:rsid w:val="00171213"/>
    <w:rsid w:val="0017124E"/>
    <w:rsid w:val="001712DC"/>
    <w:rsid w:val="001712E4"/>
    <w:rsid w:val="001712EE"/>
    <w:rsid w:val="001715C1"/>
    <w:rsid w:val="0017173B"/>
    <w:rsid w:val="001718C7"/>
    <w:rsid w:val="00171B7B"/>
    <w:rsid w:val="00171EC5"/>
    <w:rsid w:val="00171FBD"/>
    <w:rsid w:val="0017205F"/>
    <w:rsid w:val="00172178"/>
    <w:rsid w:val="001721BD"/>
    <w:rsid w:val="00172481"/>
    <w:rsid w:val="00172C2B"/>
    <w:rsid w:val="00172CB0"/>
    <w:rsid w:val="00172F80"/>
    <w:rsid w:val="0017309B"/>
    <w:rsid w:val="001730B5"/>
    <w:rsid w:val="00173192"/>
    <w:rsid w:val="00173254"/>
    <w:rsid w:val="00173450"/>
    <w:rsid w:val="001736CF"/>
    <w:rsid w:val="0017372C"/>
    <w:rsid w:val="00173888"/>
    <w:rsid w:val="001738B8"/>
    <w:rsid w:val="00173AC8"/>
    <w:rsid w:val="00174010"/>
    <w:rsid w:val="00174050"/>
    <w:rsid w:val="0017421B"/>
    <w:rsid w:val="00174419"/>
    <w:rsid w:val="001744EC"/>
    <w:rsid w:val="001745EC"/>
    <w:rsid w:val="00174745"/>
    <w:rsid w:val="0017475A"/>
    <w:rsid w:val="00174B42"/>
    <w:rsid w:val="00174B82"/>
    <w:rsid w:val="001751B8"/>
    <w:rsid w:val="00175628"/>
    <w:rsid w:val="001756EB"/>
    <w:rsid w:val="001759F7"/>
    <w:rsid w:val="00175A00"/>
    <w:rsid w:val="00175B3A"/>
    <w:rsid w:val="00176042"/>
    <w:rsid w:val="0017606E"/>
    <w:rsid w:val="0017622F"/>
    <w:rsid w:val="001762C4"/>
    <w:rsid w:val="0017648E"/>
    <w:rsid w:val="001764C0"/>
    <w:rsid w:val="001766D4"/>
    <w:rsid w:val="00176756"/>
    <w:rsid w:val="00176762"/>
    <w:rsid w:val="001767A2"/>
    <w:rsid w:val="0017680E"/>
    <w:rsid w:val="00176A21"/>
    <w:rsid w:val="00176CE2"/>
    <w:rsid w:val="00176E3D"/>
    <w:rsid w:val="0017716D"/>
    <w:rsid w:val="001772F1"/>
    <w:rsid w:val="00177354"/>
    <w:rsid w:val="00177396"/>
    <w:rsid w:val="001777E6"/>
    <w:rsid w:val="00177A57"/>
    <w:rsid w:val="00177AD7"/>
    <w:rsid w:val="00177B69"/>
    <w:rsid w:val="001801EF"/>
    <w:rsid w:val="0018021A"/>
    <w:rsid w:val="0018025E"/>
    <w:rsid w:val="00180495"/>
    <w:rsid w:val="0018095D"/>
    <w:rsid w:val="00180963"/>
    <w:rsid w:val="00180B0A"/>
    <w:rsid w:val="00180B4F"/>
    <w:rsid w:val="00180CCE"/>
    <w:rsid w:val="00180D65"/>
    <w:rsid w:val="00180E51"/>
    <w:rsid w:val="001810DC"/>
    <w:rsid w:val="00181198"/>
    <w:rsid w:val="001811AB"/>
    <w:rsid w:val="001811C1"/>
    <w:rsid w:val="00181293"/>
    <w:rsid w:val="001812DD"/>
    <w:rsid w:val="0018143B"/>
    <w:rsid w:val="001817DB"/>
    <w:rsid w:val="00181915"/>
    <w:rsid w:val="00181C52"/>
    <w:rsid w:val="00181F4A"/>
    <w:rsid w:val="00182015"/>
    <w:rsid w:val="001824EF"/>
    <w:rsid w:val="00182BDC"/>
    <w:rsid w:val="00182C31"/>
    <w:rsid w:val="00182C6A"/>
    <w:rsid w:val="00182DDC"/>
    <w:rsid w:val="00182FF0"/>
    <w:rsid w:val="0018308D"/>
    <w:rsid w:val="0018321E"/>
    <w:rsid w:val="00183277"/>
    <w:rsid w:val="00183333"/>
    <w:rsid w:val="00183457"/>
    <w:rsid w:val="001834E2"/>
    <w:rsid w:val="001835BB"/>
    <w:rsid w:val="00183676"/>
    <w:rsid w:val="0018399C"/>
    <w:rsid w:val="00183AD2"/>
    <w:rsid w:val="00183CCD"/>
    <w:rsid w:val="00183E76"/>
    <w:rsid w:val="00183F2E"/>
    <w:rsid w:val="001845A7"/>
    <w:rsid w:val="00184907"/>
    <w:rsid w:val="00184B75"/>
    <w:rsid w:val="00184E44"/>
    <w:rsid w:val="00185705"/>
    <w:rsid w:val="00185947"/>
    <w:rsid w:val="00185BB3"/>
    <w:rsid w:val="00185BC0"/>
    <w:rsid w:val="00185C05"/>
    <w:rsid w:val="00185CE3"/>
    <w:rsid w:val="00185E7C"/>
    <w:rsid w:val="001862D2"/>
    <w:rsid w:val="001863C5"/>
    <w:rsid w:val="00186A22"/>
    <w:rsid w:val="00186A8B"/>
    <w:rsid w:val="00186B43"/>
    <w:rsid w:val="00186B7F"/>
    <w:rsid w:val="00186C84"/>
    <w:rsid w:val="00186DAD"/>
    <w:rsid w:val="00186E3A"/>
    <w:rsid w:val="00187021"/>
    <w:rsid w:val="00187645"/>
    <w:rsid w:val="001877EA"/>
    <w:rsid w:val="00187EC9"/>
    <w:rsid w:val="00187FE9"/>
    <w:rsid w:val="0019057F"/>
    <w:rsid w:val="001905EE"/>
    <w:rsid w:val="0019066A"/>
    <w:rsid w:val="001909DA"/>
    <w:rsid w:val="00190B06"/>
    <w:rsid w:val="00190BA6"/>
    <w:rsid w:val="00190F08"/>
    <w:rsid w:val="0019126D"/>
    <w:rsid w:val="0019129E"/>
    <w:rsid w:val="00191384"/>
    <w:rsid w:val="00191C98"/>
    <w:rsid w:val="00191CA1"/>
    <w:rsid w:val="00191DA8"/>
    <w:rsid w:val="00191E02"/>
    <w:rsid w:val="00191FEE"/>
    <w:rsid w:val="0019207D"/>
    <w:rsid w:val="001921C8"/>
    <w:rsid w:val="001923B7"/>
    <w:rsid w:val="0019242F"/>
    <w:rsid w:val="0019299C"/>
    <w:rsid w:val="00192BBD"/>
    <w:rsid w:val="00192E0F"/>
    <w:rsid w:val="00192E65"/>
    <w:rsid w:val="00192EFA"/>
    <w:rsid w:val="00193044"/>
    <w:rsid w:val="0019369E"/>
    <w:rsid w:val="0019373B"/>
    <w:rsid w:val="00193B40"/>
    <w:rsid w:val="00193C30"/>
    <w:rsid w:val="0019419E"/>
    <w:rsid w:val="001944F1"/>
    <w:rsid w:val="001946FB"/>
    <w:rsid w:val="00194767"/>
    <w:rsid w:val="001949B8"/>
    <w:rsid w:val="001949BB"/>
    <w:rsid w:val="001949BF"/>
    <w:rsid w:val="00194B67"/>
    <w:rsid w:val="00194B83"/>
    <w:rsid w:val="00194DC5"/>
    <w:rsid w:val="00195160"/>
    <w:rsid w:val="00195413"/>
    <w:rsid w:val="00195486"/>
    <w:rsid w:val="001954AD"/>
    <w:rsid w:val="00195538"/>
    <w:rsid w:val="001959D5"/>
    <w:rsid w:val="00195ABF"/>
    <w:rsid w:val="00195B34"/>
    <w:rsid w:val="00195BC1"/>
    <w:rsid w:val="00195CE1"/>
    <w:rsid w:val="00195F18"/>
    <w:rsid w:val="00196173"/>
    <w:rsid w:val="00196185"/>
    <w:rsid w:val="00196294"/>
    <w:rsid w:val="00196406"/>
    <w:rsid w:val="001966E6"/>
    <w:rsid w:val="001968D1"/>
    <w:rsid w:val="00196DF7"/>
    <w:rsid w:val="0019796A"/>
    <w:rsid w:val="00197A55"/>
    <w:rsid w:val="00197BD1"/>
    <w:rsid w:val="00197BD9"/>
    <w:rsid w:val="00197FBC"/>
    <w:rsid w:val="001A03F3"/>
    <w:rsid w:val="001A076C"/>
    <w:rsid w:val="001A0844"/>
    <w:rsid w:val="001A09E7"/>
    <w:rsid w:val="001A0A99"/>
    <w:rsid w:val="001A0AF4"/>
    <w:rsid w:val="001A0B8A"/>
    <w:rsid w:val="001A0C61"/>
    <w:rsid w:val="001A103E"/>
    <w:rsid w:val="001A11CB"/>
    <w:rsid w:val="001A12C1"/>
    <w:rsid w:val="001A13B7"/>
    <w:rsid w:val="001A1776"/>
    <w:rsid w:val="001A1832"/>
    <w:rsid w:val="001A1B2F"/>
    <w:rsid w:val="001A1CA0"/>
    <w:rsid w:val="001A1EF8"/>
    <w:rsid w:val="001A20AB"/>
    <w:rsid w:val="001A20B0"/>
    <w:rsid w:val="001A21ED"/>
    <w:rsid w:val="001A242A"/>
    <w:rsid w:val="001A25F6"/>
    <w:rsid w:val="001A2795"/>
    <w:rsid w:val="001A27DD"/>
    <w:rsid w:val="001A27FD"/>
    <w:rsid w:val="001A2852"/>
    <w:rsid w:val="001A29A9"/>
    <w:rsid w:val="001A2A90"/>
    <w:rsid w:val="001A2ABC"/>
    <w:rsid w:val="001A2ED9"/>
    <w:rsid w:val="001A30CC"/>
    <w:rsid w:val="001A323D"/>
    <w:rsid w:val="001A3808"/>
    <w:rsid w:val="001A38A7"/>
    <w:rsid w:val="001A3950"/>
    <w:rsid w:val="001A3BDC"/>
    <w:rsid w:val="001A3C41"/>
    <w:rsid w:val="001A3CDE"/>
    <w:rsid w:val="001A3CF1"/>
    <w:rsid w:val="001A3DB6"/>
    <w:rsid w:val="001A4008"/>
    <w:rsid w:val="001A40F7"/>
    <w:rsid w:val="001A41E2"/>
    <w:rsid w:val="001A41F4"/>
    <w:rsid w:val="001A43DB"/>
    <w:rsid w:val="001A43EB"/>
    <w:rsid w:val="001A441E"/>
    <w:rsid w:val="001A498B"/>
    <w:rsid w:val="001A4CA3"/>
    <w:rsid w:val="001A4ECA"/>
    <w:rsid w:val="001A4F86"/>
    <w:rsid w:val="001A5498"/>
    <w:rsid w:val="001A5598"/>
    <w:rsid w:val="001A55FD"/>
    <w:rsid w:val="001A57B8"/>
    <w:rsid w:val="001A5826"/>
    <w:rsid w:val="001A5A03"/>
    <w:rsid w:val="001A5A16"/>
    <w:rsid w:val="001A5A71"/>
    <w:rsid w:val="001A5CC6"/>
    <w:rsid w:val="001A61BF"/>
    <w:rsid w:val="001A6541"/>
    <w:rsid w:val="001A67CB"/>
    <w:rsid w:val="001A681C"/>
    <w:rsid w:val="001A688C"/>
    <w:rsid w:val="001A6BC9"/>
    <w:rsid w:val="001A6C5B"/>
    <w:rsid w:val="001A6EBC"/>
    <w:rsid w:val="001A7043"/>
    <w:rsid w:val="001A7203"/>
    <w:rsid w:val="001A749D"/>
    <w:rsid w:val="001A7720"/>
    <w:rsid w:val="001A7DE6"/>
    <w:rsid w:val="001A7E0D"/>
    <w:rsid w:val="001A7EE1"/>
    <w:rsid w:val="001B00FB"/>
    <w:rsid w:val="001B025C"/>
    <w:rsid w:val="001B0558"/>
    <w:rsid w:val="001B05EF"/>
    <w:rsid w:val="001B0A5C"/>
    <w:rsid w:val="001B0C7B"/>
    <w:rsid w:val="001B11D5"/>
    <w:rsid w:val="001B14C7"/>
    <w:rsid w:val="001B1576"/>
    <w:rsid w:val="001B16CE"/>
    <w:rsid w:val="001B18FF"/>
    <w:rsid w:val="001B1DB8"/>
    <w:rsid w:val="001B1F04"/>
    <w:rsid w:val="001B1F9E"/>
    <w:rsid w:val="001B2385"/>
    <w:rsid w:val="001B2652"/>
    <w:rsid w:val="001B2881"/>
    <w:rsid w:val="001B293E"/>
    <w:rsid w:val="001B2A45"/>
    <w:rsid w:val="001B2AD1"/>
    <w:rsid w:val="001B2C9E"/>
    <w:rsid w:val="001B2E56"/>
    <w:rsid w:val="001B2FDE"/>
    <w:rsid w:val="001B30C4"/>
    <w:rsid w:val="001B3332"/>
    <w:rsid w:val="001B334E"/>
    <w:rsid w:val="001B35E3"/>
    <w:rsid w:val="001B385C"/>
    <w:rsid w:val="001B386B"/>
    <w:rsid w:val="001B38A1"/>
    <w:rsid w:val="001B3DBA"/>
    <w:rsid w:val="001B40AD"/>
    <w:rsid w:val="001B41E2"/>
    <w:rsid w:val="001B44E6"/>
    <w:rsid w:val="001B490C"/>
    <w:rsid w:val="001B494D"/>
    <w:rsid w:val="001B49F1"/>
    <w:rsid w:val="001B4A7D"/>
    <w:rsid w:val="001B4A85"/>
    <w:rsid w:val="001B4AD1"/>
    <w:rsid w:val="001B4E19"/>
    <w:rsid w:val="001B4E37"/>
    <w:rsid w:val="001B4E57"/>
    <w:rsid w:val="001B5282"/>
    <w:rsid w:val="001B5291"/>
    <w:rsid w:val="001B53EE"/>
    <w:rsid w:val="001B53FB"/>
    <w:rsid w:val="001B5663"/>
    <w:rsid w:val="001B5729"/>
    <w:rsid w:val="001B57EF"/>
    <w:rsid w:val="001B5892"/>
    <w:rsid w:val="001B596E"/>
    <w:rsid w:val="001B59F5"/>
    <w:rsid w:val="001B5B94"/>
    <w:rsid w:val="001B5FB9"/>
    <w:rsid w:val="001B5FD2"/>
    <w:rsid w:val="001B618F"/>
    <w:rsid w:val="001B61C9"/>
    <w:rsid w:val="001B6355"/>
    <w:rsid w:val="001B6409"/>
    <w:rsid w:val="001B645A"/>
    <w:rsid w:val="001B6467"/>
    <w:rsid w:val="001B675B"/>
    <w:rsid w:val="001B6D48"/>
    <w:rsid w:val="001B6E83"/>
    <w:rsid w:val="001B7156"/>
    <w:rsid w:val="001B740A"/>
    <w:rsid w:val="001B768F"/>
    <w:rsid w:val="001B792C"/>
    <w:rsid w:val="001B7EE9"/>
    <w:rsid w:val="001B7F0C"/>
    <w:rsid w:val="001C0232"/>
    <w:rsid w:val="001C0376"/>
    <w:rsid w:val="001C047B"/>
    <w:rsid w:val="001C079D"/>
    <w:rsid w:val="001C09F3"/>
    <w:rsid w:val="001C0B4E"/>
    <w:rsid w:val="001C0C80"/>
    <w:rsid w:val="001C0CB3"/>
    <w:rsid w:val="001C0DCF"/>
    <w:rsid w:val="001C0E15"/>
    <w:rsid w:val="001C102A"/>
    <w:rsid w:val="001C10DE"/>
    <w:rsid w:val="001C1355"/>
    <w:rsid w:val="001C13DA"/>
    <w:rsid w:val="001C14DE"/>
    <w:rsid w:val="001C14EA"/>
    <w:rsid w:val="001C14EC"/>
    <w:rsid w:val="001C160F"/>
    <w:rsid w:val="001C1623"/>
    <w:rsid w:val="001C1896"/>
    <w:rsid w:val="001C1940"/>
    <w:rsid w:val="001C19F1"/>
    <w:rsid w:val="001C1C34"/>
    <w:rsid w:val="001C1D0D"/>
    <w:rsid w:val="001C1D1D"/>
    <w:rsid w:val="001C1E89"/>
    <w:rsid w:val="001C21AE"/>
    <w:rsid w:val="001C2200"/>
    <w:rsid w:val="001C25F3"/>
    <w:rsid w:val="001C27D8"/>
    <w:rsid w:val="001C2A87"/>
    <w:rsid w:val="001C2C59"/>
    <w:rsid w:val="001C3147"/>
    <w:rsid w:val="001C319D"/>
    <w:rsid w:val="001C3280"/>
    <w:rsid w:val="001C3287"/>
    <w:rsid w:val="001C33B3"/>
    <w:rsid w:val="001C3507"/>
    <w:rsid w:val="001C3721"/>
    <w:rsid w:val="001C3914"/>
    <w:rsid w:val="001C3B22"/>
    <w:rsid w:val="001C3B47"/>
    <w:rsid w:val="001C3B74"/>
    <w:rsid w:val="001C3D98"/>
    <w:rsid w:val="001C3F31"/>
    <w:rsid w:val="001C4072"/>
    <w:rsid w:val="001C4121"/>
    <w:rsid w:val="001C4382"/>
    <w:rsid w:val="001C446B"/>
    <w:rsid w:val="001C44D0"/>
    <w:rsid w:val="001C47E6"/>
    <w:rsid w:val="001C48E5"/>
    <w:rsid w:val="001C494B"/>
    <w:rsid w:val="001C4C07"/>
    <w:rsid w:val="001C4E06"/>
    <w:rsid w:val="001C4EE5"/>
    <w:rsid w:val="001C55BE"/>
    <w:rsid w:val="001C5755"/>
    <w:rsid w:val="001C599F"/>
    <w:rsid w:val="001C5A03"/>
    <w:rsid w:val="001C5B0A"/>
    <w:rsid w:val="001C603C"/>
    <w:rsid w:val="001C66BA"/>
    <w:rsid w:val="001C675A"/>
    <w:rsid w:val="001C67C2"/>
    <w:rsid w:val="001C67E0"/>
    <w:rsid w:val="001C67EA"/>
    <w:rsid w:val="001C67F6"/>
    <w:rsid w:val="001C6995"/>
    <w:rsid w:val="001C6B00"/>
    <w:rsid w:val="001C6BB1"/>
    <w:rsid w:val="001C6CFE"/>
    <w:rsid w:val="001C6E90"/>
    <w:rsid w:val="001C7039"/>
    <w:rsid w:val="001C709F"/>
    <w:rsid w:val="001C70FA"/>
    <w:rsid w:val="001C74A5"/>
    <w:rsid w:val="001C74BA"/>
    <w:rsid w:val="001C7624"/>
    <w:rsid w:val="001C76D1"/>
    <w:rsid w:val="001C78DE"/>
    <w:rsid w:val="001C7D41"/>
    <w:rsid w:val="001C7FB2"/>
    <w:rsid w:val="001D0269"/>
    <w:rsid w:val="001D0779"/>
    <w:rsid w:val="001D0D9E"/>
    <w:rsid w:val="001D12A8"/>
    <w:rsid w:val="001D15E2"/>
    <w:rsid w:val="001D16AE"/>
    <w:rsid w:val="001D188F"/>
    <w:rsid w:val="001D1D25"/>
    <w:rsid w:val="001D1E4B"/>
    <w:rsid w:val="001D1F09"/>
    <w:rsid w:val="001D203D"/>
    <w:rsid w:val="001D23F7"/>
    <w:rsid w:val="001D24FC"/>
    <w:rsid w:val="001D2551"/>
    <w:rsid w:val="001D279E"/>
    <w:rsid w:val="001D2AD2"/>
    <w:rsid w:val="001D2CE6"/>
    <w:rsid w:val="001D2D96"/>
    <w:rsid w:val="001D2EC6"/>
    <w:rsid w:val="001D3185"/>
    <w:rsid w:val="001D3243"/>
    <w:rsid w:val="001D3487"/>
    <w:rsid w:val="001D348A"/>
    <w:rsid w:val="001D34AB"/>
    <w:rsid w:val="001D363C"/>
    <w:rsid w:val="001D3885"/>
    <w:rsid w:val="001D3AC0"/>
    <w:rsid w:val="001D3BF6"/>
    <w:rsid w:val="001D3E4B"/>
    <w:rsid w:val="001D407C"/>
    <w:rsid w:val="001D411E"/>
    <w:rsid w:val="001D412F"/>
    <w:rsid w:val="001D453C"/>
    <w:rsid w:val="001D461F"/>
    <w:rsid w:val="001D462E"/>
    <w:rsid w:val="001D47C3"/>
    <w:rsid w:val="001D4AB8"/>
    <w:rsid w:val="001D4B5E"/>
    <w:rsid w:val="001D4DDC"/>
    <w:rsid w:val="001D518C"/>
    <w:rsid w:val="001D5259"/>
    <w:rsid w:val="001D566C"/>
    <w:rsid w:val="001D58FC"/>
    <w:rsid w:val="001D5B56"/>
    <w:rsid w:val="001D5E00"/>
    <w:rsid w:val="001D60AF"/>
    <w:rsid w:val="001D61FA"/>
    <w:rsid w:val="001D622F"/>
    <w:rsid w:val="001D63D2"/>
    <w:rsid w:val="001D644C"/>
    <w:rsid w:val="001D645B"/>
    <w:rsid w:val="001D65DD"/>
    <w:rsid w:val="001D68E3"/>
    <w:rsid w:val="001D6908"/>
    <w:rsid w:val="001D6A55"/>
    <w:rsid w:val="001D6B88"/>
    <w:rsid w:val="001D71F5"/>
    <w:rsid w:val="001D7210"/>
    <w:rsid w:val="001D7294"/>
    <w:rsid w:val="001D733E"/>
    <w:rsid w:val="001D7704"/>
    <w:rsid w:val="001D7798"/>
    <w:rsid w:val="001D7BD0"/>
    <w:rsid w:val="001D7C5C"/>
    <w:rsid w:val="001E0233"/>
    <w:rsid w:val="001E0460"/>
    <w:rsid w:val="001E0CBB"/>
    <w:rsid w:val="001E0D12"/>
    <w:rsid w:val="001E0DB0"/>
    <w:rsid w:val="001E0ED4"/>
    <w:rsid w:val="001E0FFA"/>
    <w:rsid w:val="001E1487"/>
    <w:rsid w:val="001E16A6"/>
    <w:rsid w:val="001E16B8"/>
    <w:rsid w:val="001E179F"/>
    <w:rsid w:val="001E17F1"/>
    <w:rsid w:val="001E1885"/>
    <w:rsid w:val="001E188E"/>
    <w:rsid w:val="001E1CB2"/>
    <w:rsid w:val="001E1EBF"/>
    <w:rsid w:val="001E2134"/>
    <w:rsid w:val="001E213F"/>
    <w:rsid w:val="001E2240"/>
    <w:rsid w:val="001E2294"/>
    <w:rsid w:val="001E238E"/>
    <w:rsid w:val="001E25FB"/>
    <w:rsid w:val="001E2633"/>
    <w:rsid w:val="001E278A"/>
    <w:rsid w:val="001E2887"/>
    <w:rsid w:val="001E29A9"/>
    <w:rsid w:val="001E2AF1"/>
    <w:rsid w:val="001E2E57"/>
    <w:rsid w:val="001E3090"/>
    <w:rsid w:val="001E3266"/>
    <w:rsid w:val="001E33E4"/>
    <w:rsid w:val="001E341D"/>
    <w:rsid w:val="001E36DE"/>
    <w:rsid w:val="001E3851"/>
    <w:rsid w:val="001E3A71"/>
    <w:rsid w:val="001E3AB5"/>
    <w:rsid w:val="001E3C9C"/>
    <w:rsid w:val="001E3CD8"/>
    <w:rsid w:val="001E4224"/>
    <w:rsid w:val="001E445A"/>
    <w:rsid w:val="001E44B3"/>
    <w:rsid w:val="001E4602"/>
    <w:rsid w:val="001E46D7"/>
    <w:rsid w:val="001E484D"/>
    <w:rsid w:val="001E495F"/>
    <w:rsid w:val="001E4CC7"/>
    <w:rsid w:val="001E4EC5"/>
    <w:rsid w:val="001E5235"/>
    <w:rsid w:val="001E52A9"/>
    <w:rsid w:val="001E53BE"/>
    <w:rsid w:val="001E5984"/>
    <w:rsid w:val="001E5A0C"/>
    <w:rsid w:val="001E5A16"/>
    <w:rsid w:val="001E5AF1"/>
    <w:rsid w:val="001E5CDB"/>
    <w:rsid w:val="001E62EA"/>
    <w:rsid w:val="001E6B4F"/>
    <w:rsid w:val="001E6E7A"/>
    <w:rsid w:val="001E74FC"/>
    <w:rsid w:val="001E762B"/>
    <w:rsid w:val="001E7777"/>
    <w:rsid w:val="001E783F"/>
    <w:rsid w:val="001E7965"/>
    <w:rsid w:val="001E7B9A"/>
    <w:rsid w:val="001E7BE5"/>
    <w:rsid w:val="001E7CA6"/>
    <w:rsid w:val="001E7F4C"/>
    <w:rsid w:val="001F0032"/>
    <w:rsid w:val="001F0348"/>
    <w:rsid w:val="001F0431"/>
    <w:rsid w:val="001F047D"/>
    <w:rsid w:val="001F04CF"/>
    <w:rsid w:val="001F05AF"/>
    <w:rsid w:val="001F080D"/>
    <w:rsid w:val="001F0851"/>
    <w:rsid w:val="001F094D"/>
    <w:rsid w:val="001F0CC6"/>
    <w:rsid w:val="001F0D0E"/>
    <w:rsid w:val="001F0D28"/>
    <w:rsid w:val="001F0D9E"/>
    <w:rsid w:val="001F0DEC"/>
    <w:rsid w:val="001F0E8F"/>
    <w:rsid w:val="001F0F3D"/>
    <w:rsid w:val="001F11BD"/>
    <w:rsid w:val="001F1301"/>
    <w:rsid w:val="001F141F"/>
    <w:rsid w:val="001F165D"/>
    <w:rsid w:val="001F1731"/>
    <w:rsid w:val="001F17B4"/>
    <w:rsid w:val="001F18E4"/>
    <w:rsid w:val="001F1C50"/>
    <w:rsid w:val="001F1D63"/>
    <w:rsid w:val="001F1D9F"/>
    <w:rsid w:val="001F1F2B"/>
    <w:rsid w:val="001F2062"/>
    <w:rsid w:val="001F2114"/>
    <w:rsid w:val="001F263C"/>
    <w:rsid w:val="001F276F"/>
    <w:rsid w:val="001F2B5B"/>
    <w:rsid w:val="001F2BB7"/>
    <w:rsid w:val="001F2BCC"/>
    <w:rsid w:val="001F2BE2"/>
    <w:rsid w:val="001F2C90"/>
    <w:rsid w:val="001F2DF5"/>
    <w:rsid w:val="001F2FAA"/>
    <w:rsid w:val="001F38AE"/>
    <w:rsid w:val="001F3B98"/>
    <w:rsid w:val="001F3BA6"/>
    <w:rsid w:val="001F3C51"/>
    <w:rsid w:val="001F3DA4"/>
    <w:rsid w:val="001F4258"/>
    <w:rsid w:val="001F44E1"/>
    <w:rsid w:val="001F4C62"/>
    <w:rsid w:val="001F501F"/>
    <w:rsid w:val="001F562A"/>
    <w:rsid w:val="001F5658"/>
    <w:rsid w:val="001F5FD5"/>
    <w:rsid w:val="001F6231"/>
    <w:rsid w:val="001F64F0"/>
    <w:rsid w:val="001F68AA"/>
    <w:rsid w:val="001F70DE"/>
    <w:rsid w:val="001F74DA"/>
    <w:rsid w:val="001F7695"/>
    <w:rsid w:val="001F7696"/>
    <w:rsid w:val="001F796D"/>
    <w:rsid w:val="001F79E2"/>
    <w:rsid w:val="001F7A81"/>
    <w:rsid w:val="001F7C91"/>
    <w:rsid w:val="002000B0"/>
    <w:rsid w:val="002002BE"/>
    <w:rsid w:val="00200512"/>
    <w:rsid w:val="0020074C"/>
    <w:rsid w:val="002009D1"/>
    <w:rsid w:val="00200A11"/>
    <w:rsid w:val="00200A14"/>
    <w:rsid w:val="00200A6E"/>
    <w:rsid w:val="00200BD8"/>
    <w:rsid w:val="002010A3"/>
    <w:rsid w:val="002010F8"/>
    <w:rsid w:val="00201ACE"/>
    <w:rsid w:val="00202505"/>
    <w:rsid w:val="002027A1"/>
    <w:rsid w:val="00202E70"/>
    <w:rsid w:val="00202EAA"/>
    <w:rsid w:val="00203184"/>
    <w:rsid w:val="00203309"/>
    <w:rsid w:val="00203344"/>
    <w:rsid w:val="0020345F"/>
    <w:rsid w:val="0020368D"/>
    <w:rsid w:val="002037E5"/>
    <w:rsid w:val="0020396E"/>
    <w:rsid w:val="00203BC7"/>
    <w:rsid w:val="00203E2A"/>
    <w:rsid w:val="00203EC5"/>
    <w:rsid w:val="00204353"/>
    <w:rsid w:val="00204357"/>
    <w:rsid w:val="0020442B"/>
    <w:rsid w:val="00204592"/>
    <w:rsid w:val="0020460C"/>
    <w:rsid w:val="00204641"/>
    <w:rsid w:val="0020473D"/>
    <w:rsid w:val="0020482E"/>
    <w:rsid w:val="00204AF9"/>
    <w:rsid w:val="00204B31"/>
    <w:rsid w:val="00204BA6"/>
    <w:rsid w:val="00204D27"/>
    <w:rsid w:val="00205015"/>
    <w:rsid w:val="00205059"/>
    <w:rsid w:val="00205431"/>
    <w:rsid w:val="002054B8"/>
    <w:rsid w:val="00205508"/>
    <w:rsid w:val="002056F6"/>
    <w:rsid w:val="00205B38"/>
    <w:rsid w:val="00205B7E"/>
    <w:rsid w:val="00205BC0"/>
    <w:rsid w:val="00205E05"/>
    <w:rsid w:val="002060AE"/>
    <w:rsid w:val="0020671F"/>
    <w:rsid w:val="002068F9"/>
    <w:rsid w:val="00206950"/>
    <w:rsid w:val="0020716F"/>
    <w:rsid w:val="0020743C"/>
    <w:rsid w:val="002075E0"/>
    <w:rsid w:val="0020776C"/>
    <w:rsid w:val="00207D6D"/>
    <w:rsid w:val="00207EA2"/>
    <w:rsid w:val="002101A4"/>
    <w:rsid w:val="002101E2"/>
    <w:rsid w:val="0021022F"/>
    <w:rsid w:val="0021024C"/>
    <w:rsid w:val="00210891"/>
    <w:rsid w:val="00210897"/>
    <w:rsid w:val="00210BA7"/>
    <w:rsid w:val="00210D6B"/>
    <w:rsid w:val="00210EE0"/>
    <w:rsid w:val="0021114D"/>
    <w:rsid w:val="0021119F"/>
    <w:rsid w:val="00211201"/>
    <w:rsid w:val="00211211"/>
    <w:rsid w:val="002119BF"/>
    <w:rsid w:val="00211A2F"/>
    <w:rsid w:val="00211D60"/>
    <w:rsid w:val="00211E0E"/>
    <w:rsid w:val="002121F3"/>
    <w:rsid w:val="00212456"/>
    <w:rsid w:val="002127A1"/>
    <w:rsid w:val="00212984"/>
    <w:rsid w:val="002129F1"/>
    <w:rsid w:val="00212F6D"/>
    <w:rsid w:val="0021346C"/>
    <w:rsid w:val="0021393C"/>
    <w:rsid w:val="00213993"/>
    <w:rsid w:val="002139AF"/>
    <w:rsid w:val="00213A60"/>
    <w:rsid w:val="00213C3B"/>
    <w:rsid w:val="002140CF"/>
    <w:rsid w:val="00214217"/>
    <w:rsid w:val="00214629"/>
    <w:rsid w:val="00214C05"/>
    <w:rsid w:val="00214C1A"/>
    <w:rsid w:val="00214EED"/>
    <w:rsid w:val="00215033"/>
    <w:rsid w:val="00215132"/>
    <w:rsid w:val="00215729"/>
    <w:rsid w:val="002157A9"/>
    <w:rsid w:val="002159CE"/>
    <w:rsid w:val="00215D5D"/>
    <w:rsid w:val="00215E78"/>
    <w:rsid w:val="00215F7C"/>
    <w:rsid w:val="002162A8"/>
    <w:rsid w:val="00216391"/>
    <w:rsid w:val="00216751"/>
    <w:rsid w:val="0021676B"/>
    <w:rsid w:val="00216900"/>
    <w:rsid w:val="00216E28"/>
    <w:rsid w:val="002170E0"/>
    <w:rsid w:val="002175DC"/>
    <w:rsid w:val="002177AA"/>
    <w:rsid w:val="00217878"/>
    <w:rsid w:val="0021796E"/>
    <w:rsid w:val="00217A04"/>
    <w:rsid w:val="00217B16"/>
    <w:rsid w:val="00217CCE"/>
    <w:rsid w:val="00217CFC"/>
    <w:rsid w:val="00217D76"/>
    <w:rsid w:val="00220092"/>
    <w:rsid w:val="0022033F"/>
    <w:rsid w:val="00220548"/>
    <w:rsid w:val="0022087A"/>
    <w:rsid w:val="00220F48"/>
    <w:rsid w:val="002212E1"/>
    <w:rsid w:val="0022131F"/>
    <w:rsid w:val="00221377"/>
    <w:rsid w:val="002214F3"/>
    <w:rsid w:val="0022177A"/>
    <w:rsid w:val="00221CDE"/>
    <w:rsid w:val="00221D52"/>
    <w:rsid w:val="00221DAD"/>
    <w:rsid w:val="00221F86"/>
    <w:rsid w:val="002222BB"/>
    <w:rsid w:val="00222406"/>
    <w:rsid w:val="002227BA"/>
    <w:rsid w:val="00222AF7"/>
    <w:rsid w:val="00222B46"/>
    <w:rsid w:val="00222CCB"/>
    <w:rsid w:val="002231CD"/>
    <w:rsid w:val="002237E4"/>
    <w:rsid w:val="00223A73"/>
    <w:rsid w:val="00223A99"/>
    <w:rsid w:val="00223AE3"/>
    <w:rsid w:val="00223C0D"/>
    <w:rsid w:val="00223CBB"/>
    <w:rsid w:val="00223DE1"/>
    <w:rsid w:val="00223EBF"/>
    <w:rsid w:val="00223EE4"/>
    <w:rsid w:val="002241E7"/>
    <w:rsid w:val="00224572"/>
    <w:rsid w:val="0022468E"/>
    <w:rsid w:val="002248B5"/>
    <w:rsid w:val="00224A0F"/>
    <w:rsid w:val="00224D79"/>
    <w:rsid w:val="00224F6F"/>
    <w:rsid w:val="00225025"/>
    <w:rsid w:val="0022511A"/>
    <w:rsid w:val="002252EF"/>
    <w:rsid w:val="00225513"/>
    <w:rsid w:val="00225782"/>
    <w:rsid w:val="0022585D"/>
    <w:rsid w:val="0022586B"/>
    <w:rsid w:val="00225915"/>
    <w:rsid w:val="00225939"/>
    <w:rsid w:val="00225948"/>
    <w:rsid w:val="00225D7F"/>
    <w:rsid w:val="00226366"/>
    <w:rsid w:val="002265A1"/>
    <w:rsid w:val="00226633"/>
    <w:rsid w:val="00226DD8"/>
    <w:rsid w:val="00226DDF"/>
    <w:rsid w:val="002272BE"/>
    <w:rsid w:val="00227383"/>
    <w:rsid w:val="00227444"/>
    <w:rsid w:val="0022779F"/>
    <w:rsid w:val="0022782A"/>
    <w:rsid w:val="00227990"/>
    <w:rsid w:val="00227B33"/>
    <w:rsid w:val="00227C93"/>
    <w:rsid w:val="00230618"/>
    <w:rsid w:val="002306D5"/>
    <w:rsid w:val="00230829"/>
    <w:rsid w:val="00230926"/>
    <w:rsid w:val="0023098D"/>
    <w:rsid w:val="002309D4"/>
    <w:rsid w:val="00230B92"/>
    <w:rsid w:val="00230C56"/>
    <w:rsid w:val="00230C91"/>
    <w:rsid w:val="00230D0C"/>
    <w:rsid w:val="00230E56"/>
    <w:rsid w:val="00231024"/>
    <w:rsid w:val="0023117C"/>
    <w:rsid w:val="002311FA"/>
    <w:rsid w:val="00231259"/>
    <w:rsid w:val="00231796"/>
    <w:rsid w:val="00231E2D"/>
    <w:rsid w:val="00232E5B"/>
    <w:rsid w:val="00232E83"/>
    <w:rsid w:val="00232ED3"/>
    <w:rsid w:val="002331C1"/>
    <w:rsid w:val="00233468"/>
    <w:rsid w:val="0023352B"/>
    <w:rsid w:val="002335D2"/>
    <w:rsid w:val="0023380F"/>
    <w:rsid w:val="002338E1"/>
    <w:rsid w:val="00233B0F"/>
    <w:rsid w:val="00233B46"/>
    <w:rsid w:val="00233C1C"/>
    <w:rsid w:val="00233C91"/>
    <w:rsid w:val="00233CE9"/>
    <w:rsid w:val="00233E03"/>
    <w:rsid w:val="00233E53"/>
    <w:rsid w:val="00233F5A"/>
    <w:rsid w:val="00233F7F"/>
    <w:rsid w:val="00233FA6"/>
    <w:rsid w:val="00233FF9"/>
    <w:rsid w:val="00234028"/>
    <w:rsid w:val="00234076"/>
    <w:rsid w:val="0023429B"/>
    <w:rsid w:val="0023434E"/>
    <w:rsid w:val="0023457C"/>
    <w:rsid w:val="00234686"/>
    <w:rsid w:val="00234D0A"/>
    <w:rsid w:val="00234E5C"/>
    <w:rsid w:val="00235119"/>
    <w:rsid w:val="0023514C"/>
    <w:rsid w:val="00235237"/>
    <w:rsid w:val="002353A0"/>
    <w:rsid w:val="002355C8"/>
    <w:rsid w:val="0023563E"/>
    <w:rsid w:val="00235720"/>
    <w:rsid w:val="002357AF"/>
    <w:rsid w:val="00235815"/>
    <w:rsid w:val="00235D75"/>
    <w:rsid w:val="0023604D"/>
    <w:rsid w:val="0023609B"/>
    <w:rsid w:val="0023609E"/>
    <w:rsid w:val="00236270"/>
    <w:rsid w:val="0023645A"/>
    <w:rsid w:val="002365DE"/>
    <w:rsid w:val="00236740"/>
    <w:rsid w:val="00236772"/>
    <w:rsid w:val="00236859"/>
    <w:rsid w:val="002368F0"/>
    <w:rsid w:val="00236AAC"/>
    <w:rsid w:val="00236B39"/>
    <w:rsid w:val="00236B7F"/>
    <w:rsid w:val="00237535"/>
    <w:rsid w:val="002375FC"/>
    <w:rsid w:val="00237778"/>
    <w:rsid w:val="002377D6"/>
    <w:rsid w:val="00237A9B"/>
    <w:rsid w:val="00237BA2"/>
    <w:rsid w:val="00237BBF"/>
    <w:rsid w:val="00237CA0"/>
    <w:rsid w:val="00237CD8"/>
    <w:rsid w:val="00237F72"/>
    <w:rsid w:val="002401F2"/>
    <w:rsid w:val="002404EC"/>
    <w:rsid w:val="0024076A"/>
    <w:rsid w:val="00240B29"/>
    <w:rsid w:val="00240BAD"/>
    <w:rsid w:val="00240C4C"/>
    <w:rsid w:val="00240E19"/>
    <w:rsid w:val="00240F43"/>
    <w:rsid w:val="002411B0"/>
    <w:rsid w:val="002413C3"/>
    <w:rsid w:val="002417F3"/>
    <w:rsid w:val="0024196B"/>
    <w:rsid w:val="00241BBE"/>
    <w:rsid w:val="00241BCF"/>
    <w:rsid w:val="00241E07"/>
    <w:rsid w:val="002422A8"/>
    <w:rsid w:val="0024245E"/>
    <w:rsid w:val="0024287F"/>
    <w:rsid w:val="00242A9A"/>
    <w:rsid w:val="00242AD2"/>
    <w:rsid w:val="00242BB2"/>
    <w:rsid w:val="00242FDB"/>
    <w:rsid w:val="0024309C"/>
    <w:rsid w:val="00243127"/>
    <w:rsid w:val="0024316E"/>
    <w:rsid w:val="002431CF"/>
    <w:rsid w:val="0024331F"/>
    <w:rsid w:val="00243342"/>
    <w:rsid w:val="002433A8"/>
    <w:rsid w:val="00243402"/>
    <w:rsid w:val="00243672"/>
    <w:rsid w:val="00243725"/>
    <w:rsid w:val="00243B55"/>
    <w:rsid w:val="00244250"/>
    <w:rsid w:val="002444BF"/>
    <w:rsid w:val="002447FD"/>
    <w:rsid w:val="00244EF0"/>
    <w:rsid w:val="0024521B"/>
    <w:rsid w:val="00245542"/>
    <w:rsid w:val="00245617"/>
    <w:rsid w:val="0024568E"/>
    <w:rsid w:val="002456D3"/>
    <w:rsid w:val="002459A5"/>
    <w:rsid w:val="00245AD2"/>
    <w:rsid w:val="00245C2E"/>
    <w:rsid w:val="00245C34"/>
    <w:rsid w:val="002462D0"/>
    <w:rsid w:val="00246535"/>
    <w:rsid w:val="002465AF"/>
    <w:rsid w:val="002466D5"/>
    <w:rsid w:val="0024687E"/>
    <w:rsid w:val="00246926"/>
    <w:rsid w:val="002469FA"/>
    <w:rsid w:val="00246BA2"/>
    <w:rsid w:val="00246BF5"/>
    <w:rsid w:val="00246C8C"/>
    <w:rsid w:val="00246DF9"/>
    <w:rsid w:val="002471B9"/>
    <w:rsid w:val="0024738D"/>
    <w:rsid w:val="00247569"/>
    <w:rsid w:val="00247634"/>
    <w:rsid w:val="00247818"/>
    <w:rsid w:val="00247860"/>
    <w:rsid w:val="00247877"/>
    <w:rsid w:val="00247908"/>
    <w:rsid w:val="0024791C"/>
    <w:rsid w:val="00247A74"/>
    <w:rsid w:val="00247C05"/>
    <w:rsid w:val="00247FBE"/>
    <w:rsid w:val="002500B0"/>
    <w:rsid w:val="0025021B"/>
    <w:rsid w:val="0025021D"/>
    <w:rsid w:val="0025034A"/>
    <w:rsid w:val="00250424"/>
    <w:rsid w:val="002504E4"/>
    <w:rsid w:val="0025097F"/>
    <w:rsid w:val="00250AAE"/>
    <w:rsid w:val="00250ABE"/>
    <w:rsid w:val="00250D6E"/>
    <w:rsid w:val="00250D76"/>
    <w:rsid w:val="00250D7D"/>
    <w:rsid w:val="00250DBF"/>
    <w:rsid w:val="00250F6D"/>
    <w:rsid w:val="00251029"/>
    <w:rsid w:val="0025108C"/>
    <w:rsid w:val="0025112E"/>
    <w:rsid w:val="002512C5"/>
    <w:rsid w:val="0025161A"/>
    <w:rsid w:val="0025168C"/>
    <w:rsid w:val="0025173C"/>
    <w:rsid w:val="00251C75"/>
    <w:rsid w:val="00251C8D"/>
    <w:rsid w:val="00251D61"/>
    <w:rsid w:val="00251E1A"/>
    <w:rsid w:val="00252251"/>
    <w:rsid w:val="0025299D"/>
    <w:rsid w:val="00252B79"/>
    <w:rsid w:val="00252E69"/>
    <w:rsid w:val="002530AF"/>
    <w:rsid w:val="002530EE"/>
    <w:rsid w:val="00253120"/>
    <w:rsid w:val="002532CF"/>
    <w:rsid w:val="00253332"/>
    <w:rsid w:val="0025369D"/>
    <w:rsid w:val="0025375A"/>
    <w:rsid w:val="002538B9"/>
    <w:rsid w:val="002539AF"/>
    <w:rsid w:val="002539F3"/>
    <w:rsid w:val="00253D44"/>
    <w:rsid w:val="00253F63"/>
    <w:rsid w:val="002540D7"/>
    <w:rsid w:val="002540F6"/>
    <w:rsid w:val="002541A0"/>
    <w:rsid w:val="002541C8"/>
    <w:rsid w:val="00254637"/>
    <w:rsid w:val="00254703"/>
    <w:rsid w:val="002547A5"/>
    <w:rsid w:val="002548E3"/>
    <w:rsid w:val="002548E5"/>
    <w:rsid w:val="00254969"/>
    <w:rsid w:val="00254A09"/>
    <w:rsid w:val="00254A86"/>
    <w:rsid w:val="00254AB6"/>
    <w:rsid w:val="00254B87"/>
    <w:rsid w:val="00254EF9"/>
    <w:rsid w:val="00254F8B"/>
    <w:rsid w:val="002552F6"/>
    <w:rsid w:val="00255353"/>
    <w:rsid w:val="0025556D"/>
    <w:rsid w:val="002558AF"/>
    <w:rsid w:val="002559AD"/>
    <w:rsid w:val="002559D4"/>
    <w:rsid w:val="00255A16"/>
    <w:rsid w:val="00255A1D"/>
    <w:rsid w:val="00255ABA"/>
    <w:rsid w:val="00255FE0"/>
    <w:rsid w:val="00256118"/>
    <w:rsid w:val="002561B7"/>
    <w:rsid w:val="002561BA"/>
    <w:rsid w:val="0025652C"/>
    <w:rsid w:val="002565C4"/>
    <w:rsid w:val="002567A6"/>
    <w:rsid w:val="002567D7"/>
    <w:rsid w:val="00256931"/>
    <w:rsid w:val="00256CB7"/>
    <w:rsid w:val="00256DA0"/>
    <w:rsid w:val="002570D3"/>
    <w:rsid w:val="002575C5"/>
    <w:rsid w:val="002578EA"/>
    <w:rsid w:val="002578F2"/>
    <w:rsid w:val="002579F0"/>
    <w:rsid w:val="00257A2F"/>
    <w:rsid w:val="00257C6D"/>
    <w:rsid w:val="00257C7D"/>
    <w:rsid w:val="00257E21"/>
    <w:rsid w:val="00260036"/>
    <w:rsid w:val="0026004A"/>
    <w:rsid w:val="002602F8"/>
    <w:rsid w:val="00260425"/>
    <w:rsid w:val="002605CE"/>
    <w:rsid w:val="00260620"/>
    <w:rsid w:val="002606A2"/>
    <w:rsid w:val="00260821"/>
    <w:rsid w:val="00260899"/>
    <w:rsid w:val="002609E3"/>
    <w:rsid w:val="00260BD5"/>
    <w:rsid w:val="00260C8B"/>
    <w:rsid w:val="00261121"/>
    <w:rsid w:val="0026135E"/>
    <w:rsid w:val="002616E6"/>
    <w:rsid w:val="002617C1"/>
    <w:rsid w:val="002618DD"/>
    <w:rsid w:val="00261FEE"/>
    <w:rsid w:val="00262590"/>
    <w:rsid w:val="00262642"/>
    <w:rsid w:val="0026268F"/>
    <w:rsid w:val="0026269A"/>
    <w:rsid w:val="00262B40"/>
    <w:rsid w:val="00262D59"/>
    <w:rsid w:val="00262E00"/>
    <w:rsid w:val="00262F84"/>
    <w:rsid w:val="0026320C"/>
    <w:rsid w:val="00263243"/>
    <w:rsid w:val="0026331C"/>
    <w:rsid w:val="0026351D"/>
    <w:rsid w:val="002636CE"/>
    <w:rsid w:val="00263992"/>
    <w:rsid w:val="00263A83"/>
    <w:rsid w:val="00263E6A"/>
    <w:rsid w:val="00264053"/>
    <w:rsid w:val="002641B1"/>
    <w:rsid w:val="00264552"/>
    <w:rsid w:val="0026459A"/>
    <w:rsid w:val="00264827"/>
    <w:rsid w:val="002649A6"/>
    <w:rsid w:val="00264BA7"/>
    <w:rsid w:val="00264BBB"/>
    <w:rsid w:val="00264BC7"/>
    <w:rsid w:val="00264C8D"/>
    <w:rsid w:val="00264CFC"/>
    <w:rsid w:val="00264D29"/>
    <w:rsid w:val="00264EB3"/>
    <w:rsid w:val="002650BA"/>
    <w:rsid w:val="0026574A"/>
    <w:rsid w:val="002657B8"/>
    <w:rsid w:val="00265BB1"/>
    <w:rsid w:val="00265E0E"/>
    <w:rsid w:val="00265FF3"/>
    <w:rsid w:val="0026626E"/>
    <w:rsid w:val="0026629D"/>
    <w:rsid w:val="002664DA"/>
    <w:rsid w:val="00266749"/>
    <w:rsid w:val="00266886"/>
    <w:rsid w:val="00266A55"/>
    <w:rsid w:val="00266A67"/>
    <w:rsid w:val="00266B96"/>
    <w:rsid w:val="00266F7D"/>
    <w:rsid w:val="00266FCF"/>
    <w:rsid w:val="00267009"/>
    <w:rsid w:val="00267027"/>
    <w:rsid w:val="002671D8"/>
    <w:rsid w:val="00267280"/>
    <w:rsid w:val="00267294"/>
    <w:rsid w:val="00267331"/>
    <w:rsid w:val="00267583"/>
    <w:rsid w:val="00267866"/>
    <w:rsid w:val="00267E87"/>
    <w:rsid w:val="00267EB3"/>
    <w:rsid w:val="0027002F"/>
    <w:rsid w:val="00270190"/>
    <w:rsid w:val="00270273"/>
    <w:rsid w:val="002703E9"/>
    <w:rsid w:val="00270795"/>
    <w:rsid w:val="002708B6"/>
    <w:rsid w:val="002709BE"/>
    <w:rsid w:val="00270FFE"/>
    <w:rsid w:val="00271131"/>
    <w:rsid w:val="00271186"/>
    <w:rsid w:val="0027191B"/>
    <w:rsid w:val="00271AF9"/>
    <w:rsid w:val="0027200A"/>
    <w:rsid w:val="0027200C"/>
    <w:rsid w:val="0027216E"/>
    <w:rsid w:val="0027227A"/>
    <w:rsid w:val="0027241C"/>
    <w:rsid w:val="002726E6"/>
    <w:rsid w:val="00272A1B"/>
    <w:rsid w:val="00272CBA"/>
    <w:rsid w:val="00272CFB"/>
    <w:rsid w:val="00272DF7"/>
    <w:rsid w:val="00272F01"/>
    <w:rsid w:val="00273037"/>
    <w:rsid w:val="00273192"/>
    <w:rsid w:val="0027333C"/>
    <w:rsid w:val="00273843"/>
    <w:rsid w:val="002738F9"/>
    <w:rsid w:val="00273A5A"/>
    <w:rsid w:val="00273C26"/>
    <w:rsid w:val="00273DC8"/>
    <w:rsid w:val="00273DEE"/>
    <w:rsid w:val="0027412A"/>
    <w:rsid w:val="002742C6"/>
    <w:rsid w:val="002747ED"/>
    <w:rsid w:val="00274A79"/>
    <w:rsid w:val="00274AAD"/>
    <w:rsid w:val="00274E5B"/>
    <w:rsid w:val="0027543D"/>
    <w:rsid w:val="0027589E"/>
    <w:rsid w:val="00275AAC"/>
    <w:rsid w:val="00275F93"/>
    <w:rsid w:val="0027622D"/>
    <w:rsid w:val="002765F8"/>
    <w:rsid w:val="00276908"/>
    <w:rsid w:val="00276BA6"/>
    <w:rsid w:val="00276D91"/>
    <w:rsid w:val="00276EC9"/>
    <w:rsid w:val="00276F8F"/>
    <w:rsid w:val="0027718F"/>
    <w:rsid w:val="002771AE"/>
    <w:rsid w:val="00277321"/>
    <w:rsid w:val="002774FF"/>
    <w:rsid w:val="00277669"/>
    <w:rsid w:val="00277774"/>
    <w:rsid w:val="0027784C"/>
    <w:rsid w:val="002779A6"/>
    <w:rsid w:val="00277A0B"/>
    <w:rsid w:val="00277AA6"/>
    <w:rsid w:val="00277B9C"/>
    <w:rsid w:val="00277C15"/>
    <w:rsid w:val="00277C1B"/>
    <w:rsid w:val="00277E17"/>
    <w:rsid w:val="0028011E"/>
    <w:rsid w:val="00280129"/>
    <w:rsid w:val="00280207"/>
    <w:rsid w:val="0028021E"/>
    <w:rsid w:val="0028028A"/>
    <w:rsid w:val="0028044B"/>
    <w:rsid w:val="00280642"/>
    <w:rsid w:val="00280837"/>
    <w:rsid w:val="00280B95"/>
    <w:rsid w:val="00280C1A"/>
    <w:rsid w:val="00280D46"/>
    <w:rsid w:val="0028105F"/>
    <w:rsid w:val="00281834"/>
    <w:rsid w:val="00281B9A"/>
    <w:rsid w:val="0028208E"/>
    <w:rsid w:val="00282262"/>
    <w:rsid w:val="0028242A"/>
    <w:rsid w:val="002824D8"/>
    <w:rsid w:val="002825A8"/>
    <w:rsid w:val="0028266E"/>
    <w:rsid w:val="00282898"/>
    <w:rsid w:val="002829BC"/>
    <w:rsid w:val="002829DD"/>
    <w:rsid w:val="00282AA6"/>
    <w:rsid w:val="00282E83"/>
    <w:rsid w:val="00282F2D"/>
    <w:rsid w:val="00283550"/>
    <w:rsid w:val="002836C6"/>
    <w:rsid w:val="00283704"/>
    <w:rsid w:val="00283BCE"/>
    <w:rsid w:val="00283CB1"/>
    <w:rsid w:val="00284074"/>
    <w:rsid w:val="0028412F"/>
    <w:rsid w:val="002841C3"/>
    <w:rsid w:val="0028423D"/>
    <w:rsid w:val="0028444C"/>
    <w:rsid w:val="00284661"/>
    <w:rsid w:val="00284A0C"/>
    <w:rsid w:val="00284CB1"/>
    <w:rsid w:val="00284F28"/>
    <w:rsid w:val="0028548D"/>
    <w:rsid w:val="002854D3"/>
    <w:rsid w:val="002855E2"/>
    <w:rsid w:val="0028564B"/>
    <w:rsid w:val="00285776"/>
    <w:rsid w:val="0028593A"/>
    <w:rsid w:val="00285C07"/>
    <w:rsid w:val="00285C6F"/>
    <w:rsid w:val="00285DE8"/>
    <w:rsid w:val="00285E4E"/>
    <w:rsid w:val="00285EB1"/>
    <w:rsid w:val="0028605A"/>
    <w:rsid w:val="002860C3"/>
    <w:rsid w:val="002861A7"/>
    <w:rsid w:val="002861E9"/>
    <w:rsid w:val="00286232"/>
    <w:rsid w:val="00286540"/>
    <w:rsid w:val="00286657"/>
    <w:rsid w:val="002866B1"/>
    <w:rsid w:val="002869C0"/>
    <w:rsid w:val="00286AD9"/>
    <w:rsid w:val="002870C1"/>
    <w:rsid w:val="00287236"/>
    <w:rsid w:val="002873F9"/>
    <w:rsid w:val="00287579"/>
    <w:rsid w:val="002901D1"/>
    <w:rsid w:val="002903C8"/>
    <w:rsid w:val="00290460"/>
    <w:rsid w:val="00290844"/>
    <w:rsid w:val="00290862"/>
    <w:rsid w:val="00290AB5"/>
    <w:rsid w:val="00290CAB"/>
    <w:rsid w:val="00290F0D"/>
    <w:rsid w:val="00290FEA"/>
    <w:rsid w:val="0029109A"/>
    <w:rsid w:val="002914FE"/>
    <w:rsid w:val="00291594"/>
    <w:rsid w:val="002915B1"/>
    <w:rsid w:val="002915D4"/>
    <w:rsid w:val="00291700"/>
    <w:rsid w:val="00291A09"/>
    <w:rsid w:val="00291AD5"/>
    <w:rsid w:val="00291B98"/>
    <w:rsid w:val="00291C52"/>
    <w:rsid w:val="002922C5"/>
    <w:rsid w:val="0029248B"/>
    <w:rsid w:val="002924C8"/>
    <w:rsid w:val="002924EA"/>
    <w:rsid w:val="00292629"/>
    <w:rsid w:val="0029284F"/>
    <w:rsid w:val="0029289B"/>
    <w:rsid w:val="00292E5C"/>
    <w:rsid w:val="00292EEC"/>
    <w:rsid w:val="00292F2D"/>
    <w:rsid w:val="002931A1"/>
    <w:rsid w:val="0029387C"/>
    <w:rsid w:val="002939E2"/>
    <w:rsid w:val="00293A62"/>
    <w:rsid w:val="00293D0E"/>
    <w:rsid w:val="002940F5"/>
    <w:rsid w:val="00294141"/>
    <w:rsid w:val="0029417A"/>
    <w:rsid w:val="002941B3"/>
    <w:rsid w:val="002941C4"/>
    <w:rsid w:val="00294339"/>
    <w:rsid w:val="00294596"/>
    <w:rsid w:val="0029466D"/>
    <w:rsid w:val="0029476D"/>
    <w:rsid w:val="002948CA"/>
    <w:rsid w:val="0029492A"/>
    <w:rsid w:val="00294C8B"/>
    <w:rsid w:val="00294E55"/>
    <w:rsid w:val="00295072"/>
    <w:rsid w:val="00295210"/>
    <w:rsid w:val="002953AE"/>
    <w:rsid w:val="002953FD"/>
    <w:rsid w:val="00295B6A"/>
    <w:rsid w:val="00295E21"/>
    <w:rsid w:val="00295F9D"/>
    <w:rsid w:val="0029615F"/>
    <w:rsid w:val="0029618F"/>
    <w:rsid w:val="002961CA"/>
    <w:rsid w:val="00296353"/>
    <w:rsid w:val="0029643D"/>
    <w:rsid w:val="0029644D"/>
    <w:rsid w:val="00296653"/>
    <w:rsid w:val="002966DD"/>
    <w:rsid w:val="002966F7"/>
    <w:rsid w:val="002969F9"/>
    <w:rsid w:val="00296CB6"/>
    <w:rsid w:val="00296CCB"/>
    <w:rsid w:val="00296D13"/>
    <w:rsid w:val="00296D2C"/>
    <w:rsid w:val="00296D66"/>
    <w:rsid w:val="00296DD4"/>
    <w:rsid w:val="0029758C"/>
    <w:rsid w:val="002977CF"/>
    <w:rsid w:val="002978D2"/>
    <w:rsid w:val="00297BCF"/>
    <w:rsid w:val="002A0428"/>
    <w:rsid w:val="002A054F"/>
    <w:rsid w:val="002A0AC1"/>
    <w:rsid w:val="002A0B15"/>
    <w:rsid w:val="002A0BCD"/>
    <w:rsid w:val="002A0D13"/>
    <w:rsid w:val="002A1102"/>
    <w:rsid w:val="002A116F"/>
    <w:rsid w:val="002A12F8"/>
    <w:rsid w:val="002A1963"/>
    <w:rsid w:val="002A1CEA"/>
    <w:rsid w:val="002A1DDC"/>
    <w:rsid w:val="002A1FE1"/>
    <w:rsid w:val="002A2060"/>
    <w:rsid w:val="002A22F9"/>
    <w:rsid w:val="002A231E"/>
    <w:rsid w:val="002A25B0"/>
    <w:rsid w:val="002A2B25"/>
    <w:rsid w:val="002A2FA9"/>
    <w:rsid w:val="002A3274"/>
    <w:rsid w:val="002A35CE"/>
    <w:rsid w:val="002A360F"/>
    <w:rsid w:val="002A38DA"/>
    <w:rsid w:val="002A3B5F"/>
    <w:rsid w:val="002A40AE"/>
    <w:rsid w:val="002A41CC"/>
    <w:rsid w:val="002A426F"/>
    <w:rsid w:val="002A49EC"/>
    <w:rsid w:val="002A4ADC"/>
    <w:rsid w:val="002A4B58"/>
    <w:rsid w:val="002A4E07"/>
    <w:rsid w:val="002A51EB"/>
    <w:rsid w:val="002A53C8"/>
    <w:rsid w:val="002A56B9"/>
    <w:rsid w:val="002A583B"/>
    <w:rsid w:val="002A5BB0"/>
    <w:rsid w:val="002A5CB7"/>
    <w:rsid w:val="002A5D53"/>
    <w:rsid w:val="002A5E7C"/>
    <w:rsid w:val="002A5F95"/>
    <w:rsid w:val="002A638B"/>
    <w:rsid w:val="002A684A"/>
    <w:rsid w:val="002A694A"/>
    <w:rsid w:val="002A6985"/>
    <w:rsid w:val="002A6C57"/>
    <w:rsid w:val="002A6E7C"/>
    <w:rsid w:val="002A6FC1"/>
    <w:rsid w:val="002A71FA"/>
    <w:rsid w:val="002A747B"/>
    <w:rsid w:val="002A765E"/>
    <w:rsid w:val="002A78CD"/>
    <w:rsid w:val="002A790E"/>
    <w:rsid w:val="002A7B8D"/>
    <w:rsid w:val="002A7B8E"/>
    <w:rsid w:val="002A7BE5"/>
    <w:rsid w:val="002A7EF5"/>
    <w:rsid w:val="002B0058"/>
    <w:rsid w:val="002B0208"/>
    <w:rsid w:val="002B02EF"/>
    <w:rsid w:val="002B04E2"/>
    <w:rsid w:val="002B0757"/>
    <w:rsid w:val="002B07C1"/>
    <w:rsid w:val="002B08DA"/>
    <w:rsid w:val="002B09C3"/>
    <w:rsid w:val="002B0BBF"/>
    <w:rsid w:val="002B0D05"/>
    <w:rsid w:val="002B1094"/>
    <w:rsid w:val="002B112F"/>
    <w:rsid w:val="002B1484"/>
    <w:rsid w:val="002B163B"/>
    <w:rsid w:val="002B1672"/>
    <w:rsid w:val="002B16D5"/>
    <w:rsid w:val="002B1857"/>
    <w:rsid w:val="002B19EC"/>
    <w:rsid w:val="002B1C83"/>
    <w:rsid w:val="002B2144"/>
    <w:rsid w:val="002B2471"/>
    <w:rsid w:val="002B24C6"/>
    <w:rsid w:val="002B2E4A"/>
    <w:rsid w:val="002B2E9A"/>
    <w:rsid w:val="002B31B5"/>
    <w:rsid w:val="002B339B"/>
    <w:rsid w:val="002B38D8"/>
    <w:rsid w:val="002B3CBC"/>
    <w:rsid w:val="002B3EE8"/>
    <w:rsid w:val="002B3F88"/>
    <w:rsid w:val="002B429D"/>
    <w:rsid w:val="002B4497"/>
    <w:rsid w:val="002B4853"/>
    <w:rsid w:val="002B4B6B"/>
    <w:rsid w:val="002B4C70"/>
    <w:rsid w:val="002B4CBD"/>
    <w:rsid w:val="002B508C"/>
    <w:rsid w:val="002B5179"/>
    <w:rsid w:val="002B519C"/>
    <w:rsid w:val="002B54B2"/>
    <w:rsid w:val="002B5AFA"/>
    <w:rsid w:val="002B5CBB"/>
    <w:rsid w:val="002B6103"/>
    <w:rsid w:val="002B611B"/>
    <w:rsid w:val="002B614C"/>
    <w:rsid w:val="002B649C"/>
    <w:rsid w:val="002B652D"/>
    <w:rsid w:val="002B67AD"/>
    <w:rsid w:val="002B686F"/>
    <w:rsid w:val="002B6B35"/>
    <w:rsid w:val="002B6CA1"/>
    <w:rsid w:val="002B6E18"/>
    <w:rsid w:val="002B6ECF"/>
    <w:rsid w:val="002B71F1"/>
    <w:rsid w:val="002B7209"/>
    <w:rsid w:val="002B73F9"/>
    <w:rsid w:val="002B745B"/>
    <w:rsid w:val="002B7500"/>
    <w:rsid w:val="002B760B"/>
    <w:rsid w:val="002B78BB"/>
    <w:rsid w:val="002B7DC3"/>
    <w:rsid w:val="002B7EA2"/>
    <w:rsid w:val="002B7FE1"/>
    <w:rsid w:val="002C03B9"/>
    <w:rsid w:val="002C05EA"/>
    <w:rsid w:val="002C0923"/>
    <w:rsid w:val="002C0B34"/>
    <w:rsid w:val="002C0E81"/>
    <w:rsid w:val="002C0EF8"/>
    <w:rsid w:val="002C0F05"/>
    <w:rsid w:val="002C1000"/>
    <w:rsid w:val="002C109D"/>
    <w:rsid w:val="002C128C"/>
    <w:rsid w:val="002C1460"/>
    <w:rsid w:val="002C14CB"/>
    <w:rsid w:val="002C153C"/>
    <w:rsid w:val="002C17C2"/>
    <w:rsid w:val="002C1817"/>
    <w:rsid w:val="002C19E8"/>
    <w:rsid w:val="002C1EE8"/>
    <w:rsid w:val="002C1FF4"/>
    <w:rsid w:val="002C20C1"/>
    <w:rsid w:val="002C2106"/>
    <w:rsid w:val="002C2247"/>
    <w:rsid w:val="002C2582"/>
    <w:rsid w:val="002C27FC"/>
    <w:rsid w:val="002C280B"/>
    <w:rsid w:val="002C2962"/>
    <w:rsid w:val="002C2A90"/>
    <w:rsid w:val="002C2BF6"/>
    <w:rsid w:val="002C2F85"/>
    <w:rsid w:val="002C34E9"/>
    <w:rsid w:val="002C36FF"/>
    <w:rsid w:val="002C3A9F"/>
    <w:rsid w:val="002C3AEA"/>
    <w:rsid w:val="002C3B23"/>
    <w:rsid w:val="002C3E57"/>
    <w:rsid w:val="002C3FFD"/>
    <w:rsid w:val="002C408A"/>
    <w:rsid w:val="002C4192"/>
    <w:rsid w:val="002C4236"/>
    <w:rsid w:val="002C42B2"/>
    <w:rsid w:val="002C4370"/>
    <w:rsid w:val="002C4780"/>
    <w:rsid w:val="002C49CD"/>
    <w:rsid w:val="002C4B10"/>
    <w:rsid w:val="002C4CF9"/>
    <w:rsid w:val="002C4E83"/>
    <w:rsid w:val="002C4EA6"/>
    <w:rsid w:val="002C4F9D"/>
    <w:rsid w:val="002C4FB9"/>
    <w:rsid w:val="002C566D"/>
    <w:rsid w:val="002C57DD"/>
    <w:rsid w:val="002C5BDB"/>
    <w:rsid w:val="002C5C12"/>
    <w:rsid w:val="002C5D99"/>
    <w:rsid w:val="002C5F8F"/>
    <w:rsid w:val="002C648C"/>
    <w:rsid w:val="002C655D"/>
    <w:rsid w:val="002C6860"/>
    <w:rsid w:val="002C6889"/>
    <w:rsid w:val="002C6D51"/>
    <w:rsid w:val="002C6FC2"/>
    <w:rsid w:val="002C720A"/>
    <w:rsid w:val="002C7289"/>
    <w:rsid w:val="002C73E2"/>
    <w:rsid w:val="002C7429"/>
    <w:rsid w:val="002C7485"/>
    <w:rsid w:val="002C78BE"/>
    <w:rsid w:val="002C79E7"/>
    <w:rsid w:val="002C7AB5"/>
    <w:rsid w:val="002C7C7F"/>
    <w:rsid w:val="002D03EB"/>
    <w:rsid w:val="002D0734"/>
    <w:rsid w:val="002D0885"/>
    <w:rsid w:val="002D0B6B"/>
    <w:rsid w:val="002D0E9D"/>
    <w:rsid w:val="002D0F01"/>
    <w:rsid w:val="002D1087"/>
    <w:rsid w:val="002D11C8"/>
    <w:rsid w:val="002D14F1"/>
    <w:rsid w:val="002D1506"/>
    <w:rsid w:val="002D1676"/>
    <w:rsid w:val="002D1A87"/>
    <w:rsid w:val="002D1D4D"/>
    <w:rsid w:val="002D1D85"/>
    <w:rsid w:val="002D2161"/>
    <w:rsid w:val="002D22CB"/>
    <w:rsid w:val="002D25D9"/>
    <w:rsid w:val="002D269C"/>
    <w:rsid w:val="002D2748"/>
    <w:rsid w:val="002D27F1"/>
    <w:rsid w:val="002D2B19"/>
    <w:rsid w:val="002D2B4C"/>
    <w:rsid w:val="002D2C49"/>
    <w:rsid w:val="002D2DC8"/>
    <w:rsid w:val="002D2E4E"/>
    <w:rsid w:val="002D2E9C"/>
    <w:rsid w:val="002D32B0"/>
    <w:rsid w:val="002D3752"/>
    <w:rsid w:val="002D3813"/>
    <w:rsid w:val="002D3A09"/>
    <w:rsid w:val="002D3A69"/>
    <w:rsid w:val="002D3DC3"/>
    <w:rsid w:val="002D3E8D"/>
    <w:rsid w:val="002D3F1E"/>
    <w:rsid w:val="002D40F2"/>
    <w:rsid w:val="002D46B3"/>
    <w:rsid w:val="002D474F"/>
    <w:rsid w:val="002D4810"/>
    <w:rsid w:val="002D493A"/>
    <w:rsid w:val="002D4CE2"/>
    <w:rsid w:val="002D4D98"/>
    <w:rsid w:val="002D4E2C"/>
    <w:rsid w:val="002D52CF"/>
    <w:rsid w:val="002D5516"/>
    <w:rsid w:val="002D5701"/>
    <w:rsid w:val="002D58D2"/>
    <w:rsid w:val="002D5904"/>
    <w:rsid w:val="002D5907"/>
    <w:rsid w:val="002D5B36"/>
    <w:rsid w:val="002D5D9B"/>
    <w:rsid w:val="002D5FC1"/>
    <w:rsid w:val="002D60D8"/>
    <w:rsid w:val="002D627C"/>
    <w:rsid w:val="002D62C1"/>
    <w:rsid w:val="002D63FC"/>
    <w:rsid w:val="002D6490"/>
    <w:rsid w:val="002D64D9"/>
    <w:rsid w:val="002D6577"/>
    <w:rsid w:val="002D661E"/>
    <w:rsid w:val="002D6A16"/>
    <w:rsid w:val="002D70D4"/>
    <w:rsid w:val="002D71B8"/>
    <w:rsid w:val="002D73E3"/>
    <w:rsid w:val="002D7584"/>
    <w:rsid w:val="002D789B"/>
    <w:rsid w:val="002D78B7"/>
    <w:rsid w:val="002D7B43"/>
    <w:rsid w:val="002D7DE7"/>
    <w:rsid w:val="002D7E34"/>
    <w:rsid w:val="002D7E6D"/>
    <w:rsid w:val="002E048E"/>
    <w:rsid w:val="002E1348"/>
    <w:rsid w:val="002E13E5"/>
    <w:rsid w:val="002E1426"/>
    <w:rsid w:val="002E1620"/>
    <w:rsid w:val="002E16CE"/>
    <w:rsid w:val="002E1882"/>
    <w:rsid w:val="002E1919"/>
    <w:rsid w:val="002E19FB"/>
    <w:rsid w:val="002E1A47"/>
    <w:rsid w:val="002E1B8D"/>
    <w:rsid w:val="002E1CFB"/>
    <w:rsid w:val="002E1E66"/>
    <w:rsid w:val="002E1EEB"/>
    <w:rsid w:val="002E27FB"/>
    <w:rsid w:val="002E28F8"/>
    <w:rsid w:val="002E2A74"/>
    <w:rsid w:val="002E2AD8"/>
    <w:rsid w:val="002E2C2B"/>
    <w:rsid w:val="002E3001"/>
    <w:rsid w:val="002E3097"/>
    <w:rsid w:val="002E3321"/>
    <w:rsid w:val="002E3363"/>
    <w:rsid w:val="002E3410"/>
    <w:rsid w:val="002E3665"/>
    <w:rsid w:val="002E3676"/>
    <w:rsid w:val="002E3685"/>
    <w:rsid w:val="002E38A3"/>
    <w:rsid w:val="002E392A"/>
    <w:rsid w:val="002E3D2D"/>
    <w:rsid w:val="002E416F"/>
    <w:rsid w:val="002E41A6"/>
    <w:rsid w:val="002E41C9"/>
    <w:rsid w:val="002E433E"/>
    <w:rsid w:val="002E4441"/>
    <w:rsid w:val="002E44D7"/>
    <w:rsid w:val="002E4859"/>
    <w:rsid w:val="002E4933"/>
    <w:rsid w:val="002E4D39"/>
    <w:rsid w:val="002E4E61"/>
    <w:rsid w:val="002E50E3"/>
    <w:rsid w:val="002E51AA"/>
    <w:rsid w:val="002E5290"/>
    <w:rsid w:val="002E5353"/>
    <w:rsid w:val="002E545A"/>
    <w:rsid w:val="002E551B"/>
    <w:rsid w:val="002E56E9"/>
    <w:rsid w:val="002E5DAF"/>
    <w:rsid w:val="002E5E53"/>
    <w:rsid w:val="002E6055"/>
    <w:rsid w:val="002E6211"/>
    <w:rsid w:val="002E6507"/>
    <w:rsid w:val="002E6C61"/>
    <w:rsid w:val="002E7570"/>
    <w:rsid w:val="002E79AD"/>
    <w:rsid w:val="002E7EA9"/>
    <w:rsid w:val="002F0135"/>
    <w:rsid w:val="002F03E4"/>
    <w:rsid w:val="002F07A9"/>
    <w:rsid w:val="002F0873"/>
    <w:rsid w:val="002F0967"/>
    <w:rsid w:val="002F0BE9"/>
    <w:rsid w:val="002F10CD"/>
    <w:rsid w:val="002F11AB"/>
    <w:rsid w:val="002F1447"/>
    <w:rsid w:val="002F1AB3"/>
    <w:rsid w:val="002F1B3A"/>
    <w:rsid w:val="002F20B4"/>
    <w:rsid w:val="002F25A3"/>
    <w:rsid w:val="002F2697"/>
    <w:rsid w:val="002F2945"/>
    <w:rsid w:val="002F295C"/>
    <w:rsid w:val="002F2A9F"/>
    <w:rsid w:val="002F2AFE"/>
    <w:rsid w:val="002F2BC4"/>
    <w:rsid w:val="002F2BE7"/>
    <w:rsid w:val="002F3366"/>
    <w:rsid w:val="002F346B"/>
    <w:rsid w:val="002F3541"/>
    <w:rsid w:val="002F394E"/>
    <w:rsid w:val="002F3C31"/>
    <w:rsid w:val="002F3C51"/>
    <w:rsid w:val="002F3CC8"/>
    <w:rsid w:val="002F3E7F"/>
    <w:rsid w:val="002F3FC7"/>
    <w:rsid w:val="002F4424"/>
    <w:rsid w:val="002F4616"/>
    <w:rsid w:val="002F465B"/>
    <w:rsid w:val="002F4C71"/>
    <w:rsid w:val="002F4D7F"/>
    <w:rsid w:val="002F4E01"/>
    <w:rsid w:val="002F4E18"/>
    <w:rsid w:val="002F4E4E"/>
    <w:rsid w:val="002F505E"/>
    <w:rsid w:val="002F5723"/>
    <w:rsid w:val="002F57D0"/>
    <w:rsid w:val="002F5905"/>
    <w:rsid w:val="002F6213"/>
    <w:rsid w:val="002F6572"/>
    <w:rsid w:val="002F66C0"/>
    <w:rsid w:val="002F66DF"/>
    <w:rsid w:val="002F6786"/>
    <w:rsid w:val="002F69D2"/>
    <w:rsid w:val="002F6AC0"/>
    <w:rsid w:val="002F6CC8"/>
    <w:rsid w:val="002F6E5D"/>
    <w:rsid w:val="002F6F1D"/>
    <w:rsid w:val="002F6FC2"/>
    <w:rsid w:val="002F7318"/>
    <w:rsid w:val="002F73CB"/>
    <w:rsid w:val="002F7429"/>
    <w:rsid w:val="002F77B5"/>
    <w:rsid w:val="002F7842"/>
    <w:rsid w:val="002F7AD3"/>
    <w:rsid w:val="002F7D5B"/>
    <w:rsid w:val="002F7F39"/>
    <w:rsid w:val="00300019"/>
    <w:rsid w:val="0030034A"/>
    <w:rsid w:val="0030061E"/>
    <w:rsid w:val="00300621"/>
    <w:rsid w:val="003008C3"/>
    <w:rsid w:val="003009B0"/>
    <w:rsid w:val="00300ACA"/>
    <w:rsid w:val="00300C41"/>
    <w:rsid w:val="00300D36"/>
    <w:rsid w:val="00300E53"/>
    <w:rsid w:val="00300F0F"/>
    <w:rsid w:val="00300F1C"/>
    <w:rsid w:val="00301118"/>
    <w:rsid w:val="0030123C"/>
    <w:rsid w:val="003013B3"/>
    <w:rsid w:val="003016D5"/>
    <w:rsid w:val="003016F2"/>
    <w:rsid w:val="003018C5"/>
    <w:rsid w:val="00301B85"/>
    <w:rsid w:val="0030216C"/>
    <w:rsid w:val="003023CC"/>
    <w:rsid w:val="00302425"/>
    <w:rsid w:val="00302433"/>
    <w:rsid w:val="0030279D"/>
    <w:rsid w:val="003027E9"/>
    <w:rsid w:val="003028B4"/>
    <w:rsid w:val="00302ABF"/>
    <w:rsid w:val="00302B68"/>
    <w:rsid w:val="00302C87"/>
    <w:rsid w:val="00302EBB"/>
    <w:rsid w:val="003031AF"/>
    <w:rsid w:val="003031FC"/>
    <w:rsid w:val="003032BC"/>
    <w:rsid w:val="00303470"/>
    <w:rsid w:val="00303509"/>
    <w:rsid w:val="00303618"/>
    <w:rsid w:val="00303791"/>
    <w:rsid w:val="0030382F"/>
    <w:rsid w:val="0030398D"/>
    <w:rsid w:val="00303B19"/>
    <w:rsid w:val="00303C2A"/>
    <w:rsid w:val="00303C97"/>
    <w:rsid w:val="00303F70"/>
    <w:rsid w:val="0030406D"/>
    <w:rsid w:val="0030408A"/>
    <w:rsid w:val="0030408E"/>
    <w:rsid w:val="0030416D"/>
    <w:rsid w:val="0030416E"/>
    <w:rsid w:val="00304304"/>
    <w:rsid w:val="0030461B"/>
    <w:rsid w:val="00304A07"/>
    <w:rsid w:val="00304B16"/>
    <w:rsid w:val="00304C5E"/>
    <w:rsid w:val="00304D21"/>
    <w:rsid w:val="00304EB6"/>
    <w:rsid w:val="00304FF1"/>
    <w:rsid w:val="00305011"/>
    <w:rsid w:val="0030503E"/>
    <w:rsid w:val="00305111"/>
    <w:rsid w:val="0030514D"/>
    <w:rsid w:val="003051D7"/>
    <w:rsid w:val="0030521D"/>
    <w:rsid w:val="003052E2"/>
    <w:rsid w:val="0030538D"/>
    <w:rsid w:val="003056DE"/>
    <w:rsid w:val="003058CB"/>
    <w:rsid w:val="00305A68"/>
    <w:rsid w:val="00305B79"/>
    <w:rsid w:val="00305F74"/>
    <w:rsid w:val="00305FBA"/>
    <w:rsid w:val="003063E5"/>
    <w:rsid w:val="003064A6"/>
    <w:rsid w:val="0030672E"/>
    <w:rsid w:val="00306C25"/>
    <w:rsid w:val="00306C8F"/>
    <w:rsid w:val="003074DC"/>
    <w:rsid w:val="00307607"/>
    <w:rsid w:val="00307AC4"/>
    <w:rsid w:val="00307B94"/>
    <w:rsid w:val="00307BA7"/>
    <w:rsid w:val="00307C04"/>
    <w:rsid w:val="00307FE8"/>
    <w:rsid w:val="00310516"/>
    <w:rsid w:val="0031054B"/>
    <w:rsid w:val="0031068C"/>
    <w:rsid w:val="003107CA"/>
    <w:rsid w:val="00310978"/>
    <w:rsid w:val="00310E93"/>
    <w:rsid w:val="00310EDA"/>
    <w:rsid w:val="0031146D"/>
    <w:rsid w:val="0031146F"/>
    <w:rsid w:val="003115B9"/>
    <w:rsid w:val="003116E0"/>
    <w:rsid w:val="00311900"/>
    <w:rsid w:val="0031192F"/>
    <w:rsid w:val="0031199B"/>
    <w:rsid w:val="00311C55"/>
    <w:rsid w:val="00311C72"/>
    <w:rsid w:val="00311DDF"/>
    <w:rsid w:val="00311E3D"/>
    <w:rsid w:val="00311FC7"/>
    <w:rsid w:val="0031201F"/>
    <w:rsid w:val="00312073"/>
    <w:rsid w:val="0031237D"/>
    <w:rsid w:val="00312445"/>
    <w:rsid w:val="0031245B"/>
    <w:rsid w:val="003128CB"/>
    <w:rsid w:val="00312CB3"/>
    <w:rsid w:val="0031316C"/>
    <w:rsid w:val="003131BF"/>
    <w:rsid w:val="003132AD"/>
    <w:rsid w:val="00313442"/>
    <w:rsid w:val="003137BD"/>
    <w:rsid w:val="00313B01"/>
    <w:rsid w:val="00313B57"/>
    <w:rsid w:val="00313F7B"/>
    <w:rsid w:val="00314258"/>
    <w:rsid w:val="0031482B"/>
    <w:rsid w:val="00314A29"/>
    <w:rsid w:val="00315158"/>
    <w:rsid w:val="00315288"/>
    <w:rsid w:val="00315363"/>
    <w:rsid w:val="00315432"/>
    <w:rsid w:val="003155C4"/>
    <w:rsid w:val="003156E6"/>
    <w:rsid w:val="00315957"/>
    <w:rsid w:val="00315970"/>
    <w:rsid w:val="00315D83"/>
    <w:rsid w:val="00315EE3"/>
    <w:rsid w:val="00315F1E"/>
    <w:rsid w:val="00315F47"/>
    <w:rsid w:val="00316065"/>
    <w:rsid w:val="003160F8"/>
    <w:rsid w:val="0031616E"/>
    <w:rsid w:val="0031625E"/>
    <w:rsid w:val="003164F7"/>
    <w:rsid w:val="003167B7"/>
    <w:rsid w:val="00316A1A"/>
    <w:rsid w:val="00316D56"/>
    <w:rsid w:val="00317094"/>
    <w:rsid w:val="003170EB"/>
    <w:rsid w:val="00317125"/>
    <w:rsid w:val="0031725D"/>
    <w:rsid w:val="00317578"/>
    <w:rsid w:val="0031757F"/>
    <w:rsid w:val="00317588"/>
    <w:rsid w:val="00317658"/>
    <w:rsid w:val="003176BD"/>
    <w:rsid w:val="00317775"/>
    <w:rsid w:val="003179F3"/>
    <w:rsid w:val="00317A6D"/>
    <w:rsid w:val="00317BFF"/>
    <w:rsid w:val="00317F11"/>
    <w:rsid w:val="00317FE0"/>
    <w:rsid w:val="003201A3"/>
    <w:rsid w:val="003202EF"/>
    <w:rsid w:val="00320444"/>
    <w:rsid w:val="0032045C"/>
    <w:rsid w:val="0032075F"/>
    <w:rsid w:val="0032078E"/>
    <w:rsid w:val="00320925"/>
    <w:rsid w:val="00320AB8"/>
    <w:rsid w:val="00320B6F"/>
    <w:rsid w:val="00320D98"/>
    <w:rsid w:val="00320FEC"/>
    <w:rsid w:val="003216FF"/>
    <w:rsid w:val="00321B65"/>
    <w:rsid w:val="00321C93"/>
    <w:rsid w:val="00322342"/>
    <w:rsid w:val="003224D5"/>
    <w:rsid w:val="00322656"/>
    <w:rsid w:val="00322D01"/>
    <w:rsid w:val="00322EAB"/>
    <w:rsid w:val="00322FEE"/>
    <w:rsid w:val="00322FFD"/>
    <w:rsid w:val="0032302E"/>
    <w:rsid w:val="00323142"/>
    <w:rsid w:val="00323309"/>
    <w:rsid w:val="003233CE"/>
    <w:rsid w:val="003234C3"/>
    <w:rsid w:val="003235A9"/>
    <w:rsid w:val="00323B35"/>
    <w:rsid w:val="00323B66"/>
    <w:rsid w:val="003243DA"/>
    <w:rsid w:val="0032450F"/>
    <w:rsid w:val="00324700"/>
    <w:rsid w:val="0032493B"/>
    <w:rsid w:val="00324B69"/>
    <w:rsid w:val="00324BD3"/>
    <w:rsid w:val="0032509C"/>
    <w:rsid w:val="00325219"/>
    <w:rsid w:val="003254EF"/>
    <w:rsid w:val="0032553E"/>
    <w:rsid w:val="003256B5"/>
    <w:rsid w:val="00325740"/>
    <w:rsid w:val="00325CD4"/>
    <w:rsid w:val="00325DB0"/>
    <w:rsid w:val="00325FAD"/>
    <w:rsid w:val="0032608C"/>
    <w:rsid w:val="00326272"/>
    <w:rsid w:val="00326546"/>
    <w:rsid w:val="00327079"/>
    <w:rsid w:val="003272A2"/>
    <w:rsid w:val="00327662"/>
    <w:rsid w:val="003276DC"/>
    <w:rsid w:val="0032797C"/>
    <w:rsid w:val="00327ABB"/>
    <w:rsid w:val="00327AF8"/>
    <w:rsid w:val="00327D18"/>
    <w:rsid w:val="00327DAC"/>
    <w:rsid w:val="00330037"/>
    <w:rsid w:val="00330740"/>
    <w:rsid w:val="003309B2"/>
    <w:rsid w:val="00330A62"/>
    <w:rsid w:val="00330BC1"/>
    <w:rsid w:val="00330C83"/>
    <w:rsid w:val="00330E2E"/>
    <w:rsid w:val="0033137F"/>
    <w:rsid w:val="00331D14"/>
    <w:rsid w:val="00331FCD"/>
    <w:rsid w:val="003320C6"/>
    <w:rsid w:val="003322CC"/>
    <w:rsid w:val="0033230E"/>
    <w:rsid w:val="00332810"/>
    <w:rsid w:val="00332869"/>
    <w:rsid w:val="0033299F"/>
    <w:rsid w:val="00332AE0"/>
    <w:rsid w:val="00332CDB"/>
    <w:rsid w:val="00332D96"/>
    <w:rsid w:val="00332EEE"/>
    <w:rsid w:val="00332F06"/>
    <w:rsid w:val="00332F51"/>
    <w:rsid w:val="003330E5"/>
    <w:rsid w:val="003332B6"/>
    <w:rsid w:val="003335AB"/>
    <w:rsid w:val="00333785"/>
    <w:rsid w:val="0033446E"/>
    <w:rsid w:val="0033447A"/>
    <w:rsid w:val="003346F0"/>
    <w:rsid w:val="00334B16"/>
    <w:rsid w:val="00334D85"/>
    <w:rsid w:val="00334EC4"/>
    <w:rsid w:val="00334FF4"/>
    <w:rsid w:val="00335137"/>
    <w:rsid w:val="00335382"/>
    <w:rsid w:val="0033547E"/>
    <w:rsid w:val="003359BC"/>
    <w:rsid w:val="00335B86"/>
    <w:rsid w:val="00335C3F"/>
    <w:rsid w:val="00335F63"/>
    <w:rsid w:val="00335FE1"/>
    <w:rsid w:val="00335FF4"/>
    <w:rsid w:val="003362B0"/>
    <w:rsid w:val="00336452"/>
    <w:rsid w:val="003364CA"/>
    <w:rsid w:val="00336764"/>
    <w:rsid w:val="00336B07"/>
    <w:rsid w:val="00336B80"/>
    <w:rsid w:val="00336BB0"/>
    <w:rsid w:val="00336BFA"/>
    <w:rsid w:val="00336ECD"/>
    <w:rsid w:val="00336FBF"/>
    <w:rsid w:val="003371E0"/>
    <w:rsid w:val="003372CC"/>
    <w:rsid w:val="00337557"/>
    <w:rsid w:val="00337778"/>
    <w:rsid w:val="00337859"/>
    <w:rsid w:val="003379F0"/>
    <w:rsid w:val="00337C57"/>
    <w:rsid w:val="00337DCB"/>
    <w:rsid w:val="00337EDE"/>
    <w:rsid w:val="0034045C"/>
    <w:rsid w:val="0034061D"/>
    <w:rsid w:val="00340844"/>
    <w:rsid w:val="0034092A"/>
    <w:rsid w:val="003409FF"/>
    <w:rsid w:val="00340EC3"/>
    <w:rsid w:val="003412D9"/>
    <w:rsid w:val="003415CE"/>
    <w:rsid w:val="00341DF6"/>
    <w:rsid w:val="00341E1D"/>
    <w:rsid w:val="00341EE2"/>
    <w:rsid w:val="0034219A"/>
    <w:rsid w:val="00342633"/>
    <w:rsid w:val="00342643"/>
    <w:rsid w:val="0034267E"/>
    <w:rsid w:val="00342725"/>
    <w:rsid w:val="00342A71"/>
    <w:rsid w:val="00342C8C"/>
    <w:rsid w:val="00342F8B"/>
    <w:rsid w:val="00343193"/>
    <w:rsid w:val="00343618"/>
    <w:rsid w:val="003437B6"/>
    <w:rsid w:val="00343AEE"/>
    <w:rsid w:val="00343B65"/>
    <w:rsid w:val="00343BEF"/>
    <w:rsid w:val="00343F14"/>
    <w:rsid w:val="00343F8F"/>
    <w:rsid w:val="00343FC2"/>
    <w:rsid w:val="003442CD"/>
    <w:rsid w:val="0034439B"/>
    <w:rsid w:val="00344976"/>
    <w:rsid w:val="00344B2C"/>
    <w:rsid w:val="00344D3A"/>
    <w:rsid w:val="00344E4C"/>
    <w:rsid w:val="00345235"/>
    <w:rsid w:val="003452BC"/>
    <w:rsid w:val="003452C8"/>
    <w:rsid w:val="0034539C"/>
    <w:rsid w:val="0034542A"/>
    <w:rsid w:val="003456A2"/>
    <w:rsid w:val="003457E1"/>
    <w:rsid w:val="003459FC"/>
    <w:rsid w:val="00345D69"/>
    <w:rsid w:val="00345F1D"/>
    <w:rsid w:val="003461E6"/>
    <w:rsid w:val="00346302"/>
    <w:rsid w:val="0034643E"/>
    <w:rsid w:val="00346655"/>
    <w:rsid w:val="003466AD"/>
    <w:rsid w:val="003466C7"/>
    <w:rsid w:val="0034673C"/>
    <w:rsid w:val="00346B5C"/>
    <w:rsid w:val="00346D6E"/>
    <w:rsid w:val="00346DA6"/>
    <w:rsid w:val="00346E38"/>
    <w:rsid w:val="00347163"/>
    <w:rsid w:val="00347274"/>
    <w:rsid w:val="003474A7"/>
    <w:rsid w:val="003474B4"/>
    <w:rsid w:val="0034758D"/>
    <w:rsid w:val="003475A5"/>
    <w:rsid w:val="0034764B"/>
    <w:rsid w:val="003477D6"/>
    <w:rsid w:val="0034790C"/>
    <w:rsid w:val="0034793F"/>
    <w:rsid w:val="0034794C"/>
    <w:rsid w:val="00347954"/>
    <w:rsid w:val="00347A62"/>
    <w:rsid w:val="00347D53"/>
    <w:rsid w:val="00347E12"/>
    <w:rsid w:val="00347EAE"/>
    <w:rsid w:val="00347F24"/>
    <w:rsid w:val="003504A4"/>
    <w:rsid w:val="003505DB"/>
    <w:rsid w:val="00350834"/>
    <w:rsid w:val="00350905"/>
    <w:rsid w:val="00350F17"/>
    <w:rsid w:val="00350F79"/>
    <w:rsid w:val="0035121E"/>
    <w:rsid w:val="0035157E"/>
    <w:rsid w:val="003516B0"/>
    <w:rsid w:val="0035191B"/>
    <w:rsid w:val="0035192E"/>
    <w:rsid w:val="00351935"/>
    <w:rsid w:val="00351AFB"/>
    <w:rsid w:val="00351BBC"/>
    <w:rsid w:val="00351CD5"/>
    <w:rsid w:val="00351DC1"/>
    <w:rsid w:val="00351E95"/>
    <w:rsid w:val="00351FB7"/>
    <w:rsid w:val="003522A1"/>
    <w:rsid w:val="00352542"/>
    <w:rsid w:val="003525C0"/>
    <w:rsid w:val="0035275E"/>
    <w:rsid w:val="00352775"/>
    <w:rsid w:val="00352903"/>
    <w:rsid w:val="00352AD5"/>
    <w:rsid w:val="00352D40"/>
    <w:rsid w:val="003530D7"/>
    <w:rsid w:val="0035323B"/>
    <w:rsid w:val="003534A6"/>
    <w:rsid w:val="0035361C"/>
    <w:rsid w:val="0035362F"/>
    <w:rsid w:val="00353A9B"/>
    <w:rsid w:val="00353B27"/>
    <w:rsid w:val="00353C82"/>
    <w:rsid w:val="0035405F"/>
    <w:rsid w:val="00354415"/>
    <w:rsid w:val="003545F4"/>
    <w:rsid w:val="003546D1"/>
    <w:rsid w:val="003546E9"/>
    <w:rsid w:val="003549CD"/>
    <w:rsid w:val="00354B3B"/>
    <w:rsid w:val="00354BAB"/>
    <w:rsid w:val="00354BF4"/>
    <w:rsid w:val="00354CBD"/>
    <w:rsid w:val="00354EE0"/>
    <w:rsid w:val="00354F28"/>
    <w:rsid w:val="00354F46"/>
    <w:rsid w:val="00354F4A"/>
    <w:rsid w:val="00355127"/>
    <w:rsid w:val="0035516A"/>
    <w:rsid w:val="00355202"/>
    <w:rsid w:val="00355463"/>
    <w:rsid w:val="0035547E"/>
    <w:rsid w:val="003554D6"/>
    <w:rsid w:val="003557D8"/>
    <w:rsid w:val="00355B94"/>
    <w:rsid w:val="00355CE1"/>
    <w:rsid w:val="00355D07"/>
    <w:rsid w:val="00355E92"/>
    <w:rsid w:val="003561EC"/>
    <w:rsid w:val="003565FE"/>
    <w:rsid w:val="0035694B"/>
    <w:rsid w:val="00356BCB"/>
    <w:rsid w:val="003571A8"/>
    <w:rsid w:val="00357380"/>
    <w:rsid w:val="00357732"/>
    <w:rsid w:val="00357845"/>
    <w:rsid w:val="00357B8F"/>
    <w:rsid w:val="00357E54"/>
    <w:rsid w:val="00357E5E"/>
    <w:rsid w:val="00360018"/>
    <w:rsid w:val="0036027B"/>
    <w:rsid w:val="003602B6"/>
    <w:rsid w:val="00360411"/>
    <w:rsid w:val="003604B1"/>
    <w:rsid w:val="003605E8"/>
    <w:rsid w:val="0036080A"/>
    <w:rsid w:val="00360C51"/>
    <w:rsid w:val="00360E04"/>
    <w:rsid w:val="00360F55"/>
    <w:rsid w:val="00361147"/>
    <w:rsid w:val="0036171B"/>
    <w:rsid w:val="0036182F"/>
    <w:rsid w:val="003619CE"/>
    <w:rsid w:val="00361A35"/>
    <w:rsid w:val="00361C60"/>
    <w:rsid w:val="00361DB3"/>
    <w:rsid w:val="0036210C"/>
    <w:rsid w:val="003623CC"/>
    <w:rsid w:val="003624A3"/>
    <w:rsid w:val="00362684"/>
    <w:rsid w:val="00362788"/>
    <w:rsid w:val="00362798"/>
    <w:rsid w:val="00362839"/>
    <w:rsid w:val="00362A85"/>
    <w:rsid w:val="00362B32"/>
    <w:rsid w:val="00362BF5"/>
    <w:rsid w:val="00362CEB"/>
    <w:rsid w:val="00362D01"/>
    <w:rsid w:val="00362D6C"/>
    <w:rsid w:val="00362F8D"/>
    <w:rsid w:val="00363076"/>
    <w:rsid w:val="003630B7"/>
    <w:rsid w:val="0036337D"/>
    <w:rsid w:val="0036370B"/>
    <w:rsid w:val="00363939"/>
    <w:rsid w:val="00363B73"/>
    <w:rsid w:val="00363BD7"/>
    <w:rsid w:val="00363D62"/>
    <w:rsid w:val="00363DD2"/>
    <w:rsid w:val="00363FCD"/>
    <w:rsid w:val="003642B4"/>
    <w:rsid w:val="00364BCA"/>
    <w:rsid w:val="00365187"/>
    <w:rsid w:val="003651E2"/>
    <w:rsid w:val="003653A9"/>
    <w:rsid w:val="003654AE"/>
    <w:rsid w:val="00365541"/>
    <w:rsid w:val="00365570"/>
    <w:rsid w:val="00365BB0"/>
    <w:rsid w:val="00365BBD"/>
    <w:rsid w:val="00365F64"/>
    <w:rsid w:val="00365F7B"/>
    <w:rsid w:val="003660FF"/>
    <w:rsid w:val="0036619B"/>
    <w:rsid w:val="003661F3"/>
    <w:rsid w:val="0036620F"/>
    <w:rsid w:val="00366216"/>
    <w:rsid w:val="00366499"/>
    <w:rsid w:val="003666B4"/>
    <w:rsid w:val="003666F4"/>
    <w:rsid w:val="0036679D"/>
    <w:rsid w:val="003669C1"/>
    <w:rsid w:val="00366E05"/>
    <w:rsid w:val="00367668"/>
    <w:rsid w:val="003678F6"/>
    <w:rsid w:val="0036796D"/>
    <w:rsid w:val="00367ACC"/>
    <w:rsid w:val="00367C98"/>
    <w:rsid w:val="00367DE8"/>
    <w:rsid w:val="00367EA3"/>
    <w:rsid w:val="00367F72"/>
    <w:rsid w:val="003700CF"/>
    <w:rsid w:val="003702F5"/>
    <w:rsid w:val="00370451"/>
    <w:rsid w:val="00370992"/>
    <w:rsid w:val="00370A64"/>
    <w:rsid w:val="00370B99"/>
    <w:rsid w:val="00370BFF"/>
    <w:rsid w:val="00370CFA"/>
    <w:rsid w:val="00371101"/>
    <w:rsid w:val="003713E4"/>
    <w:rsid w:val="003714E5"/>
    <w:rsid w:val="003715C8"/>
    <w:rsid w:val="00371614"/>
    <w:rsid w:val="003717EA"/>
    <w:rsid w:val="00372005"/>
    <w:rsid w:val="003720F5"/>
    <w:rsid w:val="00372150"/>
    <w:rsid w:val="00372240"/>
    <w:rsid w:val="003727F3"/>
    <w:rsid w:val="00372964"/>
    <w:rsid w:val="0037298A"/>
    <w:rsid w:val="0037326E"/>
    <w:rsid w:val="003736C0"/>
    <w:rsid w:val="003736C1"/>
    <w:rsid w:val="0037380C"/>
    <w:rsid w:val="00373A76"/>
    <w:rsid w:val="00373F1D"/>
    <w:rsid w:val="0037415E"/>
    <w:rsid w:val="00374241"/>
    <w:rsid w:val="00374370"/>
    <w:rsid w:val="00374476"/>
    <w:rsid w:val="00374717"/>
    <w:rsid w:val="00374963"/>
    <w:rsid w:val="00374CDD"/>
    <w:rsid w:val="00374D2B"/>
    <w:rsid w:val="00374E6C"/>
    <w:rsid w:val="00374F6B"/>
    <w:rsid w:val="00375083"/>
    <w:rsid w:val="00375342"/>
    <w:rsid w:val="003754B4"/>
    <w:rsid w:val="003754F9"/>
    <w:rsid w:val="00375601"/>
    <w:rsid w:val="00375B1A"/>
    <w:rsid w:val="00375E32"/>
    <w:rsid w:val="00375F91"/>
    <w:rsid w:val="00376042"/>
    <w:rsid w:val="003766FB"/>
    <w:rsid w:val="00376871"/>
    <w:rsid w:val="00376882"/>
    <w:rsid w:val="00376A76"/>
    <w:rsid w:val="00376BBE"/>
    <w:rsid w:val="00376E6F"/>
    <w:rsid w:val="00377081"/>
    <w:rsid w:val="003771EB"/>
    <w:rsid w:val="00377225"/>
    <w:rsid w:val="003772BC"/>
    <w:rsid w:val="003774A4"/>
    <w:rsid w:val="003776DA"/>
    <w:rsid w:val="00377792"/>
    <w:rsid w:val="00377952"/>
    <w:rsid w:val="00377CCF"/>
    <w:rsid w:val="00377E1F"/>
    <w:rsid w:val="00377E22"/>
    <w:rsid w:val="00377EDA"/>
    <w:rsid w:val="0038024D"/>
    <w:rsid w:val="0038069A"/>
    <w:rsid w:val="0038081A"/>
    <w:rsid w:val="00380E1C"/>
    <w:rsid w:val="00380E52"/>
    <w:rsid w:val="003810AB"/>
    <w:rsid w:val="0038129D"/>
    <w:rsid w:val="003812B0"/>
    <w:rsid w:val="0038133F"/>
    <w:rsid w:val="003815D8"/>
    <w:rsid w:val="003817C2"/>
    <w:rsid w:val="003818CA"/>
    <w:rsid w:val="00381A89"/>
    <w:rsid w:val="00381B9B"/>
    <w:rsid w:val="00381CEA"/>
    <w:rsid w:val="00382AC2"/>
    <w:rsid w:val="00382B48"/>
    <w:rsid w:val="00382E4F"/>
    <w:rsid w:val="00382E95"/>
    <w:rsid w:val="00382F32"/>
    <w:rsid w:val="00383041"/>
    <w:rsid w:val="0038335C"/>
    <w:rsid w:val="00383405"/>
    <w:rsid w:val="00383424"/>
    <w:rsid w:val="003834B4"/>
    <w:rsid w:val="0038351E"/>
    <w:rsid w:val="0038389B"/>
    <w:rsid w:val="0038399A"/>
    <w:rsid w:val="00383B55"/>
    <w:rsid w:val="00383BC2"/>
    <w:rsid w:val="00383D63"/>
    <w:rsid w:val="00383E18"/>
    <w:rsid w:val="00383E76"/>
    <w:rsid w:val="003842A4"/>
    <w:rsid w:val="003844D0"/>
    <w:rsid w:val="003846F3"/>
    <w:rsid w:val="0038478D"/>
    <w:rsid w:val="003847CC"/>
    <w:rsid w:val="003848A4"/>
    <w:rsid w:val="003848CE"/>
    <w:rsid w:val="00384935"/>
    <w:rsid w:val="003849B8"/>
    <w:rsid w:val="00384B61"/>
    <w:rsid w:val="00385333"/>
    <w:rsid w:val="0038541E"/>
    <w:rsid w:val="00385483"/>
    <w:rsid w:val="0038549F"/>
    <w:rsid w:val="003855C9"/>
    <w:rsid w:val="00385671"/>
    <w:rsid w:val="00385885"/>
    <w:rsid w:val="00385B4D"/>
    <w:rsid w:val="00385C50"/>
    <w:rsid w:val="00385E77"/>
    <w:rsid w:val="00385EDD"/>
    <w:rsid w:val="00386040"/>
    <w:rsid w:val="00386156"/>
    <w:rsid w:val="003867A6"/>
    <w:rsid w:val="0038689C"/>
    <w:rsid w:val="003868F6"/>
    <w:rsid w:val="00386EA6"/>
    <w:rsid w:val="00387070"/>
    <w:rsid w:val="0038724A"/>
    <w:rsid w:val="00387340"/>
    <w:rsid w:val="003874E2"/>
    <w:rsid w:val="003876E2"/>
    <w:rsid w:val="00387997"/>
    <w:rsid w:val="00387B4D"/>
    <w:rsid w:val="00387F17"/>
    <w:rsid w:val="00390191"/>
    <w:rsid w:val="00390354"/>
    <w:rsid w:val="00390480"/>
    <w:rsid w:val="00390555"/>
    <w:rsid w:val="0039080E"/>
    <w:rsid w:val="00390A8E"/>
    <w:rsid w:val="00390C3E"/>
    <w:rsid w:val="00390C9D"/>
    <w:rsid w:val="00390CF8"/>
    <w:rsid w:val="00390D3A"/>
    <w:rsid w:val="00390D8C"/>
    <w:rsid w:val="00390FEA"/>
    <w:rsid w:val="0039102F"/>
    <w:rsid w:val="003911BA"/>
    <w:rsid w:val="003915B7"/>
    <w:rsid w:val="00391605"/>
    <w:rsid w:val="00391985"/>
    <w:rsid w:val="003928B4"/>
    <w:rsid w:val="003928F1"/>
    <w:rsid w:val="00392985"/>
    <w:rsid w:val="00392A5D"/>
    <w:rsid w:val="00392C7E"/>
    <w:rsid w:val="00392E73"/>
    <w:rsid w:val="00392E7E"/>
    <w:rsid w:val="00393194"/>
    <w:rsid w:val="003936D9"/>
    <w:rsid w:val="00393ABB"/>
    <w:rsid w:val="00393BB0"/>
    <w:rsid w:val="0039405C"/>
    <w:rsid w:val="0039411D"/>
    <w:rsid w:val="00394152"/>
    <w:rsid w:val="00394351"/>
    <w:rsid w:val="0039443F"/>
    <w:rsid w:val="00394DD4"/>
    <w:rsid w:val="00394E3A"/>
    <w:rsid w:val="00394F53"/>
    <w:rsid w:val="0039500C"/>
    <w:rsid w:val="00395202"/>
    <w:rsid w:val="00395714"/>
    <w:rsid w:val="003957C4"/>
    <w:rsid w:val="00395CBE"/>
    <w:rsid w:val="00395D14"/>
    <w:rsid w:val="0039610A"/>
    <w:rsid w:val="0039640F"/>
    <w:rsid w:val="003964CE"/>
    <w:rsid w:val="0039650B"/>
    <w:rsid w:val="003967DA"/>
    <w:rsid w:val="00396D36"/>
    <w:rsid w:val="00396EFC"/>
    <w:rsid w:val="00397009"/>
    <w:rsid w:val="00397150"/>
    <w:rsid w:val="0039733D"/>
    <w:rsid w:val="003975BB"/>
    <w:rsid w:val="00397674"/>
    <w:rsid w:val="003977FB"/>
    <w:rsid w:val="003978D2"/>
    <w:rsid w:val="0039792E"/>
    <w:rsid w:val="00397936"/>
    <w:rsid w:val="003979CD"/>
    <w:rsid w:val="00397C58"/>
    <w:rsid w:val="00397DFD"/>
    <w:rsid w:val="00397E9F"/>
    <w:rsid w:val="003A005F"/>
    <w:rsid w:val="003A0275"/>
    <w:rsid w:val="003A0436"/>
    <w:rsid w:val="003A05C7"/>
    <w:rsid w:val="003A06D5"/>
    <w:rsid w:val="003A07CD"/>
    <w:rsid w:val="003A08B3"/>
    <w:rsid w:val="003A0C10"/>
    <w:rsid w:val="003A0C99"/>
    <w:rsid w:val="003A0D5E"/>
    <w:rsid w:val="003A11B1"/>
    <w:rsid w:val="003A12B8"/>
    <w:rsid w:val="003A1665"/>
    <w:rsid w:val="003A1C66"/>
    <w:rsid w:val="003A1E82"/>
    <w:rsid w:val="003A1EF8"/>
    <w:rsid w:val="003A202E"/>
    <w:rsid w:val="003A215E"/>
    <w:rsid w:val="003A2569"/>
    <w:rsid w:val="003A2877"/>
    <w:rsid w:val="003A2DE0"/>
    <w:rsid w:val="003A2E85"/>
    <w:rsid w:val="003A2F77"/>
    <w:rsid w:val="003A2FD0"/>
    <w:rsid w:val="003A3534"/>
    <w:rsid w:val="003A3612"/>
    <w:rsid w:val="003A3F5E"/>
    <w:rsid w:val="003A3F7A"/>
    <w:rsid w:val="003A4115"/>
    <w:rsid w:val="003A4211"/>
    <w:rsid w:val="003A4212"/>
    <w:rsid w:val="003A4B0D"/>
    <w:rsid w:val="003A4BFF"/>
    <w:rsid w:val="003A4FC5"/>
    <w:rsid w:val="003A50F7"/>
    <w:rsid w:val="003A518F"/>
    <w:rsid w:val="003A53A0"/>
    <w:rsid w:val="003A53C4"/>
    <w:rsid w:val="003A5877"/>
    <w:rsid w:val="003A5B27"/>
    <w:rsid w:val="003A5BC7"/>
    <w:rsid w:val="003A5C09"/>
    <w:rsid w:val="003A5EF5"/>
    <w:rsid w:val="003A62CE"/>
    <w:rsid w:val="003A6396"/>
    <w:rsid w:val="003A65E2"/>
    <w:rsid w:val="003A6690"/>
    <w:rsid w:val="003A672F"/>
    <w:rsid w:val="003A68CE"/>
    <w:rsid w:val="003A6957"/>
    <w:rsid w:val="003A6A8C"/>
    <w:rsid w:val="003A6EE2"/>
    <w:rsid w:val="003A70EF"/>
    <w:rsid w:val="003A71D6"/>
    <w:rsid w:val="003A745E"/>
    <w:rsid w:val="003A74C8"/>
    <w:rsid w:val="003A75D5"/>
    <w:rsid w:val="003A7891"/>
    <w:rsid w:val="003A796F"/>
    <w:rsid w:val="003A7A58"/>
    <w:rsid w:val="003A7CAA"/>
    <w:rsid w:val="003A7CB9"/>
    <w:rsid w:val="003A7E43"/>
    <w:rsid w:val="003A7FE8"/>
    <w:rsid w:val="003B01FC"/>
    <w:rsid w:val="003B02DF"/>
    <w:rsid w:val="003B02F8"/>
    <w:rsid w:val="003B0C81"/>
    <w:rsid w:val="003B0C96"/>
    <w:rsid w:val="003B0E7F"/>
    <w:rsid w:val="003B12A3"/>
    <w:rsid w:val="003B12AC"/>
    <w:rsid w:val="003B17CE"/>
    <w:rsid w:val="003B17DA"/>
    <w:rsid w:val="003B19EA"/>
    <w:rsid w:val="003B1BD5"/>
    <w:rsid w:val="003B1C21"/>
    <w:rsid w:val="003B1E9F"/>
    <w:rsid w:val="003B1F6F"/>
    <w:rsid w:val="003B27D9"/>
    <w:rsid w:val="003B2938"/>
    <w:rsid w:val="003B2BE5"/>
    <w:rsid w:val="003B2CED"/>
    <w:rsid w:val="003B360C"/>
    <w:rsid w:val="003B3796"/>
    <w:rsid w:val="003B3B0A"/>
    <w:rsid w:val="003B3D75"/>
    <w:rsid w:val="003B45CB"/>
    <w:rsid w:val="003B4880"/>
    <w:rsid w:val="003B4B88"/>
    <w:rsid w:val="003B4BA1"/>
    <w:rsid w:val="003B4EFA"/>
    <w:rsid w:val="003B4F58"/>
    <w:rsid w:val="003B5006"/>
    <w:rsid w:val="003B531B"/>
    <w:rsid w:val="003B545E"/>
    <w:rsid w:val="003B551A"/>
    <w:rsid w:val="003B564E"/>
    <w:rsid w:val="003B56C2"/>
    <w:rsid w:val="003B56F2"/>
    <w:rsid w:val="003B5945"/>
    <w:rsid w:val="003B597C"/>
    <w:rsid w:val="003B5E34"/>
    <w:rsid w:val="003B61E0"/>
    <w:rsid w:val="003B6230"/>
    <w:rsid w:val="003B6D43"/>
    <w:rsid w:val="003B6E7B"/>
    <w:rsid w:val="003B6EB3"/>
    <w:rsid w:val="003B6EC0"/>
    <w:rsid w:val="003B6FFE"/>
    <w:rsid w:val="003B702B"/>
    <w:rsid w:val="003B7195"/>
    <w:rsid w:val="003B729C"/>
    <w:rsid w:val="003B7359"/>
    <w:rsid w:val="003B737F"/>
    <w:rsid w:val="003B76A0"/>
    <w:rsid w:val="003B7734"/>
    <w:rsid w:val="003B773E"/>
    <w:rsid w:val="003B77E4"/>
    <w:rsid w:val="003B7945"/>
    <w:rsid w:val="003B7C47"/>
    <w:rsid w:val="003B7F6F"/>
    <w:rsid w:val="003C00E3"/>
    <w:rsid w:val="003C00F4"/>
    <w:rsid w:val="003C0138"/>
    <w:rsid w:val="003C01B2"/>
    <w:rsid w:val="003C01DD"/>
    <w:rsid w:val="003C0321"/>
    <w:rsid w:val="003C046D"/>
    <w:rsid w:val="003C0686"/>
    <w:rsid w:val="003C0839"/>
    <w:rsid w:val="003C0BFC"/>
    <w:rsid w:val="003C0C10"/>
    <w:rsid w:val="003C0C57"/>
    <w:rsid w:val="003C11FB"/>
    <w:rsid w:val="003C12C3"/>
    <w:rsid w:val="003C1874"/>
    <w:rsid w:val="003C18FA"/>
    <w:rsid w:val="003C19AD"/>
    <w:rsid w:val="003C1D3B"/>
    <w:rsid w:val="003C1DE1"/>
    <w:rsid w:val="003C1EA0"/>
    <w:rsid w:val="003C207E"/>
    <w:rsid w:val="003C20D3"/>
    <w:rsid w:val="003C23EA"/>
    <w:rsid w:val="003C25AB"/>
    <w:rsid w:val="003C263D"/>
    <w:rsid w:val="003C2A0C"/>
    <w:rsid w:val="003C2AE7"/>
    <w:rsid w:val="003C2C76"/>
    <w:rsid w:val="003C2CDE"/>
    <w:rsid w:val="003C2E54"/>
    <w:rsid w:val="003C2E57"/>
    <w:rsid w:val="003C2E66"/>
    <w:rsid w:val="003C3116"/>
    <w:rsid w:val="003C3377"/>
    <w:rsid w:val="003C36A1"/>
    <w:rsid w:val="003C37C5"/>
    <w:rsid w:val="003C38A8"/>
    <w:rsid w:val="003C3A96"/>
    <w:rsid w:val="003C3C34"/>
    <w:rsid w:val="003C3DA7"/>
    <w:rsid w:val="003C4345"/>
    <w:rsid w:val="003C47E2"/>
    <w:rsid w:val="003C48BA"/>
    <w:rsid w:val="003C4AB1"/>
    <w:rsid w:val="003C4BE8"/>
    <w:rsid w:val="003C4FFE"/>
    <w:rsid w:val="003C5066"/>
    <w:rsid w:val="003C515F"/>
    <w:rsid w:val="003C52C3"/>
    <w:rsid w:val="003C52C9"/>
    <w:rsid w:val="003C53F6"/>
    <w:rsid w:val="003C5773"/>
    <w:rsid w:val="003C590D"/>
    <w:rsid w:val="003C592E"/>
    <w:rsid w:val="003C5BBD"/>
    <w:rsid w:val="003C5BC5"/>
    <w:rsid w:val="003C5D15"/>
    <w:rsid w:val="003C5D16"/>
    <w:rsid w:val="003C62D2"/>
    <w:rsid w:val="003C62F2"/>
    <w:rsid w:val="003C62FD"/>
    <w:rsid w:val="003C65E0"/>
    <w:rsid w:val="003C6667"/>
    <w:rsid w:val="003C6954"/>
    <w:rsid w:val="003C6B38"/>
    <w:rsid w:val="003C72D3"/>
    <w:rsid w:val="003C7485"/>
    <w:rsid w:val="003C76E2"/>
    <w:rsid w:val="003C7803"/>
    <w:rsid w:val="003C7A70"/>
    <w:rsid w:val="003C7ACB"/>
    <w:rsid w:val="003C7ADE"/>
    <w:rsid w:val="003C7DDB"/>
    <w:rsid w:val="003C7E28"/>
    <w:rsid w:val="003D0254"/>
    <w:rsid w:val="003D0338"/>
    <w:rsid w:val="003D0653"/>
    <w:rsid w:val="003D08C4"/>
    <w:rsid w:val="003D0AA3"/>
    <w:rsid w:val="003D0AD8"/>
    <w:rsid w:val="003D0B64"/>
    <w:rsid w:val="003D0B97"/>
    <w:rsid w:val="003D0BB8"/>
    <w:rsid w:val="003D0D09"/>
    <w:rsid w:val="003D0DCC"/>
    <w:rsid w:val="003D0E60"/>
    <w:rsid w:val="003D0FC9"/>
    <w:rsid w:val="003D122D"/>
    <w:rsid w:val="003D1507"/>
    <w:rsid w:val="003D1538"/>
    <w:rsid w:val="003D1746"/>
    <w:rsid w:val="003D1980"/>
    <w:rsid w:val="003D1CDF"/>
    <w:rsid w:val="003D1F90"/>
    <w:rsid w:val="003D2235"/>
    <w:rsid w:val="003D23BD"/>
    <w:rsid w:val="003D2816"/>
    <w:rsid w:val="003D2928"/>
    <w:rsid w:val="003D2A40"/>
    <w:rsid w:val="003D2B4B"/>
    <w:rsid w:val="003D2E70"/>
    <w:rsid w:val="003D35B3"/>
    <w:rsid w:val="003D36B0"/>
    <w:rsid w:val="003D3827"/>
    <w:rsid w:val="003D3B9C"/>
    <w:rsid w:val="003D3C99"/>
    <w:rsid w:val="003D3D9E"/>
    <w:rsid w:val="003D3E79"/>
    <w:rsid w:val="003D407F"/>
    <w:rsid w:val="003D408F"/>
    <w:rsid w:val="003D4257"/>
    <w:rsid w:val="003D43DA"/>
    <w:rsid w:val="003D445A"/>
    <w:rsid w:val="003D4D12"/>
    <w:rsid w:val="003D4E1F"/>
    <w:rsid w:val="003D4E5D"/>
    <w:rsid w:val="003D51D0"/>
    <w:rsid w:val="003D5207"/>
    <w:rsid w:val="003D5250"/>
    <w:rsid w:val="003D5307"/>
    <w:rsid w:val="003D5312"/>
    <w:rsid w:val="003D5554"/>
    <w:rsid w:val="003D5599"/>
    <w:rsid w:val="003D56B0"/>
    <w:rsid w:val="003D5873"/>
    <w:rsid w:val="003D58C9"/>
    <w:rsid w:val="003D5B32"/>
    <w:rsid w:val="003D5CC8"/>
    <w:rsid w:val="003D5D30"/>
    <w:rsid w:val="003D5D31"/>
    <w:rsid w:val="003D5D7F"/>
    <w:rsid w:val="003D5E5C"/>
    <w:rsid w:val="003D5FB3"/>
    <w:rsid w:val="003D6491"/>
    <w:rsid w:val="003D672E"/>
    <w:rsid w:val="003D674A"/>
    <w:rsid w:val="003D6799"/>
    <w:rsid w:val="003D67AA"/>
    <w:rsid w:val="003D6A3F"/>
    <w:rsid w:val="003D6B9B"/>
    <w:rsid w:val="003D6D07"/>
    <w:rsid w:val="003D6DE5"/>
    <w:rsid w:val="003D7254"/>
    <w:rsid w:val="003D7292"/>
    <w:rsid w:val="003D748A"/>
    <w:rsid w:val="003D7543"/>
    <w:rsid w:val="003D78B1"/>
    <w:rsid w:val="003D7B9D"/>
    <w:rsid w:val="003D7C2B"/>
    <w:rsid w:val="003D7C97"/>
    <w:rsid w:val="003D7D0A"/>
    <w:rsid w:val="003D7D31"/>
    <w:rsid w:val="003E0102"/>
    <w:rsid w:val="003E02DB"/>
    <w:rsid w:val="003E030D"/>
    <w:rsid w:val="003E09C6"/>
    <w:rsid w:val="003E0B4F"/>
    <w:rsid w:val="003E0C49"/>
    <w:rsid w:val="003E0C8B"/>
    <w:rsid w:val="003E0DCA"/>
    <w:rsid w:val="003E0DEF"/>
    <w:rsid w:val="003E102F"/>
    <w:rsid w:val="003E1050"/>
    <w:rsid w:val="003E12D4"/>
    <w:rsid w:val="003E137B"/>
    <w:rsid w:val="003E14B7"/>
    <w:rsid w:val="003E1595"/>
    <w:rsid w:val="003E1746"/>
    <w:rsid w:val="003E1AD8"/>
    <w:rsid w:val="003E1DD7"/>
    <w:rsid w:val="003E2398"/>
    <w:rsid w:val="003E246F"/>
    <w:rsid w:val="003E25A2"/>
    <w:rsid w:val="003E2BC2"/>
    <w:rsid w:val="003E2C7B"/>
    <w:rsid w:val="003E2CDE"/>
    <w:rsid w:val="003E2FBD"/>
    <w:rsid w:val="003E30A1"/>
    <w:rsid w:val="003E374D"/>
    <w:rsid w:val="003E3753"/>
    <w:rsid w:val="003E37CC"/>
    <w:rsid w:val="003E3AF2"/>
    <w:rsid w:val="003E3BB5"/>
    <w:rsid w:val="003E3C3D"/>
    <w:rsid w:val="003E3D98"/>
    <w:rsid w:val="003E3F81"/>
    <w:rsid w:val="003E4160"/>
    <w:rsid w:val="003E4239"/>
    <w:rsid w:val="003E444F"/>
    <w:rsid w:val="003E44D5"/>
    <w:rsid w:val="003E458B"/>
    <w:rsid w:val="003E45C6"/>
    <w:rsid w:val="003E4623"/>
    <w:rsid w:val="003E47BF"/>
    <w:rsid w:val="003E49FB"/>
    <w:rsid w:val="003E4DEE"/>
    <w:rsid w:val="003E4F9C"/>
    <w:rsid w:val="003E5053"/>
    <w:rsid w:val="003E50FF"/>
    <w:rsid w:val="003E532F"/>
    <w:rsid w:val="003E5481"/>
    <w:rsid w:val="003E5B82"/>
    <w:rsid w:val="003E5D7A"/>
    <w:rsid w:val="003E5FB5"/>
    <w:rsid w:val="003E62DB"/>
    <w:rsid w:val="003E6394"/>
    <w:rsid w:val="003E64D7"/>
    <w:rsid w:val="003E686F"/>
    <w:rsid w:val="003E6A7F"/>
    <w:rsid w:val="003E6C9A"/>
    <w:rsid w:val="003E6D3A"/>
    <w:rsid w:val="003E6D84"/>
    <w:rsid w:val="003E736E"/>
    <w:rsid w:val="003E7625"/>
    <w:rsid w:val="003E7792"/>
    <w:rsid w:val="003E7989"/>
    <w:rsid w:val="003E798E"/>
    <w:rsid w:val="003E7CD3"/>
    <w:rsid w:val="003E7CD7"/>
    <w:rsid w:val="003E7D2E"/>
    <w:rsid w:val="003F00B9"/>
    <w:rsid w:val="003F01F4"/>
    <w:rsid w:val="003F05B0"/>
    <w:rsid w:val="003F0673"/>
    <w:rsid w:val="003F0EEB"/>
    <w:rsid w:val="003F0F00"/>
    <w:rsid w:val="003F115E"/>
    <w:rsid w:val="003F117D"/>
    <w:rsid w:val="003F1272"/>
    <w:rsid w:val="003F1520"/>
    <w:rsid w:val="003F16FC"/>
    <w:rsid w:val="003F1AFE"/>
    <w:rsid w:val="003F1C10"/>
    <w:rsid w:val="003F1CA8"/>
    <w:rsid w:val="003F1DAF"/>
    <w:rsid w:val="003F1ECA"/>
    <w:rsid w:val="003F1EFF"/>
    <w:rsid w:val="003F222D"/>
    <w:rsid w:val="003F23F8"/>
    <w:rsid w:val="003F248A"/>
    <w:rsid w:val="003F2569"/>
    <w:rsid w:val="003F2676"/>
    <w:rsid w:val="003F267F"/>
    <w:rsid w:val="003F2B1C"/>
    <w:rsid w:val="003F2F9E"/>
    <w:rsid w:val="003F34EB"/>
    <w:rsid w:val="003F35BC"/>
    <w:rsid w:val="003F374A"/>
    <w:rsid w:val="003F3B10"/>
    <w:rsid w:val="003F3C56"/>
    <w:rsid w:val="003F3C79"/>
    <w:rsid w:val="003F3E23"/>
    <w:rsid w:val="003F3F4A"/>
    <w:rsid w:val="003F40DA"/>
    <w:rsid w:val="003F4307"/>
    <w:rsid w:val="003F4670"/>
    <w:rsid w:val="003F4AE4"/>
    <w:rsid w:val="003F4B6E"/>
    <w:rsid w:val="003F4C97"/>
    <w:rsid w:val="003F4E75"/>
    <w:rsid w:val="003F4F41"/>
    <w:rsid w:val="003F508D"/>
    <w:rsid w:val="003F516C"/>
    <w:rsid w:val="003F5391"/>
    <w:rsid w:val="003F549E"/>
    <w:rsid w:val="003F5670"/>
    <w:rsid w:val="003F56F1"/>
    <w:rsid w:val="003F599E"/>
    <w:rsid w:val="003F6049"/>
    <w:rsid w:val="003F61BB"/>
    <w:rsid w:val="003F62B1"/>
    <w:rsid w:val="003F62EB"/>
    <w:rsid w:val="003F645F"/>
    <w:rsid w:val="003F65F8"/>
    <w:rsid w:val="003F6D38"/>
    <w:rsid w:val="003F6F9A"/>
    <w:rsid w:val="003F74CD"/>
    <w:rsid w:val="003F7614"/>
    <w:rsid w:val="003F76E5"/>
    <w:rsid w:val="003F7D58"/>
    <w:rsid w:val="00400136"/>
    <w:rsid w:val="004002E3"/>
    <w:rsid w:val="004003FB"/>
    <w:rsid w:val="00400521"/>
    <w:rsid w:val="00400874"/>
    <w:rsid w:val="004008F8"/>
    <w:rsid w:val="00400971"/>
    <w:rsid w:val="00400A5D"/>
    <w:rsid w:val="00400FFF"/>
    <w:rsid w:val="00401026"/>
    <w:rsid w:val="004011FC"/>
    <w:rsid w:val="0040137D"/>
    <w:rsid w:val="004014C1"/>
    <w:rsid w:val="00401594"/>
    <w:rsid w:val="00401715"/>
    <w:rsid w:val="004017A3"/>
    <w:rsid w:val="004017C4"/>
    <w:rsid w:val="004018F2"/>
    <w:rsid w:val="0040198D"/>
    <w:rsid w:val="00401B91"/>
    <w:rsid w:val="00401E8B"/>
    <w:rsid w:val="00401FD5"/>
    <w:rsid w:val="00402225"/>
    <w:rsid w:val="00402337"/>
    <w:rsid w:val="00402492"/>
    <w:rsid w:val="00402675"/>
    <w:rsid w:val="004027AD"/>
    <w:rsid w:val="00402B12"/>
    <w:rsid w:val="00402B75"/>
    <w:rsid w:val="00402E94"/>
    <w:rsid w:val="004033F3"/>
    <w:rsid w:val="004035F3"/>
    <w:rsid w:val="004037C8"/>
    <w:rsid w:val="00403937"/>
    <w:rsid w:val="00403D11"/>
    <w:rsid w:val="00403D9B"/>
    <w:rsid w:val="00403ED0"/>
    <w:rsid w:val="004040E6"/>
    <w:rsid w:val="00404415"/>
    <w:rsid w:val="004046DC"/>
    <w:rsid w:val="00404C1C"/>
    <w:rsid w:val="00404D44"/>
    <w:rsid w:val="0040501A"/>
    <w:rsid w:val="004053D2"/>
    <w:rsid w:val="004057F9"/>
    <w:rsid w:val="0040581D"/>
    <w:rsid w:val="00405964"/>
    <w:rsid w:val="004059F5"/>
    <w:rsid w:val="00405CAC"/>
    <w:rsid w:val="00406023"/>
    <w:rsid w:val="00406132"/>
    <w:rsid w:val="00406299"/>
    <w:rsid w:val="004062B9"/>
    <w:rsid w:val="0040639D"/>
    <w:rsid w:val="00406559"/>
    <w:rsid w:val="00406800"/>
    <w:rsid w:val="00406B00"/>
    <w:rsid w:val="00406BC6"/>
    <w:rsid w:val="00406E40"/>
    <w:rsid w:val="0040711B"/>
    <w:rsid w:val="00407200"/>
    <w:rsid w:val="00407243"/>
    <w:rsid w:val="004072F2"/>
    <w:rsid w:val="0040761E"/>
    <w:rsid w:val="00407747"/>
    <w:rsid w:val="0040774F"/>
    <w:rsid w:val="004077F0"/>
    <w:rsid w:val="004078DF"/>
    <w:rsid w:val="00407A2D"/>
    <w:rsid w:val="00407B30"/>
    <w:rsid w:val="00407B46"/>
    <w:rsid w:val="00407BC0"/>
    <w:rsid w:val="00407C28"/>
    <w:rsid w:val="00407D25"/>
    <w:rsid w:val="00410AF1"/>
    <w:rsid w:val="00410CA2"/>
    <w:rsid w:val="00410EE7"/>
    <w:rsid w:val="0041113B"/>
    <w:rsid w:val="00411346"/>
    <w:rsid w:val="0041136E"/>
    <w:rsid w:val="00411398"/>
    <w:rsid w:val="004113B6"/>
    <w:rsid w:val="004115DC"/>
    <w:rsid w:val="004116CA"/>
    <w:rsid w:val="00411A40"/>
    <w:rsid w:val="00411DA3"/>
    <w:rsid w:val="0041202F"/>
    <w:rsid w:val="0041219C"/>
    <w:rsid w:val="004121B1"/>
    <w:rsid w:val="004128F4"/>
    <w:rsid w:val="0041293E"/>
    <w:rsid w:val="00412E74"/>
    <w:rsid w:val="00413085"/>
    <w:rsid w:val="0041350A"/>
    <w:rsid w:val="004135E8"/>
    <w:rsid w:val="00413AD4"/>
    <w:rsid w:val="00413B75"/>
    <w:rsid w:val="00413BAD"/>
    <w:rsid w:val="00413EAB"/>
    <w:rsid w:val="004142C6"/>
    <w:rsid w:val="004143E1"/>
    <w:rsid w:val="0041449C"/>
    <w:rsid w:val="004145E1"/>
    <w:rsid w:val="004147C7"/>
    <w:rsid w:val="00414C38"/>
    <w:rsid w:val="00414C9E"/>
    <w:rsid w:val="00414E4F"/>
    <w:rsid w:val="00414FDF"/>
    <w:rsid w:val="00415080"/>
    <w:rsid w:val="0041523D"/>
    <w:rsid w:val="00415340"/>
    <w:rsid w:val="004154B6"/>
    <w:rsid w:val="004155B7"/>
    <w:rsid w:val="004155C2"/>
    <w:rsid w:val="004158ED"/>
    <w:rsid w:val="00415982"/>
    <w:rsid w:val="00415AF1"/>
    <w:rsid w:val="00415C60"/>
    <w:rsid w:val="00415E0C"/>
    <w:rsid w:val="00415F0F"/>
    <w:rsid w:val="00415FAE"/>
    <w:rsid w:val="00415FB9"/>
    <w:rsid w:val="0041625C"/>
    <w:rsid w:val="00416450"/>
    <w:rsid w:val="004164DD"/>
    <w:rsid w:val="00416770"/>
    <w:rsid w:val="004167C1"/>
    <w:rsid w:val="004167FB"/>
    <w:rsid w:val="00416923"/>
    <w:rsid w:val="004169C7"/>
    <w:rsid w:val="00416A4B"/>
    <w:rsid w:val="00416B86"/>
    <w:rsid w:val="00416BF8"/>
    <w:rsid w:val="00416DBE"/>
    <w:rsid w:val="00417070"/>
    <w:rsid w:val="004175AF"/>
    <w:rsid w:val="00417684"/>
    <w:rsid w:val="0041797F"/>
    <w:rsid w:val="00417ACC"/>
    <w:rsid w:val="00417BDD"/>
    <w:rsid w:val="00417FE1"/>
    <w:rsid w:val="00420305"/>
    <w:rsid w:val="00420450"/>
    <w:rsid w:val="00420954"/>
    <w:rsid w:val="004209F5"/>
    <w:rsid w:val="00420B96"/>
    <w:rsid w:val="00420BBA"/>
    <w:rsid w:val="00420BE7"/>
    <w:rsid w:val="00420D07"/>
    <w:rsid w:val="0042139D"/>
    <w:rsid w:val="00421618"/>
    <w:rsid w:val="00421A1F"/>
    <w:rsid w:val="00421F80"/>
    <w:rsid w:val="004221EE"/>
    <w:rsid w:val="004221F1"/>
    <w:rsid w:val="0042231E"/>
    <w:rsid w:val="004225B7"/>
    <w:rsid w:val="00422650"/>
    <w:rsid w:val="00422830"/>
    <w:rsid w:val="004229D5"/>
    <w:rsid w:val="00422C56"/>
    <w:rsid w:val="00422E3A"/>
    <w:rsid w:val="00422E58"/>
    <w:rsid w:val="00422F53"/>
    <w:rsid w:val="0042301F"/>
    <w:rsid w:val="004231F5"/>
    <w:rsid w:val="004232FC"/>
    <w:rsid w:val="00423589"/>
    <w:rsid w:val="004235DA"/>
    <w:rsid w:val="004236B4"/>
    <w:rsid w:val="00423731"/>
    <w:rsid w:val="004238CA"/>
    <w:rsid w:val="00423924"/>
    <w:rsid w:val="00423D61"/>
    <w:rsid w:val="00423DE7"/>
    <w:rsid w:val="00423E75"/>
    <w:rsid w:val="00423EB2"/>
    <w:rsid w:val="0042415B"/>
    <w:rsid w:val="0042450A"/>
    <w:rsid w:val="00424761"/>
    <w:rsid w:val="00424845"/>
    <w:rsid w:val="004248EA"/>
    <w:rsid w:val="00424A97"/>
    <w:rsid w:val="00424AD9"/>
    <w:rsid w:val="00424BE4"/>
    <w:rsid w:val="00424C2C"/>
    <w:rsid w:val="0042591C"/>
    <w:rsid w:val="00425998"/>
    <w:rsid w:val="00425AB5"/>
    <w:rsid w:val="00425D5C"/>
    <w:rsid w:val="00425FC0"/>
    <w:rsid w:val="00425FF3"/>
    <w:rsid w:val="0042605E"/>
    <w:rsid w:val="0042635D"/>
    <w:rsid w:val="004267EF"/>
    <w:rsid w:val="00426EBB"/>
    <w:rsid w:val="00426F35"/>
    <w:rsid w:val="00426FDE"/>
    <w:rsid w:val="00427458"/>
    <w:rsid w:val="004274EA"/>
    <w:rsid w:val="00427C77"/>
    <w:rsid w:val="00427D64"/>
    <w:rsid w:val="00427F89"/>
    <w:rsid w:val="0043026D"/>
    <w:rsid w:val="00430393"/>
    <w:rsid w:val="00430515"/>
    <w:rsid w:val="00430742"/>
    <w:rsid w:val="00430EB1"/>
    <w:rsid w:val="00430F25"/>
    <w:rsid w:val="004310CF"/>
    <w:rsid w:val="004318D7"/>
    <w:rsid w:val="00431949"/>
    <w:rsid w:val="00431969"/>
    <w:rsid w:val="00431D9D"/>
    <w:rsid w:val="00431EA2"/>
    <w:rsid w:val="00431EB4"/>
    <w:rsid w:val="00432070"/>
    <w:rsid w:val="00432135"/>
    <w:rsid w:val="00432731"/>
    <w:rsid w:val="00432774"/>
    <w:rsid w:val="004328BA"/>
    <w:rsid w:val="004329CF"/>
    <w:rsid w:val="004329DD"/>
    <w:rsid w:val="00432BE1"/>
    <w:rsid w:val="00432D69"/>
    <w:rsid w:val="00432DFD"/>
    <w:rsid w:val="00432DFF"/>
    <w:rsid w:val="004330B5"/>
    <w:rsid w:val="004331C1"/>
    <w:rsid w:val="0043326F"/>
    <w:rsid w:val="00433361"/>
    <w:rsid w:val="00433465"/>
    <w:rsid w:val="00433488"/>
    <w:rsid w:val="004334D0"/>
    <w:rsid w:val="00433928"/>
    <w:rsid w:val="004339C5"/>
    <w:rsid w:val="00433BC6"/>
    <w:rsid w:val="00433BE8"/>
    <w:rsid w:val="00433C2A"/>
    <w:rsid w:val="004344D9"/>
    <w:rsid w:val="00434592"/>
    <w:rsid w:val="004347FF"/>
    <w:rsid w:val="00434917"/>
    <w:rsid w:val="00434E4D"/>
    <w:rsid w:val="00434E5D"/>
    <w:rsid w:val="00434ED7"/>
    <w:rsid w:val="00435210"/>
    <w:rsid w:val="0043558C"/>
    <w:rsid w:val="004355BF"/>
    <w:rsid w:val="004355E9"/>
    <w:rsid w:val="00435C1E"/>
    <w:rsid w:val="00435E10"/>
    <w:rsid w:val="00435EDF"/>
    <w:rsid w:val="0043620E"/>
    <w:rsid w:val="004362B9"/>
    <w:rsid w:val="004364BD"/>
    <w:rsid w:val="004364FD"/>
    <w:rsid w:val="00436526"/>
    <w:rsid w:val="0043672C"/>
    <w:rsid w:val="00436894"/>
    <w:rsid w:val="00436A96"/>
    <w:rsid w:val="00436C15"/>
    <w:rsid w:val="00436E9D"/>
    <w:rsid w:val="00437012"/>
    <w:rsid w:val="00437203"/>
    <w:rsid w:val="0043727B"/>
    <w:rsid w:val="004374BF"/>
    <w:rsid w:val="0043752F"/>
    <w:rsid w:val="004378AB"/>
    <w:rsid w:val="00437B62"/>
    <w:rsid w:val="00437E55"/>
    <w:rsid w:val="0044014A"/>
    <w:rsid w:val="004402C5"/>
    <w:rsid w:val="00440429"/>
    <w:rsid w:val="00440593"/>
    <w:rsid w:val="00440699"/>
    <w:rsid w:val="00440C68"/>
    <w:rsid w:val="00440DC7"/>
    <w:rsid w:val="00440E7E"/>
    <w:rsid w:val="0044106E"/>
    <w:rsid w:val="00441165"/>
    <w:rsid w:val="00441F03"/>
    <w:rsid w:val="00441FA5"/>
    <w:rsid w:val="00441FC0"/>
    <w:rsid w:val="004420BF"/>
    <w:rsid w:val="00442447"/>
    <w:rsid w:val="004424C5"/>
    <w:rsid w:val="004425B3"/>
    <w:rsid w:val="0044264E"/>
    <w:rsid w:val="0044276F"/>
    <w:rsid w:val="00442ABF"/>
    <w:rsid w:val="00442C13"/>
    <w:rsid w:val="00442D77"/>
    <w:rsid w:val="00442FF2"/>
    <w:rsid w:val="00443515"/>
    <w:rsid w:val="0044368E"/>
    <w:rsid w:val="004438A7"/>
    <w:rsid w:val="00444167"/>
    <w:rsid w:val="004442C4"/>
    <w:rsid w:val="00444694"/>
    <w:rsid w:val="00444842"/>
    <w:rsid w:val="00444B36"/>
    <w:rsid w:val="00445258"/>
    <w:rsid w:val="00445427"/>
    <w:rsid w:val="0044550D"/>
    <w:rsid w:val="0044557A"/>
    <w:rsid w:val="0044562C"/>
    <w:rsid w:val="004456AA"/>
    <w:rsid w:val="0044575F"/>
    <w:rsid w:val="00445B86"/>
    <w:rsid w:val="00445B9B"/>
    <w:rsid w:val="00445E9B"/>
    <w:rsid w:val="00445F75"/>
    <w:rsid w:val="0044601E"/>
    <w:rsid w:val="00446063"/>
    <w:rsid w:val="0044656D"/>
    <w:rsid w:val="004465D6"/>
    <w:rsid w:val="00446B21"/>
    <w:rsid w:val="00446CEB"/>
    <w:rsid w:val="0044713B"/>
    <w:rsid w:val="004473F8"/>
    <w:rsid w:val="004474D9"/>
    <w:rsid w:val="004474EC"/>
    <w:rsid w:val="004475E8"/>
    <w:rsid w:val="004476F0"/>
    <w:rsid w:val="00447784"/>
    <w:rsid w:val="00447BDE"/>
    <w:rsid w:val="00447CB2"/>
    <w:rsid w:val="00447D01"/>
    <w:rsid w:val="00447E3B"/>
    <w:rsid w:val="00450030"/>
    <w:rsid w:val="0045039B"/>
    <w:rsid w:val="00450681"/>
    <w:rsid w:val="004507C3"/>
    <w:rsid w:val="00450D79"/>
    <w:rsid w:val="00450DDA"/>
    <w:rsid w:val="00451469"/>
    <w:rsid w:val="004516BD"/>
    <w:rsid w:val="004516D2"/>
    <w:rsid w:val="00451900"/>
    <w:rsid w:val="004519FC"/>
    <w:rsid w:val="00451A43"/>
    <w:rsid w:val="00451CFF"/>
    <w:rsid w:val="0045210D"/>
    <w:rsid w:val="00452133"/>
    <w:rsid w:val="00452138"/>
    <w:rsid w:val="004523E4"/>
    <w:rsid w:val="00452413"/>
    <w:rsid w:val="00452422"/>
    <w:rsid w:val="004525C2"/>
    <w:rsid w:val="00452930"/>
    <w:rsid w:val="00452C9F"/>
    <w:rsid w:val="00453249"/>
    <w:rsid w:val="004532C7"/>
    <w:rsid w:val="00453362"/>
    <w:rsid w:val="0045338E"/>
    <w:rsid w:val="0045360B"/>
    <w:rsid w:val="0045378B"/>
    <w:rsid w:val="00453B2C"/>
    <w:rsid w:val="00453C40"/>
    <w:rsid w:val="00453C85"/>
    <w:rsid w:val="00453D04"/>
    <w:rsid w:val="00453E2F"/>
    <w:rsid w:val="00453EFF"/>
    <w:rsid w:val="004541AE"/>
    <w:rsid w:val="004542D7"/>
    <w:rsid w:val="00454493"/>
    <w:rsid w:val="00454505"/>
    <w:rsid w:val="00454732"/>
    <w:rsid w:val="0045480B"/>
    <w:rsid w:val="004548A6"/>
    <w:rsid w:val="00454998"/>
    <w:rsid w:val="00454B5F"/>
    <w:rsid w:val="00454B83"/>
    <w:rsid w:val="00454C5D"/>
    <w:rsid w:val="00454CC3"/>
    <w:rsid w:val="00454F20"/>
    <w:rsid w:val="00455059"/>
    <w:rsid w:val="00455060"/>
    <w:rsid w:val="0045515B"/>
    <w:rsid w:val="00455A34"/>
    <w:rsid w:val="00455AA2"/>
    <w:rsid w:val="00455B9B"/>
    <w:rsid w:val="00455C88"/>
    <w:rsid w:val="00455E40"/>
    <w:rsid w:val="00456230"/>
    <w:rsid w:val="00456369"/>
    <w:rsid w:val="004564C6"/>
    <w:rsid w:val="00456775"/>
    <w:rsid w:val="004567C3"/>
    <w:rsid w:val="00456874"/>
    <w:rsid w:val="00456A34"/>
    <w:rsid w:val="00456FF8"/>
    <w:rsid w:val="004571A5"/>
    <w:rsid w:val="00457217"/>
    <w:rsid w:val="0045733E"/>
    <w:rsid w:val="004574E6"/>
    <w:rsid w:val="00457BBE"/>
    <w:rsid w:val="00457C94"/>
    <w:rsid w:val="00460214"/>
    <w:rsid w:val="004603C7"/>
    <w:rsid w:val="004606C4"/>
    <w:rsid w:val="00460B2B"/>
    <w:rsid w:val="00460C1B"/>
    <w:rsid w:val="0046104B"/>
    <w:rsid w:val="004610E4"/>
    <w:rsid w:val="00461A67"/>
    <w:rsid w:val="00461AA4"/>
    <w:rsid w:val="00461C29"/>
    <w:rsid w:val="00461C8F"/>
    <w:rsid w:val="00461D8A"/>
    <w:rsid w:val="004621D7"/>
    <w:rsid w:val="00462605"/>
    <w:rsid w:val="00462701"/>
    <w:rsid w:val="004628A5"/>
    <w:rsid w:val="00462C7D"/>
    <w:rsid w:val="00462EA8"/>
    <w:rsid w:val="00463279"/>
    <w:rsid w:val="00463449"/>
    <w:rsid w:val="004638A0"/>
    <w:rsid w:val="00463909"/>
    <w:rsid w:val="00463910"/>
    <w:rsid w:val="0046392B"/>
    <w:rsid w:val="00463EA8"/>
    <w:rsid w:val="0046407E"/>
    <w:rsid w:val="004640F4"/>
    <w:rsid w:val="0046420A"/>
    <w:rsid w:val="00464227"/>
    <w:rsid w:val="0046438A"/>
    <w:rsid w:val="00464573"/>
    <w:rsid w:val="00464698"/>
    <w:rsid w:val="00464844"/>
    <w:rsid w:val="004649C0"/>
    <w:rsid w:val="00464A0C"/>
    <w:rsid w:val="00464CB2"/>
    <w:rsid w:val="00464DFA"/>
    <w:rsid w:val="0046556B"/>
    <w:rsid w:val="00465952"/>
    <w:rsid w:val="00465BDC"/>
    <w:rsid w:val="00465DA7"/>
    <w:rsid w:val="00465E0F"/>
    <w:rsid w:val="00465ED3"/>
    <w:rsid w:val="004660A2"/>
    <w:rsid w:val="00466882"/>
    <w:rsid w:val="00466A17"/>
    <w:rsid w:val="00466CF3"/>
    <w:rsid w:val="00466E2A"/>
    <w:rsid w:val="00466EC1"/>
    <w:rsid w:val="00466F8C"/>
    <w:rsid w:val="004672DC"/>
    <w:rsid w:val="00467323"/>
    <w:rsid w:val="0046747F"/>
    <w:rsid w:val="004674C0"/>
    <w:rsid w:val="004676C1"/>
    <w:rsid w:val="00467A20"/>
    <w:rsid w:val="00467A77"/>
    <w:rsid w:val="00467D20"/>
    <w:rsid w:val="00467D29"/>
    <w:rsid w:val="004703D2"/>
    <w:rsid w:val="004705BB"/>
    <w:rsid w:val="00470884"/>
    <w:rsid w:val="004708D8"/>
    <w:rsid w:val="00470F40"/>
    <w:rsid w:val="0047106D"/>
    <w:rsid w:val="004711FF"/>
    <w:rsid w:val="004715D2"/>
    <w:rsid w:val="00471AE7"/>
    <w:rsid w:val="00471BBC"/>
    <w:rsid w:val="00471CF2"/>
    <w:rsid w:val="00471F93"/>
    <w:rsid w:val="00472251"/>
    <w:rsid w:val="00472477"/>
    <w:rsid w:val="00472ADF"/>
    <w:rsid w:val="00472E9C"/>
    <w:rsid w:val="00472EBD"/>
    <w:rsid w:val="00473060"/>
    <w:rsid w:val="0047310A"/>
    <w:rsid w:val="004738E0"/>
    <w:rsid w:val="00473A52"/>
    <w:rsid w:val="00473A54"/>
    <w:rsid w:val="00473B88"/>
    <w:rsid w:val="00473CA1"/>
    <w:rsid w:val="00473F88"/>
    <w:rsid w:val="00474554"/>
    <w:rsid w:val="0047457C"/>
    <w:rsid w:val="00474813"/>
    <w:rsid w:val="004748A3"/>
    <w:rsid w:val="004748D5"/>
    <w:rsid w:val="00474AE8"/>
    <w:rsid w:val="00474C3F"/>
    <w:rsid w:val="00474E03"/>
    <w:rsid w:val="00474EDE"/>
    <w:rsid w:val="00475083"/>
    <w:rsid w:val="00475181"/>
    <w:rsid w:val="004751C3"/>
    <w:rsid w:val="00475385"/>
    <w:rsid w:val="004753C3"/>
    <w:rsid w:val="004754F6"/>
    <w:rsid w:val="00475567"/>
    <w:rsid w:val="0047560D"/>
    <w:rsid w:val="004759FD"/>
    <w:rsid w:val="00475AA7"/>
    <w:rsid w:val="00475BB2"/>
    <w:rsid w:val="00475E64"/>
    <w:rsid w:val="00475FD9"/>
    <w:rsid w:val="0047605E"/>
    <w:rsid w:val="00476088"/>
    <w:rsid w:val="004764B9"/>
    <w:rsid w:val="004767D0"/>
    <w:rsid w:val="00476BB5"/>
    <w:rsid w:val="00477000"/>
    <w:rsid w:val="0047700F"/>
    <w:rsid w:val="00477070"/>
    <w:rsid w:val="004774A9"/>
    <w:rsid w:val="0047757C"/>
    <w:rsid w:val="004776D0"/>
    <w:rsid w:val="0047780C"/>
    <w:rsid w:val="00477C8B"/>
    <w:rsid w:val="00477C9C"/>
    <w:rsid w:val="00477D0C"/>
    <w:rsid w:val="00477DBE"/>
    <w:rsid w:val="00477FC1"/>
    <w:rsid w:val="00477FE6"/>
    <w:rsid w:val="004806A6"/>
    <w:rsid w:val="004807C7"/>
    <w:rsid w:val="00480D98"/>
    <w:rsid w:val="00481024"/>
    <w:rsid w:val="00481161"/>
    <w:rsid w:val="00481314"/>
    <w:rsid w:val="004813FA"/>
    <w:rsid w:val="0048142E"/>
    <w:rsid w:val="00481627"/>
    <w:rsid w:val="00481690"/>
    <w:rsid w:val="00481699"/>
    <w:rsid w:val="00481832"/>
    <w:rsid w:val="00481882"/>
    <w:rsid w:val="00481D6C"/>
    <w:rsid w:val="00481E97"/>
    <w:rsid w:val="00481EAD"/>
    <w:rsid w:val="00481EDF"/>
    <w:rsid w:val="00482816"/>
    <w:rsid w:val="0048287E"/>
    <w:rsid w:val="00482BA7"/>
    <w:rsid w:val="00482D54"/>
    <w:rsid w:val="00482FD5"/>
    <w:rsid w:val="00482FFC"/>
    <w:rsid w:val="00483644"/>
    <w:rsid w:val="00483D84"/>
    <w:rsid w:val="004842FF"/>
    <w:rsid w:val="004845E1"/>
    <w:rsid w:val="00484A08"/>
    <w:rsid w:val="00484A0B"/>
    <w:rsid w:val="00484A31"/>
    <w:rsid w:val="00484A4D"/>
    <w:rsid w:val="00484E9B"/>
    <w:rsid w:val="00485197"/>
    <w:rsid w:val="00485425"/>
    <w:rsid w:val="00485433"/>
    <w:rsid w:val="00485465"/>
    <w:rsid w:val="00485942"/>
    <w:rsid w:val="00485CCE"/>
    <w:rsid w:val="00485CFA"/>
    <w:rsid w:val="00485D31"/>
    <w:rsid w:val="00485F1A"/>
    <w:rsid w:val="0048607A"/>
    <w:rsid w:val="004861D9"/>
    <w:rsid w:val="00486340"/>
    <w:rsid w:val="004863B3"/>
    <w:rsid w:val="00486402"/>
    <w:rsid w:val="00486430"/>
    <w:rsid w:val="00486746"/>
    <w:rsid w:val="00486B93"/>
    <w:rsid w:val="00486BE4"/>
    <w:rsid w:val="00486BEB"/>
    <w:rsid w:val="00486CF8"/>
    <w:rsid w:val="00487072"/>
    <w:rsid w:val="004872CE"/>
    <w:rsid w:val="00487886"/>
    <w:rsid w:val="00487D0A"/>
    <w:rsid w:val="00490134"/>
    <w:rsid w:val="004902BB"/>
    <w:rsid w:val="0049036E"/>
    <w:rsid w:val="00490392"/>
    <w:rsid w:val="004906A7"/>
    <w:rsid w:val="0049075F"/>
    <w:rsid w:val="0049082B"/>
    <w:rsid w:val="00490895"/>
    <w:rsid w:val="00490BCA"/>
    <w:rsid w:val="00490D47"/>
    <w:rsid w:val="00490D90"/>
    <w:rsid w:val="00490DEE"/>
    <w:rsid w:val="00490E88"/>
    <w:rsid w:val="00490FBA"/>
    <w:rsid w:val="0049117A"/>
    <w:rsid w:val="00491336"/>
    <w:rsid w:val="00491442"/>
    <w:rsid w:val="00491528"/>
    <w:rsid w:val="0049157F"/>
    <w:rsid w:val="004917E2"/>
    <w:rsid w:val="00491878"/>
    <w:rsid w:val="00491D88"/>
    <w:rsid w:val="00491DFB"/>
    <w:rsid w:val="00492474"/>
    <w:rsid w:val="004924EA"/>
    <w:rsid w:val="004925DF"/>
    <w:rsid w:val="00492A8E"/>
    <w:rsid w:val="00492BD0"/>
    <w:rsid w:val="00492F9A"/>
    <w:rsid w:val="004930BB"/>
    <w:rsid w:val="00493296"/>
    <w:rsid w:val="004935FD"/>
    <w:rsid w:val="00493699"/>
    <w:rsid w:val="004937CB"/>
    <w:rsid w:val="00493876"/>
    <w:rsid w:val="00493CE7"/>
    <w:rsid w:val="00493D48"/>
    <w:rsid w:val="00494506"/>
    <w:rsid w:val="004945B9"/>
    <w:rsid w:val="004947D9"/>
    <w:rsid w:val="0049488A"/>
    <w:rsid w:val="004948A8"/>
    <w:rsid w:val="00494D16"/>
    <w:rsid w:val="00494EE4"/>
    <w:rsid w:val="0049508B"/>
    <w:rsid w:val="0049535C"/>
    <w:rsid w:val="00495403"/>
    <w:rsid w:val="004955FF"/>
    <w:rsid w:val="004958E5"/>
    <w:rsid w:val="00495AEC"/>
    <w:rsid w:val="00495E27"/>
    <w:rsid w:val="00495F63"/>
    <w:rsid w:val="0049693D"/>
    <w:rsid w:val="00496A90"/>
    <w:rsid w:val="00496D58"/>
    <w:rsid w:val="00496F37"/>
    <w:rsid w:val="00497316"/>
    <w:rsid w:val="00497353"/>
    <w:rsid w:val="0049765E"/>
    <w:rsid w:val="00497747"/>
    <w:rsid w:val="004977D2"/>
    <w:rsid w:val="004978E6"/>
    <w:rsid w:val="00497A11"/>
    <w:rsid w:val="00497C75"/>
    <w:rsid w:val="00497CEF"/>
    <w:rsid w:val="00497F0C"/>
    <w:rsid w:val="004A001D"/>
    <w:rsid w:val="004A087B"/>
    <w:rsid w:val="004A0AE6"/>
    <w:rsid w:val="004A0B69"/>
    <w:rsid w:val="004A0F47"/>
    <w:rsid w:val="004A1062"/>
    <w:rsid w:val="004A127D"/>
    <w:rsid w:val="004A19AA"/>
    <w:rsid w:val="004A19C5"/>
    <w:rsid w:val="004A19CC"/>
    <w:rsid w:val="004A1B79"/>
    <w:rsid w:val="004A1FAD"/>
    <w:rsid w:val="004A201C"/>
    <w:rsid w:val="004A2043"/>
    <w:rsid w:val="004A25C7"/>
    <w:rsid w:val="004A266C"/>
    <w:rsid w:val="004A26E1"/>
    <w:rsid w:val="004A2A3C"/>
    <w:rsid w:val="004A2A56"/>
    <w:rsid w:val="004A2AC3"/>
    <w:rsid w:val="004A2B56"/>
    <w:rsid w:val="004A2BBD"/>
    <w:rsid w:val="004A2EAF"/>
    <w:rsid w:val="004A2F3C"/>
    <w:rsid w:val="004A3005"/>
    <w:rsid w:val="004A300B"/>
    <w:rsid w:val="004A3017"/>
    <w:rsid w:val="004A3140"/>
    <w:rsid w:val="004A3241"/>
    <w:rsid w:val="004A3281"/>
    <w:rsid w:val="004A33B9"/>
    <w:rsid w:val="004A33E0"/>
    <w:rsid w:val="004A3412"/>
    <w:rsid w:val="004A3645"/>
    <w:rsid w:val="004A3858"/>
    <w:rsid w:val="004A3873"/>
    <w:rsid w:val="004A39EF"/>
    <w:rsid w:val="004A3D87"/>
    <w:rsid w:val="004A3E79"/>
    <w:rsid w:val="004A3F2D"/>
    <w:rsid w:val="004A41F3"/>
    <w:rsid w:val="004A42B0"/>
    <w:rsid w:val="004A446B"/>
    <w:rsid w:val="004A44C3"/>
    <w:rsid w:val="004A47E7"/>
    <w:rsid w:val="004A4A56"/>
    <w:rsid w:val="004A4ACB"/>
    <w:rsid w:val="004A4BAA"/>
    <w:rsid w:val="004A4CB3"/>
    <w:rsid w:val="004A4DBD"/>
    <w:rsid w:val="004A575D"/>
    <w:rsid w:val="004A5C26"/>
    <w:rsid w:val="004A5CE9"/>
    <w:rsid w:val="004A62BA"/>
    <w:rsid w:val="004A63E8"/>
    <w:rsid w:val="004A6504"/>
    <w:rsid w:val="004A6640"/>
    <w:rsid w:val="004A67BD"/>
    <w:rsid w:val="004A6AC3"/>
    <w:rsid w:val="004A6F5E"/>
    <w:rsid w:val="004A73AC"/>
    <w:rsid w:val="004A776B"/>
    <w:rsid w:val="004A779A"/>
    <w:rsid w:val="004A7850"/>
    <w:rsid w:val="004A7925"/>
    <w:rsid w:val="004A7AE2"/>
    <w:rsid w:val="004A7B4B"/>
    <w:rsid w:val="004A7CA4"/>
    <w:rsid w:val="004A7CB5"/>
    <w:rsid w:val="004A7E8E"/>
    <w:rsid w:val="004A7FC5"/>
    <w:rsid w:val="004B050D"/>
    <w:rsid w:val="004B0540"/>
    <w:rsid w:val="004B0613"/>
    <w:rsid w:val="004B071D"/>
    <w:rsid w:val="004B0994"/>
    <w:rsid w:val="004B0E5C"/>
    <w:rsid w:val="004B1266"/>
    <w:rsid w:val="004B12F1"/>
    <w:rsid w:val="004B1462"/>
    <w:rsid w:val="004B146E"/>
    <w:rsid w:val="004B1877"/>
    <w:rsid w:val="004B19DA"/>
    <w:rsid w:val="004B1E11"/>
    <w:rsid w:val="004B2048"/>
    <w:rsid w:val="004B211E"/>
    <w:rsid w:val="004B215C"/>
    <w:rsid w:val="004B23B3"/>
    <w:rsid w:val="004B250D"/>
    <w:rsid w:val="004B25A5"/>
    <w:rsid w:val="004B261E"/>
    <w:rsid w:val="004B2902"/>
    <w:rsid w:val="004B2A85"/>
    <w:rsid w:val="004B2CB4"/>
    <w:rsid w:val="004B2D58"/>
    <w:rsid w:val="004B2D86"/>
    <w:rsid w:val="004B2DBE"/>
    <w:rsid w:val="004B30B1"/>
    <w:rsid w:val="004B30E2"/>
    <w:rsid w:val="004B3250"/>
    <w:rsid w:val="004B3301"/>
    <w:rsid w:val="004B3340"/>
    <w:rsid w:val="004B3550"/>
    <w:rsid w:val="004B3831"/>
    <w:rsid w:val="004B3A4F"/>
    <w:rsid w:val="004B3BE7"/>
    <w:rsid w:val="004B3CC1"/>
    <w:rsid w:val="004B3CC8"/>
    <w:rsid w:val="004B3F74"/>
    <w:rsid w:val="004B4054"/>
    <w:rsid w:val="004B417D"/>
    <w:rsid w:val="004B41C6"/>
    <w:rsid w:val="004B4758"/>
    <w:rsid w:val="004B4792"/>
    <w:rsid w:val="004B49A6"/>
    <w:rsid w:val="004B4BA3"/>
    <w:rsid w:val="004B4BCD"/>
    <w:rsid w:val="004B4D7E"/>
    <w:rsid w:val="004B4D94"/>
    <w:rsid w:val="004B5117"/>
    <w:rsid w:val="004B51FB"/>
    <w:rsid w:val="004B54CB"/>
    <w:rsid w:val="004B5662"/>
    <w:rsid w:val="004B596B"/>
    <w:rsid w:val="004B5BDA"/>
    <w:rsid w:val="004B634D"/>
    <w:rsid w:val="004B6510"/>
    <w:rsid w:val="004B6515"/>
    <w:rsid w:val="004B65EC"/>
    <w:rsid w:val="004B6836"/>
    <w:rsid w:val="004B694E"/>
    <w:rsid w:val="004B6C7B"/>
    <w:rsid w:val="004B76B4"/>
    <w:rsid w:val="004B79D6"/>
    <w:rsid w:val="004B7F2A"/>
    <w:rsid w:val="004C0058"/>
    <w:rsid w:val="004C0103"/>
    <w:rsid w:val="004C01A3"/>
    <w:rsid w:val="004C02D6"/>
    <w:rsid w:val="004C0314"/>
    <w:rsid w:val="004C04D7"/>
    <w:rsid w:val="004C05BF"/>
    <w:rsid w:val="004C09E2"/>
    <w:rsid w:val="004C0A0B"/>
    <w:rsid w:val="004C0A3A"/>
    <w:rsid w:val="004C0AC1"/>
    <w:rsid w:val="004C0C08"/>
    <w:rsid w:val="004C0DAB"/>
    <w:rsid w:val="004C0F39"/>
    <w:rsid w:val="004C0FCD"/>
    <w:rsid w:val="004C133B"/>
    <w:rsid w:val="004C1600"/>
    <w:rsid w:val="004C17F1"/>
    <w:rsid w:val="004C1BA2"/>
    <w:rsid w:val="004C1CE4"/>
    <w:rsid w:val="004C2240"/>
    <w:rsid w:val="004C2917"/>
    <w:rsid w:val="004C2A21"/>
    <w:rsid w:val="004C2C78"/>
    <w:rsid w:val="004C2D1B"/>
    <w:rsid w:val="004C2E47"/>
    <w:rsid w:val="004C2FDE"/>
    <w:rsid w:val="004C36C6"/>
    <w:rsid w:val="004C3A35"/>
    <w:rsid w:val="004C3BEF"/>
    <w:rsid w:val="004C3D1C"/>
    <w:rsid w:val="004C3DE8"/>
    <w:rsid w:val="004C3DF1"/>
    <w:rsid w:val="004C4472"/>
    <w:rsid w:val="004C457D"/>
    <w:rsid w:val="004C4704"/>
    <w:rsid w:val="004C47AC"/>
    <w:rsid w:val="004C4915"/>
    <w:rsid w:val="004C4B2B"/>
    <w:rsid w:val="004C4C4F"/>
    <w:rsid w:val="004C4C5D"/>
    <w:rsid w:val="004C5237"/>
    <w:rsid w:val="004C5262"/>
    <w:rsid w:val="004C527B"/>
    <w:rsid w:val="004C5697"/>
    <w:rsid w:val="004C59A1"/>
    <w:rsid w:val="004C5DB6"/>
    <w:rsid w:val="004C5EA2"/>
    <w:rsid w:val="004C5FB0"/>
    <w:rsid w:val="004C6643"/>
    <w:rsid w:val="004C6788"/>
    <w:rsid w:val="004C6999"/>
    <w:rsid w:val="004C6A5F"/>
    <w:rsid w:val="004C6B08"/>
    <w:rsid w:val="004C6EF5"/>
    <w:rsid w:val="004C7278"/>
    <w:rsid w:val="004C7451"/>
    <w:rsid w:val="004C7457"/>
    <w:rsid w:val="004C7547"/>
    <w:rsid w:val="004C7651"/>
    <w:rsid w:val="004C7669"/>
    <w:rsid w:val="004C76D4"/>
    <w:rsid w:val="004C787A"/>
    <w:rsid w:val="004C78E1"/>
    <w:rsid w:val="004C7BD9"/>
    <w:rsid w:val="004D00B1"/>
    <w:rsid w:val="004D0367"/>
    <w:rsid w:val="004D03CC"/>
    <w:rsid w:val="004D03DD"/>
    <w:rsid w:val="004D04BD"/>
    <w:rsid w:val="004D0890"/>
    <w:rsid w:val="004D08EC"/>
    <w:rsid w:val="004D0AD2"/>
    <w:rsid w:val="004D0B19"/>
    <w:rsid w:val="004D1471"/>
    <w:rsid w:val="004D14D4"/>
    <w:rsid w:val="004D15C5"/>
    <w:rsid w:val="004D165C"/>
    <w:rsid w:val="004D17C3"/>
    <w:rsid w:val="004D190E"/>
    <w:rsid w:val="004D2097"/>
    <w:rsid w:val="004D224E"/>
    <w:rsid w:val="004D23DF"/>
    <w:rsid w:val="004D25EE"/>
    <w:rsid w:val="004D2A3F"/>
    <w:rsid w:val="004D2B5B"/>
    <w:rsid w:val="004D2BCC"/>
    <w:rsid w:val="004D2E36"/>
    <w:rsid w:val="004D2E3A"/>
    <w:rsid w:val="004D2F3D"/>
    <w:rsid w:val="004D3162"/>
    <w:rsid w:val="004D319D"/>
    <w:rsid w:val="004D31AE"/>
    <w:rsid w:val="004D31E7"/>
    <w:rsid w:val="004D320B"/>
    <w:rsid w:val="004D32E3"/>
    <w:rsid w:val="004D3370"/>
    <w:rsid w:val="004D3718"/>
    <w:rsid w:val="004D3745"/>
    <w:rsid w:val="004D3788"/>
    <w:rsid w:val="004D38CF"/>
    <w:rsid w:val="004D46E3"/>
    <w:rsid w:val="004D4830"/>
    <w:rsid w:val="004D4A6A"/>
    <w:rsid w:val="004D4FBC"/>
    <w:rsid w:val="004D5039"/>
    <w:rsid w:val="004D5509"/>
    <w:rsid w:val="004D5937"/>
    <w:rsid w:val="004D5B4B"/>
    <w:rsid w:val="004D5DA5"/>
    <w:rsid w:val="004D5E39"/>
    <w:rsid w:val="004D5F6D"/>
    <w:rsid w:val="004D612D"/>
    <w:rsid w:val="004D61F6"/>
    <w:rsid w:val="004D6290"/>
    <w:rsid w:val="004D6709"/>
    <w:rsid w:val="004D692D"/>
    <w:rsid w:val="004D6D08"/>
    <w:rsid w:val="004D6EA3"/>
    <w:rsid w:val="004D6F95"/>
    <w:rsid w:val="004D7170"/>
    <w:rsid w:val="004D7893"/>
    <w:rsid w:val="004D7A37"/>
    <w:rsid w:val="004D7B05"/>
    <w:rsid w:val="004E0145"/>
    <w:rsid w:val="004E02AC"/>
    <w:rsid w:val="004E0452"/>
    <w:rsid w:val="004E0483"/>
    <w:rsid w:val="004E056E"/>
    <w:rsid w:val="004E0656"/>
    <w:rsid w:val="004E0B8A"/>
    <w:rsid w:val="004E0D39"/>
    <w:rsid w:val="004E0F4B"/>
    <w:rsid w:val="004E10D3"/>
    <w:rsid w:val="004E11E0"/>
    <w:rsid w:val="004E122D"/>
    <w:rsid w:val="004E1480"/>
    <w:rsid w:val="004E14F9"/>
    <w:rsid w:val="004E1526"/>
    <w:rsid w:val="004E18C1"/>
    <w:rsid w:val="004E1B06"/>
    <w:rsid w:val="004E1CB4"/>
    <w:rsid w:val="004E1D52"/>
    <w:rsid w:val="004E1DE3"/>
    <w:rsid w:val="004E1F6A"/>
    <w:rsid w:val="004E1F9E"/>
    <w:rsid w:val="004E215C"/>
    <w:rsid w:val="004E228D"/>
    <w:rsid w:val="004E24D8"/>
    <w:rsid w:val="004E2910"/>
    <w:rsid w:val="004E2BA7"/>
    <w:rsid w:val="004E2D70"/>
    <w:rsid w:val="004E2E9B"/>
    <w:rsid w:val="004E2EC0"/>
    <w:rsid w:val="004E304F"/>
    <w:rsid w:val="004E315F"/>
    <w:rsid w:val="004E33EE"/>
    <w:rsid w:val="004E357A"/>
    <w:rsid w:val="004E3967"/>
    <w:rsid w:val="004E3992"/>
    <w:rsid w:val="004E39EE"/>
    <w:rsid w:val="004E3A9A"/>
    <w:rsid w:val="004E3BB8"/>
    <w:rsid w:val="004E405B"/>
    <w:rsid w:val="004E4068"/>
    <w:rsid w:val="004E417F"/>
    <w:rsid w:val="004E44E0"/>
    <w:rsid w:val="004E46D6"/>
    <w:rsid w:val="004E4968"/>
    <w:rsid w:val="004E4A4C"/>
    <w:rsid w:val="004E4AC4"/>
    <w:rsid w:val="004E4B77"/>
    <w:rsid w:val="004E4C92"/>
    <w:rsid w:val="004E4CFF"/>
    <w:rsid w:val="004E53AF"/>
    <w:rsid w:val="004E5435"/>
    <w:rsid w:val="004E57D3"/>
    <w:rsid w:val="004E5822"/>
    <w:rsid w:val="004E5C57"/>
    <w:rsid w:val="004E5D60"/>
    <w:rsid w:val="004E6073"/>
    <w:rsid w:val="004E60CE"/>
    <w:rsid w:val="004E6262"/>
    <w:rsid w:val="004E647A"/>
    <w:rsid w:val="004E6542"/>
    <w:rsid w:val="004E6556"/>
    <w:rsid w:val="004E68F0"/>
    <w:rsid w:val="004E6939"/>
    <w:rsid w:val="004E725C"/>
    <w:rsid w:val="004E7285"/>
    <w:rsid w:val="004E72D0"/>
    <w:rsid w:val="004E7317"/>
    <w:rsid w:val="004E7735"/>
    <w:rsid w:val="004E7860"/>
    <w:rsid w:val="004E78D4"/>
    <w:rsid w:val="004E798C"/>
    <w:rsid w:val="004E7A41"/>
    <w:rsid w:val="004E7C92"/>
    <w:rsid w:val="004F0314"/>
    <w:rsid w:val="004F032A"/>
    <w:rsid w:val="004F0606"/>
    <w:rsid w:val="004F080F"/>
    <w:rsid w:val="004F0AB1"/>
    <w:rsid w:val="004F0DFF"/>
    <w:rsid w:val="004F0F20"/>
    <w:rsid w:val="004F1025"/>
    <w:rsid w:val="004F1198"/>
    <w:rsid w:val="004F16C1"/>
    <w:rsid w:val="004F17AC"/>
    <w:rsid w:val="004F1A5B"/>
    <w:rsid w:val="004F1CC7"/>
    <w:rsid w:val="004F1DDD"/>
    <w:rsid w:val="004F1EC0"/>
    <w:rsid w:val="004F1FAC"/>
    <w:rsid w:val="004F20A9"/>
    <w:rsid w:val="004F25BF"/>
    <w:rsid w:val="004F28B5"/>
    <w:rsid w:val="004F2A40"/>
    <w:rsid w:val="004F2C0F"/>
    <w:rsid w:val="004F37B7"/>
    <w:rsid w:val="004F4060"/>
    <w:rsid w:val="004F431F"/>
    <w:rsid w:val="004F4371"/>
    <w:rsid w:val="004F4629"/>
    <w:rsid w:val="004F4748"/>
    <w:rsid w:val="004F4861"/>
    <w:rsid w:val="004F4970"/>
    <w:rsid w:val="004F4BB0"/>
    <w:rsid w:val="004F4E2E"/>
    <w:rsid w:val="004F4E49"/>
    <w:rsid w:val="004F4F9D"/>
    <w:rsid w:val="004F4FB6"/>
    <w:rsid w:val="004F52C0"/>
    <w:rsid w:val="004F558C"/>
    <w:rsid w:val="004F5994"/>
    <w:rsid w:val="004F5D48"/>
    <w:rsid w:val="004F60AD"/>
    <w:rsid w:val="004F61AB"/>
    <w:rsid w:val="004F6242"/>
    <w:rsid w:val="004F64C3"/>
    <w:rsid w:val="004F68BB"/>
    <w:rsid w:val="004F6B65"/>
    <w:rsid w:val="004F6C41"/>
    <w:rsid w:val="004F6DAC"/>
    <w:rsid w:val="004F6F09"/>
    <w:rsid w:val="004F706C"/>
    <w:rsid w:val="004F7122"/>
    <w:rsid w:val="004F71EB"/>
    <w:rsid w:val="004F7392"/>
    <w:rsid w:val="004F7721"/>
    <w:rsid w:val="004F7737"/>
    <w:rsid w:val="004F7B53"/>
    <w:rsid w:val="004F7DF5"/>
    <w:rsid w:val="004F7FD7"/>
    <w:rsid w:val="0050014D"/>
    <w:rsid w:val="0050040F"/>
    <w:rsid w:val="005004E0"/>
    <w:rsid w:val="005005AC"/>
    <w:rsid w:val="005005C1"/>
    <w:rsid w:val="0050066D"/>
    <w:rsid w:val="0050069D"/>
    <w:rsid w:val="00500733"/>
    <w:rsid w:val="0050078A"/>
    <w:rsid w:val="005007F4"/>
    <w:rsid w:val="00500A6B"/>
    <w:rsid w:val="00500A75"/>
    <w:rsid w:val="00500D64"/>
    <w:rsid w:val="005011BB"/>
    <w:rsid w:val="0050145B"/>
    <w:rsid w:val="005014EB"/>
    <w:rsid w:val="0050174B"/>
    <w:rsid w:val="005018C5"/>
    <w:rsid w:val="00501CCD"/>
    <w:rsid w:val="00501E56"/>
    <w:rsid w:val="00501EB6"/>
    <w:rsid w:val="00501F09"/>
    <w:rsid w:val="0050227A"/>
    <w:rsid w:val="00502338"/>
    <w:rsid w:val="005031BF"/>
    <w:rsid w:val="005036F1"/>
    <w:rsid w:val="00503793"/>
    <w:rsid w:val="005038E7"/>
    <w:rsid w:val="00503AE3"/>
    <w:rsid w:val="00503D9C"/>
    <w:rsid w:val="00504232"/>
    <w:rsid w:val="0050482D"/>
    <w:rsid w:val="00504B2A"/>
    <w:rsid w:val="00504F71"/>
    <w:rsid w:val="005050CC"/>
    <w:rsid w:val="00505349"/>
    <w:rsid w:val="00505804"/>
    <w:rsid w:val="005059BA"/>
    <w:rsid w:val="005059C3"/>
    <w:rsid w:val="00505ADA"/>
    <w:rsid w:val="00506041"/>
    <w:rsid w:val="005060D1"/>
    <w:rsid w:val="00506331"/>
    <w:rsid w:val="005063AF"/>
    <w:rsid w:val="0050642A"/>
    <w:rsid w:val="00506781"/>
    <w:rsid w:val="00506811"/>
    <w:rsid w:val="00506885"/>
    <w:rsid w:val="00506AE7"/>
    <w:rsid w:val="00506D61"/>
    <w:rsid w:val="00506E6E"/>
    <w:rsid w:val="00506EB2"/>
    <w:rsid w:val="00506FD0"/>
    <w:rsid w:val="00506FD5"/>
    <w:rsid w:val="00507520"/>
    <w:rsid w:val="00507709"/>
    <w:rsid w:val="005077D7"/>
    <w:rsid w:val="00507AB8"/>
    <w:rsid w:val="00507CE6"/>
    <w:rsid w:val="00507DBF"/>
    <w:rsid w:val="00507EA7"/>
    <w:rsid w:val="00507FBD"/>
    <w:rsid w:val="005100A9"/>
    <w:rsid w:val="005103DF"/>
    <w:rsid w:val="005103EF"/>
    <w:rsid w:val="00510449"/>
    <w:rsid w:val="005106BE"/>
    <w:rsid w:val="00510916"/>
    <w:rsid w:val="00510B2B"/>
    <w:rsid w:val="00510C71"/>
    <w:rsid w:val="005111D2"/>
    <w:rsid w:val="00511203"/>
    <w:rsid w:val="00511333"/>
    <w:rsid w:val="00511A0C"/>
    <w:rsid w:val="00511BE8"/>
    <w:rsid w:val="00511D20"/>
    <w:rsid w:val="00512413"/>
    <w:rsid w:val="005125A5"/>
    <w:rsid w:val="00512620"/>
    <w:rsid w:val="00512A3C"/>
    <w:rsid w:val="00512B19"/>
    <w:rsid w:val="00512B22"/>
    <w:rsid w:val="00512D97"/>
    <w:rsid w:val="00512E27"/>
    <w:rsid w:val="00513157"/>
    <w:rsid w:val="0051316D"/>
    <w:rsid w:val="0051349B"/>
    <w:rsid w:val="00513628"/>
    <w:rsid w:val="0051368C"/>
    <w:rsid w:val="0051386A"/>
    <w:rsid w:val="00513949"/>
    <w:rsid w:val="00513ABF"/>
    <w:rsid w:val="00513BBB"/>
    <w:rsid w:val="00513C51"/>
    <w:rsid w:val="00513C6A"/>
    <w:rsid w:val="00513E6D"/>
    <w:rsid w:val="005140E1"/>
    <w:rsid w:val="0051434E"/>
    <w:rsid w:val="00514358"/>
    <w:rsid w:val="00514421"/>
    <w:rsid w:val="00514501"/>
    <w:rsid w:val="0051452D"/>
    <w:rsid w:val="00514978"/>
    <w:rsid w:val="00514BE0"/>
    <w:rsid w:val="00514C4C"/>
    <w:rsid w:val="00514DA7"/>
    <w:rsid w:val="00514E1F"/>
    <w:rsid w:val="00514E50"/>
    <w:rsid w:val="0051507C"/>
    <w:rsid w:val="0051559C"/>
    <w:rsid w:val="005157A9"/>
    <w:rsid w:val="005157E8"/>
    <w:rsid w:val="00515A9C"/>
    <w:rsid w:val="00516360"/>
    <w:rsid w:val="00516693"/>
    <w:rsid w:val="0051687C"/>
    <w:rsid w:val="005169E1"/>
    <w:rsid w:val="00516AA0"/>
    <w:rsid w:val="00516CDB"/>
    <w:rsid w:val="00516D18"/>
    <w:rsid w:val="00516D2A"/>
    <w:rsid w:val="005170B7"/>
    <w:rsid w:val="00517117"/>
    <w:rsid w:val="005173A0"/>
    <w:rsid w:val="0051749C"/>
    <w:rsid w:val="00517563"/>
    <w:rsid w:val="005176AD"/>
    <w:rsid w:val="00517731"/>
    <w:rsid w:val="005177E7"/>
    <w:rsid w:val="00517AB2"/>
    <w:rsid w:val="00517D2B"/>
    <w:rsid w:val="00520009"/>
    <w:rsid w:val="005202BF"/>
    <w:rsid w:val="0052034A"/>
    <w:rsid w:val="005203ED"/>
    <w:rsid w:val="005207D2"/>
    <w:rsid w:val="00520974"/>
    <w:rsid w:val="005209B7"/>
    <w:rsid w:val="005209C6"/>
    <w:rsid w:val="00520EF6"/>
    <w:rsid w:val="00521393"/>
    <w:rsid w:val="005215AA"/>
    <w:rsid w:val="00521608"/>
    <w:rsid w:val="00521CAC"/>
    <w:rsid w:val="00522214"/>
    <w:rsid w:val="0052240A"/>
    <w:rsid w:val="0052279A"/>
    <w:rsid w:val="005227AE"/>
    <w:rsid w:val="00522837"/>
    <w:rsid w:val="0052288B"/>
    <w:rsid w:val="005228B6"/>
    <w:rsid w:val="00522A37"/>
    <w:rsid w:val="00522D7B"/>
    <w:rsid w:val="00522FB1"/>
    <w:rsid w:val="0052300C"/>
    <w:rsid w:val="00523661"/>
    <w:rsid w:val="00523907"/>
    <w:rsid w:val="00523DB7"/>
    <w:rsid w:val="00523E47"/>
    <w:rsid w:val="00523E60"/>
    <w:rsid w:val="005243EE"/>
    <w:rsid w:val="005244AA"/>
    <w:rsid w:val="005244CE"/>
    <w:rsid w:val="005244D6"/>
    <w:rsid w:val="00524712"/>
    <w:rsid w:val="00524735"/>
    <w:rsid w:val="00524761"/>
    <w:rsid w:val="00524914"/>
    <w:rsid w:val="00524AA8"/>
    <w:rsid w:val="00524B6B"/>
    <w:rsid w:val="00524C90"/>
    <w:rsid w:val="00524E48"/>
    <w:rsid w:val="00525280"/>
    <w:rsid w:val="005256A5"/>
    <w:rsid w:val="005256D0"/>
    <w:rsid w:val="005257AB"/>
    <w:rsid w:val="00525A39"/>
    <w:rsid w:val="00525B48"/>
    <w:rsid w:val="00525B86"/>
    <w:rsid w:val="00525E6E"/>
    <w:rsid w:val="00526060"/>
    <w:rsid w:val="0052655E"/>
    <w:rsid w:val="00526570"/>
    <w:rsid w:val="00526BA5"/>
    <w:rsid w:val="00526D32"/>
    <w:rsid w:val="00526E6F"/>
    <w:rsid w:val="00526FA1"/>
    <w:rsid w:val="0052752E"/>
    <w:rsid w:val="00527C56"/>
    <w:rsid w:val="00527D64"/>
    <w:rsid w:val="00527ECE"/>
    <w:rsid w:val="00527F7A"/>
    <w:rsid w:val="0053025E"/>
    <w:rsid w:val="0053039B"/>
    <w:rsid w:val="005305DE"/>
    <w:rsid w:val="005306A9"/>
    <w:rsid w:val="0053076F"/>
    <w:rsid w:val="00530868"/>
    <w:rsid w:val="00530B8B"/>
    <w:rsid w:val="00530C2D"/>
    <w:rsid w:val="00530D36"/>
    <w:rsid w:val="00530F9E"/>
    <w:rsid w:val="00530FDD"/>
    <w:rsid w:val="0053101E"/>
    <w:rsid w:val="005312A6"/>
    <w:rsid w:val="005312A9"/>
    <w:rsid w:val="005316CD"/>
    <w:rsid w:val="0053175E"/>
    <w:rsid w:val="005318CD"/>
    <w:rsid w:val="00531C12"/>
    <w:rsid w:val="00531C97"/>
    <w:rsid w:val="00531D2B"/>
    <w:rsid w:val="005320FF"/>
    <w:rsid w:val="00532234"/>
    <w:rsid w:val="005324F1"/>
    <w:rsid w:val="0053279F"/>
    <w:rsid w:val="005328D1"/>
    <w:rsid w:val="00532B07"/>
    <w:rsid w:val="00532B18"/>
    <w:rsid w:val="00532B45"/>
    <w:rsid w:val="00532D53"/>
    <w:rsid w:val="00532F0E"/>
    <w:rsid w:val="0053312B"/>
    <w:rsid w:val="00533330"/>
    <w:rsid w:val="00533643"/>
    <w:rsid w:val="00533AA4"/>
    <w:rsid w:val="00533D52"/>
    <w:rsid w:val="00533F8C"/>
    <w:rsid w:val="00534370"/>
    <w:rsid w:val="00534391"/>
    <w:rsid w:val="00534496"/>
    <w:rsid w:val="005346E9"/>
    <w:rsid w:val="0053483E"/>
    <w:rsid w:val="00534978"/>
    <w:rsid w:val="00534CB6"/>
    <w:rsid w:val="00534CBE"/>
    <w:rsid w:val="00535112"/>
    <w:rsid w:val="005351A7"/>
    <w:rsid w:val="005355FF"/>
    <w:rsid w:val="00535983"/>
    <w:rsid w:val="00535AEA"/>
    <w:rsid w:val="00535F7A"/>
    <w:rsid w:val="005362E1"/>
    <w:rsid w:val="005365EF"/>
    <w:rsid w:val="0053663A"/>
    <w:rsid w:val="0053670F"/>
    <w:rsid w:val="0053696B"/>
    <w:rsid w:val="005369EF"/>
    <w:rsid w:val="00536B16"/>
    <w:rsid w:val="00536B3B"/>
    <w:rsid w:val="00536CA2"/>
    <w:rsid w:val="00536E4B"/>
    <w:rsid w:val="00536E4E"/>
    <w:rsid w:val="00536E62"/>
    <w:rsid w:val="0053704A"/>
    <w:rsid w:val="00537077"/>
    <w:rsid w:val="005370B0"/>
    <w:rsid w:val="00537435"/>
    <w:rsid w:val="00537498"/>
    <w:rsid w:val="005374FF"/>
    <w:rsid w:val="00537777"/>
    <w:rsid w:val="005378B7"/>
    <w:rsid w:val="00537B26"/>
    <w:rsid w:val="00537BDF"/>
    <w:rsid w:val="00537CC4"/>
    <w:rsid w:val="00537DEE"/>
    <w:rsid w:val="0054017E"/>
    <w:rsid w:val="0054018D"/>
    <w:rsid w:val="005401BF"/>
    <w:rsid w:val="005407EB"/>
    <w:rsid w:val="00540918"/>
    <w:rsid w:val="00540B6D"/>
    <w:rsid w:val="00540C7E"/>
    <w:rsid w:val="00540F31"/>
    <w:rsid w:val="005410F9"/>
    <w:rsid w:val="00541304"/>
    <w:rsid w:val="00541646"/>
    <w:rsid w:val="0054182D"/>
    <w:rsid w:val="00541A61"/>
    <w:rsid w:val="00541B2E"/>
    <w:rsid w:val="00541BE3"/>
    <w:rsid w:val="00542014"/>
    <w:rsid w:val="005428B7"/>
    <w:rsid w:val="00542B82"/>
    <w:rsid w:val="00542C83"/>
    <w:rsid w:val="00543072"/>
    <w:rsid w:val="005430D1"/>
    <w:rsid w:val="0054381C"/>
    <w:rsid w:val="0054383B"/>
    <w:rsid w:val="00543A44"/>
    <w:rsid w:val="00543EB3"/>
    <w:rsid w:val="005442F7"/>
    <w:rsid w:val="005445E5"/>
    <w:rsid w:val="00544C1F"/>
    <w:rsid w:val="00544C2D"/>
    <w:rsid w:val="00544CED"/>
    <w:rsid w:val="00544D6C"/>
    <w:rsid w:val="00544DCD"/>
    <w:rsid w:val="00544DF5"/>
    <w:rsid w:val="00545157"/>
    <w:rsid w:val="00545228"/>
    <w:rsid w:val="00545D0D"/>
    <w:rsid w:val="00545E69"/>
    <w:rsid w:val="0054621B"/>
    <w:rsid w:val="005463B1"/>
    <w:rsid w:val="005468D4"/>
    <w:rsid w:val="00546913"/>
    <w:rsid w:val="00546989"/>
    <w:rsid w:val="005469BF"/>
    <w:rsid w:val="00546AA1"/>
    <w:rsid w:val="00546C3B"/>
    <w:rsid w:val="00547171"/>
    <w:rsid w:val="005471E0"/>
    <w:rsid w:val="005472E4"/>
    <w:rsid w:val="00547436"/>
    <w:rsid w:val="0054783F"/>
    <w:rsid w:val="00547BC2"/>
    <w:rsid w:val="00547D9D"/>
    <w:rsid w:val="00550021"/>
    <w:rsid w:val="00550277"/>
    <w:rsid w:val="00550831"/>
    <w:rsid w:val="0055089E"/>
    <w:rsid w:val="005508C0"/>
    <w:rsid w:val="0055096F"/>
    <w:rsid w:val="00550B8C"/>
    <w:rsid w:val="00550DE3"/>
    <w:rsid w:val="00550E19"/>
    <w:rsid w:val="0055118F"/>
    <w:rsid w:val="00551346"/>
    <w:rsid w:val="00551605"/>
    <w:rsid w:val="0055175D"/>
    <w:rsid w:val="00551832"/>
    <w:rsid w:val="00551C17"/>
    <w:rsid w:val="00551E67"/>
    <w:rsid w:val="00551F8E"/>
    <w:rsid w:val="00552022"/>
    <w:rsid w:val="005520CD"/>
    <w:rsid w:val="00552458"/>
    <w:rsid w:val="00552499"/>
    <w:rsid w:val="005524AD"/>
    <w:rsid w:val="00552987"/>
    <w:rsid w:val="00552DE1"/>
    <w:rsid w:val="005532D5"/>
    <w:rsid w:val="00553329"/>
    <w:rsid w:val="005534D5"/>
    <w:rsid w:val="005535E8"/>
    <w:rsid w:val="0055364D"/>
    <w:rsid w:val="005536A3"/>
    <w:rsid w:val="005536D8"/>
    <w:rsid w:val="0055376D"/>
    <w:rsid w:val="0055398F"/>
    <w:rsid w:val="00553A8B"/>
    <w:rsid w:val="00553C00"/>
    <w:rsid w:val="00553D52"/>
    <w:rsid w:val="00553E36"/>
    <w:rsid w:val="005540A0"/>
    <w:rsid w:val="005541A5"/>
    <w:rsid w:val="0055468D"/>
    <w:rsid w:val="00554819"/>
    <w:rsid w:val="005549AE"/>
    <w:rsid w:val="00554AF6"/>
    <w:rsid w:val="00554BA8"/>
    <w:rsid w:val="00554E5B"/>
    <w:rsid w:val="00554F7F"/>
    <w:rsid w:val="00554F9F"/>
    <w:rsid w:val="00554FC3"/>
    <w:rsid w:val="005550C9"/>
    <w:rsid w:val="005553F3"/>
    <w:rsid w:val="00555663"/>
    <w:rsid w:val="005556BC"/>
    <w:rsid w:val="0055584F"/>
    <w:rsid w:val="005559E2"/>
    <w:rsid w:val="00555BD8"/>
    <w:rsid w:val="00555CF4"/>
    <w:rsid w:val="00555CFE"/>
    <w:rsid w:val="00555EA4"/>
    <w:rsid w:val="0055610A"/>
    <w:rsid w:val="005565BD"/>
    <w:rsid w:val="00556ACC"/>
    <w:rsid w:val="00556BA5"/>
    <w:rsid w:val="00556D5C"/>
    <w:rsid w:val="00556D94"/>
    <w:rsid w:val="0055717A"/>
    <w:rsid w:val="00557274"/>
    <w:rsid w:val="00557287"/>
    <w:rsid w:val="005575B4"/>
    <w:rsid w:val="005576AA"/>
    <w:rsid w:val="00557B3B"/>
    <w:rsid w:val="00557DC5"/>
    <w:rsid w:val="00557E0A"/>
    <w:rsid w:val="005604FF"/>
    <w:rsid w:val="005607A5"/>
    <w:rsid w:val="005609AD"/>
    <w:rsid w:val="005609F4"/>
    <w:rsid w:val="00560AA0"/>
    <w:rsid w:val="00560AFA"/>
    <w:rsid w:val="00560C10"/>
    <w:rsid w:val="00560CB2"/>
    <w:rsid w:val="00560D7D"/>
    <w:rsid w:val="00560F58"/>
    <w:rsid w:val="00560FC7"/>
    <w:rsid w:val="00561025"/>
    <w:rsid w:val="0056102D"/>
    <w:rsid w:val="00561249"/>
    <w:rsid w:val="00561407"/>
    <w:rsid w:val="00561463"/>
    <w:rsid w:val="00561474"/>
    <w:rsid w:val="005616A7"/>
    <w:rsid w:val="00561D1D"/>
    <w:rsid w:val="00561EA4"/>
    <w:rsid w:val="00561EA9"/>
    <w:rsid w:val="00561F21"/>
    <w:rsid w:val="005623BD"/>
    <w:rsid w:val="005626CE"/>
    <w:rsid w:val="00562A85"/>
    <w:rsid w:val="00562B6F"/>
    <w:rsid w:val="00562F12"/>
    <w:rsid w:val="0056346D"/>
    <w:rsid w:val="0056385D"/>
    <w:rsid w:val="00563DAC"/>
    <w:rsid w:val="00563E0A"/>
    <w:rsid w:val="005640FE"/>
    <w:rsid w:val="0056420A"/>
    <w:rsid w:val="0056435A"/>
    <w:rsid w:val="005645EA"/>
    <w:rsid w:val="00564905"/>
    <w:rsid w:val="005649ED"/>
    <w:rsid w:val="00564BAB"/>
    <w:rsid w:val="00564FEC"/>
    <w:rsid w:val="005651B6"/>
    <w:rsid w:val="005658E1"/>
    <w:rsid w:val="00565902"/>
    <w:rsid w:val="00565FE8"/>
    <w:rsid w:val="005664AA"/>
    <w:rsid w:val="00566532"/>
    <w:rsid w:val="005666DF"/>
    <w:rsid w:val="0056674D"/>
    <w:rsid w:val="00566B9A"/>
    <w:rsid w:val="00566C59"/>
    <w:rsid w:val="0056709A"/>
    <w:rsid w:val="005673E7"/>
    <w:rsid w:val="0056757E"/>
    <w:rsid w:val="00567651"/>
    <w:rsid w:val="0056767E"/>
    <w:rsid w:val="0056780D"/>
    <w:rsid w:val="005678FC"/>
    <w:rsid w:val="005679BE"/>
    <w:rsid w:val="00567A35"/>
    <w:rsid w:val="00567A3D"/>
    <w:rsid w:val="00567C7A"/>
    <w:rsid w:val="00567D80"/>
    <w:rsid w:val="00567E82"/>
    <w:rsid w:val="00567EBA"/>
    <w:rsid w:val="0057006D"/>
    <w:rsid w:val="005701C2"/>
    <w:rsid w:val="005701E1"/>
    <w:rsid w:val="00570219"/>
    <w:rsid w:val="0057077D"/>
    <w:rsid w:val="005708EE"/>
    <w:rsid w:val="00570B71"/>
    <w:rsid w:val="00570C2E"/>
    <w:rsid w:val="00570D53"/>
    <w:rsid w:val="00570D6A"/>
    <w:rsid w:val="00570FCB"/>
    <w:rsid w:val="00570FF2"/>
    <w:rsid w:val="005710C1"/>
    <w:rsid w:val="005715B1"/>
    <w:rsid w:val="00571667"/>
    <w:rsid w:val="00571877"/>
    <w:rsid w:val="0057193E"/>
    <w:rsid w:val="00571A96"/>
    <w:rsid w:val="00572003"/>
    <w:rsid w:val="005721C9"/>
    <w:rsid w:val="005723D7"/>
    <w:rsid w:val="00572580"/>
    <w:rsid w:val="00572638"/>
    <w:rsid w:val="0057263B"/>
    <w:rsid w:val="0057294B"/>
    <w:rsid w:val="005729AA"/>
    <w:rsid w:val="00572CCF"/>
    <w:rsid w:val="00573565"/>
    <w:rsid w:val="0057394F"/>
    <w:rsid w:val="00573AC8"/>
    <w:rsid w:val="00573B25"/>
    <w:rsid w:val="00573FC0"/>
    <w:rsid w:val="00574085"/>
    <w:rsid w:val="005740D0"/>
    <w:rsid w:val="005743C2"/>
    <w:rsid w:val="00574513"/>
    <w:rsid w:val="005745BD"/>
    <w:rsid w:val="00574A44"/>
    <w:rsid w:val="00574AFB"/>
    <w:rsid w:val="00574B6B"/>
    <w:rsid w:val="00574C42"/>
    <w:rsid w:val="00574CEB"/>
    <w:rsid w:val="00574DD7"/>
    <w:rsid w:val="005754C0"/>
    <w:rsid w:val="005755AF"/>
    <w:rsid w:val="00575E51"/>
    <w:rsid w:val="00575EAA"/>
    <w:rsid w:val="00575FF6"/>
    <w:rsid w:val="005762BC"/>
    <w:rsid w:val="00576463"/>
    <w:rsid w:val="00576601"/>
    <w:rsid w:val="00576676"/>
    <w:rsid w:val="00576A0B"/>
    <w:rsid w:val="00576C5E"/>
    <w:rsid w:val="00576E72"/>
    <w:rsid w:val="00577163"/>
    <w:rsid w:val="005771EB"/>
    <w:rsid w:val="005773CA"/>
    <w:rsid w:val="00577441"/>
    <w:rsid w:val="00577462"/>
    <w:rsid w:val="005774CA"/>
    <w:rsid w:val="00577838"/>
    <w:rsid w:val="005779DC"/>
    <w:rsid w:val="00577C0E"/>
    <w:rsid w:val="00577FF2"/>
    <w:rsid w:val="005802DD"/>
    <w:rsid w:val="00580522"/>
    <w:rsid w:val="00580761"/>
    <w:rsid w:val="00580891"/>
    <w:rsid w:val="00580BE9"/>
    <w:rsid w:val="00580D29"/>
    <w:rsid w:val="00580FAF"/>
    <w:rsid w:val="00581110"/>
    <w:rsid w:val="00581BFE"/>
    <w:rsid w:val="00581E75"/>
    <w:rsid w:val="00581F40"/>
    <w:rsid w:val="0058201B"/>
    <w:rsid w:val="005825ED"/>
    <w:rsid w:val="005826DD"/>
    <w:rsid w:val="0058276D"/>
    <w:rsid w:val="005828DC"/>
    <w:rsid w:val="005828E8"/>
    <w:rsid w:val="00582CEE"/>
    <w:rsid w:val="00582D72"/>
    <w:rsid w:val="00582DAD"/>
    <w:rsid w:val="00582E70"/>
    <w:rsid w:val="00582F29"/>
    <w:rsid w:val="0058304F"/>
    <w:rsid w:val="0058373E"/>
    <w:rsid w:val="005837B0"/>
    <w:rsid w:val="00583ADF"/>
    <w:rsid w:val="00583C76"/>
    <w:rsid w:val="00583DD7"/>
    <w:rsid w:val="00584008"/>
    <w:rsid w:val="00584227"/>
    <w:rsid w:val="00584455"/>
    <w:rsid w:val="0058453B"/>
    <w:rsid w:val="00584554"/>
    <w:rsid w:val="0058477F"/>
    <w:rsid w:val="005847C9"/>
    <w:rsid w:val="00584838"/>
    <w:rsid w:val="00584849"/>
    <w:rsid w:val="00584852"/>
    <w:rsid w:val="00584AEC"/>
    <w:rsid w:val="00584B55"/>
    <w:rsid w:val="00584CFB"/>
    <w:rsid w:val="00584D24"/>
    <w:rsid w:val="005850F2"/>
    <w:rsid w:val="005853B7"/>
    <w:rsid w:val="00585757"/>
    <w:rsid w:val="00585770"/>
    <w:rsid w:val="0058593C"/>
    <w:rsid w:val="00585C85"/>
    <w:rsid w:val="00585D10"/>
    <w:rsid w:val="00585D71"/>
    <w:rsid w:val="005861B9"/>
    <w:rsid w:val="005867AB"/>
    <w:rsid w:val="00586F79"/>
    <w:rsid w:val="00587759"/>
    <w:rsid w:val="00587870"/>
    <w:rsid w:val="00587A15"/>
    <w:rsid w:val="00587CE2"/>
    <w:rsid w:val="00587D5A"/>
    <w:rsid w:val="00587F19"/>
    <w:rsid w:val="00590066"/>
    <w:rsid w:val="00590094"/>
    <w:rsid w:val="005900DF"/>
    <w:rsid w:val="00590129"/>
    <w:rsid w:val="0059028B"/>
    <w:rsid w:val="0059030F"/>
    <w:rsid w:val="0059049F"/>
    <w:rsid w:val="0059070B"/>
    <w:rsid w:val="00590829"/>
    <w:rsid w:val="00590B44"/>
    <w:rsid w:val="00590C5A"/>
    <w:rsid w:val="00590FFA"/>
    <w:rsid w:val="00591018"/>
    <w:rsid w:val="00591131"/>
    <w:rsid w:val="005911A2"/>
    <w:rsid w:val="005913FA"/>
    <w:rsid w:val="00591494"/>
    <w:rsid w:val="00591D4A"/>
    <w:rsid w:val="00591E32"/>
    <w:rsid w:val="00592008"/>
    <w:rsid w:val="00592118"/>
    <w:rsid w:val="00592165"/>
    <w:rsid w:val="005921F2"/>
    <w:rsid w:val="005923C7"/>
    <w:rsid w:val="005928AD"/>
    <w:rsid w:val="00592908"/>
    <w:rsid w:val="00592919"/>
    <w:rsid w:val="0059344F"/>
    <w:rsid w:val="0059365A"/>
    <w:rsid w:val="00593A61"/>
    <w:rsid w:val="00593D77"/>
    <w:rsid w:val="00593FCD"/>
    <w:rsid w:val="00594248"/>
    <w:rsid w:val="005942CE"/>
    <w:rsid w:val="00594397"/>
    <w:rsid w:val="005945F1"/>
    <w:rsid w:val="00594701"/>
    <w:rsid w:val="00594A2F"/>
    <w:rsid w:val="00594AC0"/>
    <w:rsid w:val="00594AEC"/>
    <w:rsid w:val="00594D41"/>
    <w:rsid w:val="005950D2"/>
    <w:rsid w:val="00595273"/>
    <w:rsid w:val="00595380"/>
    <w:rsid w:val="00595443"/>
    <w:rsid w:val="00595456"/>
    <w:rsid w:val="00595481"/>
    <w:rsid w:val="00595734"/>
    <w:rsid w:val="00595F2F"/>
    <w:rsid w:val="00595F9B"/>
    <w:rsid w:val="00596502"/>
    <w:rsid w:val="00596588"/>
    <w:rsid w:val="00596D61"/>
    <w:rsid w:val="00596EBB"/>
    <w:rsid w:val="00596F81"/>
    <w:rsid w:val="005975A9"/>
    <w:rsid w:val="00597626"/>
    <w:rsid w:val="0059777B"/>
    <w:rsid w:val="00597854"/>
    <w:rsid w:val="005979CB"/>
    <w:rsid w:val="00597B12"/>
    <w:rsid w:val="00597BA2"/>
    <w:rsid w:val="00597D94"/>
    <w:rsid w:val="005A00CB"/>
    <w:rsid w:val="005A010A"/>
    <w:rsid w:val="005A0449"/>
    <w:rsid w:val="005A063D"/>
    <w:rsid w:val="005A06F2"/>
    <w:rsid w:val="005A0AD8"/>
    <w:rsid w:val="005A0B13"/>
    <w:rsid w:val="005A0E13"/>
    <w:rsid w:val="005A0E50"/>
    <w:rsid w:val="005A116D"/>
    <w:rsid w:val="005A11A2"/>
    <w:rsid w:val="005A150D"/>
    <w:rsid w:val="005A1510"/>
    <w:rsid w:val="005A16A9"/>
    <w:rsid w:val="005A1703"/>
    <w:rsid w:val="005A17EC"/>
    <w:rsid w:val="005A17F7"/>
    <w:rsid w:val="005A1A28"/>
    <w:rsid w:val="005A1A75"/>
    <w:rsid w:val="005A1C12"/>
    <w:rsid w:val="005A20F4"/>
    <w:rsid w:val="005A2237"/>
    <w:rsid w:val="005A24AE"/>
    <w:rsid w:val="005A26CC"/>
    <w:rsid w:val="005A2F88"/>
    <w:rsid w:val="005A3384"/>
    <w:rsid w:val="005A3410"/>
    <w:rsid w:val="005A3496"/>
    <w:rsid w:val="005A34EE"/>
    <w:rsid w:val="005A379C"/>
    <w:rsid w:val="005A38A9"/>
    <w:rsid w:val="005A3A05"/>
    <w:rsid w:val="005A3B80"/>
    <w:rsid w:val="005A3EB7"/>
    <w:rsid w:val="005A3FA1"/>
    <w:rsid w:val="005A3FA4"/>
    <w:rsid w:val="005A438C"/>
    <w:rsid w:val="005A45A7"/>
    <w:rsid w:val="005A48A5"/>
    <w:rsid w:val="005A4944"/>
    <w:rsid w:val="005A4A00"/>
    <w:rsid w:val="005A4B5C"/>
    <w:rsid w:val="005A4BB7"/>
    <w:rsid w:val="005A4DAA"/>
    <w:rsid w:val="005A5045"/>
    <w:rsid w:val="005A5B87"/>
    <w:rsid w:val="005A5C6C"/>
    <w:rsid w:val="005A5D19"/>
    <w:rsid w:val="005A5D41"/>
    <w:rsid w:val="005A5EC7"/>
    <w:rsid w:val="005A5ED9"/>
    <w:rsid w:val="005A6704"/>
    <w:rsid w:val="005A6868"/>
    <w:rsid w:val="005A687B"/>
    <w:rsid w:val="005A6AB8"/>
    <w:rsid w:val="005A6E13"/>
    <w:rsid w:val="005A6E71"/>
    <w:rsid w:val="005A6F8D"/>
    <w:rsid w:val="005A701D"/>
    <w:rsid w:val="005A7036"/>
    <w:rsid w:val="005A70C6"/>
    <w:rsid w:val="005A7124"/>
    <w:rsid w:val="005A71A6"/>
    <w:rsid w:val="005A71A7"/>
    <w:rsid w:val="005A72FE"/>
    <w:rsid w:val="005A7445"/>
    <w:rsid w:val="005A7507"/>
    <w:rsid w:val="005A782A"/>
    <w:rsid w:val="005A7CC4"/>
    <w:rsid w:val="005A7F9A"/>
    <w:rsid w:val="005B02B0"/>
    <w:rsid w:val="005B02F8"/>
    <w:rsid w:val="005B031A"/>
    <w:rsid w:val="005B0587"/>
    <w:rsid w:val="005B0676"/>
    <w:rsid w:val="005B0688"/>
    <w:rsid w:val="005B06F2"/>
    <w:rsid w:val="005B0724"/>
    <w:rsid w:val="005B0908"/>
    <w:rsid w:val="005B0A40"/>
    <w:rsid w:val="005B0D60"/>
    <w:rsid w:val="005B0EC8"/>
    <w:rsid w:val="005B102A"/>
    <w:rsid w:val="005B1148"/>
    <w:rsid w:val="005B1206"/>
    <w:rsid w:val="005B161A"/>
    <w:rsid w:val="005B1692"/>
    <w:rsid w:val="005B16DD"/>
    <w:rsid w:val="005B1740"/>
    <w:rsid w:val="005B19BA"/>
    <w:rsid w:val="005B1C8D"/>
    <w:rsid w:val="005B1D62"/>
    <w:rsid w:val="005B1DBA"/>
    <w:rsid w:val="005B1DD8"/>
    <w:rsid w:val="005B1FDA"/>
    <w:rsid w:val="005B2809"/>
    <w:rsid w:val="005B2836"/>
    <w:rsid w:val="005B28F7"/>
    <w:rsid w:val="005B2CEC"/>
    <w:rsid w:val="005B2F11"/>
    <w:rsid w:val="005B3045"/>
    <w:rsid w:val="005B30E5"/>
    <w:rsid w:val="005B3208"/>
    <w:rsid w:val="005B3508"/>
    <w:rsid w:val="005B3577"/>
    <w:rsid w:val="005B3E10"/>
    <w:rsid w:val="005B3F7C"/>
    <w:rsid w:val="005B4316"/>
    <w:rsid w:val="005B43B4"/>
    <w:rsid w:val="005B443F"/>
    <w:rsid w:val="005B46A2"/>
    <w:rsid w:val="005B477D"/>
    <w:rsid w:val="005B47D6"/>
    <w:rsid w:val="005B4A0A"/>
    <w:rsid w:val="005B4B51"/>
    <w:rsid w:val="005B4BA9"/>
    <w:rsid w:val="005B4E1C"/>
    <w:rsid w:val="005B531A"/>
    <w:rsid w:val="005B5789"/>
    <w:rsid w:val="005B578C"/>
    <w:rsid w:val="005B593C"/>
    <w:rsid w:val="005B5E88"/>
    <w:rsid w:val="005B60CF"/>
    <w:rsid w:val="005B6379"/>
    <w:rsid w:val="005B6395"/>
    <w:rsid w:val="005B699C"/>
    <w:rsid w:val="005B6A86"/>
    <w:rsid w:val="005B6C44"/>
    <w:rsid w:val="005B6DB2"/>
    <w:rsid w:val="005B7015"/>
    <w:rsid w:val="005B713C"/>
    <w:rsid w:val="005B7202"/>
    <w:rsid w:val="005B74FA"/>
    <w:rsid w:val="005B7534"/>
    <w:rsid w:val="005B7BC7"/>
    <w:rsid w:val="005B7C20"/>
    <w:rsid w:val="005B7C25"/>
    <w:rsid w:val="005B7D9E"/>
    <w:rsid w:val="005B7E05"/>
    <w:rsid w:val="005B7E44"/>
    <w:rsid w:val="005B7FD6"/>
    <w:rsid w:val="005C007E"/>
    <w:rsid w:val="005C00AE"/>
    <w:rsid w:val="005C0486"/>
    <w:rsid w:val="005C070F"/>
    <w:rsid w:val="005C091A"/>
    <w:rsid w:val="005C0C45"/>
    <w:rsid w:val="005C0CE1"/>
    <w:rsid w:val="005C0E27"/>
    <w:rsid w:val="005C0EB3"/>
    <w:rsid w:val="005C0EBB"/>
    <w:rsid w:val="005C0EE1"/>
    <w:rsid w:val="005C0F01"/>
    <w:rsid w:val="005C0FF4"/>
    <w:rsid w:val="005C14A6"/>
    <w:rsid w:val="005C1ADB"/>
    <w:rsid w:val="005C1E19"/>
    <w:rsid w:val="005C1E2C"/>
    <w:rsid w:val="005C1FEA"/>
    <w:rsid w:val="005C20F4"/>
    <w:rsid w:val="005C2AE7"/>
    <w:rsid w:val="005C2C7B"/>
    <w:rsid w:val="005C2C9B"/>
    <w:rsid w:val="005C2D48"/>
    <w:rsid w:val="005C2F1A"/>
    <w:rsid w:val="005C3031"/>
    <w:rsid w:val="005C3535"/>
    <w:rsid w:val="005C3737"/>
    <w:rsid w:val="005C39C3"/>
    <w:rsid w:val="005C3A28"/>
    <w:rsid w:val="005C3DCB"/>
    <w:rsid w:val="005C3F0E"/>
    <w:rsid w:val="005C4569"/>
    <w:rsid w:val="005C484F"/>
    <w:rsid w:val="005C4C2D"/>
    <w:rsid w:val="005C4CC6"/>
    <w:rsid w:val="005C4DBA"/>
    <w:rsid w:val="005C5176"/>
    <w:rsid w:val="005C51B8"/>
    <w:rsid w:val="005C525D"/>
    <w:rsid w:val="005C5272"/>
    <w:rsid w:val="005C5303"/>
    <w:rsid w:val="005C53A8"/>
    <w:rsid w:val="005C5614"/>
    <w:rsid w:val="005C56BF"/>
    <w:rsid w:val="005C56DD"/>
    <w:rsid w:val="005C5821"/>
    <w:rsid w:val="005C5CF4"/>
    <w:rsid w:val="005C5D2B"/>
    <w:rsid w:val="005C5D72"/>
    <w:rsid w:val="005C5E1D"/>
    <w:rsid w:val="005C618D"/>
    <w:rsid w:val="005C63AB"/>
    <w:rsid w:val="005C6DCA"/>
    <w:rsid w:val="005C6DEF"/>
    <w:rsid w:val="005C73A7"/>
    <w:rsid w:val="005C7788"/>
    <w:rsid w:val="005C7AF6"/>
    <w:rsid w:val="005C7B5B"/>
    <w:rsid w:val="005C7BAF"/>
    <w:rsid w:val="005C7D7D"/>
    <w:rsid w:val="005D015A"/>
    <w:rsid w:val="005D01DC"/>
    <w:rsid w:val="005D02AB"/>
    <w:rsid w:val="005D02BB"/>
    <w:rsid w:val="005D034A"/>
    <w:rsid w:val="005D0887"/>
    <w:rsid w:val="005D0EDF"/>
    <w:rsid w:val="005D0F8F"/>
    <w:rsid w:val="005D116A"/>
    <w:rsid w:val="005D11FC"/>
    <w:rsid w:val="005D147A"/>
    <w:rsid w:val="005D1781"/>
    <w:rsid w:val="005D17A0"/>
    <w:rsid w:val="005D1844"/>
    <w:rsid w:val="005D19D0"/>
    <w:rsid w:val="005D1A5E"/>
    <w:rsid w:val="005D1AE2"/>
    <w:rsid w:val="005D1BA2"/>
    <w:rsid w:val="005D1BC4"/>
    <w:rsid w:val="005D20EC"/>
    <w:rsid w:val="005D212F"/>
    <w:rsid w:val="005D2262"/>
    <w:rsid w:val="005D2417"/>
    <w:rsid w:val="005D2517"/>
    <w:rsid w:val="005D2621"/>
    <w:rsid w:val="005D290A"/>
    <w:rsid w:val="005D2BB5"/>
    <w:rsid w:val="005D2DAC"/>
    <w:rsid w:val="005D2DE4"/>
    <w:rsid w:val="005D2F49"/>
    <w:rsid w:val="005D32B4"/>
    <w:rsid w:val="005D3336"/>
    <w:rsid w:val="005D37FA"/>
    <w:rsid w:val="005D3992"/>
    <w:rsid w:val="005D3B9D"/>
    <w:rsid w:val="005D3BB8"/>
    <w:rsid w:val="005D3CAC"/>
    <w:rsid w:val="005D3CC4"/>
    <w:rsid w:val="005D3D79"/>
    <w:rsid w:val="005D3D97"/>
    <w:rsid w:val="005D3F85"/>
    <w:rsid w:val="005D3FB0"/>
    <w:rsid w:val="005D40CD"/>
    <w:rsid w:val="005D445F"/>
    <w:rsid w:val="005D4460"/>
    <w:rsid w:val="005D463E"/>
    <w:rsid w:val="005D48AF"/>
    <w:rsid w:val="005D4C46"/>
    <w:rsid w:val="005D4F83"/>
    <w:rsid w:val="005D51CB"/>
    <w:rsid w:val="005D537F"/>
    <w:rsid w:val="005D5391"/>
    <w:rsid w:val="005D5912"/>
    <w:rsid w:val="005D5924"/>
    <w:rsid w:val="005D5948"/>
    <w:rsid w:val="005D5C7E"/>
    <w:rsid w:val="005D5D01"/>
    <w:rsid w:val="005D5F07"/>
    <w:rsid w:val="005D5F4F"/>
    <w:rsid w:val="005D609F"/>
    <w:rsid w:val="005D6458"/>
    <w:rsid w:val="005D6708"/>
    <w:rsid w:val="005D6B58"/>
    <w:rsid w:val="005D6C48"/>
    <w:rsid w:val="005D6DED"/>
    <w:rsid w:val="005D7339"/>
    <w:rsid w:val="005D74D6"/>
    <w:rsid w:val="005D75B7"/>
    <w:rsid w:val="005D7670"/>
    <w:rsid w:val="005D7753"/>
    <w:rsid w:val="005D7813"/>
    <w:rsid w:val="005D788C"/>
    <w:rsid w:val="005D79BE"/>
    <w:rsid w:val="005D7AEC"/>
    <w:rsid w:val="005E01B1"/>
    <w:rsid w:val="005E02E0"/>
    <w:rsid w:val="005E07AF"/>
    <w:rsid w:val="005E07E0"/>
    <w:rsid w:val="005E0838"/>
    <w:rsid w:val="005E08DE"/>
    <w:rsid w:val="005E0A69"/>
    <w:rsid w:val="005E0CA6"/>
    <w:rsid w:val="005E0D5D"/>
    <w:rsid w:val="005E0E57"/>
    <w:rsid w:val="005E0EF8"/>
    <w:rsid w:val="005E1368"/>
    <w:rsid w:val="005E1C99"/>
    <w:rsid w:val="005E1D85"/>
    <w:rsid w:val="005E1E26"/>
    <w:rsid w:val="005E1FEB"/>
    <w:rsid w:val="005E2074"/>
    <w:rsid w:val="005E228B"/>
    <w:rsid w:val="005E22CF"/>
    <w:rsid w:val="005E24EA"/>
    <w:rsid w:val="005E2776"/>
    <w:rsid w:val="005E27C0"/>
    <w:rsid w:val="005E283E"/>
    <w:rsid w:val="005E2A5A"/>
    <w:rsid w:val="005E2D5F"/>
    <w:rsid w:val="005E2DA4"/>
    <w:rsid w:val="005E32BC"/>
    <w:rsid w:val="005E32D8"/>
    <w:rsid w:val="005E3359"/>
    <w:rsid w:val="005E36AF"/>
    <w:rsid w:val="005E36DA"/>
    <w:rsid w:val="005E3710"/>
    <w:rsid w:val="005E3744"/>
    <w:rsid w:val="005E3895"/>
    <w:rsid w:val="005E3988"/>
    <w:rsid w:val="005E3AEB"/>
    <w:rsid w:val="005E3B6A"/>
    <w:rsid w:val="005E3ED4"/>
    <w:rsid w:val="005E4035"/>
    <w:rsid w:val="005E43B6"/>
    <w:rsid w:val="005E460D"/>
    <w:rsid w:val="005E4CB1"/>
    <w:rsid w:val="005E4D35"/>
    <w:rsid w:val="005E5461"/>
    <w:rsid w:val="005E5521"/>
    <w:rsid w:val="005E5640"/>
    <w:rsid w:val="005E572C"/>
    <w:rsid w:val="005E5B54"/>
    <w:rsid w:val="005E5B9B"/>
    <w:rsid w:val="005E5DC8"/>
    <w:rsid w:val="005E5DDD"/>
    <w:rsid w:val="005E5E15"/>
    <w:rsid w:val="005E5F79"/>
    <w:rsid w:val="005E6070"/>
    <w:rsid w:val="005E622D"/>
    <w:rsid w:val="005E629A"/>
    <w:rsid w:val="005E6376"/>
    <w:rsid w:val="005E6572"/>
    <w:rsid w:val="005E67A4"/>
    <w:rsid w:val="005E6A75"/>
    <w:rsid w:val="005E6C0A"/>
    <w:rsid w:val="005E6D36"/>
    <w:rsid w:val="005E6ECC"/>
    <w:rsid w:val="005E6FA6"/>
    <w:rsid w:val="005E7186"/>
    <w:rsid w:val="005E7335"/>
    <w:rsid w:val="005E737A"/>
    <w:rsid w:val="005E7571"/>
    <w:rsid w:val="005E75A0"/>
    <w:rsid w:val="005E7689"/>
    <w:rsid w:val="005E7ABB"/>
    <w:rsid w:val="005E7E6D"/>
    <w:rsid w:val="005F0075"/>
    <w:rsid w:val="005F00EB"/>
    <w:rsid w:val="005F012D"/>
    <w:rsid w:val="005F0386"/>
    <w:rsid w:val="005F06B8"/>
    <w:rsid w:val="005F08CB"/>
    <w:rsid w:val="005F0A57"/>
    <w:rsid w:val="005F0AE7"/>
    <w:rsid w:val="005F0CD4"/>
    <w:rsid w:val="005F0F7D"/>
    <w:rsid w:val="005F1251"/>
    <w:rsid w:val="005F12C2"/>
    <w:rsid w:val="005F138C"/>
    <w:rsid w:val="005F1781"/>
    <w:rsid w:val="005F1855"/>
    <w:rsid w:val="005F199A"/>
    <w:rsid w:val="005F19AC"/>
    <w:rsid w:val="005F1D24"/>
    <w:rsid w:val="005F219B"/>
    <w:rsid w:val="005F2AC0"/>
    <w:rsid w:val="005F2E63"/>
    <w:rsid w:val="005F335F"/>
    <w:rsid w:val="005F356D"/>
    <w:rsid w:val="005F36FD"/>
    <w:rsid w:val="005F3C56"/>
    <w:rsid w:val="005F3D7E"/>
    <w:rsid w:val="005F3D8A"/>
    <w:rsid w:val="005F3E1D"/>
    <w:rsid w:val="005F3E3E"/>
    <w:rsid w:val="005F3F88"/>
    <w:rsid w:val="005F3FB7"/>
    <w:rsid w:val="005F41CC"/>
    <w:rsid w:val="005F44A9"/>
    <w:rsid w:val="005F4606"/>
    <w:rsid w:val="005F4626"/>
    <w:rsid w:val="005F46BC"/>
    <w:rsid w:val="005F495E"/>
    <w:rsid w:val="005F4A4D"/>
    <w:rsid w:val="005F4B21"/>
    <w:rsid w:val="005F4C28"/>
    <w:rsid w:val="005F5685"/>
    <w:rsid w:val="005F570D"/>
    <w:rsid w:val="005F58E5"/>
    <w:rsid w:val="005F5BA8"/>
    <w:rsid w:val="005F5D1E"/>
    <w:rsid w:val="005F5E78"/>
    <w:rsid w:val="005F63ED"/>
    <w:rsid w:val="005F65C9"/>
    <w:rsid w:val="005F6715"/>
    <w:rsid w:val="005F6859"/>
    <w:rsid w:val="005F687E"/>
    <w:rsid w:val="005F6F3A"/>
    <w:rsid w:val="005F7371"/>
    <w:rsid w:val="005F73F0"/>
    <w:rsid w:val="005F75E4"/>
    <w:rsid w:val="005F776E"/>
    <w:rsid w:val="005F792C"/>
    <w:rsid w:val="005F7A86"/>
    <w:rsid w:val="005F7B3B"/>
    <w:rsid w:val="005F7BA6"/>
    <w:rsid w:val="005F7D7B"/>
    <w:rsid w:val="006000E9"/>
    <w:rsid w:val="006000F3"/>
    <w:rsid w:val="006002A8"/>
    <w:rsid w:val="006002BB"/>
    <w:rsid w:val="0060034E"/>
    <w:rsid w:val="00600455"/>
    <w:rsid w:val="006004C2"/>
    <w:rsid w:val="006004FA"/>
    <w:rsid w:val="00600607"/>
    <w:rsid w:val="00600648"/>
    <w:rsid w:val="00600747"/>
    <w:rsid w:val="00600822"/>
    <w:rsid w:val="00600927"/>
    <w:rsid w:val="00600BC9"/>
    <w:rsid w:val="00600E72"/>
    <w:rsid w:val="00601009"/>
    <w:rsid w:val="006010CD"/>
    <w:rsid w:val="00601233"/>
    <w:rsid w:val="006014AB"/>
    <w:rsid w:val="006018D4"/>
    <w:rsid w:val="00601AC0"/>
    <w:rsid w:val="00601B93"/>
    <w:rsid w:val="00601C04"/>
    <w:rsid w:val="00601C80"/>
    <w:rsid w:val="00601C86"/>
    <w:rsid w:val="00601F2E"/>
    <w:rsid w:val="006020D5"/>
    <w:rsid w:val="006022B8"/>
    <w:rsid w:val="00602382"/>
    <w:rsid w:val="006023A4"/>
    <w:rsid w:val="00602884"/>
    <w:rsid w:val="00602A6E"/>
    <w:rsid w:val="006030FE"/>
    <w:rsid w:val="0060318B"/>
    <w:rsid w:val="00603633"/>
    <w:rsid w:val="006038C4"/>
    <w:rsid w:val="00604174"/>
    <w:rsid w:val="0060438D"/>
    <w:rsid w:val="00604609"/>
    <w:rsid w:val="006047A5"/>
    <w:rsid w:val="00604C90"/>
    <w:rsid w:val="00604CE5"/>
    <w:rsid w:val="00604E4B"/>
    <w:rsid w:val="00604F21"/>
    <w:rsid w:val="00604F4A"/>
    <w:rsid w:val="0060546D"/>
    <w:rsid w:val="0060580E"/>
    <w:rsid w:val="0060586F"/>
    <w:rsid w:val="00605BCE"/>
    <w:rsid w:val="00605D58"/>
    <w:rsid w:val="00605E31"/>
    <w:rsid w:val="00605EF1"/>
    <w:rsid w:val="006060F3"/>
    <w:rsid w:val="00606154"/>
    <w:rsid w:val="00606274"/>
    <w:rsid w:val="00606302"/>
    <w:rsid w:val="006063C1"/>
    <w:rsid w:val="006064CC"/>
    <w:rsid w:val="0060692F"/>
    <w:rsid w:val="00606936"/>
    <w:rsid w:val="00606968"/>
    <w:rsid w:val="00606A96"/>
    <w:rsid w:val="00606CD6"/>
    <w:rsid w:val="00606D71"/>
    <w:rsid w:val="00606ECA"/>
    <w:rsid w:val="00606F44"/>
    <w:rsid w:val="00606F5D"/>
    <w:rsid w:val="006074A7"/>
    <w:rsid w:val="0060751D"/>
    <w:rsid w:val="0060756D"/>
    <w:rsid w:val="0060775A"/>
    <w:rsid w:val="006077F9"/>
    <w:rsid w:val="00607AB9"/>
    <w:rsid w:val="00607B85"/>
    <w:rsid w:val="00607CAE"/>
    <w:rsid w:val="00607D62"/>
    <w:rsid w:val="00607D78"/>
    <w:rsid w:val="00607DBC"/>
    <w:rsid w:val="00610097"/>
    <w:rsid w:val="006100F4"/>
    <w:rsid w:val="006101F5"/>
    <w:rsid w:val="0061031B"/>
    <w:rsid w:val="00610387"/>
    <w:rsid w:val="006107E4"/>
    <w:rsid w:val="00610F47"/>
    <w:rsid w:val="006111C4"/>
    <w:rsid w:val="00611411"/>
    <w:rsid w:val="006114BB"/>
    <w:rsid w:val="00611A3A"/>
    <w:rsid w:val="00611B67"/>
    <w:rsid w:val="00611CA5"/>
    <w:rsid w:val="00611D00"/>
    <w:rsid w:val="00611D9A"/>
    <w:rsid w:val="00611DD1"/>
    <w:rsid w:val="00611EF9"/>
    <w:rsid w:val="00612633"/>
    <w:rsid w:val="006126B6"/>
    <w:rsid w:val="00612AE1"/>
    <w:rsid w:val="00612D40"/>
    <w:rsid w:val="00612DFE"/>
    <w:rsid w:val="00612E1A"/>
    <w:rsid w:val="00612E3B"/>
    <w:rsid w:val="00612E86"/>
    <w:rsid w:val="00613040"/>
    <w:rsid w:val="0061308A"/>
    <w:rsid w:val="006131C1"/>
    <w:rsid w:val="00613AAE"/>
    <w:rsid w:val="00613AC0"/>
    <w:rsid w:val="00613B6F"/>
    <w:rsid w:val="00613BCC"/>
    <w:rsid w:val="00613D22"/>
    <w:rsid w:val="00613D51"/>
    <w:rsid w:val="00613E93"/>
    <w:rsid w:val="00613F14"/>
    <w:rsid w:val="0061400A"/>
    <w:rsid w:val="0061408C"/>
    <w:rsid w:val="00614238"/>
    <w:rsid w:val="0061522C"/>
    <w:rsid w:val="00615283"/>
    <w:rsid w:val="0061541B"/>
    <w:rsid w:val="00615424"/>
    <w:rsid w:val="006155A8"/>
    <w:rsid w:val="006156E4"/>
    <w:rsid w:val="00615744"/>
    <w:rsid w:val="00615904"/>
    <w:rsid w:val="00615A46"/>
    <w:rsid w:val="00615A8F"/>
    <w:rsid w:val="00615CB1"/>
    <w:rsid w:val="00615DC9"/>
    <w:rsid w:val="00615DEA"/>
    <w:rsid w:val="00615F46"/>
    <w:rsid w:val="00615F8F"/>
    <w:rsid w:val="0061611E"/>
    <w:rsid w:val="00616173"/>
    <w:rsid w:val="006161BD"/>
    <w:rsid w:val="0061642A"/>
    <w:rsid w:val="00616433"/>
    <w:rsid w:val="00616675"/>
    <w:rsid w:val="00616AC9"/>
    <w:rsid w:val="00616B78"/>
    <w:rsid w:val="00616D23"/>
    <w:rsid w:val="00616D47"/>
    <w:rsid w:val="00617468"/>
    <w:rsid w:val="006175FD"/>
    <w:rsid w:val="00617B6E"/>
    <w:rsid w:val="00617BFF"/>
    <w:rsid w:val="00617C42"/>
    <w:rsid w:val="00617DBB"/>
    <w:rsid w:val="00617F24"/>
    <w:rsid w:val="0062025F"/>
    <w:rsid w:val="006209BB"/>
    <w:rsid w:val="00620A65"/>
    <w:rsid w:val="00620BE5"/>
    <w:rsid w:val="00620D60"/>
    <w:rsid w:val="006210F3"/>
    <w:rsid w:val="0062164B"/>
    <w:rsid w:val="0062181A"/>
    <w:rsid w:val="006218E3"/>
    <w:rsid w:val="006218F8"/>
    <w:rsid w:val="00621CAA"/>
    <w:rsid w:val="00621DFA"/>
    <w:rsid w:val="00621FD9"/>
    <w:rsid w:val="00622232"/>
    <w:rsid w:val="0062223B"/>
    <w:rsid w:val="006224D1"/>
    <w:rsid w:val="00622689"/>
    <w:rsid w:val="00622736"/>
    <w:rsid w:val="00622953"/>
    <w:rsid w:val="00622972"/>
    <w:rsid w:val="00622987"/>
    <w:rsid w:val="00622C1A"/>
    <w:rsid w:val="00623114"/>
    <w:rsid w:val="00623445"/>
    <w:rsid w:val="00623673"/>
    <w:rsid w:val="006237A7"/>
    <w:rsid w:val="00623901"/>
    <w:rsid w:val="00623A3D"/>
    <w:rsid w:val="00623BCF"/>
    <w:rsid w:val="006242D0"/>
    <w:rsid w:val="00624423"/>
    <w:rsid w:val="0062445E"/>
    <w:rsid w:val="00624556"/>
    <w:rsid w:val="0062463D"/>
    <w:rsid w:val="006248CB"/>
    <w:rsid w:val="00624919"/>
    <w:rsid w:val="00624954"/>
    <w:rsid w:val="00624B51"/>
    <w:rsid w:val="00624BBE"/>
    <w:rsid w:val="00624C29"/>
    <w:rsid w:val="00624F96"/>
    <w:rsid w:val="006250EC"/>
    <w:rsid w:val="00625141"/>
    <w:rsid w:val="00625568"/>
    <w:rsid w:val="006255EF"/>
    <w:rsid w:val="006256C3"/>
    <w:rsid w:val="006257BF"/>
    <w:rsid w:val="00625971"/>
    <w:rsid w:val="00625AD1"/>
    <w:rsid w:val="00625B24"/>
    <w:rsid w:val="00625DFB"/>
    <w:rsid w:val="006268AB"/>
    <w:rsid w:val="00626A62"/>
    <w:rsid w:val="00626A8A"/>
    <w:rsid w:val="00626B10"/>
    <w:rsid w:val="00626BEE"/>
    <w:rsid w:val="00626E64"/>
    <w:rsid w:val="00626FE8"/>
    <w:rsid w:val="00626FEA"/>
    <w:rsid w:val="00627097"/>
    <w:rsid w:val="006270AA"/>
    <w:rsid w:val="00627813"/>
    <w:rsid w:val="0062794F"/>
    <w:rsid w:val="00627A75"/>
    <w:rsid w:val="00627BDC"/>
    <w:rsid w:val="00627C4C"/>
    <w:rsid w:val="00627C5D"/>
    <w:rsid w:val="00630272"/>
    <w:rsid w:val="00630684"/>
    <w:rsid w:val="00630879"/>
    <w:rsid w:val="00630B98"/>
    <w:rsid w:val="00630D44"/>
    <w:rsid w:val="00630DB3"/>
    <w:rsid w:val="00630FC5"/>
    <w:rsid w:val="006318EF"/>
    <w:rsid w:val="00631AC5"/>
    <w:rsid w:val="00631AD8"/>
    <w:rsid w:val="00631B98"/>
    <w:rsid w:val="00631F34"/>
    <w:rsid w:val="00631F5E"/>
    <w:rsid w:val="00631F86"/>
    <w:rsid w:val="00632245"/>
    <w:rsid w:val="006322AD"/>
    <w:rsid w:val="006322AF"/>
    <w:rsid w:val="00632572"/>
    <w:rsid w:val="006325F4"/>
    <w:rsid w:val="00632637"/>
    <w:rsid w:val="006328EB"/>
    <w:rsid w:val="00632A96"/>
    <w:rsid w:val="00632AAA"/>
    <w:rsid w:val="00632B1A"/>
    <w:rsid w:val="00632D1E"/>
    <w:rsid w:val="00632DA7"/>
    <w:rsid w:val="00633126"/>
    <w:rsid w:val="00633265"/>
    <w:rsid w:val="006334D3"/>
    <w:rsid w:val="00633569"/>
    <w:rsid w:val="00633BDD"/>
    <w:rsid w:val="00633FF3"/>
    <w:rsid w:val="00634370"/>
    <w:rsid w:val="006346F1"/>
    <w:rsid w:val="00634B72"/>
    <w:rsid w:val="00634EA7"/>
    <w:rsid w:val="0063539F"/>
    <w:rsid w:val="00635454"/>
    <w:rsid w:val="00635485"/>
    <w:rsid w:val="00635894"/>
    <w:rsid w:val="006358BB"/>
    <w:rsid w:val="006358FD"/>
    <w:rsid w:val="00635D14"/>
    <w:rsid w:val="00635DFF"/>
    <w:rsid w:val="00635E69"/>
    <w:rsid w:val="00635F0E"/>
    <w:rsid w:val="00635F0F"/>
    <w:rsid w:val="006361D2"/>
    <w:rsid w:val="0063638A"/>
    <w:rsid w:val="00636A0F"/>
    <w:rsid w:val="00636B5E"/>
    <w:rsid w:val="00636C31"/>
    <w:rsid w:val="00636CE1"/>
    <w:rsid w:val="00636E01"/>
    <w:rsid w:val="006371B3"/>
    <w:rsid w:val="0063759E"/>
    <w:rsid w:val="006375DF"/>
    <w:rsid w:val="00637613"/>
    <w:rsid w:val="00637732"/>
    <w:rsid w:val="00637837"/>
    <w:rsid w:val="0063784A"/>
    <w:rsid w:val="00637945"/>
    <w:rsid w:val="00637D77"/>
    <w:rsid w:val="00637E7B"/>
    <w:rsid w:val="00637E9E"/>
    <w:rsid w:val="0064019F"/>
    <w:rsid w:val="0064062A"/>
    <w:rsid w:val="006406D1"/>
    <w:rsid w:val="0064093C"/>
    <w:rsid w:val="00640B66"/>
    <w:rsid w:val="00640BD4"/>
    <w:rsid w:val="00640CB6"/>
    <w:rsid w:val="00640CC7"/>
    <w:rsid w:val="006410B7"/>
    <w:rsid w:val="006410D4"/>
    <w:rsid w:val="0064126A"/>
    <w:rsid w:val="0064126B"/>
    <w:rsid w:val="00641352"/>
    <w:rsid w:val="006413DF"/>
    <w:rsid w:val="00641B02"/>
    <w:rsid w:val="00641BDF"/>
    <w:rsid w:val="00641D0F"/>
    <w:rsid w:val="00641D13"/>
    <w:rsid w:val="00641E28"/>
    <w:rsid w:val="00641ECE"/>
    <w:rsid w:val="00641F20"/>
    <w:rsid w:val="00641F89"/>
    <w:rsid w:val="00641FF9"/>
    <w:rsid w:val="00642005"/>
    <w:rsid w:val="0064202E"/>
    <w:rsid w:val="0064205E"/>
    <w:rsid w:val="006422B9"/>
    <w:rsid w:val="00642600"/>
    <w:rsid w:val="006426D3"/>
    <w:rsid w:val="00642714"/>
    <w:rsid w:val="00642CB6"/>
    <w:rsid w:val="00642DCA"/>
    <w:rsid w:val="00642DDF"/>
    <w:rsid w:val="00642F3E"/>
    <w:rsid w:val="0064307F"/>
    <w:rsid w:val="006434C3"/>
    <w:rsid w:val="00643568"/>
    <w:rsid w:val="00643AAB"/>
    <w:rsid w:val="00643C85"/>
    <w:rsid w:val="00643D61"/>
    <w:rsid w:val="00643F07"/>
    <w:rsid w:val="0064423C"/>
    <w:rsid w:val="0064444F"/>
    <w:rsid w:val="006444B1"/>
    <w:rsid w:val="0064461B"/>
    <w:rsid w:val="006448F9"/>
    <w:rsid w:val="00644AAD"/>
    <w:rsid w:val="00644B98"/>
    <w:rsid w:val="00644C6C"/>
    <w:rsid w:val="00644CB8"/>
    <w:rsid w:val="00644D0D"/>
    <w:rsid w:val="00644E6E"/>
    <w:rsid w:val="006450DA"/>
    <w:rsid w:val="00645282"/>
    <w:rsid w:val="006453E9"/>
    <w:rsid w:val="00645551"/>
    <w:rsid w:val="006455F8"/>
    <w:rsid w:val="0064570D"/>
    <w:rsid w:val="0064596A"/>
    <w:rsid w:val="006462A2"/>
    <w:rsid w:val="00646311"/>
    <w:rsid w:val="00646A3B"/>
    <w:rsid w:val="00646B4A"/>
    <w:rsid w:val="00646CCF"/>
    <w:rsid w:val="00647022"/>
    <w:rsid w:val="0064729D"/>
    <w:rsid w:val="006472FE"/>
    <w:rsid w:val="006473F1"/>
    <w:rsid w:val="006475D1"/>
    <w:rsid w:val="006477AA"/>
    <w:rsid w:val="0065029B"/>
    <w:rsid w:val="006505B0"/>
    <w:rsid w:val="006506A8"/>
    <w:rsid w:val="00650803"/>
    <w:rsid w:val="0065082A"/>
    <w:rsid w:val="00650C9B"/>
    <w:rsid w:val="0065103D"/>
    <w:rsid w:val="006510F6"/>
    <w:rsid w:val="006513C9"/>
    <w:rsid w:val="0065154B"/>
    <w:rsid w:val="0065171F"/>
    <w:rsid w:val="006518DB"/>
    <w:rsid w:val="00651ED1"/>
    <w:rsid w:val="00651FAD"/>
    <w:rsid w:val="00652192"/>
    <w:rsid w:val="00652298"/>
    <w:rsid w:val="00652425"/>
    <w:rsid w:val="0065265C"/>
    <w:rsid w:val="00652660"/>
    <w:rsid w:val="00652746"/>
    <w:rsid w:val="006527D9"/>
    <w:rsid w:val="006528AF"/>
    <w:rsid w:val="00652C92"/>
    <w:rsid w:val="00652D01"/>
    <w:rsid w:val="00652DBC"/>
    <w:rsid w:val="00653380"/>
    <w:rsid w:val="0065365F"/>
    <w:rsid w:val="006537F1"/>
    <w:rsid w:val="00653887"/>
    <w:rsid w:val="006539F4"/>
    <w:rsid w:val="0065434F"/>
    <w:rsid w:val="00654477"/>
    <w:rsid w:val="006546D0"/>
    <w:rsid w:val="0065487C"/>
    <w:rsid w:val="00654B55"/>
    <w:rsid w:val="00654B92"/>
    <w:rsid w:val="00654D80"/>
    <w:rsid w:val="00655097"/>
    <w:rsid w:val="006551F2"/>
    <w:rsid w:val="00655665"/>
    <w:rsid w:val="006556AD"/>
    <w:rsid w:val="00655B7A"/>
    <w:rsid w:val="00655BB9"/>
    <w:rsid w:val="00655D70"/>
    <w:rsid w:val="00655F44"/>
    <w:rsid w:val="00656033"/>
    <w:rsid w:val="00656228"/>
    <w:rsid w:val="00656435"/>
    <w:rsid w:val="00656D96"/>
    <w:rsid w:val="00656FDF"/>
    <w:rsid w:val="00657079"/>
    <w:rsid w:val="00657CC6"/>
    <w:rsid w:val="00657D71"/>
    <w:rsid w:val="0066009E"/>
    <w:rsid w:val="00660195"/>
    <w:rsid w:val="006601CE"/>
    <w:rsid w:val="00660D7D"/>
    <w:rsid w:val="00660D9F"/>
    <w:rsid w:val="0066103D"/>
    <w:rsid w:val="006610A1"/>
    <w:rsid w:val="0066117D"/>
    <w:rsid w:val="006612CC"/>
    <w:rsid w:val="0066180E"/>
    <w:rsid w:val="00661986"/>
    <w:rsid w:val="00661B02"/>
    <w:rsid w:val="00661CDF"/>
    <w:rsid w:val="00661E10"/>
    <w:rsid w:val="00661F7C"/>
    <w:rsid w:val="0066242E"/>
    <w:rsid w:val="0066293F"/>
    <w:rsid w:val="006629ED"/>
    <w:rsid w:val="00662D24"/>
    <w:rsid w:val="00662EC7"/>
    <w:rsid w:val="00663160"/>
    <w:rsid w:val="00663231"/>
    <w:rsid w:val="0066341C"/>
    <w:rsid w:val="00663500"/>
    <w:rsid w:val="00663572"/>
    <w:rsid w:val="00663843"/>
    <w:rsid w:val="006638F9"/>
    <w:rsid w:val="00663C40"/>
    <w:rsid w:val="00663D06"/>
    <w:rsid w:val="00663F71"/>
    <w:rsid w:val="00663FFF"/>
    <w:rsid w:val="006640D0"/>
    <w:rsid w:val="0066424C"/>
    <w:rsid w:val="006642F5"/>
    <w:rsid w:val="00664896"/>
    <w:rsid w:val="006649DD"/>
    <w:rsid w:val="00664B1D"/>
    <w:rsid w:val="00664CC8"/>
    <w:rsid w:val="00664DB7"/>
    <w:rsid w:val="006650C1"/>
    <w:rsid w:val="006650E5"/>
    <w:rsid w:val="006651CD"/>
    <w:rsid w:val="00665463"/>
    <w:rsid w:val="00665577"/>
    <w:rsid w:val="006655B6"/>
    <w:rsid w:val="00665878"/>
    <w:rsid w:val="00665A2D"/>
    <w:rsid w:val="00665C2D"/>
    <w:rsid w:val="00665D42"/>
    <w:rsid w:val="00665D90"/>
    <w:rsid w:val="00666204"/>
    <w:rsid w:val="0066630F"/>
    <w:rsid w:val="0066666C"/>
    <w:rsid w:val="006667F6"/>
    <w:rsid w:val="0066684B"/>
    <w:rsid w:val="00666C18"/>
    <w:rsid w:val="00666FA2"/>
    <w:rsid w:val="00667162"/>
    <w:rsid w:val="006673C6"/>
    <w:rsid w:val="00667463"/>
    <w:rsid w:val="006676F3"/>
    <w:rsid w:val="0066773B"/>
    <w:rsid w:val="006678C7"/>
    <w:rsid w:val="00667950"/>
    <w:rsid w:val="00667A37"/>
    <w:rsid w:val="00667A3C"/>
    <w:rsid w:val="00667CA3"/>
    <w:rsid w:val="00667D40"/>
    <w:rsid w:val="00667D75"/>
    <w:rsid w:val="00667DF7"/>
    <w:rsid w:val="006708FE"/>
    <w:rsid w:val="00670A99"/>
    <w:rsid w:val="00670B43"/>
    <w:rsid w:val="00670BF7"/>
    <w:rsid w:val="00670EAD"/>
    <w:rsid w:val="006714C0"/>
    <w:rsid w:val="006714EA"/>
    <w:rsid w:val="0067156A"/>
    <w:rsid w:val="00671592"/>
    <w:rsid w:val="0067171C"/>
    <w:rsid w:val="0067185E"/>
    <w:rsid w:val="00671AD3"/>
    <w:rsid w:val="00671D1B"/>
    <w:rsid w:val="00671D9F"/>
    <w:rsid w:val="006720E8"/>
    <w:rsid w:val="006722BC"/>
    <w:rsid w:val="00672330"/>
    <w:rsid w:val="00672408"/>
    <w:rsid w:val="00672583"/>
    <w:rsid w:val="0067296C"/>
    <w:rsid w:val="00672B79"/>
    <w:rsid w:val="00672C0E"/>
    <w:rsid w:val="00672C7B"/>
    <w:rsid w:val="00672E70"/>
    <w:rsid w:val="00672E87"/>
    <w:rsid w:val="00672FA9"/>
    <w:rsid w:val="006732F0"/>
    <w:rsid w:val="00673401"/>
    <w:rsid w:val="00673424"/>
    <w:rsid w:val="006734F2"/>
    <w:rsid w:val="00673540"/>
    <w:rsid w:val="00673567"/>
    <w:rsid w:val="00673A0C"/>
    <w:rsid w:val="00674016"/>
    <w:rsid w:val="0067404D"/>
    <w:rsid w:val="006741BE"/>
    <w:rsid w:val="0067428F"/>
    <w:rsid w:val="006743A1"/>
    <w:rsid w:val="00674453"/>
    <w:rsid w:val="00674495"/>
    <w:rsid w:val="006746E1"/>
    <w:rsid w:val="00674811"/>
    <w:rsid w:val="00674AEA"/>
    <w:rsid w:val="00674BAB"/>
    <w:rsid w:val="00674CFC"/>
    <w:rsid w:val="00674D42"/>
    <w:rsid w:val="00674E34"/>
    <w:rsid w:val="00675125"/>
    <w:rsid w:val="006752C3"/>
    <w:rsid w:val="0067534E"/>
    <w:rsid w:val="0067564C"/>
    <w:rsid w:val="006756B0"/>
    <w:rsid w:val="006758DD"/>
    <w:rsid w:val="00675940"/>
    <w:rsid w:val="00675965"/>
    <w:rsid w:val="00675B82"/>
    <w:rsid w:val="00675B8A"/>
    <w:rsid w:val="00675CED"/>
    <w:rsid w:val="00675DC5"/>
    <w:rsid w:val="0067600D"/>
    <w:rsid w:val="00676193"/>
    <w:rsid w:val="0067620A"/>
    <w:rsid w:val="006764AB"/>
    <w:rsid w:val="00676A4F"/>
    <w:rsid w:val="00677289"/>
    <w:rsid w:val="006773E9"/>
    <w:rsid w:val="0067770C"/>
    <w:rsid w:val="0067781E"/>
    <w:rsid w:val="006779CC"/>
    <w:rsid w:val="00677A3C"/>
    <w:rsid w:val="00677A7D"/>
    <w:rsid w:val="00677BC4"/>
    <w:rsid w:val="00677E2B"/>
    <w:rsid w:val="006806FB"/>
    <w:rsid w:val="00680758"/>
    <w:rsid w:val="00680A36"/>
    <w:rsid w:val="00680ADD"/>
    <w:rsid w:val="00680C55"/>
    <w:rsid w:val="00680E5B"/>
    <w:rsid w:val="00680F25"/>
    <w:rsid w:val="0068105F"/>
    <w:rsid w:val="0068119D"/>
    <w:rsid w:val="00681252"/>
    <w:rsid w:val="00681309"/>
    <w:rsid w:val="00681713"/>
    <w:rsid w:val="0068179D"/>
    <w:rsid w:val="006817A5"/>
    <w:rsid w:val="00681850"/>
    <w:rsid w:val="00681981"/>
    <w:rsid w:val="00681B82"/>
    <w:rsid w:val="00681DA9"/>
    <w:rsid w:val="00681DB9"/>
    <w:rsid w:val="00682394"/>
    <w:rsid w:val="00682469"/>
    <w:rsid w:val="0068246F"/>
    <w:rsid w:val="0068254E"/>
    <w:rsid w:val="00682580"/>
    <w:rsid w:val="00682747"/>
    <w:rsid w:val="0068283D"/>
    <w:rsid w:val="00682859"/>
    <w:rsid w:val="0068289D"/>
    <w:rsid w:val="0068338A"/>
    <w:rsid w:val="00683426"/>
    <w:rsid w:val="00683477"/>
    <w:rsid w:val="00683696"/>
    <w:rsid w:val="006837A3"/>
    <w:rsid w:val="00683AA3"/>
    <w:rsid w:val="00683B4B"/>
    <w:rsid w:val="00683CE4"/>
    <w:rsid w:val="006840D8"/>
    <w:rsid w:val="0068420F"/>
    <w:rsid w:val="0068424C"/>
    <w:rsid w:val="00684384"/>
    <w:rsid w:val="0068445E"/>
    <w:rsid w:val="006847DA"/>
    <w:rsid w:val="006848C0"/>
    <w:rsid w:val="00684BCC"/>
    <w:rsid w:val="00685041"/>
    <w:rsid w:val="0068525D"/>
    <w:rsid w:val="006852E3"/>
    <w:rsid w:val="0068548F"/>
    <w:rsid w:val="00685532"/>
    <w:rsid w:val="00685547"/>
    <w:rsid w:val="00685574"/>
    <w:rsid w:val="006856DD"/>
    <w:rsid w:val="006856E9"/>
    <w:rsid w:val="006857DB"/>
    <w:rsid w:val="006857FF"/>
    <w:rsid w:val="00685DF6"/>
    <w:rsid w:val="00686233"/>
    <w:rsid w:val="006862E9"/>
    <w:rsid w:val="0068645E"/>
    <w:rsid w:val="0068663E"/>
    <w:rsid w:val="006866C7"/>
    <w:rsid w:val="0068688B"/>
    <w:rsid w:val="00686D97"/>
    <w:rsid w:val="00687057"/>
    <w:rsid w:val="00687289"/>
    <w:rsid w:val="006877C8"/>
    <w:rsid w:val="006878A1"/>
    <w:rsid w:val="00687E55"/>
    <w:rsid w:val="00687F5C"/>
    <w:rsid w:val="00687FF0"/>
    <w:rsid w:val="0069036E"/>
    <w:rsid w:val="006905F2"/>
    <w:rsid w:val="006908D4"/>
    <w:rsid w:val="00690967"/>
    <w:rsid w:val="00690975"/>
    <w:rsid w:val="006909FF"/>
    <w:rsid w:val="00690D1C"/>
    <w:rsid w:val="00690DB1"/>
    <w:rsid w:val="00690E0C"/>
    <w:rsid w:val="00690FD1"/>
    <w:rsid w:val="006914CE"/>
    <w:rsid w:val="00691754"/>
    <w:rsid w:val="0069186F"/>
    <w:rsid w:val="00691A4F"/>
    <w:rsid w:val="00692295"/>
    <w:rsid w:val="00692AAB"/>
    <w:rsid w:val="00692DD3"/>
    <w:rsid w:val="00693284"/>
    <w:rsid w:val="0069370B"/>
    <w:rsid w:val="00693716"/>
    <w:rsid w:val="0069389A"/>
    <w:rsid w:val="00693A5F"/>
    <w:rsid w:val="00693D15"/>
    <w:rsid w:val="00693E51"/>
    <w:rsid w:val="00693EA1"/>
    <w:rsid w:val="00694118"/>
    <w:rsid w:val="0069446A"/>
    <w:rsid w:val="0069490C"/>
    <w:rsid w:val="00694F2B"/>
    <w:rsid w:val="00694F61"/>
    <w:rsid w:val="006957E0"/>
    <w:rsid w:val="00695834"/>
    <w:rsid w:val="00695883"/>
    <w:rsid w:val="00695969"/>
    <w:rsid w:val="00695AA6"/>
    <w:rsid w:val="00695B5C"/>
    <w:rsid w:val="00695E24"/>
    <w:rsid w:val="00695FD1"/>
    <w:rsid w:val="00696333"/>
    <w:rsid w:val="006963BC"/>
    <w:rsid w:val="00696415"/>
    <w:rsid w:val="0069654C"/>
    <w:rsid w:val="00696578"/>
    <w:rsid w:val="006966CA"/>
    <w:rsid w:val="006968A8"/>
    <w:rsid w:val="00696A7A"/>
    <w:rsid w:val="00696CB9"/>
    <w:rsid w:val="00697158"/>
    <w:rsid w:val="00697BDC"/>
    <w:rsid w:val="00697E3A"/>
    <w:rsid w:val="00697E51"/>
    <w:rsid w:val="006A0206"/>
    <w:rsid w:val="006A0298"/>
    <w:rsid w:val="006A032D"/>
    <w:rsid w:val="006A053C"/>
    <w:rsid w:val="006A0560"/>
    <w:rsid w:val="006A0C59"/>
    <w:rsid w:val="006A0C98"/>
    <w:rsid w:val="006A0D8B"/>
    <w:rsid w:val="006A130E"/>
    <w:rsid w:val="006A1362"/>
    <w:rsid w:val="006A1399"/>
    <w:rsid w:val="006A13EC"/>
    <w:rsid w:val="006A1641"/>
    <w:rsid w:val="006A1650"/>
    <w:rsid w:val="006A180B"/>
    <w:rsid w:val="006A1870"/>
    <w:rsid w:val="006A1982"/>
    <w:rsid w:val="006A1AE3"/>
    <w:rsid w:val="006A1CBB"/>
    <w:rsid w:val="006A1CC4"/>
    <w:rsid w:val="006A1EF7"/>
    <w:rsid w:val="006A1FE7"/>
    <w:rsid w:val="006A25A2"/>
    <w:rsid w:val="006A264F"/>
    <w:rsid w:val="006A284E"/>
    <w:rsid w:val="006A289B"/>
    <w:rsid w:val="006A289C"/>
    <w:rsid w:val="006A2981"/>
    <w:rsid w:val="006A2A64"/>
    <w:rsid w:val="006A2A82"/>
    <w:rsid w:val="006A2F7F"/>
    <w:rsid w:val="006A3353"/>
    <w:rsid w:val="006A33B6"/>
    <w:rsid w:val="006A3610"/>
    <w:rsid w:val="006A371E"/>
    <w:rsid w:val="006A3722"/>
    <w:rsid w:val="006A379C"/>
    <w:rsid w:val="006A3BDB"/>
    <w:rsid w:val="006A3BDD"/>
    <w:rsid w:val="006A3C52"/>
    <w:rsid w:val="006A3C57"/>
    <w:rsid w:val="006A3DED"/>
    <w:rsid w:val="006A3ED0"/>
    <w:rsid w:val="006A3FF4"/>
    <w:rsid w:val="006A4198"/>
    <w:rsid w:val="006A43B4"/>
    <w:rsid w:val="006A449E"/>
    <w:rsid w:val="006A457A"/>
    <w:rsid w:val="006A45F5"/>
    <w:rsid w:val="006A4993"/>
    <w:rsid w:val="006A4C4D"/>
    <w:rsid w:val="006A4DEF"/>
    <w:rsid w:val="006A4FAE"/>
    <w:rsid w:val="006A5328"/>
    <w:rsid w:val="006A54C9"/>
    <w:rsid w:val="006A55EB"/>
    <w:rsid w:val="006A5719"/>
    <w:rsid w:val="006A5841"/>
    <w:rsid w:val="006A67BF"/>
    <w:rsid w:val="006A6B9D"/>
    <w:rsid w:val="006A6D67"/>
    <w:rsid w:val="006A71BB"/>
    <w:rsid w:val="006A72DA"/>
    <w:rsid w:val="006A74A9"/>
    <w:rsid w:val="006A7863"/>
    <w:rsid w:val="006A78A4"/>
    <w:rsid w:val="006A7CC2"/>
    <w:rsid w:val="006A7DC3"/>
    <w:rsid w:val="006A7EBE"/>
    <w:rsid w:val="006A7F55"/>
    <w:rsid w:val="006A7FA2"/>
    <w:rsid w:val="006B0131"/>
    <w:rsid w:val="006B02DA"/>
    <w:rsid w:val="006B0653"/>
    <w:rsid w:val="006B0667"/>
    <w:rsid w:val="006B07DE"/>
    <w:rsid w:val="006B109B"/>
    <w:rsid w:val="006B110F"/>
    <w:rsid w:val="006B1122"/>
    <w:rsid w:val="006B1179"/>
    <w:rsid w:val="006B11C1"/>
    <w:rsid w:val="006B1521"/>
    <w:rsid w:val="006B16A4"/>
    <w:rsid w:val="006B16D5"/>
    <w:rsid w:val="006B1740"/>
    <w:rsid w:val="006B1BD8"/>
    <w:rsid w:val="006B1BFE"/>
    <w:rsid w:val="006B1D14"/>
    <w:rsid w:val="006B1E2B"/>
    <w:rsid w:val="006B1E40"/>
    <w:rsid w:val="006B2033"/>
    <w:rsid w:val="006B23E6"/>
    <w:rsid w:val="006B25C2"/>
    <w:rsid w:val="006B26D3"/>
    <w:rsid w:val="006B2CC0"/>
    <w:rsid w:val="006B3386"/>
    <w:rsid w:val="006B34AF"/>
    <w:rsid w:val="006B3767"/>
    <w:rsid w:val="006B3926"/>
    <w:rsid w:val="006B3958"/>
    <w:rsid w:val="006B404E"/>
    <w:rsid w:val="006B4186"/>
    <w:rsid w:val="006B420D"/>
    <w:rsid w:val="006B4392"/>
    <w:rsid w:val="006B460B"/>
    <w:rsid w:val="006B482F"/>
    <w:rsid w:val="006B4842"/>
    <w:rsid w:val="006B48BC"/>
    <w:rsid w:val="006B496B"/>
    <w:rsid w:val="006B4AEE"/>
    <w:rsid w:val="006B4D49"/>
    <w:rsid w:val="006B5153"/>
    <w:rsid w:val="006B516A"/>
    <w:rsid w:val="006B51B3"/>
    <w:rsid w:val="006B52ED"/>
    <w:rsid w:val="006B5353"/>
    <w:rsid w:val="006B54F0"/>
    <w:rsid w:val="006B55D8"/>
    <w:rsid w:val="006B561A"/>
    <w:rsid w:val="006B56EA"/>
    <w:rsid w:val="006B5AC9"/>
    <w:rsid w:val="006B5DE2"/>
    <w:rsid w:val="006B5E64"/>
    <w:rsid w:val="006B5F1F"/>
    <w:rsid w:val="006B60AE"/>
    <w:rsid w:val="006B624E"/>
    <w:rsid w:val="006B63EF"/>
    <w:rsid w:val="006B64F1"/>
    <w:rsid w:val="006B6676"/>
    <w:rsid w:val="006B6680"/>
    <w:rsid w:val="006B66D7"/>
    <w:rsid w:val="006B6882"/>
    <w:rsid w:val="006B6B93"/>
    <w:rsid w:val="006B6C54"/>
    <w:rsid w:val="006B6DE2"/>
    <w:rsid w:val="006B6E46"/>
    <w:rsid w:val="006B6EBD"/>
    <w:rsid w:val="006B6EE3"/>
    <w:rsid w:val="006B6F73"/>
    <w:rsid w:val="006B74AF"/>
    <w:rsid w:val="006B7634"/>
    <w:rsid w:val="006B7A19"/>
    <w:rsid w:val="006B7CBC"/>
    <w:rsid w:val="006B7ED4"/>
    <w:rsid w:val="006C0A7C"/>
    <w:rsid w:val="006C0E8D"/>
    <w:rsid w:val="006C129E"/>
    <w:rsid w:val="006C12C1"/>
    <w:rsid w:val="006C12F5"/>
    <w:rsid w:val="006C1465"/>
    <w:rsid w:val="006C14E9"/>
    <w:rsid w:val="006C1702"/>
    <w:rsid w:val="006C186F"/>
    <w:rsid w:val="006C1947"/>
    <w:rsid w:val="006C19D7"/>
    <w:rsid w:val="006C1D5B"/>
    <w:rsid w:val="006C1DD7"/>
    <w:rsid w:val="006C1F3E"/>
    <w:rsid w:val="006C2096"/>
    <w:rsid w:val="006C2136"/>
    <w:rsid w:val="006C233A"/>
    <w:rsid w:val="006C27B2"/>
    <w:rsid w:val="006C27FF"/>
    <w:rsid w:val="006C282F"/>
    <w:rsid w:val="006C291E"/>
    <w:rsid w:val="006C29C2"/>
    <w:rsid w:val="006C2A19"/>
    <w:rsid w:val="006C2CCC"/>
    <w:rsid w:val="006C2F3B"/>
    <w:rsid w:val="006C3021"/>
    <w:rsid w:val="006C3594"/>
    <w:rsid w:val="006C361E"/>
    <w:rsid w:val="006C3A8C"/>
    <w:rsid w:val="006C3B58"/>
    <w:rsid w:val="006C3C25"/>
    <w:rsid w:val="006C3C89"/>
    <w:rsid w:val="006C3CC5"/>
    <w:rsid w:val="006C4386"/>
    <w:rsid w:val="006C44D8"/>
    <w:rsid w:val="006C4E18"/>
    <w:rsid w:val="006C4F00"/>
    <w:rsid w:val="006C4F56"/>
    <w:rsid w:val="006C52DE"/>
    <w:rsid w:val="006C54CF"/>
    <w:rsid w:val="006C54ED"/>
    <w:rsid w:val="006C554B"/>
    <w:rsid w:val="006C57DE"/>
    <w:rsid w:val="006C5863"/>
    <w:rsid w:val="006C59D8"/>
    <w:rsid w:val="006C607D"/>
    <w:rsid w:val="006C636B"/>
    <w:rsid w:val="006C6487"/>
    <w:rsid w:val="006C656E"/>
    <w:rsid w:val="006C6624"/>
    <w:rsid w:val="006C6768"/>
    <w:rsid w:val="006C697B"/>
    <w:rsid w:val="006C6F27"/>
    <w:rsid w:val="006C6F8B"/>
    <w:rsid w:val="006C76A5"/>
    <w:rsid w:val="006C76B0"/>
    <w:rsid w:val="006C7737"/>
    <w:rsid w:val="006C7804"/>
    <w:rsid w:val="006C79B4"/>
    <w:rsid w:val="006C7B5F"/>
    <w:rsid w:val="006C7CE4"/>
    <w:rsid w:val="006C7DEE"/>
    <w:rsid w:val="006C7EE8"/>
    <w:rsid w:val="006D01B5"/>
    <w:rsid w:val="006D0527"/>
    <w:rsid w:val="006D055E"/>
    <w:rsid w:val="006D0592"/>
    <w:rsid w:val="006D05BB"/>
    <w:rsid w:val="006D0658"/>
    <w:rsid w:val="006D06C0"/>
    <w:rsid w:val="006D0C17"/>
    <w:rsid w:val="006D0D34"/>
    <w:rsid w:val="006D104D"/>
    <w:rsid w:val="006D10B5"/>
    <w:rsid w:val="006D1102"/>
    <w:rsid w:val="006D11AF"/>
    <w:rsid w:val="006D1544"/>
    <w:rsid w:val="006D15D0"/>
    <w:rsid w:val="006D1C19"/>
    <w:rsid w:val="006D1F92"/>
    <w:rsid w:val="006D1FB3"/>
    <w:rsid w:val="006D23FF"/>
    <w:rsid w:val="006D248A"/>
    <w:rsid w:val="006D24CC"/>
    <w:rsid w:val="006D268F"/>
    <w:rsid w:val="006D292F"/>
    <w:rsid w:val="006D2BAF"/>
    <w:rsid w:val="006D2D80"/>
    <w:rsid w:val="006D2F2C"/>
    <w:rsid w:val="006D3221"/>
    <w:rsid w:val="006D32C7"/>
    <w:rsid w:val="006D3496"/>
    <w:rsid w:val="006D37EC"/>
    <w:rsid w:val="006D39EE"/>
    <w:rsid w:val="006D3C8C"/>
    <w:rsid w:val="006D3C9D"/>
    <w:rsid w:val="006D4040"/>
    <w:rsid w:val="006D4075"/>
    <w:rsid w:val="006D42CA"/>
    <w:rsid w:val="006D43BA"/>
    <w:rsid w:val="006D46A3"/>
    <w:rsid w:val="006D4A65"/>
    <w:rsid w:val="006D4A75"/>
    <w:rsid w:val="006D501C"/>
    <w:rsid w:val="006D5076"/>
    <w:rsid w:val="006D52E6"/>
    <w:rsid w:val="006D5761"/>
    <w:rsid w:val="006D5A01"/>
    <w:rsid w:val="006D5A2C"/>
    <w:rsid w:val="006D62E3"/>
    <w:rsid w:val="006D6436"/>
    <w:rsid w:val="006D64B0"/>
    <w:rsid w:val="006D66D5"/>
    <w:rsid w:val="006D6799"/>
    <w:rsid w:val="006D6BD5"/>
    <w:rsid w:val="006D6BE3"/>
    <w:rsid w:val="006D6D12"/>
    <w:rsid w:val="006D6DEE"/>
    <w:rsid w:val="006D713A"/>
    <w:rsid w:val="006D72F3"/>
    <w:rsid w:val="006D7323"/>
    <w:rsid w:val="006D7587"/>
    <w:rsid w:val="006D77F3"/>
    <w:rsid w:val="006D7D31"/>
    <w:rsid w:val="006D7D7B"/>
    <w:rsid w:val="006D7EFC"/>
    <w:rsid w:val="006D7FC6"/>
    <w:rsid w:val="006E00E3"/>
    <w:rsid w:val="006E031B"/>
    <w:rsid w:val="006E0385"/>
    <w:rsid w:val="006E0437"/>
    <w:rsid w:val="006E046B"/>
    <w:rsid w:val="006E04B1"/>
    <w:rsid w:val="006E0B22"/>
    <w:rsid w:val="006E0BCB"/>
    <w:rsid w:val="006E0D9A"/>
    <w:rsid w:val="006E12DA"/>
    <w:rsid w:val="006E141F"/>
    <w:rsid w:val="006E1558"/>
    <w:rsid w:val="006E16E9"/>
    <w:rsid w:val="006E1AD8"/>
    <w:rsid w:val="006E1C37"/>
    <w:rsid w:val="006E1C46"/>
    <w:rsid w:val="006E1C8A"/>
    <w:rsid w:val="006E1D9E"/>
    <w:rsid w:val="006E1F46"/>
    <w:rsid w:val="006E23E6"/>
    <w:rsid w:val="006E2495"/>
    <w:rsid w:val="006E2597"/>
    <w:rsid w:val="006E274C"/>
    <w:rsid w:val="006E27CC"/>
    <w:rsid w:val="006E297D"/>
    <w:rsid w:val="006E2A7A"/>
    <w:rsid w:val="006E2B24"/>
    <w:rsid w:val="006E2D6B"/>
    <w:rsid w:val="006E30D0"/>
    <w:rsid w:val="006E30EE"/>
    <w:rsid w:val="006E3141"/>
    <w:rsid w:val="006E31DF"/>
    <w:rsid w:val="006E3316"/>
    <w:rsid w:val="006E3534"/>
    <w:rsid w:val="006E3DDE"/>
    <w:rsid w:val="006E3E5F"/>
    <w:rsid w:val="006E4299"/>
    <w:rsid w:val="006E436B"/>
    <w:rsid w:val="006E44A1"/>
    <w:rsid w:val="006E4597"/>
    <w:rsid w:val="006E4A80"/>
    <w:rsid w:val="006E4AAA"/>
    <w:rsid w:val="006E4CE2"/>
    <w:rsid w:val="006E4FCA"/>
    <w:rsid w:val="006E506C"/>
    <w:rsid w:val="006E537D"/>
    <w:rsid w:val="006E5394"/>
    <w:rsid w:val="006E5562"/>
    <w:rsid w:val="006E57A2"/>
    <w:rsid w:val="006E57CE"/>
    <w:rsid w:val="006E5A20"/>
    <w:rsid w:val="006E5C2C"/>
    <w:rsid w:val="006E5C35"/>
    <w:rsid w:val="006E5C7E"/>
    <w:rsid w:val="006E5F69"/>
    <w:rsid w:val="006E5FA5"/>
    <w:rsid w:val="006E614D"/>
    <w:rsid w:val="006E66E8"/>
    <w:rsid w:val="006E6840"/>
    <w:rsid w:val="006E6AF3"/>
    <w:rsid w:val="006E6D93"/>
    <w:rsid w:val="006E7220"/>
    <w:rsid w:val="006E72E4"/>
    <w:rsid w:val="006E7535"/>
    <w:rsid w:val="006E7AF1"/>
    <w:rsid w:val="006E7BEF"/>
    <w:rsid w:val="006E7C08"/>
    <w:rsid w:val="006E7C71"/>
    <w:rsid w:val="006E7C74"/>
    <w:rsid w:val="006E7C7A"/>
    <w:rsid w:val="006E7D53"/>
    <w:rsid w:val="006E7EF2"/>
    <w:rsid w:val="006F0020"/>
    <w:rsid w:val="006F012F"/>
    <w:rsid w:val="006F0341"/>
    <w:rsid w:val="006F0448"/>
    <w:rsid w:val="006F04B0"/>
    <w:rsid w:val="006F080E"/>
    <w:rsid w:val="006F09A1"/>
    <w:rsid w:val="006F0AA8"/>
    <w:rsid w:val="006F0CB8"/>
    <w:rsid w:val="006F0E9B"/>
    <w:rsid w:val="006F0EE5"/>
    <w:rsid w:val="006F11EA"/>
    <w:rsid w:val="006F155C"/>
    <w:rsid w:val="006F1BA8"/>
    <w:rsid w:val="006F1BB8"/>
    <w:rsid w:val="006F1D97"/>
    <w:rsid w:val="006F20C5"/>
    <w:rsid w:val="006F212F"/>
    <w:rsid w:val="006F2265"/>
    <w:rsid w:val="006F274B"/>
    <w:rsid w:val="006F290F"/>
    <w:rsid w:val="006F294B"/>
    <w:rsid w:val="006F296E"/>
    <w:rsid w:val="006F2D3C"/>
    <w:rsid w:val="006F312C"/>
    <w:rsid w:val="006F38E6"/>
    <w:rsid w:val="006F3975"/>
    <w:rsid w:val="006F3A39"/>
    <w:rsid w:val="006F3AE7"/>
    <w:rsid w:val="006F3CE5"/>
    <w:rsid w:val="006F3CFE"/>
    <w:rsid w:val="006F3F76"/>
    <w:rsid w:val="006F3F8B"/>
    <w:rsid w:val="006F3FEC"/>
    <w:rsid w:val="006F47B7"/>
    <w:rsid w:val="006F4993"/>
    <w:rsid w:val="006F4A9E"/>
    <w:rsid w:val="006F4E86"/>
    <w:rsid w:val="006F4EBA"/>
    <w:rsid w:val="006F51A0"/>
    <w:rsid w:val="006F521D"/>
    <w:rsid w:val="006F526D"/>
    <w:rsid w:val="006F537A"/>
    <w:rsid w:val="006F555C"/>
    <w:rsid w:val="006F577E"/>
    <w:rsid w:val="006F5B49"/>
    <w:rsid w:val="006F5B6F"/>
    <w:rsid w:val="006F5C1F"/>
    <w:rsid w:val="006F5E66"/>
    <w:rsid w:val="006F6493"/>
    <w:rsid w:val="006F64BE"/>
    <w:rsid w:val="006F64C1"/>
    <w:rsid w:val="006F64E3"/>
    <w:rsid w:val="006F67A1"/>
    <w:rsid w:val="006F6856"/>
    <w:rsid w:val="006F6BEF"/>
    <w:rsid w:val="006F6DBF"/>
    <w:rsid w:val="006F6DD6"/>
    <w:rsid w:val="006F6FF5"/>
    <w:rsid w:val="006F6FF9"/>
    <w:rsid w:val="006F706F"/>
    <w:rsid w:val="006F70B6"/>
    <w:rsid w:val="006F7142"/>
    <w:rsid w:val="006F7383"/>
    <w:rsid w:val="006F73F9"/>
    <w:rsid w:val="006F7700"/>
    <w:rsid w:val="006F781A"/>
    <w:rsid w:val="00700092"/>
    <w:rsid w:val="00700593"/>
    <w:rsid w:val="0070062E"/>
    <w:rsid w:val="00700809"/>
    <w:rsid w:val="00700DA5"/>
    <w:rsid w:val="00700F36"/>
    <w:rsid w:val="00701217"/>
    <w:rsid w:val="00701474"/>
    <w:rsid w:val="007014F1"/>
    <w:rsid w:val="007015E9"/>
    <w:rsid w:val="0070191D"/>
    <w:rsid w:val="00701A1C"/>
    <w:rsid w:val="00701A5B"/>
    <w:rsid w:val="00701C2E"/>
    <w:rsid w:val="00701F68"/>
    <w:rsid w:val="007023FD"/>
    <w:rsid w:val="007025B8"/>
    <w:rsid w:val="0070296B"/>
    <w:rsid w:val="00702CF7"/>
    <w:rsid w:val="00702E43"/>
    <w:rsid w:val="0070332A"/>
    <w:rsid w:val="0070341E"/>
    <w:rsid w:val="007034E9"/>
    <w:rsid w:val="007036D1"/>
    <w:rsid w:val="00703727"/>
    <w:rsid w:val="00703AC7"/>
    <w:rsid w:val="00703ED7"/>
    <w:rsid w:val="0070428C"/>
    <w:rsid w:val="007045F2"/>
    <w:rsid w:val="007046A3"/>
    <w:rsid w:val="00704B1B"/>
    <w:rsid w:val="00704BAA"/>
    <w:rsid w:val="00704BD5"/>
    <w:rsid w:val="00704C61"/>
    <w:rsid w:val="00704C6D"/>
    <w:rsid w:val="00704CA9"/>
    <w:rsid w:val="00704DB0"/>
    <w:rsid w:val="007050FA"/>
    <w:rsid w:val="00705145"/>
    <w:rsid w:val="007051F4"/>
    <w:rsid w:val="0070551A"/>
    <w:rsid w:val="007055E5"/>
    <w:rsid w:val="00705A7D"/>
    <w:rsid w:val="00706365"/>
    <w:rsid w:val="007063CE"/>
    <w:rsid w:val="00706451"/>
    <w:rsid w:val="007064F9"/>
    <w:rsid w:val="007068A7"/>
    <w:rsid w:val="0070694C"/>
    <w:rsid w:val="00706C61"/>
    <w:rsid w:val="00706E45"/>
    <w:rsid w:val="00706F00"/>
    <w:rsid w:val="007070A6"/>
    <w:rsid w:val="007071E4"/>
    <w:rsid w:val="00707347"/>
    <w:rsid w:val="007076A8"/>
    <w:rsid w:val="00707943"/>
    <w:rsid w:val="00707C8E"/>
    <w:rsid w:val="00707CAC"/>
    <w:rsid w:val="00707D81"/>
    <w:rsid w:val="00707E7E"/>
    <w:rsid w:val="00707FD1"/>
    <w:rsid w:val="00710088"/>
    <w:rsid w:val="007100D1"/>
    <w:rsid w:val="00710627"/>
    <w:rsid w:val="00710654"/>
    <w:rsid w:val="00710E82"/>
    <w:rsid w:val="00711064"/>
    <w:rsid w:val="0071121B"/>
    <w:rsid w:val="00711250"/>
    <w:rsid w:val="0071141F"/>
    <w:rsid w:val="00711631"/>
    <w:rsid w:val="00711739"/>
    <w:rsid w:val="00711D84"/>
    <w:rsid w:val="00711FA9"/>
    <w:rsid w:val="00712101"/>
    <w:rsid w:val="007122A7"/>
    <w:rsid w:val="007123E2"/>
    <w:rsid w:val="0071270D"/>
    <w:rsid w:val="00712887"/>
    <w:rsid w:val="00712EE9"/>
    <w:rsid w:val="00712F44"/>
    <w:rsid w:val="0071315A"/>
    <w:rsid w:val="0071315D"/>
    <w:rsid w:val="007131C0"/>
    <w:rsid w:val="00713203"/>
    <w:rsid w:val="00713307"/>
    <w:rsid w:val="00713472"/>
    <w:rsid w:val="007134B5"/>
    <w:rsid w:val="00713504"/>
    <w:rsid w:val="007137D0"/>
    <w:rsid w:val="00713BD8"/>
    <w:rsid w:val="00713C44"/>
    <w:rsid w:val="00713D1D"/>
    <w:rsid w:val="00713D20"/>
    <w:rsid w:val="00713DA1"/>
    <w:rsid w:val="00713FA5"/>
    <w:rsid w:val="007141E7"/>
    <w:rsid w:val="0071421C"/>
    <w:rsid w:val="0071427C"/>
    <w:rsid w:val="00714407"/>
    <w:rsid w:val="00714510"/>
    <w:rsid w:val="0071492F"/>
    <w:rsid w:val="007149EE"/>
    <w:rsid w:val="00714C36"/>
    <w:rsid w:val="00714C79"/>
    <w:rsid w:val="00714E9C"/>
    <w:rsid w:val="0071506C"/>
    <w:rsid w:val="0071542D"/>
    <w:rsid w:val="00715527"/>
    <w:rsid w:val="0071564B"/>
    <w:rsid w:val="00715718"/>
    <w:rsid w:val="007159B2"/>
    <w:rsid w:val="00715C1E"/>
    <w:rsid w:val="00715DE8"/>
    <w:rsid w:val="00716041"/>
    <w:rsid w:val="00716108"/>
    <w:rsid w:val="0071619F"/>
    <w:rsid w:val="00716242"/>
    <w:rsid w:val="007165CD"/>
    <w:rsid w:val="00716625"/>
    <w:rsid w:val="007166A4"/>
    <w:rsid w:val="00716DE3"/>
    <w:rsid w:val="00716E95"/>
    <w:rsid w:val="00717199"/>
    <w:rsid w:val="0071734C"/>
    <w:rsid w:val="007174EC"/>
    <w:rsid w:val="00717862"/>
    <w:rsid w:val="007178FB"/>
    <w:rsid w:val="0071792E"/>
    <w:rsid w:val="007179A5"/>
    <w:rsid w:val="00717A1F"/>
    <w:rsid w:val="00717AAE"/>
    <w:rsid w:val="00717C41"/>
    <w:rsid w:val="00717DA2"/>
    <w:rsid w:val="00717F6A"/>
    <w:rsid w:val="00720177"/>
    <w:rsid w:val="0072018D"/>
    <w:rsid w:val="00720352"/>
    <w:rsid w:val="007207B5"/>
    <w:rsid w:val="007209B8"/>
    <w:rsid w:val="00720A62"/>
    <w:rsid w:val="0072121A"/>
    <w:rsid w:val="007212A9"/>
    <w:rsid w:val="007212CC"/>
    <w:rsid w:val="007216FD"/>
    <w:rsid w:val="00721CBA"/>
    <w:rsid w:val="00721EAA"/>
    <w:rsid w:val="00721F57"/>
    <w:rsid w:val="00722432"/>
    <w:rsid w:val="007224B4"/>
    <w:rsid w:val="00722551"/>
    <w:rsid w:val="00722673"/>
    <w:rsid w:val="00722675"/>
    <w:rsid w:val="007228EC"/>
    <w:rsid w:val="00722A0F"/>
    <w:rsid w:val="00722CFC"/>
    <w:rsid w:val="00722FCE"/>
    <w:rsid w:val="0072336F"/>
    <w:rsid w:val="00723A5E"/>
    <w:rsid w:val="00723C40"/>
    <w:rsid w:val="00723C6C"/>
    <w:rsid w:val="00723E05"/>
    <w:rsid w:val="00723E30"/>
    <w:rsid w:val="00723E6A"/>
    <w:rsid w:val="007242D2"/>
    <w:rsid w:val="0072457A"/>
    <w:rsid w:val="00724727"/>
    <w:rsid w:val="0072484D"/>
    <w:rsid w:val="00724ABD"/>
    <w:rsid w:val="007250B5"/>
    <w:rsid w:val="00725176"/>
    <w:rsid w:val="007251C6"/>
    <w:rsid w:val="00725210"/>
    <w:rsid w:val="00725271"/>
    <w:rsid w:val="00725431"/>
    <w:rsid w:val="007254F2"/>
    <w:rsid w:val="00725545"/>
    <w:rsid w:val="0072556D"/>
    <w:rsid w:val="007259E7"/>
    <w:rsid w:val="00725F16"/>
    <w:rsid w:val="00726129"/>
    <w:rsid w:val="00726159"/>
    <w:rsid w:val="0072618B"/>
    <w:rsid w:val="00726380"/>
    <w:rsid w:val="00726A5E"/>
    <w:rsid w:val="00726B07"/>
    <w:rsid w:val="00726E40"/>
    <w:rsid w:val="007273C6"/>
    <w:rsid w:val="0072761F"/>
    <w:rsid w:val="00727D71"/>
    <w:rsid w:val="00727DF6"/>
    <w:rsid w:val="00730052"/>
    <w:rsid w:val="0073047A"/>
    <w:rsid w:val="00730505"/>
    <w:rsid w:val="007305BC"/>
    <w:rsid w:val="00730B95"/>
    <w:rsid w:val="00730E6B"/>
    <w:rsid w:val="00731171"/>
    <w:rsid w:val="007315CD"/>
    <w:rsid w:val="00731BA4"/>
    <w:rsid w:val="00731EAC"/>
    <w:rsid w:val="0073201F"/>
    <w:rsid w:val="0073280D"/>
    <w:rsid w:val="00732839"/>
    <w:rsid w:val="00732999"/>
    <w:rsid w:val="007329C2"/>
    <w:rsid w:val="00732AC3"/>
    <w:rsid w:val="00732B3B"/>
    <w:rsid w:val="00732B7B"/>
    <w:rsid w:val="00732DD5"/>
    <w:rsid w:val="00732E1A"/>
    <w:rsid w:val="00732E86"/>
    <w:rsid w:val="00732E9E"/>
    <w:rsid w:val="00732EAF"/>
    <w:rsid w:val="007330BD"/>
    <w:rsid w:val="00733206"/>
    <w:rsid w:val="007334A9"/>
    <w:rsid w:val="00733554"/>
    <w:rsid w:val="0073375D"/>
    <w:rsid w:val="00733A41"/>
    <w:rsid w:val="00733B62"/>
    <w:rsid w:val="00733E2E"/>
    <w:rsid w:val="0073400A"/>
    <w:rsid w:val="007341B7"/>
    <w:rsid w:val="007343EF"/>
    <w:rsid w:val="0073445B"/>
    <w:rsid w:val="00734698"/>
    <w:rsid w:val="007348C1"/>
    <w:rsid w:val="00734A1C"/>
    <w:rsid w:val="00734B1C"/>
    <w:rsid w:val="00734B8E"/>
    <w:rsid w:val="007350A0"/>
    <w:rsid w:val="007350A7"/>
    <w:rsid w:val="007350E7"/>
    <w:rsid w:val="007350F9"/>
    <w:rsid w:val="0073539D"/>
    <w:rsid w:val="00735AC1"/>
    <w:rsid w:val="00735D97"/>
    <w:rsid w:val="00735E87"/>
    <w:rsid w:val="00735F95"/>
    <w:rsid w:val="0073619D"/>
    <w:rsid w:val="00736285"/>
    <w:rsid w:val="007365B9"/>
    <w:rsid w:val="00736602"/>
    <w:rsid w:val="00736698"/>
    <w:rsid w:val="007367DC"/>
    <w:rsid w:val="00736B7A"/>
    <w:rsid w:val="00736BD0"/>
    <w:rsid w:val="00736D06"/>
    <w:rsid w:val="00736E60"/>
    <w:rsid w:val="00736F44"/>
    <w:rsid w:val="00736F6C"/>
    <w:rsid w:val="0073713B"/>
    <w:rsid w:val="007371BD"/>
    <w:rsid w:val="00737351"/>
    <w:rsid w:val="007378E2"/>
    <w:rsid w:val="00737BCB"/>
    <w:rsid w:val="00737BF3"/>
    <w:rsid w:val="00737CFD"/>
    <w:rsid w:val="00737E9D"/>
    <w:rsid w:val="00740215"/>
    <w:rsid w:val="00740920"/>
    <w:rsid w:val="0074107B"/>
    <w:rsid w:val="00741218"/>
    <w:rsid w:val="007417D4"/>
    <w:rsid w:val="00741980"/>
    <w:rsid w:val="00741BA4"/>
    <w:rsid w:val="00741BB7"/>
    <w:rsid w:val="00741C42"/>
    <w:rsid w:val="00741C4F"/>
    <w:rsid w:val="00741DCD"/>
    <w:rsid w:val="00741E41"/>
    <w:rsid w:val="007421FF"/>
    <w:rsid w:val="0074221E"/>
    <w:rsid w:val="00742708"/>
    <w:rsid w:val="00742CE6"/>
    <w:rsid w:val="00742EF6"/>
    <w:rsid w:val="0074308D"/>
    <w:rsid w:val="00743202"/>
    <w:rsid w:val="0074331B"/>
    <w:rsid w:val="007435D1"/>
    <w:rsid w:val="007438C6"/>
    <w:rsid w:val="007438F3"/>
    <w:rsid w:val="007439FA"/>
    <w:rsid w:val="00743B18"/>
    <w:rsid w:val="00743C9C"/>
    <w:rsid w:val="00743D9F"/>
    <w:rsid w:val="00743F42"/>
    <w:rsid w:val="007440CB"/>
    <w:rsid w:val="00744138"/>
    <w:rsid w:val="00744196"/>
    <w:rsid w:val="0074420F"/>
    <w:rsid w:val="00744AC4"/>
    <w:rsid w:val="00744B31"/>
    <w:rsid w:val="00744CC7"/>
    <w:rsid w:val="00744F6B"/>
    <w:rsid w:val="00745136"/>
    <w:rsid w:val="00745293"/>
    <w:rsid w:val="007453A5"/>
    <w:rsid w:val="007454A1"/>
    <w:rsid w:val="007456C5"/>
    <w:rsid w:val="007457D0"/>
    <w:rsid w:val="0074588C"/>
    <w:rsid w:val="0074598F"/>
    <w:rsid w:val="00745C22"/>
    <w:rsid w:val="00745FEA"/>
    <w:rsid w:val="0074616A"/>
    <w:rsid w:val="0074621B"/>
    <w:rsid w:val="00746411"/>
    <w:rsid w:val="007464BA"/>
    <w:rsid w:val="00746612"/>
    <w:rsid w:val="007466A4"/>
    <w:rsid w:val="007466E8"/>
    <w:rsid w:val="007466FF"/>
    <w:rsid w:val="00746747"/>
    <w:rsid w:val="007467BE"/>
    <w:rsid w:val="00746B19"/>
    <w:rsid w:val="00746C6E"/>
    <w:rsid w:val="00746C8D"/>
    <w:rsid w:val="00746E67"/>
    <w:rsid w:val="0074752A"/>
    <w:rsid w:val="0074781A"/>
    <w:rsid w:val="00747ABC"/>
    <w:rsid w:val="00747B22"/>
    <w:rsid w:val="00747BB3"/>
    <w:rsid w:val="00747E92"/>
    <w:rsid w:val="0075007A"/>
    <w:rsid w:val="00750133"/>
    <w:rsid w:val="0075013C"/>
    <w:rsid w:val="00750164"/>
    <w:rsid w:val="0075063B"/>
    <w:rsid w:val="007509EA"/>
    <w:rsid w:val="00750B60"/>
    <w:rsid w:val="00750CCE"/>
    <w:rsid w:val="00750CE0"/>
    <w:rsid w:val="00750DB4"/>
    <w:rsid w:val="007512C3"/>
    <w:rsid w:val="00751C1E"/>
    <w:rsid w:val="00751C88"/>
    <w:rsid w:val="00751D0C"/>
    <w:rsid w:val="00751D6D"/>
    <w:rsid w:val="0075206A"/>
    <w:rsid w:val="007522B3"/>
    <w:rsid w:val="0075245B"/>
    <w:rsid w:val="00752575"/>
    <w:rsid w:val="0075278F"/>
    <w:rsid w:val="007527DB"/>
    <w:rsid w:val="00752AF8"/>
    <w:rsid w:val="007530BC"/>
    <w:rsid w:val="007532E8"/>
    <w:rsid w:val="007534E2"/>
    <w:rsid w:val="007535ED"/>
    <w:rsid w:val="00753655"/>
    <w:rsid w:val="00753668"/>
    <w:rsid w:val="007538C8"/>
    <w:rsid w:val="007538EE"/>
    <w:rsid w:val="00753D72"/>
    <w:rsid w:val="00753DD4"/>
    <w:rsid w:val="00753EAB"/>
    <w:rsid w:val="0075408A"/>
    <w:rsid w:val="007544C9"/>
    <w:rsid w:val="007544E1"/>
    <w:rsid w:val="0075467B"/>
    <w:rsid w:val="007546C4"/>
    <w:rsid w:val="007546F2"/>
    <w:rsid w:val="007548C0"/>
    <w:rsid w:val="00754AD8"/>
    <w:rsid w:val="00754D1F"/>
    <w:rsid w:val="00754EE5"/>
    <w:rsid w:val="00755134"/>
    <w:rsid w:val="007557F1"/>
    <w:rsid w:val="0075596C"/>
    <w:rsid w:val="00755AA5"/>
    <w:rsid w:val="00755AB4"/>
    <w:rsid w:val="00755F5F"/>
    <w:rsid w:val="007561CA"/>
    <w:rsid w:val="007561E3"/>
    <w:rsid w:val="00756444"/>
    <w:rsid w:val="00756497"/>
    <w:rsid w:val="007564B4"/>
    <w:rsid w:val="007567D6"/>
    <w:rsid w:val="00756868"/>
    <w:rsid w:val="0075687D"/>
    <w:rsid w:val="00756B64"/>
    <w:rsid w:val="00756CC3"/>
    <w:rsid w:val="00756E07"/>
    <w:rsid w:val="00756F53"/>
    <w:rsid w:val="0075703C"/>
    <w:rsid w:val="00757160"/>
    <w:rsid w:val="00757329"/>
    <w:rsid w:val="0075756B"/>
    <w:rsid w:val="00757863"/>
    <w:rsid w:val="007578FF"/>
    <w:rsid w:val="007579C6"/>
    <w:rsid w:val="00757C2B"/>
    <w:rsid w:val="00757C99"/>
    <w:rsid w:val="00757D5E"/>
    <w:rsid w:val="00757DB9"/>
    <w:rsid w:val="00757FBA"/>
    <w:rsid w:val="0076029E"/>
    <w:rsid w:val="00760360"/>
    <w:rsid w:val="00760965"/>
    <w:rsid w:val="007609AF"/>
    <w:rsid w:val="00760BF4"/>
    <w:rsid w:val="00760CD0"/>
    <w:rsid w:val="00760DDD"/>
    <w:rsid w:val="00760EF5"/>
    <w:rsid w:val="00760F92"/>
    <w:rsid w:val="00761002"/>
    <w:rsid w:val="0076109F"/>
    <w:rsid w:val="0076149E"/>
    <w:rsid w:val="0076152C"/>
    <w:rsid w:val="0076159E"/>
    <w:rsid w:val="00761657"/>
    <w:rsid w:val="00761987"/>
    <w:rsid w:val="00761A73"/>
    <w:rsid w:val="00761CDF"/>
    <w:rsid w:val="00761FE6"/>
    <w:rsid w:val="00761FE7"/>
    <w:rsid w:val="0076222E"/>
    <w:rsid w:val="00762231"/>
    <w:rsid w:val="0076263E"/>
    <w:rsid w:val="00762918"/>
    <w:rsid w:val="00762C4C"/>
    <w:rsid w:val="0076324E"/>
    <w:rsid w:val="007633EB"/>
    <w:rsid w:val="0076361D"/>
    <w:rsid w:val="0076392A"/>
    <w:rsid w:val="0076411F"/>
    <w:rsid w:val="007648E4"/>
    <w:rsid w:val="00764FE5"/>
    <w:rsid w:val="0076502A"/>
    <w:rsid w:val="00765081"/>
    <w:rsid w:val="00765363"/>
    <w:rsid w:val="007658C8"/>
    <w:rsid w:val="00765DC4"/>
    <w:rsid w:val="007660B6"/>
    <w:rsid w:val="007661F6"/>
    <w:rsid w:val="00766243"/>
    <w:rsid w:val="0076645D"/>
    <w:rsid w:val="0076647E"/>
    <w:rsid w:val="00766720"/>
    <w:rsid w:val="007668BA"/>
    <w:rsid w:val="00766AEE"/>
    <w:rsid w:val="00766DF7"/>
    <w:rsid w:val="00766FA0"/>
    <w:rsid w:val="007670E8"/>
    <w:rsid w:val="00767283"/>
    <w:rsid w:val="007677CC"/>
    <w:rsid w:val="007678A2"/>
    <w:rsid w:val="0076797F"/>
    <w:rsid w:val="00767A92"/>
    <w:rsid w:val="00767BD7"/>
    <w:rsid w:val="00767F00"/>
    <w:rsid w:val="00770035"/>
    <w:rsid w:val="00770213"/>
    <w:rsid w:val="00770435"/>
    <w:rsid w:val="00770467"/>
    <w:rsid w:val="0077069A"/>
    <w:rsid w:val="007706EE"/>
    <w:rsid w:val="007709B7"/>
    <w:rsid w:val="00770CF5"/>
    <w:rsid w:val="00770F08"/>
    <w:rsid w:val="007713F3"/>
    <w:rsid w:val="00771889"/>
    <w:rsid w:val="007718D7"/>
    <w:rsid w:val="00771E24"/>
    <w:rsid w:val="00771F24"/>
    <w:rsid w:val="00772100"/>
    <w:rsid w:val="00772142"/>
    <w:rsid w:val="007722C9"/>
    <w:rsid w:val="007726EF"/>
    <w:rsid w:val="007727B0"/>
    <w:rsid w:val="00772895"/>
    <w:rsid w:val="00772A4D"/>
    <w:rsid w:val="0077301C"/>
    <w:rsid w:val="00773389"/>
    <w:rsid w:val="007734F8"/>
    <w:rsid w:val="00773A42"/>
    <w:rsid w:val="00773A8E"/>
    <w:rsid w:val="00773B6D"/>
    <w:rsid w:val="007740B9"/>
    <w:rsid w:val="00774553"/>
    <w:rsid w:val="007745FF"/>
    <w:rsid w:val="0077476B"/>
    <w:rsid w:val="00775352"/>
    <w:rsid w:val="00775540"/>
    <w:rsid w:val="007755F1"/>
    <w:rsid w:val="0077579F"/>
    <w:rsid w:val="007757A9"/>
    <w:rsid w:val="00775C2C"/>
    <w:rsid w:val="00775C40"/>
    <w:rsid w:val="00775CA5"/>
    <w:rsid w:val="00775F02"/>
    <w:rsid w:val="007761B9"/>
    <w:rsid w:val="0077634B"/>
    <w:rsid w:val="007763E5"/>
    <w:rsid w:val="007765C1"/>
    <w:rsid w:val="007767BA"/>
    <w:rsid w:val="00776AB6"/>
    <w:rsid w:val="00776B55"/>
    <w:rsid w:val="00776C5E"/>
    <w:rsid w:val="00776D88"/>
    <w:rsid w:val="00776DB8"/>
    <w:rsid w:val="00776DBB"/>
    <w:rsid w:val="00776F74"/>
    <w:rsid w:val="00777008"/>
    <w:rsid w:val="007771AB"/>
    <w:rsid w:val="007771C8"/>
    <w:rsid w:val="0077786F"/>
    <w:rsid w:val="00777AA1"/>
    <w:rsid w:val="00777DD5"/>
    <w:rsid w:val="00777E08"/>
    <w:rsid w:val="0078023C"/>
    <w:rsid w:val="00780393"/>
    <w:rsid w:val="007806B5"/>
    <w:rsid w:val="00780845"/>
    <w:rsid w:val="007808E5"/>
    <w:rsid w:val="007809B5"/>
    <w:rsid w:val="00780C25"/>
    <w:rsid w:val="00780C78"/>
    <w:rsid w:val="00780F49"/>
    <w:rsid w:val="0078102C"/>
    <w:rsid w:val="0078121F"/>
    <w:rsid w:val="007812AF"/>
    <w:rsid w:val="007812E4"/>
    <w:rsid w:val="007816DF"/>
    <w:rsid w:val="007819DA"/>
    <w:rsid w:val="00781A1D"/>
    <w:rsid w:val="00781C44"/>
    <w:rsid w:val="00781E56"/>
    <w:rsid w:val="00781F36"/>
    <w:rsid w:val="0078262F"/>
    <w:rsid w:val="00782633"/>
    <w:rsid w:val="007826BE"/>
    <w:rsid w:val="0078278D"/>
    <w:rsid w:val="007827A1"/>
    <w:rsid w:val="00782A4A"/>
    <w:rsid w:val="00782A7E"/>
    <w:rsid w:val="00782B20"/>
    <w:rsid w:val="00782BDF"/>
    <w:rsid w:val="0078308C"/>
    <w:rsid w:val="00783193"/>
    <w:rsid w:val="00783196"/>
    <w:rsid w:val="007832F8"/>
    <w:rsid w:val="00783924"/>
    <w:rsid w:val="007839E8"/>
    <w:rsid w:val="00783B5C"/>
    <w:rsid w:val="00783BBE"/>
    <w:rsid w:val="00783D96"/>
    <w:rsid w:val="00783EA7"/>
    <w:rsid w:val="00783ECD"/>
    <w:rsid w:val="007840B8"/>
    <w:rsid w:val="007843BE"/>
    <w:rsid w:val="007844F6"/>
    <w:rsid w:val="0078489B"/>
    <w:rsid w:val="007848B5"/>
    <w:rsid w:val="00784926"/>
    <w:rsid w:val="00784B52"/>
    <w:rsid w:val="00784D1F"/>
    <w:rsid w:val="00785010"/>
    <w:rsid w:val="00785013"/>
    <w:rsid w:val="007852BF"/>
    <w:rsid w:val="007853C4"/>
    <w:rsid w:val="0078562B"/>
    <w:rsid w:val="007856EB"/>
    <w:rsid w:val="00785772"/>
    <w:rsid w:val="0078581F"/>
    <w:rsid w:val="00785A7D"/>
    <w:rsid w:val="00785BD6"/>
    <w:rsid w:val="00785F55"/>
    <w:rsid w:val="00786063"/>
    <w:rsid w:val="00786102"/>
    <w:rsid w:val="007861E9"/>
    <w:rsid w:val="007862B0"/>
    <w:rsid w:val="00786837"/>
    <w:rsid w:val="00786A95"/>
    <w:rsid w:val="00786C35"/>
    <w:rsid w:val="00786FB1"/>
    <w:rsid w:val="007879BA"/>
    <w:rsid w:val="00787C60"/>
    <w:rsid w:val="00787F3F"/>
    <w:rsid w:val="00787FEC"/>
    <w:rsid w:val="00790066"/>
    <w:rsid w:val="007904D9"/>
    <w:rsid w:val="00790520"/>
    <w:rsid w:val="00790575"/>
    <w:rsid w:val="00790671"/>
    <w:rsid w:val="00790721"/>
    <w:rsid w:val="00790F18"/>
    <w:rsid w:val="00790FD5"/>
    <w:rsid w:val="0079110E"/>
    <w:rsid w:val="00791188"/>
    <w:rsid w:val="00791292"/>
    <w:rsid w:val="007912EC"/>
    <w:rsid w:val="00791442"/>
    <w:rsid w:val="00791984"/>
    <w:rsid w:val="00791AFB"/>
    <w:rsid w:val="00791CCF"/>
    <w:rsid w:val="00791D07"/>
    <w:rsid w:val="00791D38"/>
    <w:rsid w:val="00791F3C"/>
    <w:rsid w:val="0079222D"/>
    <w:rsid w:val="00792A71"/>
    <w:rsid w:val="00792E3A"/>
    <w:rsid w:val="007931EB"/>
    <w:rsid w:val="00793707"/>
    <w:rsid w:val="00793BDF"/>
    <w:rsid w:val="00793CE2"/>
    <w:rsid w:val="00793D50"/>
    <w:rsid w:val="00793E69"/>
    <w:rsid w:val="007941E6"/>
    <w:rsid w:val="00794301"/>
    <w:rsid w:val="00794483"/>
    <w:rsid w:val="0079456D"/>
    <w:rsid w:val="00794C44"/>
    <w:rsid w:val="00794F57"/>
    <w:rsid w:val="00795225"/>
    <w:rsid w:val="007952C5"/>
    <w:rsid w:val="007952DD"/>
    <w:rsid w:val="0079541F"/>
    <w:rsid w:val="007955B6"/>
    <w:rsid w:val="0079583E"/>
    <w:rsid w:val="00795D2C"/>
    <w:rsid w:val="00796044"/>
    <w:rsid w:val="007960BC"/>
    <w:rsid w:val="007960DC"/>
    <w:rsid w:val="007965BF"/>
    <w:rsid w:val="007966C4"/>
    <w:rsid w:val="007969AA"/>
    <w:rsid w:val="00796AAD"/>
    <w:rsid w:val="00797048"/>
    <w:rsid w:val="007973B6"/>
    <w:rsid w:val="007975A3"/>
    <w:rsid w:val="007976F5"/>
    <w:rsid w:val="00797723"/>
    <w:rsid w:val="0079776A"/>
    <w:rsid w:val="007979DB"/>
    <w:rsid w:val="00797AE0"/>
    <w:rsid w:val="00797CE8"/>
    <w:rsid w:val="007A0099"/>
    <w:rsid w:val="007A00C5"/>
    <w:rsid w:val="007A01C7"/>
    <w:rsid w:val="007A0278"/>
    <w:rsid w:val="007A058D"/>
    <w:rsid w:val="007A08D4"/>
    <w:rsid w:val="007A0C1B"/>
    <w:rsid w:val="007A0DC5"/>
    <w:rsid w:val="007A0EE7"/>
    <w:rsid w:val="007A11AA"/>
    <w:rsid w:val="007A1390"/>
    <w:rsid w:val="007A1C8D"/>
    <w:rsid w:val="007A2454"/>
    <w:rsid w:val="007A2629"/>
    <w:rsid w:val="007A2865"/>
    <w:rsid w:val="007A2B75"/>
    <w:rsid w:val="007A2C1C"/>
    <w:rsid w:val="007A325F"/>
    <w:rsid w:val="007A3273"/>
    <w:rsid w:val="007A3518"/>
    <w:rsid w:val="007A3733"/>
    <w:rsid w:val="007A39F8"/>
    <w:rsid w:val="007A3A6D"/>
    <w:rsid w:val="007A3CC6"/>
    <w:rsid w:val="007A3EBD"/>
    <w:rsid w:val="007A42BC"/>
    <w:rsid w:val="007A4416"/>
    <w:rsid w:val="007A47AF"/>
    <w:rsid w:val="007A4A36"/>
    <w:rsid w:val="007A4B69"/>
    <w:rsid w:val="007A4BD5"/>
    <w:rsid w:val="007A4C26"/>
    <w:rsid w:val="007A4D6C"/>
    <w:rsid w:val="007A4D80"/>
    <w:rsid w:val="007A4EFD"/>
    <w:rsid w:val="007A522D"/>
    <w:rsid w:val="007A5643"/>
    <w:rsid w:val="007A5C8D"/>
    <w:rsid w:val="007A5D9E"/>
    <w:rsid w:val="007A600C"/>
    <w:rsid w:val="007A608A"/>
    <w:rsid w:val="007A61D1"/>
    <w:rsid w:val="007A6306"/>
    <w:rsid w:val="007A638E"/>
    <w:rsid w:val="007A63D2"/>
    <w:rsid w:val="007A6485"/>
    <w:rsid w:val="007A6671"/>
    <w:rsid w:val="007A66C3"/>
    <w:rsid w:val="007A66FD"/>
    <w:rsid w:val="007A6C1A"/>
    <w:rsid w:val="007A6DA2"/>
    <w:rsid w:val="007A6E96"/>
    <w:rsid w:val="007A6F20"/>
    <w:rsid w:val="007A7689"/>
    <w:rsid w:val="007A7799"/>
    <w:rsid w:val="007A785D"/>
    <w:rsid w:val="007A7CE1"/>
    <w:rsid w:val="007B00A5"/>
    <w:rsid w:val="007B0505"/>
    <w:rsid w:val="007B05E8"/>
    <w:rsid w:val="007B0762"/>
    <w:rsid w:val="007B0F45"/>
    <w:rsid w:val="007B145F"/>
    <w:rsid w:val="007B14EE"/>
    <w:rsid w:val="007B1885"/>
    <w:rsid w:val="007B1924"/>
    <w:rsid w:val="007B196F"/>
    <w:rsid w:val="007B1E8B"/>
    <w:rsid w:val="007B20DB"/>
    <w:rsid w:val="007B2208"/>
    <w:rsid w:val="007B24AA"/>
    <w:rsid w:val="007B24FD"/>
    <w:rsid w:val="007B2531"/>
    <w:rsid w:val="007B2586"/>
    <w:rsid w:val="007B29BC"/>
    <w:rsid w:val="007B2AA5"/>
    <w:rsid w:val="007B2B90"/>
    <w:rsid w:val="007B35AC"/>
    <w:rsid w:val="007B3B25"/>
    <w:rsid w:val="007B3B27"/>
    <w:rsid w:val="007B3D23"/>
    <w:rsid w:val="007B426F"/>
    <w:rsid w:val="007B4353"/>
    <w:rsid w:val="007B43D2"/>
    <w:rsid w:val="007B4539"/>
    <w:rsid w:val="007B45FC"/>
    <w:rsid w:val="007B4735"/>
    <w:rsid w:val="007B4A58"/>
    <w:rsid w:val="007B4C51"/>
    <w:rsid w:val="007B4DC0"/>
    <w:rsid w:val="007B4F1D"/>
    <w:rsid w:val="007B5137"/>
    <w:rsid w:val="007B57D9"/>
    <w:rsid w:val="007B5ED6"/>
    <w:rsid w:val="007B5EF5"/>
    <w:rsid w:val="007B600F"/>
    <w:rsid w:val="007B60B1"/>
    <w:rsid w:val="007B6108"/>
    <w:rsid w:val="007B61FE"/>
    <w:rsid w:val="007B63FA"/>
    <w:rsid w:val="007B6B7D"/>
    <w:rsid w:val="007B7281"/>
    <w:rsid w:val="007B72AC"/>
    <w:rsid w:val="007B769D"/>
    <w:rsid w:val="007B7A37"/>
    <w:rsid w:val="007B7A7F"/>
    <w:rsid w:val="007B7B00"/>
    <w:rsid w:val="007B7C24"/>
    <w:rsid w:val="007B7DE8"/>
    <w:rsid w:val="007B7F5F"/>
    <w:rsid w:val="007B7F74"/>
    <w:rsid w:val="007C02FC"/>
    <w:rsid w:val="007C034F"/>
    <w:rsid w:val="007C03E7"/>
    <w:rsid w:val="007C0609"/>
    <w:rsid w:val="007C07D6"/>
    <w:rsid w:val="007C0ADB"/>
    <w:rsid w:val="007C0B56"/>
    <w:rsid w:val="007C0EE0"/>
    <w:rsid w:val="007C0EE5"/>
    <w:rsid w:val="007C0FEA"/>
    <w:rsid w:val="007C1232"/>
    <w:rsid w:val="007C148D"/>
    <w:rsid w:val="007C1528"/>
    <w:rsid w:val="007C15D3"/>
    <w:rsid w:val="007C1749"/>
    <w:rsid w:val="007C18F9"/>
    <w:rsid w:val="007C1A2C"/>
    <w:rsid w:val="007C1B85"/>
    <w:rsid w:val="007C1BA3"/>
    <w:rsid w:val="007C1DD8"/>
    <w:rsid w:val="007C202A"/>
    <w:rsid w:val="007C22C3"/>
    <w:rsid w:val="007C2A03"/>
    <w:rsid w:val="007C2ABD"/>
    <w:rsid w:val="007C2B38"/>
    <w:rsid w:val="007C3043"/>
    <w:rsid w:val="007C30C1"/>
    <w:rsid w:val="007C30CC"/>
    <w:rsid w:val="007C30E1"/>
    <w:rsid w:val="007C31BF"/>
    <w:rsid w:val="007C3271"/>
    <w:rsid w:val="007C3355"/>
    <w:rsid w:val="007C377C"/>
    <w:rsid w:val="007C3AF9"/>
    <w:rsid w:val="007C3BEE"/>
    <w:rsid w:val="007C3C2E"/>
    <w:rsid w:val="007C409F"/>
    <w:rsid w:val="007C40F1"/>
    <w:rsid w:val="007C4187"/>
    <w:rsid w:val="007C4546"/>
    <w:rsid w:val="007C47A3"/>
    <w:rsid w:val="007C47E5"/>
    <w:rsid w:val="007C4AAB"/>
    <w:rsid w:val="007C4C0B"/>
    <w:rsid w:val="007C4E16"/>
    <w:rsid w:val="007C4E3C"/>
    <w:rsid w:val="007C4FFD"/>
    <w:rsid w:val="007C5013"/>
    <w:rsid w:val="007C51B0"/>
    <w:rsid w:val="007C51EE"/>
    <w:rsid w:val="007C5737"/>
    <w:rsid w:val="007C578C"/>
    <w:rsid w:val="007C57F3"/>
    <w:rsid w:val="007C5B2E"/>
    <w:rsid w:val="007C5DD9"/>
    <w:rsid w:val="007C5EF2"/>
    <w:rsid w:val="007C62FA"/>
    <w:rsid w:val="007C64EF"/>
    <w:rsid w:val="007C650B"/>
    <w:rsid w:val="007C6756"/>
    <w:rsid w:val="007C6807"/>
    <w:rsid w:val="007C6860"/>
    <w:rsid w:val="007C6BA9"/>
    <w:rsid w:val="007C6C1A"/>
    <w:rsid w:val="007C6C5F"/>
    <w:rsid w:val="007C6CF1"/>
    <w:rsid w:val="007C765F"/>
    <w:rsid w:val="007C7B73"/>
    <w:rsid w:val="007C7CE1"/>
    <w:rsid w:val="007D02C0"/>
    <w:rsid w:val="007D0353"/>
    <w:rsid w:val="007D0388"/>
    <w:rsid w:val="007D04C9"/>
    <w:rsid w:val="007D05AD"/>
    <w:rsid w:val="007D066C"/>
    <w:rsid w:val="007D07E7"/>
    <w:rsid w:val="007D09A4"/>
    <w:rsid w:val="007D09B9"/>
    <w:rsid w:val="007D12C8"/>
    <w:rsid w:val="007D136E"/>
    <w:rsid w:val="007D149B"/>
    <w:rsid w:val="007D149C"/>
    <w:rsid w:val="007D1601"/>
    <w:rsid w:val="007D16E9"/>
    <w:rsid w:val="007D1807"/>
    <w:rsid w:val="007D1A25"/>
    <w:rsid w:val="007D1A6E"/>
    <w:rsid w:val="007D1E77"/>
    <w:rsid w:val="007D1F43"/>
    <w:rsid w:val="007D1F5E"/>
    <w:rsid w:val="007D1F86"/>
    <w:rsid w:val="007D2AF3"/>
    <w:rsid w:val="007D2CB1"/>
    <w:rsid w:val="007D3030"/>
    <w:rsid w:val="007D35CA"/>
    <w:rsid w:val="007D35F4"/>
    <w:rsid w:val="007D37A0"/>
    <w:rsid w:val="007D39D1"/>
    <w:rsid w:val="007D3B6F"/>
    <w:rsid w:val="007D3C8A"/>
    <w:rsid w:val="007D3EEF"/>
    <w:rsid w:val="007D3F9B"/>
    <w:rsid w:val="007D4215"/>
    <w:rsid w:val="007D452F"/>
    <w:rsid w:val="007D4586"/>
    <w:rsid w:val="007D49D0"/>
    <w:rsid w:val="007D4C12"/>
    <w:rsid w:val="007D4C59"/>
    <w:rsid w:val="007D4FB9"/>
    <w:rsid w:val="007D52A5"/>
    <w:rsid w:val="007D546F"/>
    <w:rsid w:val="007D56DA"/>
    <w:rsid w:val="007D56DF"/>
    <w:rsid w:val="007D5C49"/>
    <w:rsid w:val="007D5F88"/>
    <w:rsid w:val="007D6126"/>
    <w:rsid w:val="007D6284"/>
    <w:rsid w:val="007D6469"/>
    <w:rsid w:val="007D656B"/>
    <w:rsid w:val="007D66D5"/>
    <w:rsid w:val="007D66F8"/>
    <w:rsid w:val="007D6714"/>
    <w:rsid w:val="007D6763"/>
    <w:rsid w:val="007D67BC"/>
    <w:rsid w:val="007D6A0C"/>
    <w:rsid w:val="007D6F06"/>
    <w:rsid w:val="007D700E"/>
    <w:rsid w:val="007D737E"/>
    <w:rsid w:val="007D737F"/>
    <w:rsid w:val="007D7391"/>
    <w:rsid w:val="007D7797"/>
    <w:rsid w:val="007D7869"/>
    <w:rsid w:val="007D7C25"/>
    <w:rsid w:val="007D7D8A"/>
    <w:rsid w:val="007D7F40"/>
    <w:rsid w:val="007E04D6"/>
    <w:rsid w:val="007E0595"/>
    <w:rsid w:val="007E07B4"/>
    <w:rsid w:val="007E07CF"/>
    <w:rsid w:val="007E0830"/>
    <w:rsid w:val="007E08B0"/>
    <w:rsid w:val="007E0A1D"/>
    <w:rsid w:val="007E0C07"/>
    <w:rsid w:val="007E0EFC"/>
    <w:rsid w:val="007E0FAF"/>
    <w:rsid w:val="007E10B2"/>
    <w:rsid w:val="007E10FF"/>
    <w:rsid w:val="007E1572"/>
    <w:rsid w:val="007E1751"/>
    <w:rsid w:val="007E17EF"/>
    <w:rsid w:val="007E1C1B"/>
    <w:rsid w:val="007E2268"/>
    <w:rsid w:val="007E2311"/>
    <w:rsid w:val="007E2376"/>
    <w:rsid w:val="007E24A0"/>
    <w:rsid w:val="007E27DA"/>
    <w:rsid w:val="007E27FB"/>
    <w:rsid w:val="007E29C2"/>
    <w:rsid w:val="007E2B3E"/>
    <w:rsid w:val="007E2D1F"/>
    <w:rsid w:val="007E2F88"/>
    <w:rsid w:val="007E305B"/>
    <w:rsid w:val="007E30D4"/>
    <w:rsid w:val="007E344B"/>
    <w:rsid w:val="007E3541"/>
    <w:rsid w:val="007E3683"/>
    <w:rsid w:val="007E3A0B"/>
    <w:rsid w:val="007E402C"/>
    <w:rsid w:val="007E412B"/>
    <w:rsid w:val="007E41AE"/>
    <w:rsid w:val="007E4544"/>
    <w:rsid w:val="007E459C"/>
    <w:rsid w:val="007E46F5"/>
    <w:rsid w:val="007E471D"/>
    <w:rsid w:val="007E4880"/>
    <w:rsid w:val="007E4EE7"/>
    <w:rsid w:val="007E5274"/>
    <w:rsid w:val="007E53E8"/>
    <w:rsid w:val="007E576C"/>
    <w:rsid w:val="007E5A9D"/>
    <w:rsid w:val="007E5B57"/>
    <w:rsid w:val="007E5C7E"/>
    <w:rsid w:val="007E5CA0"/>
    <w:rsid w:val="007E5E40"/>
    <w:rsid w:val="007E60A7"/>
    <w:rsid w:val="007E654F"/>
    <w:rsid w:val="007E65B7"/>
    <w:rsid w:val="007E66AD"/>
    <w:rsid w:val="007E66AE"/>
    <w:rsid w:val="007E6805"/>
    <w:rsid w:val="007E6A46"/>
    <w:rsid w:val="007E6C38"/>
    <w:rsid w:val="007E6DDD"/>
    <w:rsid w:val="007E6F42"/>
    <w:rsid w:val="007E711F"/>
    <w:rsid w:val="007E7236"/>
    <w:rsid w:val="007E7270"/>
    <w:rsid w:val="007E7626"/>
    <w:rsid w:val="007E773D"/>
    <w:rsid w:val="007E7B75"/>
    <w:rsid w:val="007E7C32"/>
    <w:rsid w:val="007E7CB6"/>
    <w:rsid w:val="007E7FD2"/>
    <w:rsid w:val="007E7FF2"/>
    <w:rsid w:val="007F00CB"/>
    <w:rsid w:val="007F0335"/>
    <w:rsid w:val="007F0467"/>
    <w:rsid w:val="007F0516"/>
    <w:rsid w:val="007F07F3"/>
    <w:rsid w:val="007F0955"/>
    <w:rsid w:val="007F0C26"/>
    <w:rsid w:val="007F10A6"/>
    <w:rsid w:val="007F11A5"/>
    <w:rsid w:val="007F11E0"/>
    <w:rsid w:val="007F12B5"/>
    <w:rsid w:val="007F1584"/>
    <w:rsid w:val="007F17D6"/>
    <w:rsid w:val="007F180D"/>
    <w:rsid w:val="007F1817"/>
    <w:rsid w:val="007F181D"/>
    <w:rsid w:val="007F1A76"/>
    <w:rsid w:val="007F1D0E"/>
    <w:rsid w:val="007F1D1E"/>
    <w:rsid w:val="007F1D68"/>
    <w:rsid w:val="007F1D88"/>
    <w:rsid w:val="007F224E"/>
    <w:rsid w:val="007F2445"/>
    <w:rsid w:val="007F289A"/>
    <w:rsid w:val="007F29B7"/>
    <w:rsid w:val="007F2FD2"/>
    <w:rsid w:val="007F329F"/>
    <w:rsid w:val="007F3357"/>
    <w:rsid w:val="007F361B"/>
    <w:rsid w:val="007F3788"/>
    <w:rsid w:val="007F39A7"/>
    <w:rsid w:val="007F3EFF"/>
    <w:rsid w:val="007F405B"/>
    <w:rsid w:val="007F45AC"/>
    <w:rsid w:val="007F48F0"/>
    <w:rsid w:val="007F4A56"/>
    <w:rsid w:val="007F4B2A"/>
    <w:rsid w:val="007F51AB"/>
    <w:rsid w:val="007F5607"/>
    <w:rsid w:val="007F595E"/>
    <w:rsid w:val="007F5A48"/>
    <w:rsid w:val="007F5F9C"/>
    <w:rsid w:val="007F65C1"/>
    <w:rsid w:val="007F670C"/>
    <w:rsid w:val="007F6BEE"/>
    <w:rsid w:val="007F6CAC"/>
    <w:rsid w:val="007F6D00"/>
    <w:rsid w:val="007F71B1"/>
    <w:rsid w:val="007F756E"/>
    <w:rsid w:val="007F7743"/>
    <w:rsid w:val="007F7851"/>
    <w:rsid w:val="007F7C29"/>
    <w:rsid w:val="007F7C31"/>
    <w:rsid w:val="007F7D8E"/>
    <w:rsid w:val="007F7F0F"/>
    <w:rsid w:val="007F7F17"/>
    <w:rsid w:val="007F7F19"/>
    <w:rsid w:val="007F7F2E"/>
    <w:rsid w:val="007F7F8D"/>
    <w:rsid w:val="008002A2"/>
    <w:rsid w:val="008003EB"/>
    <w:rsid w:val="00800828"/>
    <w:rsid w:val="0080102D"/>
    <w:rsid w:val="008010DF"/>
    <w:rsid w:val="008012DA"/>
    <w:rsid w:val="008012E2"/>
    <w:rsid w:val="0080166D"/>
    <w:rsid w:val="0080168D"/>
    <w:rsid w:val="008016D8"/>
    <w:rsid w:val="00801860"/>
    <w:rsid w:val="008019F9"/>
    <w:rsid w:val="00801BC0"/>
    <w:rsid w:val="00801C8C"/>
    <w:rsid w:val="00801F10"/>
    <w:rsid w:val="00802085"/>
    <w:rsid w:val="008024A9"/>
    <w:rsid w:val="0080268C"/>
    <w:rsid w:val="008026A7"/>
    <w:rsid w:val="008027DB"/>
    <w:rsid w:val="008028E1"/>
    <w:rsid w:val="0080296D"/>
    <w:rsid w:val="008029AD"/>
    <w:rsid w:val="00802D36"/>
    <w:rsid w:val="00802EBF"/>
    <w:rsid w:val="00802F81"/>
    <w:rsid w:val="00803265"/>
    <w:rsid w:val="008032BA"/>
    <w:rsid w:val="0080362C"/>
    <w:rsid w:val="008036A4"/>
    <w:rsid w:val="00803791"/>
    <w:rsid w:val="00803847"/>
    <w:rsid w:val="00803887"/>
    <w:rsid w:val="00803D81"/>
    <w:rsid w:val="0080420F"/>
    <w:rsid w:val="00804321"/>
    <w:rsid w:val="0080473D"/>
    <w:rsid w:val="00804A28"/>
    <w:rsid w:val="00804AF3"/>
    <w:rsid w:val="00804B9F"/>
    <w:rsid w:val="00804BAD"/>
    <w:rsid w:val="00804F5A"/>
    <w:rsid w:val="00805094"/>
    <w:rsid w:val="00805943"/>
    <w:rsid w:val="00805CC3"/>
    <w:rsid w:val="00805E12"/>
    <w:rsid w:val="00806040"/>
    <w:rsid w:val="008064CC"/>
    <w:rsid w:val="00806510"/>
    <w:rsid w:val="008065F8"/>
    <w:rsid w:val="0080686D"/>
    <w:rsid w:val="00806923"/>
    <w:rsid w:val="00806A5D"/>
    <w:rsid w:val="00806A96"/>
    <w:rsid w:val="00806A9F"/>
    <w:rsid w:val="00806BAB"/>
    <w:rsid w:val="00806CC2"/>
    <w:rsid w:val="00806D23"/>
    <w:rsid w:val="00806D63"/>
    <w:rsid w:val="0080732C"/>
    <w:rsid w:val="00807331"/>
    <w:rsid w:val="00807474"/>
    <w:rsid w:val="008076F6"/>
    <w:rsid w:val="0080776A"/>
    <w:rsid w:val="00807857"/>
    <w:rsid w:val="00807AB0"/>
    <w:rsid w:val="00807AD5"/>
    <w:rsid w:val="00807B9F"/>
    <w:rsid w:val="00807C45"/>
    <w:rsid w:val="00810045"/>
    <w:rsid w:val="00810167"/>
    <w:rsid w:val="00810328"/>
    <w:rsid w:val="008103F8"/>
    <w:rsid w:val="008106E5"/>
    <w:rsid w:val="0081075A"/>
    <w:rsid w:val="00810A7E"/>
    <w:rsid w:val="00810B56"/>
    <w:rsid w:val="00810B85"/>
    <w:rsid w:val="00810BCC"/>
    <w:rsid w:val="00810C21"/>
    <w:rsid w:val="00810D41"/>
    <w:rsid w:val="00810F32"/>
    <w:rsid w:val="00811126"/>
    <w:rsid w:val="008114D2"/>
    <w:rsid w:val="008115BE"/>
    <w:rsid w:val="008116A0"/>
    <w:rsid w:val="00811C5E"/>
    <w:rsid w:val="00811E4A"/>
    <w:rsid w:val="00812517"/>
    <w:rsid w:val="008127AA"/>
    <w:rsid w:val="008128E7"/>
    <w:rsid w:val="00812B3D"/>
    <w:rsid w:val="00812BD6"/>
    <w:rsid w:val="00812D12"/>
    <w:rsid w:val="0081360A"/>
    <w:rsid w:val="00813645"/>
    <w:rsid w:val="008136B8"/>
    <w:rsid w:val="00813B2B"/>
    <w:rsid w:val="00813DB2"/>
    <w:rsid w:val="00813DC4"/>
    <w:rsid w:val="00813FE9"/>
    <w:rsid w:val="008141C0"/>
    <w:rsid w:val="008141DA"/>
    <w:rsid w:val="008142B5"/>
    <w:rsid w:val="00814411"/>
    <w:rsid w:val="008146CB"/>
    <w:rsid w:val="00814876"/>
    <w:rsid w:val="00814A14"/>
    <w:rsid w:val="00814B13"/>
    <w:rsid w:val="00814BEA"/>
    <w:rsid w:val="00814C8F"/>
    <w:rsid w:val="00814CB9"/>
    <w:rsid w:val="0081514F"/>
    <w:rsid w:val="0081530D"/>
    <w:rsid w:val="00815806"/>
    <w:rsid w:val="00815B15"/>
    <w:rsid w:val="00815CD9"/>
    <w:rsid w:val="00815F4B"/>
    <w:rsid w:val="00816027"/>
    <w:rsid w:val="0081603E"/>
    <w:rsid w:val="0081633E"/>
    <w:rsid w:val="00816363"/>
    <w:rsid w:val="00816470"/>
    <w:rsid w:val="00816497"/>
    <w:rsid w:val="00816877"/>
    <w:rsid w:val="00816B81"/>
    <w:rsid w:val="00816BB6"/>
    <w:rsid w:val="00816BBD"/>
    <w:rsid w:val="00816C05"/>
    <w:rsid w:val="00816C19"/>
    <w:rsid w:val="00816D80"/>
    <w:rsid w:val="00816EED"/>
    <w:rsid w:val="00816F0A"/>
    <w:rsid w:val="008170C7"/>
    <w:rsid w:val="0081796A"/>
    <w:rsid w:val="00817BDB"/>
    <w:rsid w:val="00817C1C"/>
    <w:rsid w:val="00817CB6"/>
    <w:rsid w:val="00817D29"/>
    <w:rsid w:val="00817F16"/>
    <w:rsid w:val="00820182"/>
    <w:rsid w:val="00820237"/>
    <w:rsid w:val="00820376"/>
    <w:rsid w:val="00820671"/>
    <w:rsid w:val="0082085B"/>
    <w:rsid w:val="00821044"/>
    <w:rsid w:val="00821127"/>
    <w:rsid w:val="00821185"/>
    <w:rsid w:val="00821195"/>
    <w:rsid w:val="008211B0"/>
    <w:rsid w:val="00821343"/>
    <w:rsid w:val="00821617"/>
    <w:rsid w:val="0082164F"/>
    <w:rsid w:val="00821891"/>
    <w:rsid w:val="00821A87"/>
    <w:rsid w:val="00821BA4"/>
    <w:rsid w:val="00821D97"/>
    <w:rsid w:val="00821F44"/>
    <w:rsid w:val="00821FBD"/>
    <w:rsid w:val="0082218F"/>
    <w:rsid w:val="008221DB"/>
    <w:rsid w:val="0082227E"/>
    <w:rsid w:val="008223F5"/>
    <w:rsid w:val="008226F5"/>
    <w:rsid w:val="008227C5"/>
    <w:rsid w:val="00822811"/>
    <w:rsid w:val="00822912"/>
    <w:rsid w:val="0082293B"/>
    <w:rsid w:val="00822CCE"/>
    <w:rsid w:val="00822D8B"/>
    <w:rsid w:val="008234AD"/>
    <w:rsid w:val="00823A64"/>
    <w:rsid w:val="00823B48"/>
    <w:rsid w:val="00823DAC"/>
    <w:rsid w:val="00823EC3"/>
    <w:rsid w:val="00823F4A"/>
    <w:rsid w:val="0082434D"/>
    <w:rsid w:val="008248EB"/>
    <w:rsid w:val="00824E49"/>
    <w:rsid w:val="00824E4A"/>
    <w:rsid w:val="00824FC2"/>
    <w:rsid w:val="008252CA"/>
    <w:rsid w:val="008252FB"/>
    <w:rsid w:val="00825444"/>
    <w:rsid w:val="00825467"/>
    <w:rsid w:val="0082550B"/>
    <w:rsid w:val="008255C2"/>
    <w:rsid w:val="008255CB"/>
    <w:rsid w:val="0082578D"/>
    <w:rsid w:val="008257C6"/>
    <w:rsid w:val="00825D94"/>
    <w:rsid w:val="0082601D"/>
    <w:rsid w:val="0082652E"/>
    <w:rsid w:val="008266E5"/>
    <w:rsid w:val="008267AF"/>
    <w:rsid w:val="00826A33"/>
    <w:rsid w:val="00826C06"/>
    <w:rsid w:val="00826EC6"/>
    <w:rsid w:val="00826F14"/>
    <w:rsid w:val="00826F33"/>
    <w:rsid w:val="008272B4"/>
    <w:rsid w:val="00827E75"/>
    <w:rsid w:val="00827ECA"/>
    <w:rsid w:val="00827EDA"/>
    <w:rsid w:val="0083003B"/>
    <w:rsid w:val="0083004B"/>
    <w:rsid w:val="00830067"/>
    <w:rsid w:val="0083027A"/>
    <w:rsid w:val="008302AB"/>
    <w:rsid w:val="008303EE"/>
    <w:rsid w:val="008306AB"/>
    <w:rsid w:val="00830739"/>
    <w:rsid w:val="00830750"/>
    <w:rsid w:val="008307F1"/>
    <w:rsid w:val="0083155F"/>
    <w:rsid w:val="008316A7"/>
    <w:rsid w:val="00831C30"/>
    <w:rsid w:val="00831D0F"/>
    <w:rsid w:val="00831D36"/>
    <w:rsid w:val="00831DC5"/>
    <w:rsid w:val="00831DE1"/>
    <w:rsid w:val="00831E41"/>
    <w:rsid w:val="00832508"/>
    <w:rsid w:val="0083253A"/>
    <w:rsid w:val="008327EB"/>
    <w:rsid w:val="00832EF2"/>
    <w:rsid w:val="0083317F"/>
    <w:rsid w:val="0083359A"/>
    <w:rsid w:val="0083360D"/>
    <w:rsid w:val="00834593"/>
    <w:rsid w:val="00834698"/>
    <w:rsid w:val="008346F3"/>
    <w:rsid w:val="0083484E"/>
    <w:rsid w:val="00834909"/>
    <w:rsid w:val="00834ABE"/>
    <w:rsid w:val="00834B78"/>
    <w:rsid w:val="00834E5F"/>
    <w:rsid w:val="0083501A"/>
    <w:rsid w:val="0083515B"/>
    <w:rsid w:val="00835297"/>
    <w:rsid w:val="008353AA"/>
    <w:rsid w:val="008354B9"/>
    <w:rsid w:val="00835502"/>
    <w:rsid w:val="0083580E"/>
    <w:rsid w:val="00835A01"/>
    <w:rsid w:val="00835A7A"/>
    <w:rsid w:val="00835D84"/>
    <w:rsid w:val="00835D9C"/>
    <w:rsid w:val="00835E53"/>
    <w:rsid w:val="008360AA"/>
    <w:rsid w:val="008363E3"/>
    <w:rsid w:val="0083686F"/>
    <w:rsid w:val="008369A1"/>
    <w:rsid w:val="00836CC0"/>
    <w:rsid w:val="00836E41"/>
    <w:rsid w:val="00836F8A"/>
    <w:rsid w:val="00837036"/>
    <w:rsid w:val="008370DA"/>
    <w:rsid w:val="0083738D"/>
    <w:rsid w:val="008376CB"/>
    <w:rsid w:val="0083795C"/>
    <w:rsid w:val="00837A98"/>
    <w:rsid w:val="00837E8E"/>
    <w:rsid w:val="00840002"/>
    <w:rsid w:val="00840013"/>
    <w:rsid w:val="0084058D"/>
    <w:rsid w:val="00840705"/>
    <w:rsid w:val="0084073E"/>
    <w:rsid w:val="00840A59"/>
    <w:rsid w:val="00840BC6"/>
    <w:rsid w:val="00840E5F"/>
    <w:rsid w:val="00841257"/>
    <w:rsid w:val="008412D3"/>
    <w:rsid w:val="008414C9"/>
    <w:rsid w:val="008415BF"/>
    <w:rsid w:val="0084169A"/>
    <w:rsid w:val="0084193F"/>
    <w:rsid w:val="00841C8E"/>
    <w:rsid w:val="0084214C"/>
    <w:rsid w:val="00842233"/>
    <w:rsid w:val="0084245A"/>
    <w:rsid w:val="00842763"/>
    <w:rsid w:val="00842785"/>
    <w:rsid w:val="008427AC"/>
    <w:rsid w:val="00843006"/>
    <w:rsid w:val="00843053"/>
    <w:rsid w:val="0084330D"/>
    <w:rsid w:val="008434D8"/>
    <w:rsid w:val="008437D7"/>
    <w:rsid w:val="0084392C"/>
    <w:rsid w:val="00843A66"/>
    <w:rsid w:val="00843B37"/>
    <w:rsid w:val="00843DF6"/>
    <w:rsid w:val="00844053"/>
    <w:rsid w:val="008443B5"/>
    <w:rsid w:val="0084466D"/>
    <w:rsid w:val="00844913"/>
    <w:rsid w:val="0084497F"/>
    <w:rsid w:val="00844AE7"/>
    <w:rsid w:val="00844C6A"/>
    <w:rsid w:val="00844D4C"/>
    <w:rsid w:val="00845020"/>
    <w:rsid w:val="00845359"/>
    <w:rsid w:val="00845594"/>
    <w:rsid w:val="00845787"/>
    <w:rsid w:val="00845955"/>
    <w:rsid w:val="008459C0"/>
    <w:rsid w:val="00845BE4"/>
    <w:rsid w:val="00845C48"/>
    <w:rsid w:val="00845E3D"/>
    <w:rsid w:val="00845E5C"/>
    <w:rsid w:val="00845FB1"/>
    <w:rsid w:val="0084614C"/>
    <w:rsid w:val="008463A8"/>
    <w:rsid w:val="00846490"/>
    <w:rsid w:val="008464B9"/>
    <w:rsid w:val="00846597"/>
    <w:rsid w:val="008469E8"/>
    <w:rsid w:val="00846AAA"/>
    <w:rsid w:val="00846BF2"/>
    <w:rsid w:val="00846CC9"/>
    <w:rsid w:val="00846DA4"/>
    <w:rsid w:val="00846FCA"/>
    <w:rsid w:val="00847007"/>
    <w:rsid w:val="0084747B"/>
    <w:rsid w:val="00847529"/>
    <w:rsid w:val="008475E1"/>
    <w:rsid w:val="0084762E"/>
    <w:rsid w:val="008477F2"/>
    <w:rsid w:val="00847818"/>
    <w:rsid w:val="00847A6B"/>
    <w:rsid w:val="00847DA5"/>
    <w:rsid w:val="008500C8"/>
    <w:rsid w:val="0085013C"/>
    <w:rsid w:val="00850155"/>
    <w:rsid w:val="008502C4"/>
    <w:rsid w:val="008503E7"/>
    <w:rsid w:val="00850422"/>
    <w:rsid w:val="00850493"/>
    <w:rsid w:val="008504F1"/>
    <w:rsid w:val="0085074B"/>
    <w:rsid w:val="00850802"/>
    <w:rsid w:val="00850F97"/>
    <w:rsid w:val="00850FB3"/>
    <w:rsid w:val="0085106F"/>
    <w:rsid w:val="008513F9"/>
    <w:rsid w:val="00851E60"/>
    <w:rsid w:val="008521CB"/>
    <w:rsid w:val="008524CA"/>
    <w:rsid w:val="00852676"/>
    <w:rsid w:val="00852682"/>
    <w:rsid w:val="008526E1"/>
    <w:rsid w:val="00852790"/>
    <w:rsid w:val="008528D6"/>
    <w:rsid w:val="008528FD"/>
    <w:rsid w:val="00852A71"/>
    <w:rsid w:val="00852B0D"/>
    <w:rsid w:val="00852C39"/>
    <w:rsid w:val="008531D4"/>
    <w:rsid w:val="00853560"/>
    <w:rsid w:val="00853781"/>
    <w:rsid w:val="008538DE"/>
    <w:rsid w:val="00853928"/>
    <w:rsid w:val="00853ECB"/>
    <w:rsid w:val="00853F15"/>
    <w:rsid w:val="00854431"/>
    <w:rsid w:val="00854918"/>
    <w:rsid w:val="00854BA8"/>
    <w:rsid w:val="00854EEB"/>
    <w:rsid w:val="00855089"/>
    <w:rsid w:val="00855131"/>
    <w:rsid w:val="00855298"/>
    <w:rsid w:val="008554A0"/>
    <w:rsid w:val="00856103"/>
    <w:rsid w:val="00856584"/>
    <w:rsid w:val="008567FF"/>
    <w:rsid w:val="0085689A"/>
    <w:rsid w:val="00856D15"/>
    <w:rsid w:val="00856E27"/>
    <w:rsid w:val="00856EAD"/>
    <w:rsid w:val="00856EDF"/>
    <w:rsid w:val="00856EFD"/>
    <w:rsid w:val="00856FA5"/>
    <w:rsid w:val="00856FF4"/>
    <w:rsid w:val="008570FE"/>
    <w:rsid w:val="00857644"/>
    <w:rsid w:val="00857698"/>
    <w:rsid w:val="00857A4D"/>
    <w:rsid w:val="00857C38"/>
    <w:rsid w:val="00857C77"/>
    <w:rsid w:val="00857CBD"/>
    <w:rsid w:val="008601EF"/>
    <w:rsid w:val="008602A3"/>
    <w:rsid w:val="00860783"/>
    <w:rsid w:val="00860897"/>
    <w:rsid w:val="00860C7A"/>
    <w:rsid w:val="00860CDC"/>
    <w:rsid w:val="00860EBF"/>
    <w:rsid w:val="00860EF3"/>
    <w:rsid w:val="00861214"/>
    <w:rsid w:val="0086134A"/>
    <w:rsid w:val="008616B5"/>
    <w:rsid w:val="008617DE"/>
    <w:rsid w:val="00861B64"/>
    <w:rsid w:val="00861E9A"/>
    <w:rsid w:val="00862016"/>
    <w:rsid w:val="0086213C"/>
    <w:rsid w:val="008621A1"/>
    <w:rsid w:val="0086242E"/>
    <w:rsid w:val="008627EE"/>
    <w:rsid w:val="00862A31"/>
    <w:rsid w:val="00862B36"/>
    <w:rsid w:val="008634D1"/>
    <w:rsid w:val="008635D6"/>
    <w:rsid w:val="00863657"/>
    <w:rsid w:val="00863858"/>
    <w:rsid w:val="008638AF"/>
    <w:rsid w:val="00863B4D"/>
    <w:rsid w:val="00863B5C"/>
    <w:rsid w:val="00863F48"/>
    <w:rsid w:val="00864116"/>
    <w:rsid w:val="0086418E"/>
    <w:rsid w:val="0086422A"/>
    <w:rsid w:val="0086423F"/>
    <w:rsid w:val="008644F6"/>
    <w:rsid w:val="00864537"/>
    <w:rsid w:val="00864639"/>
    <w:rsid w:val="008647FD"/>
    <w:rsid w:val="008649CF"/>
    <w:rsid w:val="00864C2A"/>
    <w:rsid w:val="00864E86"/>
    <w:rsid w:val="00864EC5"/>
    <w:rsid w:val="00864F2B"/>
    <w:rsid w:val="00864F6D"/>
    <w:rsid w:val="00865006"/>
    <w:rsid w:val="00865102"/>
    <w:rsid w:val="008657EF"/>
    <w:rsid w:val="00865908"/>
    <w:rsid w:val="00865B0C"/>
    <w:rsid w:val="00865B7D"/>
    <w:rsid w:val="00865BD7"/>
    <w:rsid w:val="00865CE0"/>
    <w:rsid w:val="00866766"/>
    <w:rsid w:val="00866883"/>
    <w:rsid w:val="00866ADD"/>
    <w:rsid w:val="00866D95"/>
    <w:rsid w:val="00866E41"/>
    <w:rsid w:val="00866E4C"/>
    <w:rsid w:val="00866E4E"/>
    <w:rsid w:val="00866EE9"/>
    <w:rsid w:val="00867015"/>
    <w:rsid w:val="00867062"/>
    <w:rsid w:val="00867088"/>
    <w:rsid w:val="00867150"/>
    <w:rsid w:val="008672A8"/>
    <w:rsid w:val="008673C2"/>
    <w:rsid w:val="0086750D"/>
    <w:rsid w:val="008677C5"/>
    <w:rsid w:val="008677DA"/>
    <w:rsid w:val="00867B37"/>
    <w:rsid w:val="00867BF4"/>
    <w:rsid w:val="00867DB3"/>
    <w:rsid w:val="00867E47"/>
    <w:rsid w:val="00870572"/>
    <w:rsid w:val="00870C57"/>
    <w:rsid w:val="00871081"/>
    <w:rsid w:val="0087129C"/>
    <w:rsid w:val="0087144D"/>
    <w:rsid w:val="008714D7"/>
    <w:rsid w:val="0087155B"/>
    <w:rsid w:val="008715EE"/>
    <w:rsid w:val="008716A3"/>
    <w:rsid w:val="0087181C"/>
    <w:rsid w:val="00871963"/>
    <w:rsid w:val="00871B06"/>
    <w:rsid w:val="00871B7B"/>
    <w:rsid w:val="00871D18"/>
    <w:rsid w:val="008720FE"/>
    <w:rsid w:val="008722FD"/>
    <w:rsid w:val="00872701"/>
    <w:rsid w:val="008727FD"/>
    <w:rsid w:val="008729E6"/>
    <w:rsid w:val="00872BC1"/>
    <w:rsid w:val="00872BF1"/>
    <w:rsid w:val="00872EB8"/>
    <w:rsid w:val="00873177"/>
    <w:rsid w:val="00873386"/>
    <w:rsid w:val="008734A4"/>
    <w:rsid w:val="0087351E"/>
    <w:rsid w:val="008736AF"/>
    <w:rsid w:val="008738CC"/>
    <w:rsid w:val="008739DE"/>
    <w:rsid w:val="00873B3A"/>
    <w:rsid w:val="00873B7A"/>
    <w:rsid w:val="00873CB9"/>
    <w:rsid w:val="00873CFD"/>
    <w:rsid w:val="00874150"/>
    <w:rsid w:val="00874316"/>
    <w:rsid w:val="008744F6"/>
    <w:rsid w:val="00874644"/>
    <w:rsid w:val="00874CB5"/>
    <w:rsid w:val="00874E9B"/>
    <w:rsid w:val="008750E3"/>
    <w:rsid w:val="00875469"/>
    <w:rsid w:val="008759A9"/>
    <w:rsid w:val="00875C2B"/>
    <w:rsid w:val="00875D1A"/>
    <w:rsid w:val="00875DFB"/>
    <w:rsid w:val="00875EED"/>
    <w:rsid w:val="00876279"/>
    <w:rsid w:val="0087633C"/>
    <w:rsid w:val="008764C6"/>
    <w:rsid w:val="00876573"/>
    <w:rsid w:val="008765F9"/>
    <w:rsid w:val="008767C8"/>
    <w:rsid w:val="008769B7"/>
    <w:rsid w:val="00876EF8"/>
    <w:rsid w:val="00876F21"/>
    <w:rsid w:val="00877429"/>
    <w:rsid w:val="008776D9"/>
    <w:rsid w:val="0087786A"/>
    <w:rsid w:val="00877977"/>
    <w:rsid w:val="00877B70"/>
    <w:rsid w:val="00877B92"/>
    <w:rsid w:val="00877EC4"/>
    <w:rsid w:val="00877F0B"/>
    <w:rsid w:val="0088016A"/>
    <w:rsid w:val="008801D2"/>
    <w:rsid w:val="00880431"/>
    <w:rsid w:val="008805B0"/>
    <w:rsid w:val="008807F3"/>
    <w:rsid w:val="00880A3F"/>
    <w:rsid w:val="00880B14"/>
    <w:rsid w:val="00880B3F"/>
    <w:rsid w:val="00880B40"/>
    <w:rsid w:val="00880BC1"/>
    <w:rsid w:val="00880CC9"/>
    <w:rsid w:val="00880F49"/>
    <w:rsid w:val="00881010"/>
    <w:rsid w:val="0088126C"/>
    <w:rsid w:val="008812C2"/>
    <w:rsid w:val="008812EA"/>
    <w:rsid w:val="00881319"/>
    <w:rsid w:val="00881573"/>
    <w:rsid w:val="008818BC"/>
    <w:rsid w:val="0088194B"/>
    <w:rsid w:val="00881A90"/>
    <w:rsid w:val="00881CC6"/>
    <w:rsid w:val="00882018"/>
    <w:rsid w:val="008826C5"/>
    <w:rsid w:val="00882830"/>
    <w:rsid w:val="00882A68"/>
    <w:rsid w:val="00882FA5"/>
    <w:rsid w:val="008836D9"/>
    <w:rsid w:val="008837A5"/>
    <w:rsid w:val="0088387D"/>
    <w:rsid w:val="00883888"/>
    <w:rsid w:val="008838B7"/>
    <w:rsid w:val="0088391A"/>
    <w:rsid w:val="00883973"/>
    <w:rsid w:val="00883CAA"/>
    <w:rsid w:val="00883D9A"/>
    <w:rsid w:val="00883E1B"/>
    <w:rsid w:val="00883E84"/>
    <w:rsid w:val="00883E91"/>
    <w:rsid w:val="00884289"/>
    <w:rsid w:val="00884303"/>
    <w:rsid w:val="00884384"/>
    <w:rsid w:val="008844A5"/>
    <w:rsid w:val="008844A9"/>
    <w:rsid w:val="00884535"/>
    <w:rsid w:val="00884919"/>
    <w:rsid w:val="0088493B"/>
    <w:rsid w:val="0088494B"/>
    <w:rsid w:val="00884E6C"/>
    <w:rsid w:val="00884F98"/>
    <w:rsid w:val="008850ED"/>
    <w:rsid w:val="008851FE"/>
    <w:rsid w:val="008853AF"/>
    <w:rsid w:val="008854AA"/>
    <w:rsid w:val="00885818"/>
    <w:rsid w:val="00885877"/>
    <w:rsid w:val="00885A6F"/>
    <w:rsid w:val="00885E94"/>
    <w:rsid w:val="00885EB9"/>
    <w:rsid w:val="00886C43"/>
    <w:rsid w:val="00886EE5"/>
    <w:rsid w:val="0088706B"/>
    <w:rsid w:val="008870F1"/>
    <w:rsid w:val="00887511"/>
    <w:rsid w:val="00887800"/>
    <w:rsid w:val="00887D86"/>
    <w:rsid w:val="00887DEC"/>
    <w:rsid w:val="00887E29"/>
    <w:rsid w:val="00887F2C"/>
    <w:rsid w:val="00887F86"/>
    <w:rsid w:val="00890037"/>
    <w:rsid w:val="00890129"/>
    <w:rsid w:val="00890160"/>
    <w:rsid w:val="008902D6"/>
    <w:rsid w:val="00890480"/>
    <w:rsid w:val="00890612"/>
    <w:rsid w:val="008907A7"/>
    <w:rsid w:val="008907CD"/>
    <w:rsid w:val="0089089B"/>
    <w:rsid w:val="00890907"/>
    <w:rsid w:val="00890974"/>
    <w:rsid w:val="00890BFC"/>
    <w:rsid w:val="00890C64"/>
    <w:rsid w:val="00890D09"/>
    <w:rsid w:val="00890F72"/>
    <w:rsid w:val="0089100A"/>
    <w:rsid w:val="0089101E"/>
    <w:rsid w:val="00891165"/>
    <w:rsid w:val="00891464"/>
    <w:rsid w:val="00891799"/>
    <w:rsid w:val="0089180D"/>
    <w:rsid w:val="0089192E"/>
    <w:rsid w:val="00891AFE"/>
    <w:rsid w:val="00891B56"/>
    <w:rsid w:val="00891DD2"/>
    <w:rsid w:val="00891DF6"/>
    <w:rsid w:val="00891E5E"/>
    <w:rsid w:val="00891FEE"/>
    <w:rsid w:val="008923A2"/>
    <w:rsid w:val="00892568"/>
    <w:rsid w:val="00892614"/>
    <w:rsid w:val="0089261E"/>
    <w:rsid w:val="00892772"/>
    <w:rsid w:val="00892D84"/>
    <w:rsid w:val="00892E24"/>
    <w:rsid w:val="00892F0A"/>
    <w:rsid w:val="00892F73"/>
    <w:rsid w:val="00892FC5"/>
    <w:rsid w:val="008931AF"/>
    <w:rsid w:val="00893769"/>
    <w:rsid w:val="008937BF"/>
    <w:rsid w:val="0089386C"/>
    <w:rsid w:val="00893AA7"/>
    <w:rsid w:val="00893B18"/>
    <w:rsid w:val="00893C2D"/>
    <w:rsid w:val="00893D3C"/>
    <w:rsid w:val="0089415B"/>
    <w:rsid w:val="008941D3"/>
    <w:rsid w:val="008941D9"/>
    <w:rsid w:val="0089461F"/>
    <w:rsid w:val="00894843"/>
    <w:rsid w:val="0089521E"/>
    <w:rsid w:val="00895B11"/>
    <w:rsid w:val="00895E34"/>
    <w:rsid w:val="00896006"/>
    <w:rsid w:val="00896220"/>
    <w:rsid w:val="00896340"/>
    <w:rsid w:val="008965DB"/>
    <w:rsid w:val="008968BF"/>
    <w:rsid w:val="00896DC0"/>
    <w:rsid w:val="00896F2A"/>
    <w:rsid w:val="00896FFE"/>
    <w:rsid w:val="008972CB"/>
    <w:rsid w:val="008972E1"/>
    <w:rsid w:val="00897991"/>
    <w:rsid w:val="00897A39"/>
    <w:rsid w:val="00897A65"/>
    <w:rsid w:val="00897C06"/>
    <w:rsid w:val="00897C8B"/>
    <w:rsid w:val="00897E1A"/>
    <w:rsid w:val="00897FFB"/>
    <w:rsid w:val="008A0139"/>
    <w:rsid w:val="008A019E"/>
    <w:rsid w:val="008A01DE"/>
    <w:rsid w:val="008A0240"/>
    <w:rsid w:val="008A0411"/>
    <w:rsid w:val="008A0545"/>
    <w:rsid w:val="008A05A1"/>
    <w:rsid w:val="008A05AB"/>
    <w:rsid w:val="008A061E"/>
    <w:rsid w:val="008A07AF"/>
    <w:rsid w:val="008A07C5"/>
    <w:rsid w:val="008A0836"/>
    <w:rsid w:val="008A08B0"/>
    <w:rsid w:val="008A08B3"/>
    <w:rsid w:val="008A093A"/>
    <w:rsid w:val="008A0A7D"/>
    <w:rsid w:val="008A0BF4"/>
    <w:rsid w:val="008A0D7F"/>
    <w:rsid w:val="008A0EAD"/>
    <w:rsid w:val="008A11A0"/>
    <w:rsid w:val="008A1656"/>
    <w:rsid w:val="008A17AB"/>
    <w:rsid w:val="008A18F6"/>
    <w:rsid w:val="008A19B0"/>
    <w:rsid w:val="008A1B0D"/>
    <w:rsid w:val="008A1B19"/>
    <w:rsid w:val="008A1BF7"/>
    <w:rsid w:val="008A1CF5"/>
    <w:rsid w:val="008A1F26"/>
    <w:rsid w:val="008A1F70"/>
    <w:rsid w:val="008A2247"/>
    <w:rsid w:val="008A2327"/>
    <w:rsid w:val="008A23D8"/>
    <w:rsid w:val="008A2436"/>
    <w:rsid w:val="008A2457"/>
    <w:rsid w:val="008A271B"/>
    <w:rsid w:val="008A282B"/>
    <w:rsid w:val="008A28F1"/>
    <w:rsid w:val="008A2D9E"/>
    <w:rsid w:val="008A2DC6"/>
    <w:rsid w:val="008A36FF"/>
    <w:rsid w:val="008A3835"/>
    <w:rsid w:val="008A397F"/>
    <w:rsid w:val="008A40B0"/>
    <w:rsid w:val="008A41CF"/>
    <w:rsid w:val="008A41FB"/>
    <w:rsid w:val="008A43C6"/>
    <w:rsid w:val="008A454F"/>
    <w:rsid w:val="008A4602"/>
    <w:rsid w:val="008A48F5"/>
    <w:rsid w:val="008A496D"/>
    <w:rsid w:val="008A4AC1"/>
    <w:rsid w:val="008A4BD9"/>
    <w:rsid w:val="008A4F32"/>
    <w:rsid w:val="008A4FE6"/>
    <w:rsid w:val="008A5536"/>
    <w:rsid w:val="008A574E"/>
    <w:rsid w:val="008A5CD9"/>
    <w:rsid w:val="008A5E43"/>
    <w:rsid w:val="008A5F2E"/>
    <w:rsid w:val="008A66FC"/>
    <w:rsid w:val="008A6894"/>
    <w:rsid w:val="008A6B0A"/>
    <w:rsid w:val="008A6EA4"/>
    <w:rsid w:val="008A73F2"/>
    <w:rsid w:val="008A75A9"/>
    <w:rsid w:val="008A7BBA"/>
    <w:rsid w:val="008A7C09"/>
    <w:rsid w:val="008A7FC2"/>
    <w:rsid w:val="008A7FFE"/>
    <w:rsid w:val="008B0536"/>
    <w:rsid w:val="008B06C1"/>
    <w:rsid w:val="008B07C7"/>
    <w:rsid w:val="008B09D5"/>
    <w:rsid w:val="008B0D48"/>
    <w:rsid w:val="008B0D4D"/>
    <w:rsid w:val="008B0E41"/>
    <w:rsid w:val="008B13CF"/>
    <w:rsid w:val="008B1687"/>
    <w:rsid w:val="008B1842"/>
    <w:rsid w:val="008B185B"/>
    <w:rsid w:val="008B18A6"/>
    <w:rsid w:val="008B1B01"/>
    <w:rsid w:val="008B1C4F"/>
    <w:rsid w:val="008B1C71"/>
    <w:rsid w:val="008B1CEF"/>
    <w:rsid w:val="008B20A0"/>
    <w:rsid w:val="008B249A"/>
    <w:rsid w:val="008B2D39"/>
    <w:rsid w:val="008B2D4E"/>
    <w:rsid w:val="008B2DDD"/>
    <w:rsid w:val="008B2F81"/>
    <w:rsid w:val="008B3132"/>
    <w:rsid w:val="008B3221"/>
    <w:rsid w:val="008B323B"/>
    <w:rsid w:val="008B3336"/>
    <w:rsid w:val="008B34E2"/>
    <w:rsid w:val="008B3614"/>
    <w:rsid w:val="008B366C"/>
    <w:rsid w:val="008B38CA"/>
    <w:rsid w:val="008B3C79"/>
    <w:rsid w:val="008B4484"/>
    <w:rsid w:val="008B44F1"/>
    <w:rsid w:val="008B45C4"/>
    <w:rsid w:val="008B481D"/>
    <w:rsid w:val="008B486D"/>
    <w:rsid w:val="008B4908"/>
    <w:rsid w:val="008B4A83"/>
    <w:rsid w:val="008B4CC0"/>
    <w:rsid w:val="008B4F7D"/>
    <w:rsid w:val="008B540F"/>
    <w:rsid w:val="008B5647"/>
    <w:rsid w:val="008B57AE"/>
    <w:rsid w:val="008B5899"/>
    <w:rsid w:val="008B5A4B"/>
    <w:rsid w:val="008B5DD7"/>
    <w:rsid w:val="008B5F8E"/>
    <w:rsid w:val="008B6000"/>
    <w:rsid w:val="008B6250"/>
    <w:rsid w:val="008B66C2"/>
    <w:rsid w:val="008B6744"/>
    <w:rsid w:val="008B6786"/>
    <w:rsid w:val="008B6832"/>
    <w:rsid w:val="008B694B"/>
    <w:rsid w:val="008B6F2C"/>
    <w:rsid w:val="008B70E6"/>
    <w:rsid w:val="008B7304"/>
    <w:rsid w:val="008B738C"/>
    <w:rsid w:val="008B7555"/>
    <w:rsid w:val="008B75DD"/>
    <w:rsid w:val="008B76B8"/>
    <w:rsid w:val="008B781A"/>
    <w:rsid w:val="008B7A33"/>
    <w:rsid w:val="008B7A41"/>
    <w:rsid w:val="008B7A86"/>
    <w:rsid w:val="008B7CEA"/>
    <w:rsid w:val="008B7E99"/>
    <w:rsid w:val="008B7F5F"/>
    <w:rsid w:val="008B7FF6"/>
    <w:rsid w:val="008C0007"/>
    <w:rsid w:val="008C00AA"/>
    <w:rsid w:val="008C00E7"/>
    <w:rsid w:val="008C01D1"/>
    <w:rsid w:val="008C0322"/>
    <w:rsid w:val="008C0457"/>
    <w:rsid w:val="008C0555"/>
    <w:rsid w:val="008C05A3"/>
    <w:rsid w:val="008C07CE"/>
    <w:rsid w:val="008C08D4"/>
    <w:rsid w:val="008C0B84"/>
    <w:rsid w:val="008C0F9B"/>
    <w:rsid w:val="008C1C88"/>
    <w:rsid w:val="008C1F82"/>
    <w:rsid w:val="008C2379"/>
    <w:rsid w:val="008C25E8"/>
    <w:rsid w:val="008C277F"/>
    <w:rsid w:val="008C2B2E"/>
    <w:rsid w:val="008C2BE9"/>
    <w:rsid w:val="008C2D87"/>
    <w:rsid w:val="008C2E67"/>
    <w:rsid w:val="008C310C"/>
    <w:rsid w:val="008C32A7"/>
    <w:rsid w:val="008C32F4"/>
    <w:rsid w:val="008C354F"/>
    <w:rsid w:val="008C3842"/>
    <w:rsid w:val="008C3DCB"/>
    <w:rsid w:val="008C3E75"/>
    <w:rsid w:val="008C4058"/>
    <w:rsid w:val="008C4239"/>
    <w:rsid w:val="008C4248"/>
    <w:rsid w:val="008C4291"/>
    <w:rsid w:val="008C43A5"/>
    <w:rsid w:val="008C458E"/>
    <w:rsid w:val="008C458F"/>
    <w:rsid w:val="008C461C"/>
    <w:rsid w:val="008C4633"/>
    <w:rsid w:val="008C46E9"/>
    <w:rsid w:val="008C4799"/>
    <w:rsid w:val="008C493F"/>
    <w:rsid w:val="008C4A60"/>
    <w:rsid w:val="008C4AC7"/>
    <w:rsid w:val="008C4D24"/>
    <w:rsid w:val="008C4DD3"/>
    <w:rsid w:val="008C4EC8"/>
    <w:rsid w:val="008C4EF5"/>
    <w:rsid w:val="008C4F42"/>
    <w:rsid w:val="008C5134"/>
    <w:rsid w:val="008C54A6"/>
    <w:rsid w:val="008C56BA"/>
    <w:rsid w:val="008C60F7"/>
    <w:rsid w:val="008C6112"/>
    <w:rsid w:val="008C612C"/>
    <w:rsid w:val="008C62E3"/>
    <w:rsid w:val="008C6638"/>
    <w:rsid w:val="008C6913"/>
    <w:rsid w:val="008C69F4"/>
    <w:rsid w:val="008C6A0F"/>
    <w:rsid w:val="008C6D2E"/>
    <w:rsid w:val="008C6DB9"/>
    <w:rsid w:val="008C7037"/>
    <w:rsid w:val="008C70D7"/>
    <w:rsid w:val="008C7186"/>
    <w:rsid w:val="008C71B7"/>
    <w:rsid w:val="008C7397"/>
    <w:rsid w:val="008C73C8"/>
    <w:rsid w:val="008C7425"/>
    <w:rsid w:val="008C7678"/>
    <w:rsid w:val="008C76C8"/>
    <w:rsid w:val="008C780A"/>
    <w:rsid w:val="008C7907"/>
    <w:rsid w:val="008C7BED"/>
    <w:rsid w:val="008D0139"/>
    <w:rsid w:val="008D0151"/>
    <w:rsid w:val="008D0399"/>
    <w:rsid w:val="008D07E9"/>
    <w:rsid w:val="008D0841"/>
    <w:rsid w:val="008D0AC4"/>
    <w:rsid w:val="008D0D43"/>
    <w:rsid w:val="008D0E31"/>
    <w:rsid w:val="008D137A"/>
    <w:rsid w:val="008D1399"/>
    <w:rsid w:val="008D13F9"/>
    <w:rsid w:val="008D16D8"/>
    <w:rsid w:val="008D1759"/>
    <w:rsid w:val="008D18F9"/>
    <w:rsid w:val="008D1A49"/>
    <w:rsid w:val="008D1B65"/>
    <w:rsid w:val="008D1D28"/>
    <w:rsid w:val="008D1EBB"/>
    <w:rsid w:val="008D1EC5"/>
    <w:rsid w:val="008D24BA"/>
    <w:rsid w:val="008D2600"/>
    <w:rsid w:val="008D2630"/>
    <w:rsid w:val="008D2680"/>
    <w:rsid w:val="008D26BE"/>
    <w:rsid w:val="008D2C4D"/>
    <w:rsid w:val="008D2CBD"/>
    <w:rsid w:val="008D2CDC"/>
    <w:rsid w:val="008D309E"/>
    <w:rsid w:val="008D32A8"/>
    <w:rsid w:val="008D3625"/>
    <w:rsid w:val="008D3781"/>
    <w:rsid w:val="008D37C5"/>
    <w:rsid w:val="008D3A62"/>
    <w:rsid w:val="008D3A79"/>
    <w:rsid w:val="008D4248"/>
    <w:rsid w:val="008D4462"/>
    <w:rsid w:val="008D461F"/>
    <w:rsid w:val="008D475D"/>
    <w:rsid w:val="008D48D9"/>
    <w:rsid w:val="008D48FF"/>
    <w:rsid w:val="008D4978"/>
    <w:rsid w:val="008D4A05"/>
    <w:rsid w:val="008D4E49"/>
    <w:rsid w:val="008D4F79"/>
    <w:rsid w:val="008D50E5"/>
    <w:rsid w:val="008D521F"/>
    <w:rsid w:val="008D54A3"/>
    <w:rsid w:val="008D5B4E"/>
    <w:rsid w:val="008D5B69"/>
    <w:rsid w:val="008D5CB6"/>
    <w:rsid w:val="008D5CF9"/>
    <w:rsid w:val="008D5EBB"/>
    <w:rsid w:val="008D6198"/>
    <w:rsid w:val="008D61F1"/>
    <w:rsid w:val="008D6284"/>
    <w:rsid w:val="008D67B9"/>
    <w:rsid w:val="008D6A93"/>
    <w:rsid w:val="008D6DD2"/>
    <w:rsid w:val="008D7414"/>
    <w:rsid w:val="008D75B2"/>
    <w:rsid w:val="008D7B82"/>
    <w:rsid w:val="008D7DF5"/>
    <w:rsid w:val="008E0094"/>
    <w:rsid w:val="008E054C"/>
    <w:rsid w:val="008E07E7"/>
    <w:rsid w:val="008E0B4B"/>
    <w:rsid w:val="008E0F35"/>
    <w:rsid w:val="008E0F65"/>
    <w:rsid w:val="008E1083"/>
    <w:rsid w:val="008E10AD"/>
    <w:rsid w:val="008E119D"/>
    <w:rsid w:val="008E11FC"/>
    <w:rsid w:val="008E1244"/>
    <w:rsid w:val="008E132F"/>
    <w:rsid w:val="008E1364"/>
    <w:rsid w:val="008E1490"/>
    <w:rsid w:val="008E15C1"/>
    <w:rsid w:val="008E191F"/>
    <w:rsid w:val="008E1A8C"/>
    <w:rsid w:val="008E1AD4"/>
    <w:rsid w:val="008E1B45"/>
    <w:rsid w:val="008E1C5D"/>
    <w:rsid w:val="008E1E98"/>
    <w:rsid w:val="008E1FFE"/>
    <w:rsid w:val="008E2410"/>
    <w:rsid w:val="008E24BE"/>
    <w:rsid w:val="008E2701"/>
    <w:rsid w:val="008E27A6"/>
    <w:rsid w:val="008E27E5"/>
    <w:rsid w:val="008E2D53"/>
    <w:rsid w:val="008E2E9D"/>
    <w:rsid w:val="008E2EBD"/>
    <w:rsid w:val="008E2F3B"/>
    <w:rsid w:val="008E30AC"/>
    <w:rsid w:val="008E30B2"/>
    <w:rsid w:val="008E32C7"/>
    <w:rsid w:val="008E3432"/>
    <w:rsid w:val="008E34F7"/>
    <w:rsid w:val="008E3502"/>
    <w:rsid w:val="008E368A"/>
    <w:rsid w:val="008E36D1"/>
    <w:rsid w:val="008E3885"/>
    <w:rsid w:val="008E3A19"/>
    <w:rsid w:val="008E3CF9"/>
    <w:rsid w:val="008E3D00"/>
    <w:rsid w:val="008E3D73"/>
    <w:rsid w:val="008E422F"/>
    <w:rsid w:val="008E44AB"/>
    <w:rsid w:val="008E4A60"/>
    <w:rsid w:val="008E525D"/>
    <w:rsid w:val="008E5336"/>
    <w:rsid w:val="008E560E"/>
    <w:rsid w:val="008E56E7"/>
    <w:rsid w:val="008E5844"/>
    <w:rsid w:val="008E593D"/>
    <w:rsid w:val="008E5DFD"/>
    <w:rsid w:val="008E5E14"/>
    <w:rsid w:val="008E5F53"/>
    <w:rsid w:val="008E601D"/>
    <w:rsid w:val="008E6024"/>
    <w:rsid w:val="008E650C"/>
    <w:rsid w:val="008E6678"/>
    <w:rsid w:val="008E692C"/>
    <w:rsid w:val="008E6940"/>
    <w:rsid w:val="008E6B15"/>
    <w:rsid w:val="008E6CE0"/>
    <w:rsid w:val="008E70E5"/>
    <w:rsid w:val="008E765A"/>
    <w:rsid w:val="008E76AA"/>
    <w:rsid w:val="008E76BD"/>
    <w:rsid w:val="008E772E"/>
    <w:rsid w:val="008E7C17"/>
    <w:rsid w:val="008E7C8C"/>
    <w:rsid w:val="008E7CC6"/>
    <w:rsid w:val="008E7D15"/>
    <w:rsid w:val="008E7E58"/>
    <w:rsid w:val="008E7EDE"/>
    <w:rsid w:val="008E7F18"/>
    <w:rsid w:val="008F046E"/>
    <w:rsid w:val="008F0503"/>
    <w:rsid w:val="008F07A4"/>
    <w:rsid w:val="008F093D"/>
    <w:rsid w:val="008F0CC4"/>
    <w:rsid w:val="008F0E2C"/>
    <w:rsid w:val="008F0E33"/>
    <w:rsid w:val="008F0EB0"/>
    <w:rsid w:val="008F0EC6"/>
    <w:rsid w:val="008F170E"/>
    <w:rsid w:val="008F1789"/>
    <w:rsid w:val="008F17B1"/>
    <w:rsid w:val="008F191D"/>
    <w:rsid w:val="008F1A0B"/>
    <w:rsid w:val="008F1BB3"/>
    <w:rsid w:val="008F1DF2"/>
    <w:rsid w:val="008F242F"/>
    <w:rsid w:val="008F2446"/>
    <w:rsid w:val="008F250D"/>
    <w:rsid w:val="008F25E1"/>
    <w:rsid w:val="008F25FD"/>
    <w:rsid w:val="008F2A30"/>
    <w:rsid w:val="008F2CAC"/>
    <w:rsid w:val="008F3524"/>
    <w:rsid w:val="008F366D"/>
    <w:rsid w:val="008F3705"/>
    <w:rsid w:val="008F37B2"/>
    <w:rsid w:val="008F395A"/>
    <w:rsid w:val="008F3A00"/>
    <w:rsid w:val="008F3BC4"/>
    <w:rsid w:val="008F3EEF"/>
    <w:rsid w:val="008F3FEF"/>
    <w:rsid w:val="008F40CC"/>
    <w:rsid w:val="008F4176"/>
    <w:rsid w:val="008F41BF"/>
    <w:rsid w:val="008F42BA"/>
    <w:rsid w:val="008F4321"/>
    <w:rsid w:val="008F4355"/>
    <w:rsid w:val="008F43A4"/>
    <w:rsid w:val="008F43F9"/>
    <w:rsid w:val="008F4485"/>
    <w:rsid w:val="008F456C"/>
    <w:rsid w:val="008F47EC"/>
    <w:rsid w:val="008F49F1"/>
    <w:rsid w:val="008F4A48"/>
    <w:rsid w:val="008F4B4C"/>
    <w:rsid w:val="008F4C0B"/>
    <w:rsid w:val="008F4F62"/>
    <w:rsid w:val="008F50D0"/>
    <w:rsid w:val="008F5103"/>
    <w:rsid w:val="008F5338"/>
    <w:rsid w:val="008F534F"/>
    <w:rsid w:val="008F544F"/>
    <w:rsid w:val="008F5547"/>
    <w:rsid w:val="008F5575"/>
    <w:rsid w:val="008F5590"/>
    <w:rsid w:val="008F576E"/>
    <w:rsid w:val="008F5A38"/>
    <w:rsid w:val="008F5A55"/>
    <w:rsid w:val="008F5D00"/>
    <w:rsid w:val="008F5DA9"/>
    <w:rsid w:val="008F5E8A"/>
    <w:rsid w:val="008F60AA"/>
    <w:rsid w:val="008F617B"/>
    <w:rsid w:val="008F6B8B"/>
    <w:rsid w:val="008F6C5E"/>
    <w:rsid w:val="008F6D72"/>
    <w:rsid w:val="008F6E56"/>
    <w:rsid w:val="008F766F"/>
    <w:rsid w:val="008F77C3"/>
    <w:rsid w:val="008F782F"/>
    <w:rsid w:val="008F7876"/>
    <w:rsid w:val="008F7A80"/>
    <w:rsid w:val="008F7C3C"/>
    <w:rsid w:val="0090012B"/>
    <w:rsid w:val="0090023B"/>
    <w:rsid w:val="0090058E"/>
    <w:rsid w:val="009008CF"/>
    <w:rsid w:val="00900930"/>
    <w:rsid w:val="00900B59"/>
    <w:rsid w:val="00900B9C"/>
    <w:rsid w:val="00900DDE"/>
    <w:rsid w:val="00900E05"/>
    <w:rsid w:val="00900EBE"/>
    <w:rsid w:val="00900EF3"/>
    <w:rsid w:val="009010B6"/>
    <w:rsid w:val="00901378"/>
    <w:rsid w:val="0090148D"/>
    <w:rsid w:val="0090168B"/>
    <w:rsid w:val="009016D5"/>
    <w:rsid w:val="00901A9D"/>
    <w:rsid w:val="00902032"/>
    <w:rsid w:val="0090206F"/>
    <w:rsid w:val="009020D0"/>
    <w:rsid w:val="00902465"/>
    <w:rsid w:val="00902530"/>
    <w:rsid w:val="009027A4"/>
    <w:rsid w:val="009028AD"/>
    <w:rsid w:val="00902AAF"/>
    <w:rsid w:val="00902AFB"/>
    <w:rsid w:val="009031BF"/>
    <w:rsid w:val="00903310"/>
    <w:rsid w:val="0090335E"/>
    <w:rsid w:val="00903549"/>
    <w:rsid w:val="0090357E"/>
    <w:rsid w:val="009035F6"/>
    <w:rsid w:val="00903609"/>
    <w:rsid w:val="00903738"/>
    <w:rsid w:val="0090393C"/>
    <w:rsid w:val="00903B5B"/>
    <w:rsid w:val="00903DD4"/>
    <w:rsid w:val="00903E06"/>
    <w:rsid w:val="009042F4"/>
    <w:rsid w:val="009046F2"/>
    <w:rsid w:val="009049A9"/>
    <w:rsid w:val="00904A1C"/>
    <w:rsid w:val="00904CF6"/>
    <w:rsid w:val="00904E41"/>
    <w:rsid w:val="00904F0A"/>
    <w:rsid w:val="009050B0"/>
    <w:rsid w:val="009050DE"/>
    <w:rsid w:val="009051EE"/>
    <w:rsid w:val="0090534D"/>
    <w:rsid w:val="0090563E"/>
    <w:rsid w:val="00905778"/>
    <w:rsid w:val="00905896"/>
    <w:rsid w:val="00905AE9"/>
    <w:rsid w:val="00905CF3"/>
    <w:rsid w:val="009060DB"/>
    <w:rsid w:val="0090613D"/>
    <w:rsid w:val="00906143"/>
    <w:rsid w:val="009061C9"/>
    <w:rsid w:val="009063E8"/>
    <w:rsid w:val="0090677C"/>
    <w:rsid w:val="00906884"/>
    <w:rsid w:val="0090693D"/>
    <w:rsid w:val="0090698D"/>
    <w:rsid w:val="00906BF9"/>
    <w:rsid w:val="00906CCE"/>
    <w:rsid w:val="00906D1B"/>
    <w:rsid w:val="00906F92"/>
    <w:rsid w:val="009072EF"/>
    <w:rsid w:val="00907353"/>
    <w:rsid w:val="009073A7"/>
    <w:rsid w:val="00907414"/>
    <w:rsid w:val="009079DB"/>
    <w:rsid w:val="00907B08"/>
    <w:rsid w:val="00907BA7"/>
    <w:rsid w:val="00907BB8"/>
    <w:rsid w:val="00907C5F"/>
    <w:rsid w:val="00907D51"/>
    <w:rsid w:val="0091006E"/>
    <w:rsid w:val="00910514"/>
    <w:rsid w:val="009105D4"/>
    <w:rsid w:val="00910C81"/>
    <w:rsid w:val="00910D85"/>
    <w:rsid w:val="00910FB1"/>
    <w:rsid w:val="00911053"/>
    <w:rsid w:val="009111A1"/>
    <w:rsid w:val="009113F6"/>
    <w:rsid w:val="00911587"/>
    <w:rsid w:val="009117C6"/>
    <w:rsid w:val="00911AB6"/>
    <w:rsid w:val="00911B84"/>
    <w:rsid w:val="00911C28"/>
    <w:rsid w:val="00911D73"/>
    <w:rsid w:val="00911E45"/>
    <w:rsid w:val="0091250C"/>
    <w:rsid w:val="0091257D"/>
    <w:rsid w:val="00912B2F"/>
    <w:rsid w:val="00912D51"/>
    <w:rsid w:val="00912E57"/>
    <w:rsid w:val="0091309E"/>
    <w:rsid w:val="00913441"/>
    <w:rsid w:val="009134B0"/>
    <w:rsid w:val="009134FB"/>
    <w:rsid w:val="0091350E"/>
    <w:rsid w:val="0091371E"/>
    <w:rsid w:val="00913983"/>
    <w:rsid w:val="009139E0"/>
    <w:rsid w:val="00913B06"/>
    <w:rsid w:val="00913C74"/>
    <w:rsid w:val="00913CCD"/>
    <w:rsid w:val="00913EE6"/>
    <w:rsid w:val="009143C5"/>
    <w:rsid w:val="009144A5"/>
    <w:rsid w:val="009145CD"/>
    <w:rsid w:val="0091461D"/>
    <w:rsid w:val="009149A7"/>
    <w:rsid w:val="00914DA6"/>
    <w:rsid w:val="009151C6"/>
    <w:rsid w:val="00915998"/>
    <w:rsid w:val="0091599C"/>
    <w:rsid w:val="00915EAB"/>
    <w:rsid w:val="0091608B"/>
    <w:rsid w:val="00916166"/>
    <w:rsid w:val="009162F8"/>
    <w:rsid w:val="00916367"/>
    <w:rsid w:val="00916429"/>
    <w:rsid w:val="0091675F"/>
    <w:rsid w:val="009168A2"/>
    <w:rsid w:val="009169F8"/>
    <w:rsid w:val="00916A04"/>
    <w:rsid w:val="00916BF1"/>
    <w:rsid w:val="00916FDB"/>
    <w:rsid w:val="00916FF7"/>
    <w:rsid w:val="0091703B"/>
    <w:rsid w:val="0091732B"/>
    <w:rsid w:val="00917364"/>
    <w:rsid w:val="009175A2"/>
    <w:rsid w:val="009175CC"/>
    <w:rsid w:val="0091763C"/>
    <w:rsid w:val="0091779E"/>
    <w:rsid w:val="00917806"/>
    <w:rsid w:val="0091786C"/>
    <w:rsid w:val="00917E02"/>
    <w:rsid w:val="00917E76"/>
    <w:rsid w:val="00920060"/>
    <w:rsid w:val="009203E7"/>
    <w:rsid w:val="0092056D"/>
    <w:rsid w:val="00920681"/>
    <w:rsid w:val="009207AF"/>
    <w:rsid w:val="009207F2"/>
    <w:rsid w:val="0092093D"/>
    <w:rsid w:val="00920A3D"/>
    <w:rsid w:val="00920A8F"/>
    <w:rsid w:val="00920C42"/>
    <w:rsid w:val="00920E37"/>
    <w:rsid w:val="00921012"/>
    <w:rsid w:val="0092145D"/>
    <w:rsid w:val="009214ED"/>
    <w:rsid w:val="009217EB"/>
    <w:rsid w:val="009218C5"/>
    <w:rsid w:val="009219AC"/>
    <w:rsid w:val="00921AF2"/>
    <w:rsid w:val="00921B86"/>
    <w:rsid w:val="00922158"/>
    <w:rsid w:val="009221ED"/>
    <w:rsid w:val="009228FE"/>
    <w:rsid w:val="00922C05"/>
    <w:rsid w:val="00922CB3"/>
    <w:rsid w:val="00922D54"/>
    <w:rsid w:val="00922D57"/>
    <w:rsid w:val="0092300D"/>
    <w:rsid w:val="00923093"/>
    <w:rsid w:val="00923192"/>
    <w:rsid w:val="009231FC"/>
    <w:rsid w:val="0092321A"/>
    <w:rsid w:val="00923407"/>
    <w:rsid w:val="00923C86"/>
    <w:rsid w:val="00923D5D"/>
    <w:rsid w:val="00923D8F"/>
    <w:rsid w:val="00923F2F"/>
    <w:rsid w:val="009243B0"/>
    <w:rsid w:val="00924473"/>
    <w:rsid w:val="009248DD"/>
    <w:rsid w:val="00924A70"/>
    <w:rsid w:val="00924B3F"/>
    <w:rsid w:val="00924DB7"/>
    <w:rsid w:val="00924E4C"/>
    <w:rsid w:val="009253CF"/>
    <w:rsid w:val="0092544D"/>
    <w:rsid w:val="009258DF"/>
    <w:rsid w:val="009259B7"/>
    <w:rsid w:val="0092606F"/>
    <w:rsid w:val="00926090"/>
    <w:rsid w:val="00926312"/>
    <w:rsid w:val="00926950"/>
    <w:rsid w:val="00926C06"/>
    <w:rsid w:val="00926E1C"/>
    <w:rsid w:val="0092705B"/>
    <w:rsid w:val="009270C1"/>
    <w:rsid w:val="0092719F"/>
    <w:rsid w:val="00927379"/>
    <w:rsid w:val="0092790F"/>
    <w:rsid w:val="00927D3A"/>
    <w:rsid w:val="00930128"/>
    <w:rsid w:val="0093014A"/>
    <w:rsid w:val="009301A9"/>
    <w:rsid w:val="009301CA"/>
    <w:rsid w:val="0093034E"/>
    <w:rsid w:val="00930589"/>
    <w:rsid w:val="009307DB"/>
    <w:rsid w:val="009309A3"/>
    <w:rsid w:val="00930BB3"/>
    <w:rsid w:val="00931046"/>
    <w:rsid w:val="0093126F"/>
    <w:rsid w:val="009313F7"/>
    <w:rsid w:val="00931817"/>
    <w:rsid w:val="009318BA"/>
    <w:rsid w:val="00931A3B"/>
    <w:rsid w:val="00931ABB"/>
    <w:rsid w:val="00931B66"/>
    <w:rsid w:val="00931C3E"/>
    <w:rsid w:val="00931D41"/>
    <w:rsid w:val="009320E5"/>
    <w:rsid w:val="009322DC"/>
    <w:rsid w:val="00932311"/>
    <w:rsid w:val="00932488"/>
    <w:rsid w:val="009324F9"/>
    <w:rsid w:val="0093253D"/>
    <w:rsid w:val="009325A1"/>
    <w:rsid w:val="009326EF"/>
    <w:rsid w:val="0093272B"/>
    <w:rsid w:val="0093278C"/>
    <w:rsid w:val="00932DD4"/>
    <w:rsid w:val="00932E81"/>
    <w:rsid w:val="00933108"/>
    <w:rsid w:val="00933189"/>
    <w:rsid w:val="0093318A"/>
    <w:rsid w:val="0093352E"/>
    <w:rsid w:val="00933565"/>
    <w:rsid w:val="00933707"/>
    <w:rsid w:val="00933896"/>
    <w:rsid w:val="009339F5"/>
    <w:rsid w:val="00933A1B"/>
    <w:rsid w:val="00933E04"/>
    <w:rsid w:val="00933F6F"/>
    <w:rsid w:val="009340E3"/>
    <w:rsid w:val="0093425D"/>
    <w:rsid w:val="009343E7"/>
    <w:rsid w:val="00934630"/>
    <w:rsid w:val="00934C74"/>
    <w:rsid w:val="00934E98"/>
    <w:rsid w:val="00935943"/>
    <w:rsid w:val="00935A52"/>
    <w:rsid w:val="00935BEE"/>
    <w:rsid w:val="00935D10"/>
    <w:rsid w:val="00935D14"/>
    <w:rsid w:val="00935E0C"/>
    <w:rsid w:val="00935F15"/>
    <w:rsid w:val="00936225"/>
    <w:rsid w:val="009362D3"/>
    <w:rsid w:val="00936408"/>
    <w:rsid w:val="0093646D"/>
    <w:rsid w:val="00936501"/>
    <w:rsid w:val="00936756"/>
    <w:rsid w:val="00936BE6"/>
    <w:rsid w:val="00936BEF"/>
    <w:rsid w:val="00936C80"/>
    <w:rsid w:val="00936D87"/>
    <w:rsid w:val="00936DEE"/>
    <w:rsid w:val="00937022"/>
    <w:rsid w:val="009373B4"/>
    <w:rsid w:val="00937987"/>
    <w:rsid w:val="00940074"/>
    <w:rsid w:val="00940109"/>
    <w:rsid w:val="009401D6"/>
    <w:rsid w:val="009401DE"/>
    <w:rsid w:val="009402B8"/>
    <w:rsid w:val="00940477"/>
    <w:rsid w:val="00940648"/>
    <w:rsid w:val="00940EE8"/>
    <w:rsid w:val="0094118D"/>
    <w:rsid w:val="009414B3"/>
    <w:rsid w:val="00941857"/>
    <w:rsid w:val="00941A4D"/>
    <w:rsid w:val="0094247B"/>
    <w:rsid w:val="009425B4"/>
    <w:rsid w:val="009427A6"/>
    <w:rsid w:val="009429E5"/>
    <w:rsid w:val="00942CFF"/>
    <w:rsid w:val="00942EFC"/>
    <w:rsid w:val="00942F3A"/>
    <w:rsid w:val="00942FF7"/>
    <w:rsid w:val="00943263"/>
    <w:rsid w:val="009432B3"/>
    <w:rsid w:val="009434F4"/>
    <w:rsid w:val="00943551"/>
    <w:rsid w:val="009438B3"/>
    <w:rsid w:val="00943A86"/>
    <w:rsid w:val="00943ECD"/>
    <w:rsid w:val="009443B6"/>
    <w:rsid w:val="00944404"/>
    <w:rsid w:val="00944641"/>
    <w:rsid w:val="00944A07"/>
    <w:rsid w:val="00944B76"/>
    <w:rsid w:val="00944FB2"/>
    <w:rsid w:val="0094510C"/>
    <w:rsid w:val="00945344"/>
    <w:rsid w:val="009455A1"/>
    <w:rsid w:val="00945959"/>
    <w:rsid w:val="00945AD7"/>
    <w:rsid w:val="00945DF6"/>
    <w:rsid w:val="00945F53"/>
    <w:rsid w:val="00945F73"/>
    <w:rsid w:val="00946182"/>
    <w:rsid w:val="009461D0"/>
    <w:rsid w:val="009466DD"/>
    <w:rsid w:val="00946CFB"/>
    <w:rsid w:val="00947104"/>
    <w:rsid w:val="00947A37"/>
    <w:rsid w:val="00947B4F"/>
    <w:rsid w:val="00947E49"/>
    <w:rsid w:val="00947F34"/>
    <w:rsid w:val="00950469"/>
    <w:rsid w:val="009505C0"/>
    <w:rsid w:val="00950E2D"/>
    <w:rsid w:val="00950F3B"/>
    <w:rsid w:val="00951723"/>
    <w:rsid w:val="0095187A"/>
    <w:rsid w:val="0095187B"/>
    <w:rsid w:val="009518DB"/>
    <w:rsid w:val="00951B50"/>
    <w:rsid w:val="00951D21"/>
    <w:rsid w:val="00951E20"/>
    <w:rsid w:val="00951EA2"/>
    <w:rsid w:val="009520FE"/>
    <w:rsid w:val="009525C5"/>
    <w:rsid w:val="009528CB"/>
    <w:rsid w:val="00952E38"/>
    <w:rsid w:val="00953327"/>
    <w:rsid w:val="009533AF"/>
    <w:rsid w:val="0095372E"/>
    <w:rsid w:val="0095386A"/>
    <w:rsid w:val="009538D6"/>
    <w:rsid w:val="00953957"/>
    <w:rsid w:val="00953A77"/>
    <w:rsid w:val="00953B03"/>
    <w:rsid w:val="00954120"/>
    <w:rsid w:val="0095424B"/>
    <w:rsid w:val="0095433F"/>
    <w:rsid w:val="009545B9"/>
    <w:rsid w:val="009545FF"/>
    <w:rsid w:val="00954A25"/>
    <w:rsid w:val="00954A79"/>
    <w:rsid w:val="00954AF2"/>
    <w:rsid w:val="00954C9A"/>
    <w:rsid w:val="00954DB1"/>
    <w:rsid w:val="009553AC"/>
    <w:rsid w:val="009553B7"/>
    <w:rsid w:val="009553CD"/>
    <w:rsid w:val="00955441"/>
    <w:rsid w:val="009554AA"/>
    <w:rsid w:val="00955A0E"/>
    <w:rsid w:val="00955AA4"/>
    <w:rsid w:val="00955ACB"/>
    <w:rsid w:val="00955C9B"/>
    <w:rsid w:val="00955F4D"/>
    <w:rsid w:val="00956030"/>
    <w:rsid w:val="0095620E"/>
    <w:rsid w:val="00956287"/>
    <w:rsid w:val="009562E8"/>
    <w:rsid w:val="00956987"/>
    <w:rsid w:val="00956A09"/>
    <w:rsid w:val="00956CD9"/>
    <w:rsid w:val="00956E3D"/>
    <w:rsid w:val="00956EEE"/>
    <w:rsid w:val="0095730A"/>
    <w:rsid w:val="0095732F"/>
    <w:rsid w:val="00957BB4"/>
    <w:rsid w:val="00957EFB"/>
    <w:rsid w:val="00957F73"/>
    <w:rsid w:val="00960561"/>
    <w:rsid w:val="009605AB"/>
    <w:rsid w:val="00960618"/>
    <w:rsid w:val="0096091A"/>
    <w:rsid w:val="00960AC8"/>
    <w:rsid w:val="00960C3D"/>
    <w:rsid w:val="00960EA5"/>
    <w:rsid w:val="00960F28"/>
    <w:rsid w:val="0096134E"/>
    <w:rsid w:val="009613B3"/>
    <w:rsid w:val="009619C0"/>
    <w:rsid w:val="00961A96"/>
    <w:rsid w:val="00961C31"/>
    <w:rsid w:val="00962050"/>
    <w:rsid w:val="009621AE"/>
    <w:rsid w:val="00962367"/>
    <w:rsid w:val="009625DA"/>
    <w:rsid w:val="0096297A"/>
    <w:rsid w:val="00962ADA"/>
    <w:rsid w:val="00962B27"/>
    <w:rsid w:val="00962B6A"/>
    <w:rsid w:val="00962DA6"/>
    <w:rsid w:val="00962E0E"/>
    <w:rsid w:val="00963151"/>
    <w:rsid w:val="0096315E"/>
    <w:rsid w:val="009636FA"/>
    <w:rsid w:val="009638C7"/>
    <w:rsid w:val="00963964"/>
    <w:rsid w:val="00963AB5"/>
    <w:rsid w:val="00963C3C"/>
    <w:rsid w:val="00963CCB"/>
    <w:rsid w:val="00963F7D"/>
    <w:rsid w:val="00964449"/>
    <w:rsid w:val="009645D8"/>
    <w:rsid w:val="009647E1"/>
    <w:rsid w:val="00964826"/>
    <w:rsid w:val="00964A0A"/>
    <w:rsid w:val="00964F04"/>
    <w:rsid w:val="00964F1C"/>
    <w:rsid w:val="009650AB"/>
    <w:rsid w:val="00965228"/>
    <w:rsid w:val="00965426"/>
    <w:rsid w:val="00965473"/>
    <w:rsid w:val="009655BD"/>
    <w:rsid w:val="00965651"/>
    <w:rsid w:val="009656D7"/>
    <w:rsid w:val="00965708"/>
    <w:rsid w:val="00965B1D"/>
    <w:rsid w:val="00965E1A"/>
    <w:rsid w:val="00966242"/>
    <w:rsid w:val="009662D9"/>
    <w:rsid w:val="0096646B"/>
    <w:rsid w:val="009667D5"/>
    <w:rsid w:val="0096689F"/>
    <w:rsid w:val="00966C01"/>
    <w:rsid w:val="00966D88"/>
    <w:rsid w:val="00966E76"/>
    <w:rsid w:val="0096705C"/>
    <w:rsid w:val="00967242"/>
    <w:rsid w:val="0096724D"/>
    <w:rsid w:val="0096726A"/>
    <w:rsid w:val="009673DB"/>
    <w:rsid w:val="00967700"/>
    <w:rsid w:val="00967715"/>
    <w:rsid w:val="00967742"/>
    <w:rsid w:val="0096783C"/>
    <w:rsid w:val="009679CA"/>
    <w:rsid w:val="00967CAE"/>
    <w:rsid w:val="00967DA2"/>
    <w:rsid w:val="00967F4C"/>
    <w:rsid w:val="009700E0"/>
    <w:rsid w:val="00970121"/>
    <w:rsid w:val="00970482"/>
    <w:rsid w:val="009704C2"/>
    <w:rsid w:val="0097053A"/>
    <w:rsid w:val="00970589"/>
    <w:rsid w:val="009705AB"/>
    <w:rsid w:val="0097064C"/>
    <w:rsid w:val="00970912"/>
    <w:rsid w:val="00970AB7"/>
    <w:rsid w:val="00970ADA"/>
    <w:rsid w:val="00971032"/>
    <w:rsid w:val="00971132"/>
    <w:rsid w:val="0097130C"/>
    <w:rsid w:val="0097143A"/>
    <w:rsid w:val="00971545"/>
    <w:rsid w:val="00971579"/>
    <w:rsid w:val="009715BB"/>
    <w:rsid w:val="00971620"/>
    <w:rsid w:val="00971627"/>
    <w:rsid w:val="00971713"/>
    <w:rsid w:val="00971717"/>
    <w:rsid w:val="009717D6"/>
    <w:rsid w:val="00971D31"/>
    <w:rsid w:val="00971F19"/>
    <w:rsid w:val="00972139"/>
    <w:rsid w:val="0097219E"/>
    <w:rsid w:val="009721F3"/>
    <w:rsid w:val="0097233C"/>
    <w:rsid w:val="009724E7"/>
    <w:rsid w:val="00972511"/>
    <w:rsid w:val="0097277A"/>
    <w:rsid w:val="00972A22"/>
    <w:rsid w:val="00973065"/>
    <w:rsid w:val="009730EB"/>
    <w:rsid w:val="00973264"/>
    <w:rsid w:val="0097341A"/>
    <w:rsid w:val="009735B7"/>
    <w:rsid w:val="00973648"/>
    <w:rsid w:val="009737C8"/>
    <w:rsid w:val="0097388E"/>
    <w:rsid w:val="00973970"/>
    <w:rsid w:val="00973C16"/>
    <w:rsid w:val="00973E78"/>
    <w:rsid w:val="00973F5F"/>
    <w:rsid w:val="00974028"/>
    <w:rsid w:val="0097432A"/>
    <w:rsid w:val="0097443F"/>
    <w:rsid w:val="0097447C"/>
    <w:rsid w:val="0097465B"/>
    <w:rsid w:val="0097478F"/>
    <w:rsid w:val="009749FA"/>
    <w:rsid w:val="00974C5E"/>
    <w:rsid w:val="009750C5"/>
    <w:rsid w:val="0097514B"/>
    <w:rsid w:val="00975255"/>
    <w:rsid w:val="009752CF"/>
    <w:rsid w:val="009753F9"/>
    <w:rsid w:val="00975B9D"/>
    <w:rsid w:val="00975BCA"/>
    <w:rsid w:val="00975C4F"/>
    <w:rsid w:val="00975F22"/>
    <w:rsid w:val="00976014"/>
    <w:rsid w:val="00976062"/>
    <w:rsid w:val="009760ED"/>
    <w:rsid w:val="00976C34"/>
    <w:rsid w:val="00976C86"/>
    <w:rsid w:val="00976F03"/>
    <w:rsid w:val="00977AED"/>
    <w:rsid w:val="00977BC7"/>
    <w:rsid w:val="00980274"/>
    <w:rsid w:val="009803FF"/>
    <w:rsid w:val="00980444"/>
    <w:rsid w:val="0098073D"/>
    <w:rsid w:val="00980961"/>
    <w:rsid w:val="0098099E"/>
    <w:rsid w:val="00980B75"/>
    <w:rsid w:val="00980C54"/>
    <w:rsid w:val="00980D8D"/>
    <w:rsid w:val="009812D4"/>
    <w:rsid w:val="00981352"/>
    <w:rsid w:val="009813C1"/>
    <w:rsid w:val="009813FC"/>
    <w:rsid w:val="0098161C"/>
    <w:rsid w:val="00981AFB"/>
    <w:rsid w:val="00981C63"/>
    <w:rsid w:val="00981C9A"/>
    <w:rsid w:val="00981D01"/>
    <w:rsid w:val="00981E6D"/>
    <w:rsid w:val="00981EAB"/>
    <w:rsid w:val="009820F8"/>
    <w:rsid w:val="00982163"/>
    <w:rsid w:val="00982184"/>
    <w:rsid w:val="009823B6"/>
    <w:rsid w:val="00982418"/>
    <w:rsid w:val="009825C8"/>
    <w:rsid w:val="00982AA1"/>
    <w:rsid w:val="00982BB7"/>
    <w:rsid w:val="00982E0F"/>
    <w:rsid w:val="00982EA1"/>
    <w:rsid w:val="00982EF3"/>
    <w:rsid w:val="0098301E"/>
    <w:rsid w:val="00983129"/>
    <w:rsid w:val="009835AC"/>
    <w:rsid w:val="00983670"/>
    <w:rsid w:val="00983716"/>
    <w:rsid w:val="0098379D"/>
    <w:rsid w:val="0098387E"/>
    <w:rsid w:val="009838C8"/>
    <w:rsid w:val="00983CD6"/>
    <w:rsid w:val="00983CF8"/>
    <w:rsid w:val="00983D5E"/>
    <w:rsid w:val="00984272"/>
    <w:rsid w:val="009842F6"/>
    <w:rsid w:val="0098435B"/>
    <w:rsid w:val="0098441D"/>
    <w:rsid w:val="0098468B"/>
    <w:rsid w:val="0098489E"/>
    <w:rsid w:val="00984ABB"/>
    <w:rsid w:val="00984F84"/>
    <w:rsid w:val="00985187"/>
    <w:rsid w:val="009858AE"/>
    <w:rsid w:val="00985970"/>
    <w:rsid w:val="00985993"/>
    <w:rsid w:val="009859DD"/>
    <w:rsid w:val="00985E2B"/>
    <w:rsid w:val="00985E3D"/>
    <w:rsid w:val="00986225"/>
    <w:rsid w:val="009864E0"/>
    <w:rsid w:val="00986580"/>
    <w:rsid w:val="00986DBA"/>
    <w:rsid w:val="00986DF7"/>
    <w:rsid w:val="00986E5F"/>
    <w:rsid w:val="00986EED"/>
    <w:rsid w:val="00987017"/>
    <w:rsid w:val="0098734F"/>
    <w:rsid w:val="0098745C"/>
    <w:rsid w:val="00987A23"/>
    <w:rsid w:val="00987CFE"/>
    <w:rsid w:val="00990313"/>
    <w:rsid w:val="0099085B"/>
    <w:rsid w:val="00990DB6"/>
    <w:rsid w:val="009911D1"/>
    <w:rsid w:val="00991403"/>
    <w:rsid w:val="00991830"/>
    <w:rsid w:val="00991931"/>
    <w:rsid w:val="00991959"/>
    <w:rsid w:val="00991B1B"/>
    <w:rsid w:val="00991BBE"/>
    <w:rsid w:val="00991E5A"/>
    <w:rsid w:val="0099211D"/>
    <w:rsid w:val="00992479"/>
    <w:rsid w:val="00992663"/>
    <w:rsid w:val="00992F7E"/>
    <w:rsid w:val="00992F8D"/>
    <w:rsid w:val="00993053"/>
    <w:rsid w:val="00993172"/>
    <w:rsid w:val="0099318A"/>
    <w:rsid w:val="00993446"/>
    <w:rsid w:val="00993D94"/>
    <w:rsid w:val="00993DBA"/>
    <w:rsid w:val="009942F9"/>
    <w:rsid w:val="00994879"/>
    <w:rsid w:val="009948A0"/>
    <w:rsid w:val="009948AD"/>
    <w:rsid w:val="00994AA2"/>
    <w:rsid w:val="00994AAF"/>
    <w:rsid w:val="00994B07"/>
    <w:rsid w:val="00994EC5"/>
    <w:rsid w:val="00994FA0"/>
    <w:rsid w:val="00994FC0"/>
    <w:rsid w:val="00994FE3"/>
    <w:rsid w:val="009952C9"/>
    <w:rsid w:val="009953B9"/>
    <w:rsid w:val="009954AF"/>
    <w:rsid w:val="0099573C"/>
    <w:rsid w:val="00995988"/>
    <w:rsid w:val="00995B66"/>
    <w:rsid w:val="00995BF5"/>
    <w:rsid w:val="00995D70"/>
    <w:rsid w:val="00995D8D"/>
    <w:rsid w:val="00995DA5"/>
    <w:rsid w:val="00995DAD"/>
    <w:rsid w:val="00995E58"/>
    <w:rsid w:val="00996024"/>
    <w:rsid w:val="00996115"/>
    <w:rsid w:val="009961D1"/>
    <w:rsid w:val="0099657A"/>
    <w:rsid w:val="009965A7"/>
    <w:rsid w:val="00996859"/>
    <w:rsid w:val="009968B5"/>
    <w:rsid w:val="009969A0"/>
    <w:rsid w:val="00996ABE"/>
    <w:rsid w:val="00996D6D"/>
    <w:rsid w:val="00996E72"/>
    <w:rsid w:val="00997078"/>
    <w:rsid w:val="009970E9"/>
    <w:rsid w:val="009972E6"/>
    <w:rsid w:val="009973D5"/>
    <w:rsid w:val="009974EE"/>
    <w:rsid w:val="00997C6D"/>
    <w:rsid w:val="00997D8D"/>
    <w:rsid w:val="00997DAA"/>
    <w:rsid w:val="00997EDA"/>
    <w:rsid w:val="00997F95"/>
    <w:rsid w:val="009A00E9"/>
    <w:rsid w:val="009A0378"/>
    <w:rsid w:val="009A04DB"/>
    <w:rsid w:val="009A058B"/>
    <w:rsid w:val="009A061A"/>
    <w:rsid w:val="009A0647"/>
    <w:rsid w:val="009A0712"/>
    <w:rsid w:val="009A09F2"/>
    <w:rsid w:val="009A0BED"/>
    <w:rsid w:val="009A0D4A"/>
    <w:rsid w:val="009A0D62"/>
    <w:rsid w:val="009A0F90"/>
    <w:rsid w:val="009A1249"/>
    <w:rsid w:val="009A13D6"/>
    <w:rsid w:val="009A13D9"/>
    <w:rsid w:val="009A13E0"/>
    <w:rsid w:val="009A14C0"/>
    <w:rsid w:val="009A1A1A"/>
    <w:rsid w:val="009A1CF3"/>
    <w:rsid w:val="009A1DF9"/>
    <w:rsid w:val="009A2279"/>
    <w:rsid w:val="009A266F"/>
    <w:rsid w:val="009A29D4"/>
    <w:rsid w:val="009A2BB1"/>
    <w:rsid w:val="009A2C41"/>
    <w:rsid w:val="009A2D20"/>
    <w:rsid w:val="009A2D32"/>
    <w:rsid w:val="009A2D6B"/>
    <w:rsid w:val="009A2DB6"/>
    <w:rsid w:val="009A2FBE"/>
    <w:rsid w:val="009A33B9"/>
    <w:rsid w:val="009A3716"/>
    <w:rsid w:val="009A3759"/>
    <w:rsid w:val="009A379D"/>
    <w:rsid w:val="009A3851"/>
    <w:rsid w:val="009A38BC"/>
    <w:rsid w:val="009A3B65"/>
    <w:rsid w:val="009A3D50"/>
    <w:rsid w:val="009A3E7B"/>
    <w:rsid w:val="009A3F3E"/>
    <w:rsid w:val="009A408D"/>
    <w:rsid w:val="009A4433"/>
    <w:rsid w:val="009A461A"/>
    <w:rsid w:val="009A468A"/>
    <w:rsid w:val="009A47CD"/>
    <w:rsid w:val="009A49F5"/>
    <w:rsid w:val="009A4AAC"/>
    <w:rsid w:val="009A4AC0"/>
    <w:rsid w:val="009A4CFB"/>
    <w:rsid w:val="009A4ED3"/>
    <w:rsid w:val="009A513F"/>
    <w:rsid w:val="009A537F"/>
    <w:rsid w:val="009A57DD"/>
    <w:rsid w:val="009A59EE"/>
    <w:rsid w:val="009A5B4E"/>
    <w:rsid w:val="009A5C3A"/>
    <w:rsid w:val="009A5D98"/>
    <w:rsid w:val="009A5F36"/>
    <w:rsid w:val="009A60CA"/>
    <w:rsid w:val="009A6106"/>
    <w:rsid w:val="009A618D"/>
    <w:rsid w:val="009A6640"/>
    <w:rsid w:val="009A68D7"/>
    <w:rsid w:val="009A69BB"/>
    <w:rsid w:val="009A6C21"/>
    <w:rsid w:val="009A6CB9"/>
    <w:rsid w:val="009A6EB4"/>
    <w:rsid w:val="009A6EE4"/>
    <w:rsid w:val="009A708F"/>
    <w:rsid w:val="009A7566"/>
    <w:rsid w:val="009A764B"/>
    <w:rsid w:val="009A76BE"/>
    <w:rsid w:val="009A777B"/>
    <w:rsid w:val="009A779A"/>
    <w:rsid w:val="009A77D6"/>
    <w:rsid w:val="009A7A91"/>
    <w:rsid w:val="009A7B28"/>
    <w:rsid w:val="009A7BE4"/>
    <w:rsid w:val="009A7C86"/>
    <w:rsid w:val="009A7D35"/>
    <w:rsid w:val="009B004B"/>
    <w:rsid w:val="009B03AE"/>
    <w:rsid w:val="009B04FF"/>
    <w:rsid w:val="009B07A1"/>
    <w:rsid w:val="009B0B66"/>
    <w:rsid w:val="009B0C03"/>
    <w:rsid w:val="009B0DF5"/>
    <w:rsid w:val="009B10B4"/>
    <w:rsid w:val="009B11A3"/>
    <w:rsid w:val="009B1236"/>
    <w:rsid w:val="009B129B"/>
    <w:rsid w:val="009B12F0"/>
    <w:rsid w:val="009B130A"/>
    <w:rsid w:val="009B1404"/>
    <w:rsid w:val="009B1619"/>
    <w:rsid w:val="009B18AA"/>
    <w:rsid w:val="009B1D01"/>
    <w:rsid w:val="009B1D62"/>
    <w:rsid w:val="009B1E6E"/>
    <w:rsid w:val="009B240E"/>
    <w:rsid w:val="009B2970"/>
    <w:rsid w:val="009B2F23"/>
    <w:rsid w:val="009B31BA"/>
    <w:rsid w:val="009B3759"/>
    <w:rsid w:val="009B38B1"/>
    <w:rsid w:val="009B3C03"/>
    <w:rsid w:val="009B3C42"/>
    <w:rsid w:val="009B3E6E"/>
    <w:rsid w:val="009B4537"/>
    <w:rsid w:val="009B4560"/>
    <w:rsid w:val="009B4706"/>
    <w:rsid w:val="009B48D1"/>
    <w:rsid w:val="009B4A12"/>
    <w:rsid w:val="009B4A39"/>
    <w:rsid w:val="009B4A97"/>
    <w:rsid w:val="009B4DBE"/>
    <w:rsid w:val="009B5295"/>
    <w:rsid w:val="009B547C"/>
    <w:rsid w:val="009B556B"/>
    <w:rsid w:val="009B557A"/>
    <w:rsid w:val="009B5FA7"/>
    <w:rsid w:val="009B613D"/>
    <w:rsid w:val="009B616D"/>
    <w:rsid w:val="009B629A"/>
    <w:rsid w:val="009B639F"/>
    <w:rsid w:val="009B6417"/>
    <w:rsid w:val="009B648E"/>
    <w:rsid w:val="009B6D3B"/>
    <w:rsid w:val="009B6D69"/>
    <w:rsid w:val="009B6DD8"/>
    <w:rsid w:val="009B6EB7"/>
    <w:rsid w:val="009B6FF7"/>
    <w:rsid w:val="009B7199"/>
    <w:rsid w:val="009B78AD"/>
    <w:rsid w:val="009B7ACE"/>
    <w:rsid w:val="009B7C35"/>
    <w:rsid w:val="009B7D36"/>
    <w:rsid w:val="009B7FD5"/>
    <w:rsid w:val="009C007A"/>
    <w:rsid w:val="009C007F"/>
    <w:rsid w:val="009C00A3"/>
    <w:rsid w:val="009C0299"/>
    <w:rsid w:val="009C03EE"/>
    <w:rsid w:val="009C059A"/>
    <w:rsid w:val="009C0761"/>
    <w:rsid w:val="009C0763"/>
    <w:rsid w:val="009C08DB"/>
    <w:rsid w:val="009C097A"/>
    <w:rsid w:val="009C0D51"/>
    <w:rsid w:val="009C0F53"/>
    <w:rsid w:val="009C1173"/>
    <w:rsid w:val="009C13AC"/>
    <w:rsid w:val="009C141A"/>
    <w:rsid w:val="009C14CA"/>
    <w:rsid w:val="009C14F7"/>
    <w:rsid w:val="009C15F0"/>
    <w:rsid w:val="009C18F1"/>
    <w:rsid w:val="009C19C2"/>
    <w:rsid w:val="009C1F7A"/>
    <w:rsid w:val="009C2071"/>
    <w:rsid w:val="009C22DF"/>
    <w:rsid w:val="009C22F6"/>
    <w:rsid w:val="009C23B7"/>
    <w:rsid w:val="009C2426"/>
    <w:rsid w:val="009C273D"/>
    <w:rsid w:val="009C27C7"/>
    <w:rsid w:val="009C2D66"/>
    <w:rsid w:val="009C319E"/>
    <w:rsid w:val="009C33DF"/>
    <w:rsid w:val="009C3724"/>
    <w:rsid w:val="009C3C68"/>
    <w:rsid w:val="009C3D24"/>
    <w:rsid w:val="009C413A"/>
    <w:rsid w:val="009C42EB"/>
    <w:rsid w:val="009C44A8"/>
    <w:rsid w:val="009C44EE"/>
    <w:rsid w:val="009C45A4"/>
    <w:rsid w:val="009C4632"/>
    <w:rsid w:val="009C4A24"/>
    <w:rsid w:val="009C4E22"/>
    <w:rsid w:val="009C4EE9"/>
    <w:rsid w:val="009C4F49"/>
    <w:rsid w:val="009C51ED"/>
    <w:rsid w:val="009C5331"/>
    <w:rsid w:val="009C54BD"/>
    <w:rsid w:val="009C55C8"/>
    <w:rsid w:val="009C5748"/>
    <w:rsid w:val="009C5A44"/>
    <w:rsid w:val="009C5E85"/>
    <w:rsid w:val="009C5F08"/>
    <w:rsid w:val="009C61CC"/>
    <w:rsid w:val="009C6451"/>
    <w:rsid w:val="009C65CC"/>
    <w:rsid w:val="009C6667"/>
    <w:rsid w:val="009C67D1"/>
    <w:rsid w:val="009C6A73"/>
    <w:rsid w:val="009C711B"/>
    <w:rsid w:val="009C713F"/>
    <w:rsid w:val="009C71AF"/>
    <w:rsid w:val="009C7243"/>
    <w:rsid w:val="009C79CB"/>
    <w:rsid w:val="009C7A6C"/>
    <w:rsid w:val="009C7CB1"/>
    <w:rsid w:val="009C7CE5"/>
    <w:rsid w:val="009C7FC0"/>
    <w:rsid w:val="009D011C"/>
    <w:rsid w:val="009D0190"/>
    <w:rsid w:val="009D027F"/>
    <w:rsid w:val="009D045D"/>
    <w:rsid w:val="009D0946"/>
    <w:rsid w:val="009D09C2"/>
    <w:rsid w:val="009D0C37"/>
    <w:rsid w:val="009D0EBA"/>
    <w:rsid w:val="009D1254"/>
    <w:rsid w:val="009D1453"/>
    <w:rsid w:val="009D1604"/>
    <w:rsid w:val="009D160C"/>
    <w:rsid w:val="009D1764"/>
    <w:rsid w:val="009D18B9"/>
    <w:rsid w:val="009D193C"/>
    <w:rsid w:val="009D1A60"/>
    <w:rsid w:val="009D1A9C"/>
    <w:rsid w:val="009D1C64"/>
    <w:rsid w:val="009D1CC0"/>
    <w:rsid w:val="009D2134"/>
    <w:rsid w:val="009D28E1"/>
    <w:rsid w:val="009D28F0"/>
    <w:rsid w:val="009D297D"/>
    <w:rsid w:val="009D2B8E"/>
    <w:rsid w:val="009D2D8F"/>
    <w:rsid w:val="009D2DE5"/>
    <w:rsid w:val="009D2E04"/>
    <w:rsid w:val="009D2E2A"/>
    <w:rsid w:val="009D30F8"/>
    <w:rsid w:val="009D337B"/>
    <w:rsid w:val="009D38A7"/>
    <w:rsid w:val="009D39C2"/>
    <w:rsid w:val="009D3E76"/>
    <w:rsid w:val="009D3F76"/>
    <w:rsid w:val="009D4744"/>
    <w:rsid w:val="009D49C8"/>
    <w:rsid w:val="009D4BB7"/>
    <w:rsid w:val="009D4D71"/>
    <w:rsid w:val="009D4DE1"/>
    <w:rsid w:val="009D5013"/>
    <w:rsid w:val="009D5251"/>
    <w:rsid w:val="009D5565"/>
    <w:rsid w:val="009D55F0"/>
    <w:rsid w:val="009D5601"/>
    <w:rsid w:val="009D5730"/>
    <w:rsid w:val="009D5851"/>
    <w:rsid w:val="009D58C6"/>
    <w:rsid w:val="009D5971"/>
    <w:rsid w:val="009D5AC7"/>
    <w:rsid w:val="009D5B51"/>
    <w:rsid w:val="009D5CFD"/>
    <w:rsid w:val="009D5E42"/>
    <w:rsid w:val="009D6077"/>
    <w:rsid w:val="009D6326"/>
    <w:rsid w:val="009D63D9"/>
    <w:rsid w:val="009D64C4"/>
    <w:rsid w:val="009D65C9"/>
    <w:rsid w:val="009D65FA"/>
    <w:rsid w:val="009D6658"/>
    <w:rsid w:val="009D6CE9"/>
    <w:rsid w:val="009D72A6"/>
    <w:rsid w:val="009D7528"/>
    <w:rsid w:val="009D77DE"/>
    <w:rsid w:val="009D790B"/>
    <w:rsid w:val="009D7A6F"/>
    <w:rsid w:val="009D7D32"/>
    <w:rsid w:val="009D7D7A"/>
    <w:rsid w:val="009E0541"/>
    <w:rsid w:val="009E0953"/>
    <w:rsid w:val="009E0E2A"/>
    <w:rsid w:val="009E1078"/>
    <w:rsid w:val="009E16F6"/>
    <w:rsid w:val="009E1840"/>
    <w:rsid w:val="009E196D"/>
    <w:rsid w:val="009E1A5A"/>
    <w:rsid w:val="009E1AA3"/>
    <w:rsid w:val="009E1CD1"/>
    <w:rsid w:val="009E227A"/>
    <w:rsid w:val="009E22D8"/>
    <w:rsid w:val="009E232C"/>
    <w:rsid w:val="009E237F"/>
    <w:rsid w:val="009E2393"/>
    <w:rsid w:val="009E2699"/>
    <w:rsid w:val="009E26AC"/>
    <w:rsid w:val="009E2932"/>
    <w:rsid w:val="009E29C3"/>
    <w:rsid w:val="009E2F5F"/>
    <w:rsid w:val="009E3131"/>
    <w:rsid w:val="009E3295"/>
    <w:rsid w:val="009E33D8"/>
    <w:rsid w:val="009E358D"/>
    <w:rsid w:val="009E35B6"/>
    <w:rsid w:val="009E35CB"/>
    <w:rsid w:val="009E36D3"/>
    <w:rsid w:val="009E3A9E"/>
    <w:rsid w:val="009E3CAC"/>
    <w:rsid w:val="009E3DCF"/>
    <w:rsid w:val="009E3EC6"/>
    <w:rsid w:val="009E4254"/>
    <w:rsid w:val="009E4257"/>
    <w:rsid w:val="009E4526"/>
    <w:rsid w:val="009E4613"/>
    <w:rsid w:val="009E461C"/>
    <w:rsid w:val="009E4857"/>
    <w:rsid w:val="009E4EBE"/>
    <w:rsid w:val="009E51A4"/>
    <w:rsid w:val="009E51FB"/>
    <w:rsid w:val="009E5497"/>
    <w:rsid w:val="009E5525"/>
    <w:rsid w:val="009E56EF"/>
    <w:rsid w:val="009E5D30"/>
    <w:rsid w:val="009E5FF8"/>
    <w:rsid w:val="009E60BC"/>
    <w:rsid w:val="009E62B8"/>
    <w:rsid w:val="009E64B9"/>
    <w:rsid w:val="009E65DE"/>
    <w:rsid w:val="009E6B25"/>
    <w:rsid w:val="009E72A8"/>
    <w:rsid w:val="009E7469"/>
    <w:rsid w:val="009E77A0"/>
    <w:rsid w:val="009E788B"/>
    <w:rsid w:val="009E79B2"/>
    <w:rsid w:val="009E79BF"/>
    <w:rsid w:val="009E79D3"/>
    <w:rsid w:val="009E7C29"/>
    <w:rsid w:val="009F0118"/>
    <w:rsid w:val="009F01B7"/>
    <w:rsid w:val="009F0276"/>
    <w:rsid w:val="009F0308"/>
    <w:rsid w:val="009F0426"/>
    <w:rsid w:val="009F0541"/>
    <w:rsid w:val="009F06B6"/>
    <w:rsid w:val="009F0769"/>
    <w:rsid w:val="009F0775"/>
    <w:rsid w:val="009F077C"/>
    <w:rsid w:val="009F0A6E"/>
    <w:rsid w:val="009F0BDD"/>
    <w:rsid w:val="009F0C34"/>
    <w:rsid w:val="009F0CD8"/>
    <w:rsid w:val="009F0F2C"/>
    <w:rsid w:val="009F101E"/>
    <w:rsid w:val="009F1292"/>
    <w:rsid w:val="009F1465"/>
    <w:rsid w:val="009F19C0"/>
    <w:rsid w:val="009F1D6B"/>
    <w:rsid w:val="009F1F59"/>
    <w:rsid w:val="009F1F87"/>
    <w:rsid w:val="009F1F91"/>
    <w:rsid w:val="009F2084"/>
    <w:rsid w:val="009F220B"/>
    <w:rsid w:val="009F273F"/>
    <w:rsid w:val="009F27E3"/>
    <w:rsid w:val="009F2913"/>
    <w:rsid w:val="009F2954"/>
    <w:rsid w:val="009F295B"/>
    <w:rsid w:val="009F29DB"/>
    <w:rsid w:val="009F2A88"/>
    <w:rsid w:val="009F2BBE"/>
    <w:rsid w:val="009F2CD5"/>
    <w:rsid w:val="009F2F24"/>
    <w:rsid w:val="009F2FEB"/>
    <w:rsid w:val="009F3568"/>
    <w:rsid w:val="009F35D1"/>
    <w:rsid w:val="009F367B"/>
    <w:rsid w:val="009F3896"/>
    <w:rsid w:val="009F3BAE"/>
    <w:rsid w:val="009F3CBB"/>
    <w:rsid w:val="009F3E8D"/>
    <w:rsid w:val="009F42F4"/>
    <w:rsid w:val="009F47DC"/>
    <w:rsid w:val="009F4851"/>
    <w:rsid w:val="009F4BE3"/>
    <w:rsid w:val="009F4D26"/>
    <w:rsid w:val="009F50EA"/>
    <w:rsid w:val="009F54A9"/>
    <w:rsid w:val="009F559C"/>
    <w:rsid w:val="009F56DC"/>
    <w:rsid w:val="009F5DCD"/>
    <w:rsid w:val="009F5FAF"/>
    <w:rsid w:val="009F6176"/>
    <w:rsid w:val="009F6630"/>
    <w:rsid w:val="009F675B"/>
    <w:rsid w:val="009F6B12"/>
    <w:rsid w:val="009F6B4B"/>
    <w:rsid w:val="009F6D7E"/>
    <w:rsid w:val="009F71F0"/>
    <w:rsid w:val="009F73CF"/>
    <w:rsid w:val="009F74E4"/>
    <w:rsid w:val="009F75F9"/>
    <w:rsid w:val="009F7676"/>
    <w:rsid w:val="009F7ABC"/>
    <w:rsid w:val="009F7C3C"/>
    <w:rsid w:val="009F7D2A"/>
    <w:rsid w:val="009F7D5E"/>
    <w:rsid w:val="009F7D75"/>
    <w:rsid w:val="009F7D93"/>
    <w:rsid w:val="009F7E80"/>
    <w:rsid w:val="009F7F9C"/>
    <w:rsid w:val="00A00447"/>
    <w:rsid w:val="00A00512"/>
    <w:rsid w:val="00A00525"/>
    <w:rsid w:val="00A0052A"/>
    <w:rsid w:val="00A005AE"/>
    <w:rsid w:val="00A007EE"/>
    <w:rsid w:val="00A00ACA"/>
    <w:rsid w:val="00A00AD5"/>
    <w:rsid w:val="00A00B98"/>
    <w:rsid w:val="00A00C70"/>
    <w:rsid w:val="00A01177"/>
    <w:rsid w:val="00A01194"/>
    <w:rsid w:val="00A01284"/>
    <w:rsid w:val="00A013C4"/>
    <w:rsid w:val="00A013F0"/>
    <w:rsid w:val="00A01CB6"/>
    <w:rsid w:val="00A01F32"/>
    <w:rsid w:val="00A02534"/>
    <w:rsid w:val="00A026BC"/>
    <w:rsid w:val="00A02B42"/>
    <w:rsid w:val="00A02C71"/>
    <w:rsid w:val="00A02C87"/>
    <w:rsid w:val="00A02CF6"/>
    <w:rsid w:val="00A03418"/>
    <w:rsid w:val="00A0361B"/>
    <w:rsid w:val="00A0386E"/>
    <w:rsid w:val="00A038AB"/>
    <w:rsid w:val="00A03EB1"/>
    <w:rsid w:val="00A04301"/>
    <w:rsid w:val="00A0440E"/>
    <w:rsid w:val="00A045E7"/>
    <w:rsid w:val="00A04905"/>
    <w:rsid w:val="00A0499F"/>
    <w:rsid w:val="00A04A86"/>
    <w:rsid w:val="00A04B17"/>
    <w:rsid w:val="00A04CFB"/>
    <w:rsid w:val="00A04F24"/>
    <w:rsid w:val="00A0502E"/>
    <w:rsid w:val="00A05B28"/>
    <w:rsid w:val="00A060C2"/>
    <w:rsid w:val="00A060EE"/>
    <w:rsid w:val="00A06163"/>
    <w:rsid w:val="00A062F3"/>
    <w:rsid w:val="00A06866"/>
    <w:rsid w:val="00A0694D"/>
    <w:rsid w:val="00A0696D"/>
    <w:rsid w:val="00A06D07"/>
    <w:rsid w:val="00A06EE1"/>
    <w:rsid w:val="00A07040"/>
    <w:rsid w:val="00A071C9"/>
    <w:rsid w:val="00A073D2"/>
    <w:rsid w:val="00A07482"/>
    <w:rsid w:val="00A07E83"/>
    <w:rsid w:val="00A10113"/>
    <w:rsid w:val="00A1012C"/>
    <w:rsid w:val="00A10759"/>
    <w:rsid w:val="00A10948"/>
    <w:rsid w:val="00A10A76"/>
    <w:rsid w:val="00A10ECA"/>
    <w:rsid w:val="00A1112D"/>
    <w:rsid w:val="00A1147E"/>
    <w:rsid w:val="00A1193D"/>
    <w:rsid w:val="00A11F93"/>
    <w:rsid w:val="00A11F98"/>
    <w:rsid w:val="00A120F0"/>
    <w:rsid w:val="00A121C6"/>
    <w:rsid w:val="00A12351"/>
    <w:rsid w:val="00A1246F"/>
    <w:rsid w:val="00A124E5"/>
    <w:rsid w:val="00A12938"/>
    <w:rsid w:val="00A12B69"/>
    <w:rsid w:val="00A12BD8"/>
    <w:rsid w:val="00A12C27"/>
    <w:rsid w:val="00A12C2D"/>
    <w:rsid w:val="00A12CA4"/>
    <w:rsid w:val="00A12CC7"/>
    <w:rsid w:val="00A12CD5"/>
    <w:rsid w:val="00A12DB8"/>
    <w:rsid w:val="00A12F64"/>
    <w:rsid w:val="00A1304D"/>
    <w:rsid w:val="00A130B9"/>
    <w:rsid w:val="00A132D7"/>
    <w:rsid w:val="00A1337F"/>
    <w:rsid w:val="00A1344A"/>
    <w:rsid w:val="00A1347D"/>
    <w:rsid w:val="00A13673"/>
    <w:rsid w:val="00A13844"/>
    <w:rsid w:val="00A13999"/>
    <w:rsid w:val="00A13A90"/>
    <w:rsid w:val="00A13C86"/>
    <w:rsid w:val="00A13CCB"/>
    <w:rsid w:val="00A13EB4"/>
    <w:rsid w:val="00A13EBC"/>
    <w:rsid w:val="00A1413F"/>
    <w:rsid w:val="00A14360"/>
    <w:rsid w:val="00A14727"/>
    <w:rsid w:val="00A148AF"/>
    <w:rsid w:val="00A148DB"/>
    <w:rsid w:val="00A149EB"/>
    <w:rsid w:val="00A14B99"/>
    <w:rsid w:val="00A14BB1"/>
    <w:rsid w:val="00A15034"/>
    <w:rsid w:val="00A1525F"/>
    <w:rsid w:val="00A15342"/>
    <w:rsid w:val="00A15AA7"/>
    <w:rsid w:val="00A15B8D"/>
    <w:rsid w:val="00A15CB7"/>
    <w:rsid w:val="00A15CEE"/>
    <w:rsid w:val="00A1617B"/>
    <w:rsid w:val="00A161AE"/>
    <w:rsid w:val="00A162E6"/>
    <w:rsid w:val="00A1670F"/>
    <w:rsid w:val="00A1674C"/>
    <w:rsid w:val="00A16783"/>
    <w:rsid w:val="00A16840"/>
    <w:rsid w:val="00A16D9F"/>
    <w:rsid w:val="00A16E17"/>
    <w:rsid w:val="00A16EB0"/>
    <w:rsid w:val="00A16ED0"/>
    <w:rsid w:val="00A17019"/>
    <w:rsid w:val="00A17020"/>
    <w:rsid w:val="00A1708A"/>
    <w:rsid w:val="00A171F2"/>
    <w:rsid w:val="00A1731F"/>
    <w:rsid w:val="00A17A95"/>
    <w:rsid w:val="00A17D8B"/>
    <w:rsid w:val="00A17F48"/>
    <w:rsid w:val="00A200F8"/>
    <w:rsid w:val="00A2013A"/>
    <w:rsid w:val="00A2037B"/>
    <w:rsid w:val="00A205D4"/>
    <w:rsid w:val="00A20744"/>
    <w:rsid w:val="00A208CF"/>
    <w:rsid w:val="00A20C4B"/>
    <w:rsid w:val="00A210F6"/>
    <w:rsid w:val="00A211B7"/>
    <w:rsid w:val="00A21214"/>
    <w:rsid w:val="00A21313"/>
    <w:rsid w:val="00A21739"/>
    <w:rsid w:val="00A2179C"/>
    <w:rsid w:val="00A217BA"/>
    <w:rsid w:val="00A2183F"/>
    <w:rsid w:val="00A21B0C"/>
    <w:rsid w:val="00A21D30"/>
    <w:rsid w:val="00A21D77"/>
    <w:rsid w:val="00A220A3"/>
    <w:rsid w:val="00A220D3"/>
    <w:rsid w:val="00A221CB"/>
    <w:rsid w:val="00A222E7"/>
    <w:rsid w:val="00A22335"/>
    <w:rsid w:val="00A2239F"/>
    <w:rsid w:val="00A22463"/>
    <w:rsid w:val="00A22493"/>
    <w:rsid w:val="00A224EF"/>
    <w:rsid w:val="00A22640"/>
    <w:rsid w:val="00A229F3"/>
    <w:rsid w:val="00A22B17"/>
    <w:rsid w:val="00A22D4E"/>
    <w:rsid w:val="00A233A0"/>
    <w:rsid w:val="00A233BB"/>
    <w:rsid w:val="00A233F9"/>
    <w:rsid w:val="00A234F4"/>
    <w:rsid w:val="00A2353F"/>
    <w:rsid w:val="00A235FF"/>
    <w:rsid w:val="00A236D5"/>
    <w:rsid w:val="00A2382D"/>
    <w:rsid w:val="00A23974"/>
    <w:rsid w:val="00A23981"/>
    <w:rsid w:val="00A239AC"/>
    <w:rsid w:val="00A23E3D"/>
    <w:rsid w:val="00A23E72"/>
    <w:rsid w:val="00A23EDC"/>
    <w:rsid w:val="00A23FF0"/>
    <w:rsid w:val="00A242BA"/>
    <w:rsid w:val="00A24494"/>
    <w:rsid w:val="00A24599"/>
    <w:rsid w:val="00A24854"/>
    <w:rsid w:val="00A24896"/>
    <w:rsid w:val="00A248B7"/>
    <w:rsid w:val="00A24BC5"/>
    <w:rsid w:val="00A24C26"/>
    <w:rsid w:val="00A24DD7"/>
    <w:rsid w:val="00A25041"/>
    <w:rsid w:val="00A250DB"/>
    <w:rsid w:val="00A253D6"/>
    <w:rsid w:val="00A254EF"/>
    <w:rsid w:val="00A2593D"/>
    <w:rsid w:val="00A25A9D"/>
    <w:rsid w:val="00A25C3D"/>
    <w:rsid w:val="00A25E31"/>
    <w:rsid w:val="00A25EAC"/>
    <w:rsid w:val="00A26267"/>
    <w:rsid w:val="00A2669A"/>
    <w:rsid w:val="00A266E9"/>
    <w:rsid w:val="00A266F4"/>
    <w:rsid w:val="00A26927"/>
    <w:rsid w:val="00A269C2"/>
    <w:rsid w:val="00A27428"/>
    <w:rsid w:val="00A27587"/>
    <w:rsid w:val="00A276AA"/>
    <w:rsid w:val="00A277B9"/>
    <w:rsid w:val="00A27841"/>
    <w:rsid w:val="00A278D9"/>
    <w:rsid w:val="00A27ADF"/>
    <w:rsid w:val="00A27B00"/>
    <w:rsid w:val="00A27B26"/>
    <w:rsid w:val="00A27B8D"/>
    <w:rsid w:val="00A300FC"/>
    <w:rsid w:val="00A3013D"/>
    <w:rsid w:val="00A30251"/>
    <w:rsid w:val="00A3043E"/>
    <w:rsid w:val="00A305AC"/>
    <w:rsid w:val="00A3066A"/>
    <w:rsid w:val="00A3070B"/>
    <w:rsid w:val="00A307B5"/>
    <w:rsid w:val="00A309EB"/>
    <w:rsid w:val="00A310B3"/>
    <w:rsid w:val="00A31329"/>
    <w:rsid w:val="00A3142C"/>
    <w:rsid w:val="00A31649"/>
    <w:rsid w:val="00A317B3"/>
    <w:rsid w:val="00A317BC"/>
    <w:rsid w:val="00A31B43"/>
    <w:rsid w:val="00A31C96"/>
    <w:rsid w:val="00A31CE9"/>
    <w:rsid w:val="00A31F41"/>
    <w:rsid w:val="00A31FD0"/>
    <w:rsid w:val="00A31FF8"/>
    <w:rsid w:val="00A32070"/>
    <w:rsid w:val="00A32098"/>
    <w:rsid w:val="00A3215B"/>
    <w:rsid w:val="00A3233A"/>
    <w:rsid w:val="00A3264F"/>
    <w:rsid w:val="00A327F8"/>
    <w:rsid w:val="00A3291F"/>
    <w:rsid w:val="00A329FA"/>
    <w:rsid w:val="00A32EFA"/>
    <w:rsid w:val="00A32F35"/>
    <w:rsid w:val="00A330F8"/>
    <w:rsid w:val="00A3313D"/>
    <w:rsid w:val="00A33375"/>
    <w:rsid w:val="00A334B6"/>
    <w:rsid w:val="00A337CC"/>
    <w:rsid w:val="00A33856"/>
    <w:rsid w:val="00A3397B"/>
    <w:rsid w:val="00A33C40"/>
    <w:rsid w:val="00A33E78"/>
    <w:rsid w:val="00A33F23"/>
    <w:rsid w:val="00A34042"/>
    <w:rsid w:val="00A34182"/>
    <w:rsid w:val="00A342B4"/>
    <w:rsid w:val="00A34301"/>
    <w:rsid w:val="00A343C3"/>
    <w:rsid w:val="00A347ED"/>
    <w:rsid w:val="00A34A4B"/>
    <w:rsid w:val="00A34EEE"/>
    <w:rsid w:val="00A34F59"/>
    <w:rsid w:val="00A34F78"/>
    <w:rsid w:val="00A35023"/>
    <w:rsid w:val="00A35053"/>
    <w:rsid w:val="00A35140"/>
    <w:rsid w:val="00A35179"/>
    <w:rsid w:val="00A35598"/>
    <w:rsid w:val="00A355B6"/>
    <w:rsid w:val="00A355BB"/>
    <w:rsid w:val="00A355EB"/>
    <w:rsid w:val="00A356BE"/>
    <w:rsid w:val="00A35740"/>
    <w:rsid w:val="00A35765"/>
    <w:rsid w:val="00A359BA"/>
    <w:rsid w:val="00A35CFB"/>
    <w:rsid w:val="00A35D59"/>
    <w:rsid w:val="00A35F6F"/>
    <w:rsid w:val="00A361FB"/>
    <w:rsid w:val="00A3640A"/>
    <w:rsid w:val="00A36568"/>
    <w:rsid w:val="00A36654"/>
    <w:rsid w:val="00A36729"/>
    <w:rsid w:val="00A36803"/>
    <w:rsid w:val="00A36831"/>
    <w:rsid w:val="00A3693D"/>
    <w:rsid w:val="00A36D5E"/>
    <w:rsid w:val="00A36EEA"/>
    <w:rsid w:val="00A36F04"/>
    <w:rsid w:val="00A37564"/>
    <w:rsid w:val="00A37784"/>
    <w:rsid w:val="00A37971"/>
    <w:rsid w:val="00A37EBF"/>
    <w:rsid w:val="00A37F47"/>
    <w:rsid w:val="00A37FD9"/>
    <w:rsid w:val="00A37FEA"/>
    <w:rsid w:val="00A4025C"/>
    <w:rsid w:val="00A404DC"/>
    <w:rsid w:val="00A406AC"/>
    <w:rsid w:val="00A40D27"/>
    <w:rsid w:val="00A40F0D"/>
    <w:rsid w:val="00A4113C"/>
    <w:rsid w:val="00A41542"/>
    <w:rsid w:val="00A416BA"/>
    <w:rsid w:val="00A416CA"/>
    <w:rsid w:val="00A417F3"/>
    <w:rsid w:val="00A4194F"/>
    <w:rsid w:val="00A41D9F"/>
    <w:rsid w:val="00A41E47"/>
    <w:rsid w:val="00A41EFC"/>
    <w:rsid w:val="00A422F7"/>
    <w:rsid w:val="00A427D9"/>
    <w:rsid w:val="00A42815"/>
    <w:rsid w:val="00A42889"/>
    <w:rsid w:val="00A42C14"/>
    <w:rsid w:val="00A42D4F"/>
    <w:rsid w:val="00A42E01"/>
    <w:rsid w:val="00A42E1B"/>
    <w:rsid w:val="00A42F49"/>
    <w:rsid w:val="00A42FA6"/>
    <w:rsid w:val="00A43210"/>
    <w:rsid w:val="00A43298"/>
    <w:rsid w:val="00A43402"/>
    <w:rsid w:val="00A43698"/>
    <w:rsid w:val="00A436C7"/>
    <w:rsid w:val="00A43715"/>
    <w:rsid w:val="00A43731"/>
    <w:rsid w:val="00A4374A"/>
    <w:rsid w:val="00A43962"/>
    <w:rsid w:val="00A43C6D"/>
    <w:rsid w:val="00A43D1F"/>
    <w:rsid w:val="00A43DEC"/>
    <w:rsid w:val="00A43FFC"/>
    <w:rsid w:val="00A44108"/>
    <w:rsid w:val="00A4430B"/>
    <w:rsid w:val="00A44328"/>
    <w:rsid w:val="00A44587"/>
    <w:rsid w:val="00A44AA0"/>
    <w:rsid w:val="00A4537D"/>
    <w:rsid w:val="00A45417"/>
    <w:rsid w:val="00A45503"/>
    <w:rsid w:val="00A4575A"/>
    <w:rsid w:val="00A457F8"/>
    <w:rsid w:val="00A45888"/>
    <w:rsid w:val="00A459EE"/>
    <w:rsid w:val="00A45ADF"/>
    <w:rsid w:val="00A45B28"/>
    <w:rsid w:val="00A45C17"/>
    <w:rsid w:val="00A46018"/>
    <w:rsid w:val="00A46431"/>
    <w:rsid w:val="00A46483"/>
    <w:rsid w:val="00A46A27"/>
    <w:rsid w:val="00A46B31"/>
    <w:rsid w:val="00A46C16"/>
    <w:rsid w:val="00A46DE0"/>
    <w:rsid w:val="00A46E79"/>
    <w:rsid w:val="00A47597"/>
    <w:rsid w:val="00A47692"/>
    <w:rsid w:val="00A47AA1"/>
    <w:rsid w:val="00A47B70"/>
    <w:rsid w:val="00A47ED8"/>
    <w:rsid w:val="00A502B7"/>
    <w:rsid w:val="00A504DD"/>
    <w:rsid w:val="00A505A9"/>
    <w:rsid w:val="00A50712"/>
    <w:rsid w:val="00A50F09"/>
    <w:rsid w:val="00A510B8"/>
    <w:rsid w:val="00A513B3"/>
    <w:rsid w:val="00A51BA1"/>
    <w:rsid w:val="00A51C5E"/>
    <w:rsid w:val="00A51CDC"/>
    <w:rsid w:val="00A51DCC"/>
    <w:rsid w:val="00A51E09"/>
    <w:rsid w:val="00A52327"/>
    <w:rsid w:val="00A52AC2"/>
    <w:rsid w:val="00A52B0D"/>
    <w:rsid w:val="00A52BE4"/>
    <w:rsid w:val="00A52DFA"/>
    <w:rsid w:val="00A52E3E"/>
    <w:rsid w:val="00A53101"/>
    <w:rsid w:val="00A53481"/>
    <w:rsid w:val="00A534F7"/>
    <w:rsid w:val="00A536BF"/>
    <w:rsid w:val="00A53C35"/>
    <w:rsid w:val="00A53C64"/>
    <w:rsid w:val="00A53C9E"/>
    <w:rsid w:val="00A53FEE"/>
    <w:rsid w:val="00A54A18"/>
    <w:rsid w:val="00A54A64"/>
    <w:rsid w:val="00A54C52"/>
    <w:rsid w:val="00A54E2E"/>
    <w:rsid w:val="00A54E8E"/>
    <w:rsid w:val="00A551BB"/>
    <w:rsid w:val="00A55588"/>
    <w:rsid w:val="00A555E5"/>
    <w:rsid w:val="00A55901"/>
    <w:rsid w:val="00A55946"/>
    <w:rsid w:val="00A55CC6"/>
    <w:rsid w:val="00A55DC6"/>
    <w:rsid w:val="00A55F9A"/>
    <w:rsid w:val="00A56127"/>
    <w:rsid w:val="00A5649D"/>
    <w:rsid w:val="00A564C0"/>
    <w:rsid w:val="00A566D3"/>
    <w:rsid w:val="00A56C32"/>
    <w:rsid w:val="00A56EF9"/>
    <w:rsid w:val="00A56F35"/>
    <w:rsid w:val="00A57032"/>
    <w:rsid w:val="00A57160"/>
    <w:rsid w:val="00A572D8"/>
    <w:rsid w:val="00A57443"/>
    <w:rsid w:val="00A57516"/>
    <w:rsid w:val="00A575AA"/>
    <w:rsid w:val="00A5779E"/>
    <w:rsid w:val="00A57B0B"/>
    <w:rsid w:val="00A57BE0"/>
    <w:rsid w:val="00A57D73"/>
    <w:rsid w:val="00A57DC0"/>
    <w:rsid w:val="00A57F95"/>
    <w:rsid w:val="00A60025"/>
    <w:rsid w:val="00A6008E"/>
    <w:rsid w:val="00A6013F"/>
    <w:rsid w:val="00A6019B"/>
    <w:rsid w:val="00A60A6D"/>
    <w:rsid w:val="00A60B69"/>
    <w:rsid w:val="00A60CB9"/>
    <w:rsid w:val="00A60DFE"/>
    <w:rsid w:val="00A60EBE"/>
    <w:rsid w:val="00A60FA8"/>
    <w:rsid w:val="00A610EC"/>
    <w:rsid w:val="00A610F2"/>
    <w:rsid w:val="00A61123"/>
    <w:rsid w:val="00A612C9"/>
    <w:rsid w:val="00A61433"/>
    <w:rsid w:val="00A61737"/>
    <w:rsid w:val="00A61805"/>
    <w:rsid w:val="00A61873"/>
    <w:rsid w:val="00A618A8"/>
    <w:rsid w:val="00A61990"/>
    <w:rsid w:val="00A61E14"/>
    <w:rsid w:val="00A620AC"/>
    <w:rsid w:val="00A620F1"/>
    <w:rsid w:val="00A623C4"/>
    <w:rsid w:val="00A6294D"/>
    <w:rsid w:val="00A62AEC"/>
    <w:rsid w:val="00A62C55"/>
    <w:rsid w:val="00A62CFD"/>
    <w:rsid w:val="00A62FA1"/>
    <w:rsid w:val="00A630E4"/>
    <w:rsid w:val="00A633E8"/>
    <w:rsid w:val="00A6350D"/>
    <w:rsid w:val="00A63521"/>
    <w:rsid w:val="00A63954"/>
    <w:rsid w:val="00A63AAD"/>
    <w:rsid w:val="00A63D85"/>
    <w:rsid w:val="00A63D91"/>
    <w:rsid w:val="00A640D7"/>
    <w:rsid w:val="00A6418E"/>
    <w:rsid w:val="00A6430A"/>
    <w:rsid w:val="00A6458A"/>
    <w:rsid w:val="00A648A4"/>
    <w:rsid w:val="00A64A09"/>
    <w:rsid w:val="00A65119"/>
    <w:rsid w:val="00A6518E"/>
    <w:rsid w:val="00A65474"/>
    <w:rsid w:val="00A654F6"/>
    <w:rsid w:val="00A6576B"/>
    <w:rsid w:val="00A65836"/>
    <w:rsid w:val="00A65888"/>
    <w:rsid w:val="00A659DA"/>
    <w:rsid w:val="00A659E4"/>
    <w:rsid w:val="00A65A06"/>
    <w:rsid w:val="00A65D5F"/>
    <w:rsid w:val="00A661D7"/>
    <w:rsid w:val="00A665B3"/>
    <w:rsid w:val="00A665D1"/>
    <w:rsid w:val="00A666CA"/>
    <w:rsid w:val="00A66816"/>
    <w:rsid w:val="00A66B0A"/>
    <w:rsid w:val="00A66B6B"/>
    <w:rsid w:val="00A66F73"/>
    <w:rsid w:val="00A67028"/>
    <w:rsid w:val="00A67122"/>
    <w:rsid w:val="00A67150"/>
    <w:rsid w:val="00A6717F"/>
    <w:rsid w:val="00A67333"/>
    <w:rsid w:val="00A673A1"/>
    <w:rsid w:val="00A673DE"/>
    <w:rsid w:val="00A675EA"/>
    <w:rsid w:val="00A6798C"/>
    <w:rsid w:val="00A70327"/>
    <w:rsid w:val="00A70398"/>
    <w:rsid w:val="00A707E9"/>
    <w:rsid w:val="00A70A6F"/>
    <w:rsid w:val="00A70A95"/>
    <w:rsid w:val="00A70BCF"/>
    <w:rsid w:val="00A70C09"/>
    <w:rsid w:val="00A71C73"/>
    <w:rsid w:val="00A71F9E"/>
    <w:rsid w:val="00A724B5"/>
    <w:rsid w:val="00A724C1"/>
    <w:rsid w:val="00A72655"/>
    <w:rsid w:val="00A728BF"/>
    <w:rsid w:val="00A7293E"/>
    <w:rsid w:val="00A729B8"/>
    <w:rsid w:val="00A72AD9"/>
    <w:rsid w:val="00A73046"/>
    <w:rsid w:val="00A731A6"/>
    <w:rsid w:val="00A731F9"/>
    <w:rsid w:val="00A732D4"/>
    <w:rsid w:val="00A733E5"/>
    <w:rsid w:val="00A73775"/>
    <w:rsid w:val="00A7382F"/>
    <w:rsid w:val="00A73A0F"/>
    <w:rsid w:val="00A73B28"/>
    <w:rsid w:val="00A73B33"/>
    <w:rsid w:val="00A73E03"/>
    <w:rsid w:val="00A74050"/>
    <w:rsid w:val="00A7443D"/>
    <w:rsid w:val="00A7445C"/>
    <w:rsid w:val="00A745E3"/>
    <w:rsid w:val="00A745FB"/>
    <w:rsid w:val="00A75047"/>
    <w:rsid w:val="00A75139"/>
    <w:rsid w:val="00A7522A"/>
    <w:rsid w:val="00A75330"/>
    <w:rsid w:val="00A75480"/>
    <w:rsid w:val="00A755D6"/>
    <w:rsid w:val="00A7565C"/>
    <w:rsid w:val="00A759B4"/>
    <w:rsid w:val="00A759D9"/>
    <w:rsid w:val="00A75EB9"/>
    <w:rsid w:val="00A75F7E"/>
    <w:rsid w:val="00A75F91"/>
    <w:rsid w:val="00A765EA"/>
    <w:rsid w:val="00A767E8"/>
    <w:rsid w:val="00A76903"/>
    <w:rsid w:val="00A76F20"/>
    <w:rsid w:val="00A76FD7"/>
    <w:rsid w:val="00A77274"/>
    <w:rsid w:val="00A77407"/>
    <w:rsid w:val="00A775E5"/>
    <w:rsid w:val="00A77A36"/>
    <w:rsid w:val="00A77B56"/>
    <w:rsid w:val="00A77C2A"/>
    <w:rsid w:val="00A77CBA"/>
    <w:rsid w:val="00A8073C"/>
    <w:rsid w:val="00A8082A"/>
    <w:rsid w:val="00A8087A"/>
    <w:rsid w:val="00A80905"/>
    <w:rsid w:val="00A80915"/>
    <w:rsid w:val="00A8095C"/>
    <w:rsid w:val="00A80B3E"/>
    <w:rsid w:val="00A80D10"/>
    <w:rsid w:val="00A80D57"/>
    <w:rsid w:val="00A80E8A"/>
    <w:rsid w:val="00A80F34"/>
    <w:rsid w:val="00A81009"/>
    <w:rsid w:val="00A81268"/>
    <w:rsid w:val="00A81352"/>
    <w:rsid w:val="00A8142D"/>
    <w:rsid w:val="00A81476"/>
    <w:rsid w:val="00A81574"/>
    <w:rsid w:val="00A816F1"/>
    <w:rsid w:val="00A8172D"/>
    <w:rsid w:val="00A81955"/>
    <w:rsid w:val="00A81BD7"/>
    <w:rsid w:val="00A81DF5"/>
    <w:rsid w:val="00A81E88"/>
    <w:rsid w:val="00A81F19"/>
    <w:rsid w:val="00A81F9D"/>
    <w:rsid w:val="00A81FB6"/>
    <w:rsid w:val="00A823FA"/>
    <w:rsid w:val="00A825FC"/>
    <w:rsid w:val="00A827DC"/>
    <w:rsid w:val="00A82931"/>
    <w:rsid w:val="00A829CD"/>
    <w:rsid w:val="00A82B4E"/>
    <w:rsid w:val="00A82BCD"/>
    <w:rsid w:val="00A830A1"/>
    <w:rsid w:val="00A83171"/>
    <w:rsid w:val="00A832BC"/>
    <w:rsid w:val="00A835A2"/>
    <w:rsid w:val="00A83A10"/>
    <w:rsid w:val="00A83BE3"/>
    <w:rsid w:val="00A83C33"/>
    <w:rsid w:val="00A83DAE"/>
    <w:rsid w:val="00A83DDB"/>
    <w:rsid w:val="00A83EE1"/>
    <w:rsid w:val="00A84059"/>
    <w:rsid w:val="00A840E0"/>
    <w:rsid w:val="00A841A1"/>
    <w:rsid w:val="00A845E2"/>
    <w:rsid w:val="00A84C06"/>
    <w:rsid w:val="00A84D9A"/>
    <w:rsid w:val="00A84E28"/>
    <w:rsid w:val="00A85098"/>
    <w:rsid w:val="00A851DC"/>
    <w:rsid w:val="00A8528A"/>
    <w:rsid w:val="00A85385"/>
    <w:rsid w:val="00A8564F"/>
    <w:rsid w:val="00A856A3"/>
    <w:rsid w:val="00A85AED"/>
    <w:rsid w:val="00A86409"/>
    <w:rsid w:val="00A86423"/>
    <w:rsid w:val="00A86427"/>
    <w:rsid w:val="00A86605"/>
    <w:rsid w:val="00A86692"/>
    <w:rsid w:val="00A86897"/>
    <w:rsid w:val="00A86944"/>
    <w:rsid w:val="00A86DBE"/>
    <w:rsid w:val="00A870D7"/>
    <w:rsid w:val="00A8755F"/>
    <w:rsid w:val="00A877A4"/>
    <w:rsid w:val="00A878B8"/>
    <w:rsid w:val="00A87A09"/>
    <w:rsid w:val="00A87C71"/>
    <w:rsid w:val="00A87CA6"/>
    <w:rsid w:val="00A87FB0"/>
    <w:rsid w:val="00A90019"/>
    <w:rsid w:val="00A9017C"/>
    <w:rsid w:val="00A90230"/>
    <w:rsid w:val="00A902DA"/>
    <w:rsid w:val="00A90518"/>
    <w:rsid w:val="00A90531"/>
    <w:rsid w:val="00A90789"/>
    <w:rsid w:val="00A90A2A"/>
    <w:rsid w:val="00A90DCC"/>
    <w:rsid w:val="00A90E2B"/>
    <w:rsid w:val="00A90F94"/>
    <w:rsid w:val="00A9112D"/>
    <w:rsid w:val="00A912D7"/>
    <w:rsid w:val="00A91467"/>
    <w:rsid w:val="00A9152E"/>
    <w:rsid w:val="00A9198F"/>
    <w:rsid w:val="00A91A16"/>
    <w:rsid w:val="00A91B15"/>
    <w:rsid w:val="00A92073"/>
    <w:rsid w:val="00A923BF"/>
    <w:rsid w:val="00A92567"/>
    <w:rsid w:val="00A926DF"/>
    <w:rsid w:val="00A92759"/>
    <w:rsid w:val="00A927BD"/>
    <w:rsid w:val="00A92881"/>
    <w:rsid w:val="00A92930"/>
    <w:rsid w:val="00A92A71"/>
    <w:rsid w:val="00A92B2C"/>
    <w:rsid w:val="00A92C65"/>
    <w:rsid w:val="00A92CD1"/>
    <w:rsid w:val="00A93462"/>
    <w:rsid w:val="00A936A8"/>
    <w:rsid w:val="00A9393B"/>
    <w:rsid w:val="00A93C4B"/>
    <w:rsid w:val="00A93D1C"/>
    <w:rsid w:val="00A93D87"/>
    <w:rsid w:val="00A93E8B"/>
    <w:rsid w:val="00A93F30"/>
    <w:rsid w:val="00A940D6"/>
    <w:rsid w:val="00A94372"/>
    <w:rsid w:val="00A94800"/>
    <w:rsid w:val="00A94992"/>
    <w:rsid w:val="00A949CC"/>
    <w:rsid w:val="00A94B22"/>
    <w:rsid w:val="00A94E03"/>
    <w:rsid w:val="00A94F96"/>
    <w:rsid w:val="00A95125"/>
    <w:rsid w:val="00A954D3"/>
    <w:rsid w:val="00A954EE"/>
    <w:rsid w:val="00A9578C"/>
    <w:rsid w:val="00A95D29"/>
    <w:rsid w:val="00A95DC1"/>
    <w:rsid w:val="00A962BE"/>
    <w:rsid w:val="00A96311"/>
    <w:rsid w:val="00A9632C"/>
    <w:rsid w:val="00A96565"/>
    <w:rsid w:val="00A96974"/>
    <w:rsid w:val="00A969B1"/>
    <w:rsid w:val="00A969D5"/>
    <w:rsid w:val="00A96F32"/>
    <w:rsid w:val="00A97192"/>
    <w:rsid w:val="00A97427"/>
    <w:rsid w:val="00A9750F"/>
    <w:rsid w:val="00A97628"/>
    <w:rsid w:val="00A976EB"/>
    <w:rsid w:val="00A9794C"/>
    <w:rsid w:val="00A97A55"/>
    <w:rsid w:val="00A97CCC"/>
    <w:rsid w:val="00A97DC4"/>
    <w:rsid w:val="00A97E68"/>
    <w:rsid w:val="00A97EB6"/>
    <w:rsid w:val="00AA0200"/>
    <w:rsid w:val="00AA0349"/>
    <w:rsid w:val="00AA03A7"/>
    <w:rsid w:val="00AA0439"/>
    <w:rsid w:val="00AA0A48"/>
    <w:rsid w:val="00AA0BB7"/>
    <w:rsid w:val="00AA0CCF"/>
    <w:rsid w:val="00AA0E75"/>
    <w:rsid w:val="00AA1413"/>
    <w:rsid w:val="00AA1769"/>
    <w:rsid w:val="00AA1846"/>
    <w:rsid w:val="00AA18F6"/>
    <w:rsid w:val="00AA19EC"/>
    <w:rsid w:val="00AA1AF8"/>
    <w:rsid w:val="00AA1D08"/>
    <w:rsid w:val="00AA2042"/>
    <w:rsid w:val="00AA21F1"/>
    <w:rsid w:val="00AA24F4"/>
    <w:rsid w:val="00AA26FE"/>
    <w:rsid w:val="00AA28F6"/>
    <w:rsid w:val="00AA2A31"/>
    <w:rsid w:val="00AA2ADC"/>
    <w:rsid w:val="00AA313B"/>
    <w:rsid w:val="00AA32AA"/>
    <w:rsid w:val="00AA34EE"/>
    <w:rsid w:val="00AA36E6"/>
    <w:rsid w:val="00AA3829"/>
    <w:rsid w:val="00AA397B"/>
    <w:rsid w:val="00AA3D31"/>
    <w:rsid w:val="00AA3DC7"/>
    <w:rsid w:val="00AA446B"/>
    <w:rsid w:val="00AA44D2"/>
    <w:rsid w:val="00AA4683"/>
    <w:rsid w:val="00AA496D"/>
    <w:rsid w:val="00AA4AF0"/>
    <w:rsid w:val="00AA4B1C"/>
    <w:rsid w:val="00AA4C38"/>
    <w:rsid w:val="00AA4C4D"/>
    <w:rsid w:val="00AA5178"/>
    <w:rsid w:val="00AA583A"/>
    <w:rsid w:val="00AA58B9"/>
    <w:rsid w:val="00AA5B17"/>
    <w:rsid w:val="00AA5BD2"/>
    <w:rsid w:val="00AA5CC0"/>
    <w:rsid w:val="00AA5D81"/>
    <w:rsid w:val="00AA5EE5"/>
    <w:rsid w:val="00AA6078"/>
    <w:rsid w:val="00AA6B87"/>
    <w:rsid w:val="00AA6B9D"/>
    <w:rsid w:val="00AA6F7E"/>
    <w:rsid w:val="00AA703B"/>
    <w:rsid w:val="00AA720A"/>
    <w:rsid w:val="00AA764C"/>
    <w:rsid w:val="00AA76A7"/>
    <w:rsid w:val="00AA7708"/>
    <w:rsid w:val="00AA7A00"/>
    <w:rsid w:val="00AA7EB5"/>
    <w:rsid w:val="00AA7F52"/>
    <w:rsid w:val="00AB02AD"/>
    <w:rsid w:val="00AB03BA"/>
    <w:rsid w:val="00AB04B8"/>
    <w:rsid w:val="00AB052B"/>
    <w:rsid w:val="00AB058B"/>
    <w:rsid w:val="00AB06B6"/>
    <w:rsid w:val="00AB08BB"/>
    <w:rsid w:val="00AB0996"/>
    <w:rsid w:val="00AB0E9B"/>
    <w:rsid w:val="00AB12AD"/>
    <w:rsid w:val="00AB139F"/>
    <w:rsid w:val="00AB18BB"/>
    <w:rsid w:val="00AB1DE8"/>
    <w:rsid w:val="00AB24A5"/>
    <w:rsid w:val="00AB266E"/>
    <w:rsid w:val="00AB2858"/>
    <w:rsid w:val="00AB2BEE"/>
    <w:rsid w:val="00AB2E0A"/>
    <w:rsid w:val="00AB2E66"/>
    <w:rsid w:val="00AB2F6C"/>
    <w:rsid w:val="00AB3093"/>
    <w:rsid w:val="00AB310F"/>
    <w:rsid w:val="00AB38CA"/>
    <w:rsid w:val="00AB3A51"/>
    <w:rsid w:val="00AB3EAB"/>
    <w:rsid w:val="00AB4107"/>
    <w:rsid w:val="00AB46CA"/>
    <w:rsid w:val="00AB498B"/>
    <w:rsid w:val="00AB4B5A"/>
    <w:rsid w:val="00AB4C48"/>
    <w:rsid w:val="00AB4FF0"/>
    <w:rsid w:val="00AB5002"/>
    <w:rsid w:val="00AB5364"/>
    <w:rsid w:val="00AB555F"/>
    <w:rsid w:val="00AB5B3F"/>
    <w:rsid w:val="00AB5CF0"/>
    <w:rsid w:val="00AB5E6A"/>
    <w:rsid w:val="00AB60BB"/>
    <w:rsid w:val="00AB618D"/>
    <w:rsid w:val="00AB6746"/>
    <w:rsid w:val="00AB6A51"/>
    <w:rsid w:val="00AB6A79"/>
    <w:rsid w:val="00AB6E65"/>
    <w:rsid w:val="00AB71D4"/>
    <w:rsid w:val="00AB72A5"/>
    <w:rsid w:val="00AB72B7"/>
    <w:rsid w:val="00AB757D"/>
    <w:rsid w:val="00AB764E"/>
    <w:rsid w:val="00AB78F8"/>
    <w:rsid w:val="00AB79BB"/>
    <w:rsid w:val="00AB7A7D"/>
    <w:rsid w:val="00AB7A7F"/>
    <w:rsid w:val="00AB7D3A"/>
    <w:rsid w:val="00AC003C"/>
    <w:rsid w:val="00AC0058"/>
    <w:rsid w:val="00AC008A"/>
    <w:rsid w:val="00AC030D"/>
    <w:rsid w:val="00AC06FB"/>
    <w:rsid w:val="00AC07E0"/>
    <w:rsid w:val="00AC07E8"/>
    <w:rsid w:val="00AC0B85"/>
    <w:rsid w:val="00AC0BB2"/>
    <w:rsid w:val="00AC10C2"/>
    <w:rsid w:val="00AC11BB"/>
    <w:rsid w:val="00AC1316"/>
    <w:rsid w:val="00AC1357"/>
    <w:rsid w:val="00AC14A4"/>
    <w:rsid w:val="00AC15DF"/>
    <w:rsid w:val="00AC17F0"/>
    <w:rsid w:val="00AC18C1"/>
    <w:rsid w:val="00AC18E2"/>
    <w:rsid w:val="00AC1918"/>
    <w:rsid w:val="00AC1AF5"/>
    <w:rsid w:val="00AC1B19"/>
    <w:rsid w:val="00AC1BB0"/>
    <w:rsid w:val="00AC1C5D"/>
    <w:rsid w:val="00AC1D0E"/>
    <w:rsid w:val="00AC201E"/>
    <w:rsid w:val="00AC2181"/>
    <w:rsid w:val="00AC2723"/>
    <w:rsid w:val="00AC2832"/>
    <w:rsid w:val="00AC28C5"/>
    <w:rsid w:val="00AC2A35"/>
    <w:rsid w:val="00AC2C95"/>
    <w:rsid w:val="00AC2E11"/>
    <w:rsid w:val="00AC2ED3"/>
    <w:rsid w:val="00AC3061"/>
    <w:rsid w:val="00AC32C5"/>
    <w:rsid w:val="00AC32FC"/>
    <w:rsid w:val="00AC33B6"/>
    <w:rsid w:val="00AC36F0"/>
    <w:rsid w:val="00AC3700"/>
    <w:rsid w:val="00AC3725"/>
    <w:rsid w:val="00AC3DC5"/>
    <w:rsid w:val="00AC3E3C"/>
    <w:rsid w:val="00AC4086"/>
    <w:rsid w:val="00AC435A"/>
    <w:rsid w:val="00AC4368"/>
    <w:rsid w:val="00AC436A"/>
    <w:rsid w:val="00AC46F3"/>
    <w:rsid w:val="00AC48E6"/>
    <w:rsid w:val="00AC4AD5"/>
    <w:rsid w:val="00AC4D42"/>
    <w:rsid w:val="00AC4D8C"/>
    <w:rsid w:val="00AC4D8E"/>
    <w:rsid w:val="00AC4ED5"/>
    <w:rsid w:val="00AC4FFD"/>
    <w:rsid w:val="00AC509B"/>
    <w:rsid w:val="00AC5218"/>
    <w:rsid w:val="00AC5689"/>
    <w:rsid w:val="00AC588E"/>
    <w:rsid w:val="00AC5946"/>
    <w:rsid w:val="00AC5A31"/>
    <w:rsid w:val="00AC5D03"/>
    <w:rsid w:val="00AC629C"/>
    <w:rsid w:val="00AC651F"/>
    <w:rsid w:val="00AC67FF"/>
    <w:rsid w:val="00AC6A03"/>
    <w:rsid w:val="00AC6BD7"/>
    <w:rsid w:val="00AC6C8C"/>
    <w:rsid w:val="00AC6E54"/>
    <w:rsid w:val="00AC7162"/>
    <w:rsid w:val="00AC717D"/>
    <w:rsid w:val="00AC7225"/>
    <w:rsid w:val="00AC734C"/>
    <w:rsid w:val="00AC75AD"/>
    <w:rsid w:val="00AC79BE"/>
    <w:rsid w:val="00AC7DC9"/>
    <w:rsid w:val="00AC7F47"/>
    <w:rsid w:val="00AD03F2"/>
    <w:rsid w:val="00AD053C"/>
    <w:rsid w:val="00AD0618"/>
    <w:rsid w:val="00AD07CF"/>
    <w:rsid w:val="00AD0960"/>
    <w:rsid w:val="00AD0A23"/>
    <w:rsid w:val="00AD0AB6"/>
    <w:rsid w:val="00AD0C33"/>
    <w:rsid w:val="00AD0DB0"/>
    <w:rsid w:val="00AD0DFE"/>
    <w:rsid w:val="00AD0EB6"/>
    <w:rsid w:val="00AD10D9"/>
    <w:rsid w:val="00AD18E4"/>
    <w:rsid w:val="00AD1B2D"/>
    <w:rsid w:val="00AD1BC1"/>
    <w:rsid w:val="00AD1C9B"/>
    <w:rsid w:val="00AD1D5A"/>
    <w:rsid w:val="00AD1DE0"/>
    <w:rsid w:val="00AD1F65"/>
    <w:rsid w:val="00AD21A0"/>
    <w:rsid w:val="00AD2237"/>
    <w:rsid w:val="00AD242A"/>
    <w:rsid w:val="00AD25A0"/>
    <w:rsid w:val="00AD2695"/>
    <w:rsid w:val="00AD26F7"/>
    <w:rsid w:val="00AD2BAF"/>
    <w:rsid w:val="00AD301A"/>
    <w:rsid w:val="00AD310B"/>
    <w:rsid w:val="00AD31A6"/>
    <w:rsid w:val="00AD32E8"/>
    <w:rsid w:val="00AD335A"/>
    <w:rsid w:val="00AD34E9"/>
    <w:rsid w:val="00AD394E"/>
    <w:rsid w:val="00AD395D"/>
    <w:rsid w:val="00AD3F5A"/>
    <w:rsid w:val="00AD4114"/>
    <w:rsid w:val="00AD449A"/>
    <w:rsid w:val="00AD4534"/>
    <w:rsid w:val="00AD49DA"/>
    <w:rsid w:val="00AD4E39"/>
    <w:rsid w:val="00AD4F81"/>
    <w:rsid w:val="00AD52D2"/>
    <w:rsid w:val="00AD5686"/>
    <w:rsid w:val="00AD56F5"/>
    <w:rsid w:val="00AD586B"/>
    <w:rsid w:val="00AD5B5E"/>
    <w:rsid w:val="00AD5C0F"/>
    <w:rsid w:val="00AD60B5"/>
    <w:rsid w:val="00AD6193"/>
    <w:rsid w:val="00AD6302"/>
    <w:rsid w:val="00AD6716"/>
    <w:rsid w:val="00AD6789"/>
    <w:rsid w:val="00AD69F3"/>
    <w:rsid w:val="00AD6C04"/>
    <w:rsid w:val="00AD6CB2"/>
    <w:rsid w:val="00AD6CBF"/>
    <w:rsid w:val="00AD6D5C"/>
    <w:rsid w:val="00AD6EEE"/>
    <w:rsid w:val="00AD70C5"/>
    <w:rsid w:val="00AD7128"/>
    <w:rsid w:val="00AD724D"/>
    <w:rsid w:val="00AD7579"/>
    <w:rsid w:val="00AD7AF8"/>
    <w:rsid w:val="00AD7B7A"/>
    <w:rsid w:val="00AD7E02"/>
    <w:rsid w:val="00AE007A"/>
    <w:rsid w:val="00AE017C"/>
    <w:rsid w:val="00AE01DF"/>
    <w:rsid w:val="00AE0455"/>
    <w:rsid w:val="00AE04D9"/>
    <w:rsid w:val="00AE07B3"/>
    <w:rsid w:val="00AE0819"/>
    <w:rsid w:val="00AE0841"/>
    <w:rsid w:val="00AE0AF7"/>
    <w:rsid w:val="00AE0C52"/>
    <w:rsid w:val="00AE0F71"/>
    <w:rsid w:val="00AE0FF4"/>
    <w:rsid w:val="00AE1084"/>
    <w:rsid w:val="00AE10F1"/>
    <w:rsid w:val="00AE1462"/>
    <w:rsid w:val="00AE14F6"/>
    <w:rsid w:val="00AE168F"/>
    <w:rsid w:val="00AE1E3C"/>
    <w:rsid w:val="00AE1ECB"/>
    <w:rsid w:val="00AE2016"/>
    <w:rsid w:val="00AE20C1"/>
    <w:rsid w:val="00AE229C"/>
    <w:rsid w:val="00AE250E"/>
    <w:rsid w:val="00AE25B5"/>
    <w:rsid w:val="00AE28D1"/>
    <w:rsid w:val="00AE2B80"/>
    <w:rsid w:val="00AE2BE0"/>
    <w:rsid w:val="00AE3017"/>
    <w:rsid w:val="00AE30FF"/>
    <w:rsid w:val="00AE351A"/>
    <w:rsid w:val="00AE37F2"/>
    <w:rsid w:val="00AE3926"/>
    <w:rsid w:val="00AE46C6"/>
    <w:rsid w:val="00AE4742"/>
    <w:rsid w:val="00AE4848"/>
    <w:rsid w:val="00AE4A58"/>
    <w:rsid w:val="00AE4B60"/>
    <w:rsid w:val="00AE4B8C"/>
    <w:rsid w:val="00AE4BA0"/>
    <w:rsid w:val="00AE4C40"/>
    <w:rsid w:val="00AE4DAC"/>
    <w:rsid w:val="00AE4E80"/>
    <w:rsid w:val="00AE4F93"/>
    <w:rsid w:val="00AE50BA"/>
    <w:rsid w:val="00AE512B"/>
    <w:rsid w:val="00AE521F"/>
    <w:rsid w:val="00AE5410"/>
    <w:rsid w:val="00AE54FC"/>
    <w:rsid w:val="00AE577F"/>
    <w:rsid w:val="00AE5874"/>
    <w:rsid w:val="00AE5A72"/>
    <w:rsid w:val="00AE5D65"/>
    <w:rsid w:val="00AE5E7E"/>
    <w:rsid w:val="00AE628E"/>
    <w:rsid w:val="00AE6321"/>
    <w:rsid w:val="00AE634D"/>
    <w:rsid w:val="00AE6641"/>
    <w:rsid w:val="00AE67D5"/>
    <w:rsid w:val="00AE69FF"/>
    <w:rsid w:val="00AE6B68"/>
    <w:rsid w:val="00AE6DAF"/>
    <w:rsid w:val="00AE6F36"/>
    <w:rsid w:val="00AE6FBA"/>
    <w:rsid w:val="00AE7717"/>
    <w:rsid w:val="00AE783E"/>
    <w:rsid w:val="00AE7F9A"/>
    <w:rsid w:val="00AF0238"/>
    <w:rsid w:val="00AF064C"/>
    <w:rsid w:val="00AF07E6"/>
    <w:rsid w:val="00AF09A6"/>
    <w:rsid w:val="00AF1179"/>
    <w:rsid w:val="00AF127B"/>
    <w:rsid w:val="00AF153A"/>
    <w:rsid w:val="00AF16D0"/>
    <w:rsid w:val="00AF187F"/>
    <w:rsid w:val="00AF1ABA"/>
    <w:rsid w:val="00AF1DCA"/>
    <w:rsid w:val="00AF2070"/>
    <w:rsid w:val="00AF221F"/>
    <w:rsid w:val="00AF240D"/>
    <w:rsid w:val="00AF24FD"/>
    <w:rsid w:val="00AF252C"/>
    <w:rsid w:val="00AF2661"/>
    <w:rsid w:val="00AF2BAE"/>
    <w:rsid w:val="00AF2C55"/>
    <w:rsid w:val="00AF2D2A"/>
    <w:rsid w:val="00AF2EE4"/>
    <w:rsid w:val="00AF303E"/>
    <w:rsid w:val="00AF3417"/>
    <w:rsid w:val="00AF3426"/>
    <w:rsid w:val="00AF3546"/>
    <w:rsid w:val="00AF355C"/>
    <w:rsid w:val="00AF3D1A"/>
    <w:rsid w:val="00AF3DBC"/>
    <w:rsid w:val="00AF441B"/>
    <w:rsid w:val="00AF46AE"/>
    <w:rsid w:val="00AF47C2"/>
    <w:rsid w:val="00AF48DD"/>
    <w:rsid w:val="00AF4980"/>
    <w:rsid w:val="00AF4EB0"/>
    <w:rsid w:val="00AF5093"/>
    <w:rsid w:val="00AF52FC"/>
    <w:rsid w:val="00AF54C7"/>
    <w:rsid w:val="00AF556F"/>
    <w:rsid w:val="00AF55A3"/>
    <w:rsid w:val="00AF55D6"/>
    <w:rsid w:val="00AF563D"/>
    <w:rsid w:val="00AF5754"/>
    <w:rsid w:val="00AF59C3"/>
    <w:rsid w:val="00AF5A23"/>
    <w:rsid w:val="00AF5E3D"/>
    <w:rsid w:val="00AF5ED2"/>
    <w:rsid w:val="00AF5F98"/>
    <w:rsid w:val="00AF63BB"/>
    <w:rsid w:val="00AF6871"/>
    <w:rsid w:val="00AF6A08"/>
    <w:rsid w:val="00AF6EC7"/>
    <w:rsid w:val="00AF6EC8"/>
    <w:rsid w:val="00AF6FAB"/>
    <w:rsid w:val="00AF6FC2"/>
    <w:rsid w:val="00AF74C8"/>
    <w:rsid w:val="00AF7CA7"/>
    <w:rsid w:val="00AF7E89"/>
    <w:rsid w:val="00AF7ED7"/>
    <w:rsid w:val="00AF7F39"/>
    <w:rsid w:val="00AF7F4D"/>
    <w:rsid w:val="00B0014F"/>
    <w:rsid w:val="00B00315"/>
    <w:rsid w:val="00B00595"/>
    <w:rsid w:val="00B008B6"/>
    <w:rsid w:val="00B008E3"/>
    <w:rsid w:val="00B00AA7"/>
    <w:rsid w:val="00B00B2C"/>
    <w:rsid w:val="00B00BDB"/>
    <w:rsid w:val="00B00F82"/>
    <w:rsid w:val="00B0100D"/>
    <w:rsid w:val="00B01554"/>
    <w:rsid w:val="00B018C9"/>
    <w:rsid w:val="00B0199F"/>
    <w:rsid w:val="00B019DC"/>
    <w:rsid w:val="00B01B25"/>
    <w:rsid w:val="00B01BEE"/>
    <w:rsid w:val="00B01D31"/>
    <w:rsid w:val="00B02460"/>
    <w:rsid w:val="00B02C11"/>
    <w:rsid w:val="00B02E40"/>
    <w:rsid w:val="00B02F25"/>
    <w:rsid w:val="00B035EE"/>
    <w:rsid w:val="00B0388A"/>
    <w:rsid w:val="00B038E9"/>
    <w:rsid w:val="00B0393C"/>
    <w:rsid w:val="00B03A83"/>
    <w:rsid w:val="00B03B16"/>
    <w:rsid w:val="00B03B1E"/>
    <w:rsid w:val="00B03C0E"/>
    <w:rsid w:val="00B03FCE"/>
    <w:rsid w:val="00B03FF0"/>
    <w:rsid w:val="00B04135"/>
    <w:rsid w:val="00B041BB"/>
    <w:rsid w:val="00B04243"/>
    <w:rsid w:val="00B042E6"/>
    <w:rsid w:val="00B04490"/>
    <w:rsid w:val="00B04572"/>
    <w:rsid w:val="00B047C3"/>
    <w:rsid w:val="00B04A2D"/>
    <w:rsid w:val="00B04C05"/>
    <w:rsid w:val="00B04D90"/>
    <w:rsid w:val="00B04D9B"/>
    <w:rsid w:val="00B04E8B"/>
    <w:rsid w:val="00B04FBD"/>
    <w:rsid w:val="00B05010"/>
    <w:rsid w:val="00B0515A"/>
    <w:rsid w:val="00B051C9"/>
    <w:rsid w:val="00B05225"/>
    <w:rsid w:val="00B05259"/>
    <w:rsid w:val="00B0542D"/>
    <w:rsid w:val="00B0554A"/>
    <w:rsid w:val="00B058EE"/>
    <w:rsid w:val="00B05BAB"/>
    <w:rsid w:val="00B0617B"/>
    <w:rsid w:val="00B063FF"/>
    <w:rsid w:val="00B06AFD"/>
    <w:rsid w:val="00B06C4E"/>
    <w:rsid w:val="00B06FD1"/>
    <w:rsid w:val="00B07208"/>
    <w:rsid w:val="00B07673"/>
    <w:rsid w:val="00B077D1"/>
    <w:rsid w:val="00B0780E"/>
    <w:rsid w:val="00B07818"/>
    <w:rsid w:val="00B07A57"/>
    <w:rsid w:val="00B07BA2"/>
    <w:rsid w:val="00B07BC0"/>
    <w:rsid w:val="00B10271"/>
    <w:rsid w:val="00B103A1"/>
    <w:rsid w:val="00B106D8"/>
    <w:rsid w:val="00B10757"/>
    <w:rsid w:val="00B108D9"/>
    <w:rsid w:val="00B10CD5"/>
    <w:rsid w:val="00B10E19"/>
    <w:rsid w:val="00B10EDD"/>
    <w:rsid w:val="00B110E1"/>
    <w:rsid w:val="00B111B2"/>
    <w:rsid w:val="00B11262"/>
    <w:rsid w:val="00B112B6"/>
    <w:rsid w:val="00B11334"/>
    <w:rsid w:val="00B11425"/>
    <w:rsid w:val="00B1164F"/>
    <w:rsid w:val="00B1171D"/>
    <w:rsid w:val="00B11984"/>
    <w:rsid w:val="00B11A08"/>
    <w:rsid w:val="00B11DF7"/>
    <w:rsid w:val="00B11E36"/>
    <w:rsid w:val="00B11E68"/>
    <w:rsid w:val="00B12026"/>
    <w:rsid w:val="00B121B7"/>
    <w:rsid w:val="00B1242E"/>
    <w:rsid w:val="00B128B4"/>
    <w:rsid w:val="00B12936"/>
    <w:rsid w:val="00B1294F"/>
    <w:rsid w:val="00B12E45"/>
    <w:rsid w:val="00B132A1"/>
    <w:rsid w:val="00B13429"/>
    <w:rsid w:val="00B13443"/>
    <w:rsid w:val="00B13849"/>
    <w:rsid w:val="00B14016"/>
    <w:rsid w:val="00B14446"/>
    <w:rsid w:val="00B14483"/>
    <w:rsid w:val="00B145D0"/>
    <w:rsid w:val="00B146C1"/>
    <w:rsid w:val="00B146D6"/>
    <w:rsid w:val="00B14863"/>
    <w:rsid w:val="00B14916"/>
    <w:rsid w:val="00B149EE"/>
    <w:rsid w:val="00B14B9F"/>
    <w:rsid w:val="00B151B5"/>
    <w:rsid w:val="00B1540F"/>
    <w:rsid w:val="00B154C6"/>
    <w:rsid w:val="00B15781"/>
    <w:rsid w:val="00B158E6"/>
    <w:rsid w:val="00B15E51"/>
    <w:rsid w:val="00B1653B"/>
    <w:rsid w:val="00B166E4"/>
    <w:rsid w:val="00B167BD"/>
    <w:rsid w:val="00B169BD"/>
    <w:rsid w:val="00B16BD0"/>
    <w:rsid w:val="00B16CDD"/>
    <w:rsid w:val="00B16E4E"/>
    <w:rsid w:val="00B17287"/>
    <w:rsid w:val="00B1734E"/>
    <w:rsid w:val="00B1738E"/>
    <w:rsid w:val="00B174F8"/>
    <w:rsid w:val="00B17627"/>
    <w:rsid w:val="00B17B76"/>
    <w:rsid w:val="00B17B92"/>
    <w:rsid w:val="00B17F01"/>
    <w:rsid w:val="00B20462"/>
    <w:rsid w:val="00B207AD"/>
    <w:rsid w:val="00B20C78"/>
    <w:rsid w:val="00B20F49"/>
    <w:rsid w:val="00B21197"/>
    <w:rsid w:val="00B211BF"/>
    <w:rsid w:val="00B211D3"/>
    <w:rsid w:val="00B212DC"/>
    <w:rsid w:val="00B21532"/>
    <w:rsid w:val="00B215E4"/>
    <w:rsid w:val="00B2163B"/>
    <w:rsid w:val="00B2169A"/>
    <w:rsid w:val="00B21A31"/>
    <w:rsid w:val="00B21B81"/>
    <w:rsid w:val="00B21CF0"/>
    <w:rsid w:val="00B21D04"/>
    <w:rsid w:val="00B21E9F"/>
    <w:rsid w:val="00B21EB4"/>
    <w:rsid w:val="00B21F01"/>
    <w:rsid w:val="00B22068"/>
    <w:rsid w:val="00B22274"/>
    <w:rsid w:val="00B222DC"/>
    <w:rsid w:val="00B225F7"/>
    <w:rsid w:val="00B22AFA"/>
    <w:rsid w:val="00B22CF9"/>
    <w:rsid w:val="00B22D3F"/>
    <w:rsid w:val="00B2315F"/>
    <w:rsid w:val="00B2325B"/>
    <w:rsid w:val="00B2364C"/>
    <w:rsid w:val="00B2374C"/>
    <w:rsid w:val="00B23CFD"/>
    <w:rsid w:val="00B23ED4"/>
    <w:rsid w:val="00B23F6A"/>
    <w:rsid w:val="00B2467E"/>
    <w:rsid w:val="00B24706"/>
    <w:rsid w:val="00B24716"/>
    <w:rsid w:val="00B24976"/>
    <w:rsid w:val="00B24FD9"/>
    <w:rsid w:val="00B25164"/>
    <w:rsid w:val="00B252FD"/>
    <w:rsid w:val="00B25392"/>
    <w:rsid w:val="00B254B8"/>
    <w:rsid w:val="00B254C6"/>
    <w:rsid w:val="00B2554D"/>
    <w:rsid w:val="00B25572"/>
    <w:rsid w:val="00B25718"/>
    <w:rsid w:val="00B2571A"/>
    <w:rsid w:val="00B2585B"/>
    <w:rsid w:val="00B25B44"/>
    <w:rsid w:val="00B25C76"/>
    <w:rsid w:val="00B262EC"/>
    <w:rsid w:val="00B26526"/>
    <w:rsid w:val="00B26706"/>
    <w:rsid w:val="00B268D5"/>
    <w:rsid w:val="00B2695D"/>
    <w:rsid w:val="00B26A09"/>
    <w:rsid w:val="00B26ED7"/>
    <w:rsid w:val="00B26F40"/>
    <w:rsid w:val="00B26F86"/>
    <w:rsid w:val="00B2736A"/>
    <w:rsid w:val="00B274E9"/>
    <w:rsid w:val="00B275A1"/>
    <w:rsid w:val="00B27AC7"/>
    <w:rsid w:val="00B305E6"/>
    <w:rsid w:val="00B307DD"/>
    <w:rsid w:val="00B30D52"/>
    <w:rsid w:val="00B30DC9"/>
    <w:rsid w:val="00B30F41"/>
    <w:rsid w:val="00B31143"/>
    <w:rsid w:val="00B313AA"/>
    <w:rsid w:val="00B31434"/>
    <w:rsid w:val="00B31569"/>
    <w:rsid w:val="00B31693"/>
    <w:rsid w:val="00B31891"/>
    <w:rsid w:val="00B318F8"/>
    <w:rsid w:val="00B31DEE"/>
    <w:rsid w:val="00B32215"/>
    <w:rsid w:val="00B323BA"/>
    <w:rsid w:val="00B3287B"/>
    <w:rsid w:val="00B328D5"/>
    <w:rsid w:val="00B32961"/>
    <w:rsid w:val="00B32AD3"/>
    <w:rsid w:val="00B32CCD"/>
    <w:rsid w:val="00B32E08"/>
    <w:rsid w:val="00B32E1B"/>
    <w:rsid w:val="00B3321F"/>
    <w:rsid w:val="00B33706"/>
    <w:rsid w:val="00B33751"/>
    <w:rsid w:val="00B3377B"/>
    <w:rsid w:val="00B3389C"/>
    <w:rsid w:val="00B33919"/>
    <w:rsid w:val="00B33A82"/>
    <w:rsid w:val="00B33D2B"/>
    <w:rsid w:val="00B33EEC"/>
    <w:rsid w:val="00B3417F"/>
    <w:rsid w:val="00B3445B"/>
    <w:rsid w:val="00B3466C"/>
    <w:rsid w:val="00B346A2"/>
    <w:rsid w:val="00B34843"/>
    <w:rsid w:val="00B348D5"/>
    <w:rsid w:val="00B348FB"/>
    <w:rsid w:val="00B34A66"/>
    <w:rsid w:val="00B34AE4"/>
    <w:rsid w:val="00B34B0E"/>
    <w:rsid w:val="00B34B78"/>
    <w:rsid w:val="00B34B9F"/>
    <w:rsid w:val="00B34C57"/>
    <w:rsid w:val="00B34E89"/>
    <w:rsid w:val="00B34F85"/>
    <w:rsid w:val="00B353AB"/>
    <w:rsid w:val="00B354B2"/>
    <w:rsid w:val="00B35574"/>
    <w:rsid w:val="00B35B5A"/>
    <w:rsid w:val="00B35DA2"/>
    <w:rsid w:val="00B35E05"/>
    <w:rsid w:val="00B35E76"/>
    <w:rsid w:val="00B35FE3"/>
    <w:rsid w:val="00B35FE7"/>
    <w:rsid w:val="00B3605C"/>
    <w:rsid w:val="00B360CC"/>
    <w:rsid w:val="00B36386"/>
    <w:rsid w:val="00B3657D"/>
    <w:rsid w:val="00B366FF"/>
    <w:rsid w:val="00B36881"/>
    <w:rsid w:val="00B36960"/>
    <w:rsid w:val="00B369B3"/>
    <w:rsid w:val="00B36AE2"/>
    <w:rsid w:val="00B36CB1"/>
    <w:rsid w:val="00B36CCB"/>
    <w:rsid w:val="00B36D88"/>
    <w:rsid w:val="00B36E68"/>
    <w:rsid w:val="00B36EE2"/>
    <w:rsid w:val="00B36F94"/>
    <w:rsid w:val="00B374E0"/>
    <w:rsid w:val="00B3769B"/>
    <w:rsid w:val="00B3793E"/>
    <w:rsid w:val="00B37C97"/>
    <w:rsid w:val="00B37D14"/>
    <w:rsid w:val="00B37D36"/>
    <w:rsid w:val="00B37DC7"/>
    <w:rsid w:val="00B40096"/>
    <w:rsid w:val="00B40380"/>
    <w:rsid w:val="00B403A4"/>
    <w:rsid w:val="00B407BE"/>
    <w:rsid w:val="00B407CB"/>
    <w:rsid w:val="00B407F7"/>
    <w:rsid w:val="00B40AEF"/>
    <w:rsid w:val="00B40B29"/>
    <w:rsid w:val="00B40B86"/>
    <w:rsid w:val="00B40BDE"/>
    <w:rsid w:val="00B40CF5"/>
    <w:rsid w:val="00B40D08"/>
    <w:rsid w:val="00B40D1D"/>
    <w:rsid w:val="00B40DFC"/>
    <w:rsid w:val="00B40E56"/>
    <w:rsid w:val="00B40E99"/>
    <w:rsid w:val="00B40F0E"/>
    <w:rsid w:val="00B40FB4"/>
    <w:rsid w:val="00B4105C"/>
    <w:rsid w:val="00B4115F"/>
    <w:rsid w:val="00B412F2"/>
    <w:rsid w:val="00B412F4"/>
    <w:rsid w:val="00B413E5"/>
    <w:rsid w:val="00B418E7"/>
    <w:rsid w:val="00B41C9C"/>
    <w:rsid w:val="00B41D29"/>
    <w:rsid w:val="00B41E1C"/>
    <w:rsid w:val="00B41EE2"/>
    <w:rsid w:val="00B4232C"/>
    <w:rsid w:val="00B4250D"/>
    <w:rsid w:val="00B4254B"/>
    <w:rsid w:val="00B42821"/>
    <w:rsid w:val="00B42A47"/>
    <w:rsid w:val="00B42ABA"/>
    <w:rsid w:val="00B42F92"/>
    <w:rsid w:val="00B42FC5"/>
    <w:rsid w:val="00B4302F"/>
    <w:rsid w:val="00B43121"/>
    <w:rsid w:val="00B431AF"/>
    <w:rsid w:val="00B43563"/>
    <w:rsid w:val="00B438BE"/>
    <w:rsid w:val="00B4390E"/>
    <w:rsid w:val="00B43D34"/>
    <w:rsid w:val="00B43E20"/>
    <w:rsid w:val="00B43ECD"/>
    <w:rsid w:val="00B43EEB"/>
    <w:rsid w:val="00B4400B"/>
    <w:rsid w:val="00B440C7"/>
    <w:rsid w:val="00B44188"/>
    <w:rsid w:val="00B441E3"/>
    <w:rsid w:val="00B443D9"/>
    <w:rsid w:val="00B4468F"/>
    <w:rsid w:val="00B44721"/>
    <w:rsid w:val="00B44C1B"/>
    <w:rsid w:val="00B44C96"/>
    <w:rsid w:val="00B44CDE"/>
    <w:rsid w:val="00B44D71"/>
    <w:rsid w:val="00B44DC8"/>
    <w:rsid w:val="00B452C9"/>
    <w:rsid w:val="00B45425"/>
    <w:rsid w:val="00B4552C"/>
    <w:rsid w:val="00B4588B"/>
    <w:rsid w:val="00B459FA"/>
    <w:rsid w:val="00B45AA9"/>
    <w:rsid w:val="00B45BAF"/>
    <w:rsid w:val="00B45C7C"/>
    <w:rsid w:val="00B45FEF"/>
    <w:rsid w:val="00B4647F"/>
    <w:rsid w:val="00B465F1"/>
    <w:rsid w:val="00B466F6"/>
    <w:rsid w:val="00B4687F"/>
    <w:rsid w:val="00B46E2B"/>
    <w:rsid w:val="00B46EE4"/>
    <w:rsid w:val="00B46EEF"/>
    <w:rsid w:val="00B47018"/>
    <w:rsid w:val="00B4740C"/>
    <w:rsid w:val="00B4743B"/>
    <w:rsid w:val="00B474E6"/>
    <w:rsid w:val="00B4781A"/>
    <w:rsid w:val="00B47A4E"/>
    <w:rsid w:val="00B47B1D"/>
    <w:rsid w:val="00B47E08"/>
    <w:rsid w:val="00B47F5C"/>
    <w:rsid w:val="00B50058"/>
    <w:rsid w:val="00B502F3"/>
    <w:rsid w:val="00B50387"/>
    <w:rsid w:val="00B503B0"/>
    <w:rsid w:val="00B5063D"/>
    <w:rsid w:val="00B50784"/>
    <w:rsid w:val="00B50C75"/>
    <w:rsid w:val="00B50CDC"/>
    <w:rsid w:val="00B50ED1"/>
    <w:rsid w:val="00B50F76"/>
    <w:rsid w:val="00B50FB9"/>
    <w:rsid w:val="00B5112F"/>
    <w:rsid w:val="00B5126D"/>
    <w:rsid w:val="00B5128C"/>
    <w:rsid w:val="00B512C4"/>
    <w:rsid w:val="00B5136E"/>
    <w:rsid w:val="00B513F4"/>
    <w:rsid w:val="00B516E2"/>
    <w:rsid w:val="00B51764"/>
    <w:rsid w:val="00B5178D"/>
    <w:rsid w:val="00B51A10"/>
    <w:rsid w:val="00B51BA2"/>
    <w:rsid w:val="00B51EB5"/>
    <w:rsid w:val="00B52216"/>
    <w:rsid w:val="00B52326"/>
    <w:rsid w:val="00B52401"/>
    <w:rsid w:val="00B524F3"/>
    <w:rsid w:val="00B5254F"/>
    <w:rsid w:val="00B52AF3"/>
    <w:rsid w:val="00B53059"/>
    <w:rsid w:val="00B53719"/>
    <w:rsid w:val="00B53784"/>
    <w:rsid w:val="00B5395C"/>
    <w:rsid w:val="00B53968"/>
    <w:rsid w:val="00B53A09"/>
    <w:rsid w:val="00B53CBB"/>
    <w:rsid w:val="00B53D59"/>
    <w:rsid w:val="00B53D6F"/>
    <w:rsid w:val="00B53EF6"/>
    <w:rsid w:val="00B53FE9"/>
    <w:rsid w:val="00B54330"/>
    <w:rsid w:val="00B5436C"/>
    <w:rsid w:val="00B545FA"/>
    <w:rsid w:val="00B546DC"/>
    <w:rsid w:val="00B54731"/>
    <w:rsid w:val="00B5476B"/>
    <w:rsid w:val="00B54DB5"/>
    <w:rsid w:val="00B54EB4"/>
    <w:rsid w:val="00B54FA1"/>
    <w:rsid w:val="00B55116"/>
    <w:rsid w:val="00B55606"/>
    <w:rsid w:val="00B559B2"/>
    <w:rsid w:val="00B55AE5"/>
    <w:rsid w:val="00B55B6D"/>
    <w:rsid w:val="00B55F87"/>
    <w:rsid w:val="00B56074"/>
    <w:rsid w:val="00B56307"/>
    <w:rsid w:val="00B566BB"/>
    <w:rsid w:val="00B567A2"/>
    <w:rsid w:val="00B56B24"/>
    <w:rsid w:val="00B56BEA"/>
    <w:rsid w:val="00B56C27"/>
    <w:rsid w:val="00B56DF2"/>
    <w:rsid w:val="00B56E5B"/>
    <w:rsid w:val="00B570B2"/>
    <w:rsid w:val="00B574A8"/>
    <w:rsid w:val="00B575AD"/>
    <w:rsid w:val="00B575ED"/>
    <w:rsid w:val="00B57798"/>
    <w:rsid w:val="00B578B7"/>
    <w:rsid w:val="00B5791B"/>
    <w:rsid w:val="00B57AF5"/>
    <w:rsid w:val="00B57BA5"/>
    <w:rsid w:val="00B57DD4"/>
    <w:rsid w:val="00B57E65"/>
    <w:rsid w:val="00B57E96"/>
    <w:rsid w:val="00B57F59"/>
    <w:rsid w:val="00B6013C"/>
    <w:rsid w:val="00B602DA"/>
    <w:rsid w:val="00B60979"/>
    <w:rsid w:val="00B609AB"/>
    <w:rsid w:val="00B60BB0"/>
    <w:rsid w:val="00B60BC4"/>
    <w:rsid w:val="00B610AF"/>
    <w:rsid w:val="00B61136"/>
    <w:rsid w:val="00B611C8"/>
    <w:rsid w:val="00B6135A"/>
    <w:rsid w:val="00B6137F"/>
    <w:rsid w:val="00B61382"/>
    <w:rsid w:val="00B61731"/>
    <w:rsid w:val="00B6176B"/>
    <w:rsid w:val="00B618ED"/>
    <w:rsid w:val="00B61B48"/>
    <w:rsid w:val="00B61C40"/>
    <w:rsid w:val="00B61D9E"/>
    <w:rsid w:val="00B620E1"/>
    <w:rsid w:val="00B62132"/>
    <w:rsid w:val="00B622F0"/>
    <w:rsid w:val="00B623A7"/>
    <w:rsid w:val="00B62A10"/>
    <w:rsid w:val="00B62CAF"/>
    <w:rsid w:val="00B62E38"/>
    <w:rsid w:val="00B62F0F"/>
    <w:rsid w:val="00B62F5D"/>
    <w:rsid w:val="00B6308F"/>
    <w:rsid w:val="00B630B2"/>
    <w:rsid w:val="00B630C8"/>
    <w:rsid w:val="00B63175"/>
    <w:rsid w:val="00B633AB"/>
    <w:rsid w:val="00B633E5"/>
    <w:rsid w:val="00B63470"/>
    <w:rsid w:val="00B634DE"/>
    <w:rsid w:val="00B635C3"/>
    <w:rsid w:val="00B63C4C"/>
    <w:rsid w:val="00B63ECB"/>
    <w:rsid w:val="00B64590"/>
    <w:rsid w:val="00B648C8"/>
    <w:rsid w:val="00B6497B"/>
    <w:rsid w:val="00B6499D"/>
    <w:rsid w:val="00B64B8B"/>
    <w:rsid w:val="00B64D11"/>
    <w:rsid w:val="00B64D18"/>
    <w:rsid w:val="00B64F8C"/>
    <w:rsid w:val="00B65225"/>
    <w:rsid w:val="00B652D8"/>
    <w:rsid w:val="00B656CC"/>
    <w:rsid w:val="00B659D1"/>
    <w:rsid w:val="00B65CE4"/>
    <w:rsid w:val="00B65DF3"/>
    <w:rsid w:val="00B65ED3"/>
    <w:rsid w:val="00B65F41"/>
    <w:rsid w:val="00B660A7"/>
    <w:rsid w:val="00B661EF"/>
    <w:rsid w:val="00B6620A"/>
    <w:rsid w:val="00B662C6"/>
    <w:rsid w:val="00B6676D"/>
    <w:rsid w:val="00B6679C"/>
    <w:rsid w:val="00B668F2"/>
    <w:rsid w:val="00B66DD5"/>
    <w:rsid w:val="00B66F4E"/>
    <w:rsid w:val="00B6708F"/>
    <w:rsid w:val="00B67153"/>
    <w:rsid w:val="00B6762A"/>
    <w:rsid w:val="00B67B9B"/>
    <w:rsid w:val="00B67C6D"/>
    <w:rsid w:val="00B67E6B"/>
    <w:rsid w:val="00B67EB7"/>
    <w:rsid w:val="00B700A8"/>
    <w:rsid w:val="00B7049B"/>
    <w:rsid w:val="00B705A3"/>
    <w:rsid w:val="00B705EF"/>
    <w:rsid w:val="00B706A9"/>
    <w:rsid w:val="00B70784"/>
    <w:rsid w:val="00B707DD"/>
    <w:rsid w:val="00B70855"/>
    <w:rsid w:val="00B710C5"/>
    <w:rsid w:val="00B714F7"/>
    <w:rsid w:val="00B71882"/>
    <w:rsid w:val="00B719EA"/>
    <w:rsid w:val="00B71C51"/>
    <w:rsid w:val="00B71E30"/>
    <w:rsid w:val="00B7227C"/>
    <w:rsid w:val="00B722F5"/>
    <w:rsid w:val="00B725EF"/>
    <w:rsid w:val="00B72804"/>
    <w:rsid w:val="00B731CD"/>
    <w:rsid w:val="00B7321F"/>
    <w:rsid w:val="00B73226"/>
    <w:rsid w:val="00B735D7"/>
    <w:rsid w:val="00B73809"/>
    <w:rsid w:val="00B739AF"/>
    <w:rsid w:val="00B73B5B"/>
    <w:rsid w:val="00B73B9A"/>
    <w:rsid w:val="00B73CAB"/>
    <w:rsid w:val="00B74539"/>
    <w:rsid w:val="00B7460E"/>
    <w:rsid w:val="00B74628"/>
    <w:rsid w:val="00B74719"/>
    <w:rsid w:val="00B749FC"/>
    <w:rsid w:val="00B74C38"/>
    <w:rsid w:val="00B7516B"/>
    <w:rsid w:val="00B754EA"/>
    <w:rsid w:val="00B756B7"/>
    <w:rsid w:val="00B75826"/>
    <w:rsid w:val="00B758A4"/>
    <w:rsid w:val="00B75AF8"/>
    <w:rsid w:val="00B75DEE"/>
    <w:rsid w:val="00B75EC6"/>
    <w:rsid w:val="00B75F33"/>
    <w:rsid w:val="00B76454"/>
    <w:rsid w:val="00B7660F"/>
    <w:rsid w:val="00B76783"/>
    <w:rsid w:val="00B76A41"/>
    <w:rsid w:val="00B76B0D"/>
    <w:rsid w:val="00B76B20"/>
    <w:rsid w:val="00B76B41"/>
    <w:rsid w:val="00B76BAD"/>
    <w:rsid w:val="00B76C07"/>
    <w:rsid w:val="00B76DDF"/>
    <w:rsid w:val="00B76E1D"/>
    <w:rsid w:val="00B76EEC"/>
    <w:rsid w:val="00B76F1E"/>
    <w:rsid w:val="00B76F8E"/>
    <w:rsid w:val="00B771E3"/>
    <w:rsid w:val="00B77675"/>
    <w:rsid w:val="00B776AF"/>
    <w:rsid w:val="00B779C8"/>
    <w:rsid w:val="00B77CC1"/>
    <w:rsid w:val="00B77FC3"/>
    <w:rsid w:val="00B77FF4"/>
    <w:rsid w:val="00B80162"/>
    <w:rsid w:val="00B802BA"/>
    <w:rsid w:val="00B8049F"/>
    <w:rsid w:val="00B805A5"/>
    <w:rsid w:val="00B80A4D"/>
    <w:rsid w:val="00B80E95"/>
    <w:rsid w:val="00B80F56"/>
    <w:rsid w:val="00B80F6B"/>
    <w:rsid w:val="00B810A3"/>
    <w:rsid w:val="00B8123C"/>
    <w:rsid w:val="00B8158B"/>
    <w:rsid w:val="00B81837"/>
    <w:rsid w:val="00B81926"/>
    <w:rsid w:val="00B81A2B"/>
    <w:rsid w:val="00B81CA7"/>
    <w:rsid w:val="00B81D7F"/>
    <w:rsid w:val="00B81E1E"/>
    <w:rsid w:val="00B81F85"/>
    <w:rsid w:val="00B81FD7"/>
    <w:rsid w:val="00B82264"/>
    <w:rsid w:val="00B822E4"/>
    <w:rsid w:val="00B82344"/>
    <w:rsid w:val="00B8234E"/>
    <w:rsid w:val="00B823C4"/>
    <w:rsid w:val="00B824B8"/>
    <w:rsid w:val="00B82693"/>
    <w:rsid w:val="00B8283F"/>
    <w:rsid w:val="00B82A47"/>
    <w:rsid w:val="00B82E14"/>
    <w:rsid w:val="00B830E9"/>
    <w:rsid w:val="00B83202"/>
    <w:rsid w:val="00B833FA"/>
    <w:rsid w:val="00B839F4"/>
    <w:rsid w:val="00B83ABF"/>
    <w:rsid w:val="00B83AE5"/>
    <w:rsid w:val="00B83B06"/>
    <w:rsid w:val="00B8420D"/>
    <w:rsid w:val="00B8444E"/>
    <w:rsid w:val="00B8459E"/>
    <w:rsid w:val="00B846C8"/>
    <w:rsid w:val="00B84756"/>
    <w:rsid w:val="00B84863"/>
    <w:rsid w:val="00B8492E"/>
    <w:rsid w:val="00B84D64"/>
    <w:rsid w:val="00B850BF"/>
    <w:rsid w:val="00B85118"/>
    <w:rsid w:val="00B8535E"/>
    <w:rsid w:val="00B8545E"/>
    <w:rsid w:val="00B8550C"/>
    <w:rsid w:val="00B855BD"/>
    <w:rsid w:val="00B85849"/>
    <w:rsid w:val="00B858AE"/>
    <w:rsid w:val="00B8594C"/>
    <w:rsid w:val="00B85C59"/>
    <w:rsid w:val="00B85CEF"/>
    <w:rsid w:val="00B85E75"/>
    <w:rsid w:val="00B85EEF"/>
    <w:rsid w:val="00B85F2B"/>
    <w:rsid w:val="00B86046"/>
    <w:rsid w:val="00B860F2"/>
    <w:rsid w:val="00B861A0"/>
    <w:rsid w:val="00B861C6"/>
    <w:rsid w:val="00B86436"/>
    <w:rsid w:val="00B86439"/>
    <w:rsid w:val="00B866E2"/>
    <w:rsid w:val="00B86903"/>
    <w:rsid w:val="00B869C2"/>
    <w:rsid w:val="00B86A2E"/>
    <w:rsid w:val="00B86A3E"/>
    <w:rsid w:val="00B86C44"/>
    <w:rsid w:val="00B86E9E"/>
    <w:rsid w:val="00B86F09"/>
    <w:rsid w:val="00B87063"/>
    <w:rsid w:val="00B871D1"/>
    <w:rsid w:val="00B872CD"/>
    <w:rsid w:val="00B8730C"/>
    <w:rsid w:val="00B874D9"/>
    <w:rsid w:val="00B87570"/>
    <w:rsid w:val="00B876C1"/>
    <w:rsid w:val="00B87A1C"/>
    <w:rsid w:val="00B87CF3"/>
    <w:rsid w:val="00B87E39"/>
    <w:rsid w:val="00B87F29"/>
    <w:rsid w:val="00B900BB"/>
    <w:rsid w:val="00B9016E"/>
    <w:rsid w:val="00B9036B"/>
    <w:rsid w:val="00B904C7"/>
    <w:rsid w:val="00B906D4"/>
    <w:rsid w:val="00B907C4"/>
    <w:rsid w:val="00B9096F"/>
    <w:rsid w:val="00B90C35"/>
    <w:rsid w:val="00B90C70"/>
    <w:rsid w:val="00B90F1E"/>
    <w:rsid w:val="00B91092"/>
    <w:rsid w:val="00B9185F"/>
    <w:rsid w:val="00B920C3"/>
    <w:rsid w:val="00B92102"/>
    <w:rsid w:val="00B92143"/>
    <w:rsid w:val="00B92180"/>
    <w:rsid w:val="00B92393"/>
    <w:rsid w:val="00B92453"/>
    <w:rsid w:val="00B9266B"/>
    <w:rsid w:val="00B92B56"/>
    <w:rsid w:val="00B92B97"/>
    <w:rsid w:val="00B92C9D"/>
    <w:rsid w:val="00B92DC4"/>
    <w:rsid w:val="00B92F7F"/>
    <w:rsid w:val="00B9301C"/>
    <w:rsid w:val="00B93096"/>
    <w:rsid w:val="00B93388"/>
    <w:rsid w:val="00B93614"/>
    <w:rsid w:val="00B93636"/>
    <w:rsid w:val="00B93681"/>
    <w:rsid w:val="00B93741"/>
    <w:rsid w:val="00B938A6"/>
    <w:rsid w:val="00B9395A"/>
    <w:rsid w:val="00B93B15"/>
    <w:rsid w:val="00B93B96"/>
    <w:rsid w:val="00B93C36"/>
    <w:rsid w:val="00B94189"/>
    <w:rsid w:val="00B94281"/>
    <w:rsid w:val="00B94545"/>
    <w:rsid w:val="00B94E0B"/>
    <w:rsid w:val="00B94E4A"/>
    <w:rsid w:val="00B94F6B"/>
    <w:rsid w:val="00B95126"/>
    <w:rsid w:val="00B95285"/>
    <w:rsid w:val="00B95305"/>
    <w:rsid w:val="00B9535F"/>
    <w:rsid w:val="00B9558E"/>
    <w:rsid w:val="00B958AE"/>
    <w:rsid w:val="00B95B80"/>
    <w:rsid w:val="00B95C02"/>
    <w:rsid w:val="00B95CA8"/>
    <w:rsid w:val="00B961DC"/>
    <w:rsid w:val="00B965F7"/>
    <w:rsid w:val="00B966DD"/>
    <w:rsid w:val="00B966F6"/>
    <w:rsid w:val="00B9678D"/>
    <w:rsid w:val="00B969C8"/>
    <w:rsid w:val="00B96A57"/>
    <w:rsid w:val="00B96BF8"/>
    <w:rsid w:val="00B96CE9"/>
    <w:rsid w:val="00B96CF7"/>
    <w:rsid w:val="00B96F0A"/>
    <w:rsid w:val="00B9778A"/>
    <w:rsid w:val="00B97795"/>
    <w:rsid w:val="00B979F0"/>
    <w:rsid w:val="00B97AE1"/>
    <w:rsid w:val="00B97E31"/>
    <w:rsid w:val="00B97E5D"/>
    <w:rsid w:val="00BA0013"/>
    <w:rsid w:val="00BA0277"/>
    <w:rsid w:val="00BA07A9"/>
    <w:rsid w:val="00BA098A"/>
    <w:rsid w:val="00BA0A1B"/>
    <w:rsid w:val="00BA0B11"/>
    <w:rsid w:val="00BA0C4C"/>
    <w:rsid w:val="00BA0E60"/>
    <w:rsid w:val="00BA0EAA"/>
    <w:rsid w:val="00BA0F45"/>
    <w:rsid w:val="00BA104E"/>
    <w:rsid w:val="00BA1130"/>
    <w:rsid w:val="00BA12D8"/>
    <w:rsid w:val="00BA1652"/>
    <w:rsid w:val="00BA16D1"/>
    <w:rsid w:val="00BA1832"/>
    <w:rsid w:val="00BA1A82"/>
    <w:rsid w:val="00BA1D4B"/>
    <w:rsid w:val="00BA1E5A"/>
    <w:rsid w:val="00BA1EB2"/>
    <w:rsid w:val="00BA1EE7"/>
    <w:rsid w:val="00BA2089"/>
    <w:rsid w:val="00BA2985"/>
    <w:rsid w:val="00BA29E1"/>
    <w:rsid w:val="00BA2B26"/>
    <w:rsid w:val="00BA2B49"/>
    <w:rsid w:val="00BA2D41"/>
    <w:rsid w:val="00BA3B71"/>
    <w:rsid w:val="00BA3C8F"/>
    <w:rsid w:val="00BA42D5"/>
    <w:rsid w:val="00BA43B3"/>
    <w:rsid w:val="00BA44C0"/>
    <w:rsid w:val="00BA46C6"/>
    <w:rsid w:val="00BA4715"/>
    <w:rsid w:val="00BA4761"/>
    <w:rsid w:val="00BA495A"/>
    <w:rsid w:val="00BA4CC1"/>
    <w:rsid w:val="00BA4DD4"/>
    <w:rsid w:val="00BA4E45"/>
    <w:rsid w:val="00BA4F55"/>
    <w:rsid w:val="00BA513A"/>
    <w:rsid w:val="00BA5783"/>
    <w:rsid w:val="00BA59B7"/>
    <w:rsid w:val="00BA5A1F"/>
    <w:rsid w:val="00BA5A44"/>
    <w:rsid w:val="00BA5B0E"/>
    <w:rsid w:val="00BA5C01"/>
    <w:rsid w:val="00BA5C51"/>
    <w:rsid w:val="00BA6060"/>
    <w:rsid w:val="00BA630E"/>
    <w:rsid w:val="00BA6349"/>
    <w:rsid w:val="00BA64C6"/>
    <w:rsid w:val="00BA68B5"/>
    <w:rsid w:val="00BA6AC3"/>
    <w:rsid w:val="00BA6B88"/>
    <w:rsid w:val="00BA6CD0"/>
    <w:rsid w:val="00BA6F9D"/>
    <w:rsid w:val="00BA74FF"/>
    <w:rsid w:val="00BA788A"/>
    <w:rsid w:val="00BA7A22"/>
    <w:rsid w:val="00BA7F82"/>
    <w:rsid w:val="00BB001F"/>
    <w:rsid w:val="00BB0203"/>
    <w:rsid w:val="00BB0494"/>
    <w:rsid w:val="00BB076F"/>
    <w:rsid w:val="00BB09A6"/>
    <w:rsid w:val="00BB0CCD"/>
    <w:rsid w:val="00BB11E3"/>
    <w:rsid w:val="00BB1361"/>
    <w:rsid w:val="00BB1375"/>
    <w:rsid w:val="00BB1A36"/>
    <w:rsid w:val="00BB1AA8"/>
    <w:rsid w:val="00BB1CD4"/>
    <w:rsid w:val="00BB21F4"/>
    <w:rsid w:val="00BB2219"/>
    <w:rsid w:val="00BB23EA"/>
    <w:rsid w:val="00BB28A0"/>
    <w:rsid w:val="00BB2A20"/>
    <w:rsid w:val="00BB2CBA"/>
    <w:rsid w:val="00BB32BD"/>
    <w:rsid w:val="00BB3523"/>
    <w:rsid w:val="00BB35E6"/>
    <w:rsid w:val="00BB383B"/>
    <w:rsid w:val="00BB39C5"/>
    <w:rsid w:val="00BB3D4A"/>
    <w:rsid w:val="00BB40F6"/>
    <w:rsid w:val="00BB4264"/>
    <w:rsid w:val="00BB4418"/>
    <w:rsid w:val="00BB45C3"/>
    <w:rsid w:val="00BB472D"/>
    <w:rsid w:val="00BB4A5F"/>
    <w:rsid w:val="00BB4B8E"/>
    <w:rsid w:val="00BB4BCD"/>
    <w:rsid w:val="00BB4DAC"/>
    <w:rsid w:val="00BB4EC9"/>
    <w:rsid w:val="00BB516C"/>
    <w:rsid w:val="00BB54DB"/>
    <w:rsid w:val="00BB5B9C"/>
    <w:rsid w:val="00BB5ED9"/>
    <w:rsid w:val="00BB6174"/>
    <w:rsid w:val="00BB67B7"/>
    <w:rsid w:val="00BB6893"/>
    <w:rsid w:val="00BB6996"/>
    <w:rsid w:val="00BB6D98"/>
    <w:rsid w:val="00BB71A4"/>
    <w:rsid w:val="00BB73E9"/>
    <w:rsid w:val="00BB77AA"/>
    <w:rsid w:val="00BB784B"/>
    <w:rsid w:val="00BB7A6B"/>
    <w:rsid w:val="00BB7B46"/>
    <w:rsid w:val="00BB7C71"/>
    <w:rsid w:val="00BB7DB7"/>
    <w:rsid w:val="00BB7DF5"/>
    <w:rsid w:val="00BC02B7"/>
    <w:rsid w:val="00BC05B5"/>
    <w:rsid w:val="00BC06BA"/>
    <w:rsid w:val="00BC07EF"/>
    <w:rsid w:val="00BC09B1"/>
    <w:rsid w:val="00BC0C1D"/>
    <w:rsid w:val="00BC126D"/>
    <w:rsid w:val="00BC168A"/>
    <w:rsid w:val="00BC1829"/>
    <w:rsid w:val="00BC1C69"/>
    <w:rsid w:val="00BC200E"/>
    <w:rsid w:val="00BC2221"/>
    <w:rsid w:val="00BC251C"/>
    <w:rsid w:val="00BC2626"/>
    <w:rsid w:val="00BC279D"/>
    <w:rsid w:val="00BC288F"/>
    <w:rsid w:val="00BC29D0"/>
    <w:rsid w:val="00BC2A34"/>
    <w:rsid w:val="00BC2A78"/>
    <w:rsid w:val="00BC2C1A"/>
    <w:rsid w:val="00BC2C5A"/>
    <w:rsid w:val="00BC2C67"/>
    <w:rsid w:val="00BC2C8E"/>
    <w:rsid w:val="00BC2F7A"/>
    <w:rsid w:val="00BC30B3"/>
    <w:rsid w:val="00BC3103"/>
    <w:rsid w:val="00BC3121"/>
    <w:rsid w:val="00BC31CF"/>
    <w:rsid w:val="00BC32E3"/>
    <w:rsid w:val="00BC34C3"/>
    <w:rsid w:val="00BC390B"/>
    <w:rsid w:val="00BC3BE8"/>
    <w:rsid w:val="00BC3CE9"/>
    <w:rsid w:val="00BC3D01"/>
    <w:rsid w:val="00BC3D4B"/>
    <w:rsid w:val="00BC3D9C"/>
    <w:rsid w:val="00BC3F50"/>
    <w:rsid w:val="00BC4296"/>
    <w:rsid w:val="00BC43B6"/>
    <w:rsid w:val="00BC45DD"/>
    <w:rsid w:val="00BC4770"/>
    <w:rsid w:val="00BC47D5"/>
    <w:rsid w:val="00BC48DB"/>
    <w:rsid w:val="00BC4A73"/>
    <w:rsid w:val="00BC4B51"/>
    <w:rsid w:val="00BC4BE9"/>
    <w:rsid w:val="00BC4D3D"/>
    <w:rsid w:val="00BC4F03"/>
    <w:rsid w:val="00BC4F84"/>
    <w:rsid w:val="00BC5143"/>
    <w:rsid w:val="00BC52E9"/>
    <w:rsid w:val="00BC537B"/>
    <w:rsid w:val="00BC53E6"/>
    <w:rsid w:val="00BC547A"/>
    <w:rsid w:val="00BC54D1"/>
    <w:rsid w:val="00BC5C71"/>
    <w:rsid w:val="00BC5D0C"/>
    <w:rsid w:val="00BC5EC2"/>
    <w:rsid w:val="00BC5ECB"/>
    <w:rsid w:val="00BC61CF"/>
    <w:rsid w:val="00BC6309"/>
    <w:rsid w:val="00BC6366"/>
    <w:rsid w:val="00BC6430"/>
    <w:rsid w:val="00BC64DB"/>
    <w:rsid w:val="00BC66BD"/>
    <w:rsid w:val="00BC6719"/>
    <w:rsid w:val="00BC6923"/>
    <w:rsid w:val="00BC6A91"/>
    <w:rsid w:val="00BC6AF2"/>
    <w:rsid w:val="00BC6DFA"/>
    <w:rsid w:val="00BC6F13"/>
    <w:rsid w:val="00BC6F3A"/>
    <w:rsid w:val="00BC7247"/>
    <w:rsid w:val="00BC7276"/>
    <w:rsid w:val="00BC727D"/>
    <w:rsid w:val="00BC72BD"/>
    <w:rsid w:val="00BC74B4"/>
    <w:rsid w:val="00BC75FD"/>
    <w:rsid w:val="00BC766A"/>
    <w:rsid w:val="00BC76D1"/>
    <w:rsid w:val="00BC772C"/>
    <w:rsid w:val="00BC7761"/>
    <w:rsid w:val="00BC782E"/>
    <w:rsid w:val="00BC78E3"/>
    <w:rsid w:val="00BC7951"/>
    <w:rsid w:val="00BC7A36"/>
    <w:rsid w:val="00BD0320"/>
    <w:rsid w:val="00BD0C6E"/>
    <w:rsid w:val="00BD0F24"/>
    <w:rsid w:val="00BD0FFF"/>
    <w:rsid w:val="00BD101A"/>
    <w:rsid w:val="00BD115A"/>
    <w:rsid w:val="00BD1218"/>
    <w:rsid w:val="00BD1333"/>
    <w:rsid w:val="00BD13B5"/>
    <w:rsid w:val="00BD1408"/>
    <w:rsid w:val="00BD1428"/>
    <w:rsid w:val="00BD1614"/>
    <w:rsid w:val="00BD1681"/>
    <w:rsid w:val="00BD19F1"/>
    <w:rsid w:val="00BD1AFB"/>
    <w:rsid w:val="00BD1BBF"/>
    <w:rsid w:val="00BD1F01"/>
    <w:rsid w:val="00BD2299"/>
    <w:rsid w:val="00BD24B1"/>
    <w:rsid w:val="00BD2656"/>
    <w:rsid w:val="00BD266C"/>
    <w:rsid w:val="00BD26AA"/>
    <w:rsid w:val="00BD283F"/>
    <w:rsid w:val="00BD2A14"/>
    <w:rsid w:val="00BD2A25"/>
    <w:rsid w:val="00BD2A2F"/>
    <w:rsid w:val="00BD2BE9"/>
    <w:rsid w:val="00BD2C46"/>
    <w:rsid w:val="00BD2EC2"/>
    <w:rsid w:val="00BD304C"/>
    <w:rsid w:val="00BD3055"/>
    <w:rsid w:val="00BD30B9"/>
    <w:rsid w:val="00BD30DE"/>
    <w:rsid w:val="00BD318E"/>
    <w:rsid w:val="00BD3269"/>
    <w:rsid w:val="00BD33A4"/>
    <w:rsid w:val="00BD3676"/>
    <w:rsid w:val="00BD3857"/>
    <w:rsid w:val="00BD3B9C"/>
    <w:rsid w:val="00BD3C03"/>
    <w:rsid w:val="00BD3C59"/>
    <w:rsid w:val="00BD3C5E"/>
    <w:rsid w:val="00BD3E53"/>
    <w:rsid w:val="00BD3F7D"/>
    <w:rsid w:val="00BD42B0"/>
    <w:rsid w:val="00BD43AA"/>
    <w:rsid w:val="00BD4731"/>
    <w:rsid w:val="00BD49A2"/>
    <w:rsid w:val="00BD4EB2"/>
    <w:rsid w:val="00BD4EF8"/>
    <w:rsid w:val="00BD52DC"/>
    <w:rsid w:val="00BD541C"/>
    <w:rsid w:val="00BD5614"/>
    <w:rsid w:val="00BD5641"/>
    <w:rsid w:val="00BD598C"/>
    <w:rsid w:val="00BD5CF8"/>
    <w:rsid w:val="00BD5E4E"/>
    <w:rsid w:val="00BD60BE"/>
    <w:rsid w:val="00BD64DA"/>
    <w:rsid w:val="00BD652E"/>
    <w:rsid w:val="00BD68BD"/>
    <w:rsid w:val="00BD6CDF"/>
    <w:rsid w:val="00BD6E13"/>
    <w:rsid w:val="00BD6E7A"/>
    <w:rsid w:val="00BD6FF8"/>
    <w:rsid w:val="00BD7082"/>
    <w:rsid w:val="00BD7515"/>
    <w:rsid w:val="00BD78FC"/>
    <w:rsid w:val="00BD7AEE"/>
    <w:rsid w:val="00BD7DA7"/>
    <w:rsid w:val="00BE0020"/>
    <w:rsid w:val="00BE0172"/>
    <w:rsid w:val="00BE01AB"/>
    <w:rsid w:val="00BE0234"/>
    <w:rsid w:val="00BE0363"/>
    <w:rsid w:val="00BE03A9"/>
    <w:rsid w:val="00BE051C"/>
    <w:rsid w:val="00BE058F"/>
    <w:rsid w:val="00BE06EA"/>
    <w:rsid w:val="00BE0782"/>
    <w:rsid w:val="00BE0803"/>
    <w:rsid w:val="00BE08B1"/>
    <w:rsid w:val="00BE0BCC"/>
    <w:rsid w:val="00BE0C08"/>
    <w:rsid w:val="00BE0C65"/>
    <w:rsid w:val="00BE0D24"/>
    <w:rsid w:val="00BE0D25"/>
    <w:rsid w:val="00BE1086"/>
    <w:rsid w:val="00BE1169"/>
    <w:rsid w:val="00BE156B"/>
    <w:rsid w:val="00BE16FA"/>
    <w:rsid w:val="00BE1809"/>
    <w:rsid w:val="00BE1932"/>
    <w:rsid w:val="00BE1938"/>
    <w:rsid w:val="00BE1C4A"/>
    <w:rsid w:val="00BE1DC7"/>
    <w:rsid w:val="00BE2087"/>
    <w:rsid w:val="00BE2106"/>
    <w:rsid w:val="00BE2462"/>
    <w:rsid w:val="00BE24F3"/>
    <w:rsid w:val="00BE2508"/>
    <w:rsid w:val="00BE2562"/>
    <w:rsid w:val="00BE2631"/>
    <w:rsid w:val="00BE285D"/>
    <w:rsid w:val="00BE29FD"/>
    <w:rsid w:val="00BE2AF6"/>
    <w:rsid w:val="00BE2C48"/>
    <w:rsid w:val="00BE2D8D"/>
    <w:rsid w:val="00BE308F"/>
    <w:rsid w:val="00BE30DA"/>
    <w:rsid w:val="00BE30E5"/>
    <w:rsid w:val="00BE3159"/>
    <w:rsid w:val="00BE31C4"/>
    <w:rsid w:val="00BE3218"/>
    <w:rsid w:val="00BE3250"/>
    <w:rsid w:val="00BE3437"/>
    <w:rsid w:val="00BE34A7"/>
    <w:rsid w:val="00BE34ED"/>
    <w:rsid w:val="00BE3643"/>
    <w:rsid w:val="00BE370D"/>
    <w:rsid w:val="00BE370F"/>
    <w:rsid w:val="00BE372E"/>
    <w:rsid w:val="00BE3771"/>
    <w:rsid w:val="00BE3BE8"/>
    <w:rsid w:val="00BE43CD"/>
    <w:rsid w:val="00BE4638"/>
    <w:rsid w:val="00BE47C3"/>
    <w:rsid w:val="00BE4878"/>
    <w:rsid w:val="00BE4AD8"/>
    <w:rsid w:val="00BE4B35"/>
    <w:rsid w:val="00BE51A0"/>
    <w:rsid w:val="00BE54D7"/>
    <w:rsid w:val="00BE5729"/>
    <w:rsid w:val="00BE57AD"/>
    <w:rsid w:val="00BE59A5"/>
    <w:rsid w:val="00BE5E08"/>
    <w:rsid w:val="00BE5EC4"/>
    <w:rsid w:val="00BE6097"/>
    <w:rsid w:val="00BE6190"/>
    <w:rsid w:val="00BE61D8"/>
    <w:rsid w:val="00BE6B51"/>
    <w:rsid w:val="00BE6CBD"/>
    <w:rsid w:val="00BE6CF6"/>
    <w:rsid w:val="00BE6D28"/>
    <w:rsid w:val="00BE6E00"/>
    <w:rsid w:val="00BE6E77"/>
    <w:rsid w:val="00BE73A9"/>
    <w:rsid w:val="00BE7450"/>
    <w:rsid w:val="00BE7BBF"/>
    <w:rsid w:val="00BF011C"/>
    <w:rsid w:val="00BF0411"/>
    <w:rsid w:val="00BF04DB"/>
    <w:rsid w:val="00BF07B3"/>
    <w:rsid w:val="00BF08DD"/>
    <w:rsid w:val="00BF0926"/>
    <w:rsid w:val="00BF09A8"/>
    <w:rsid w:val="00BF0A75"/>
    <w:rsid w:val="00BF0B55"/>
    <w:rsid w:val="00BF0E7D"/>
    <w:rsid w:val="00BF101E"/>
    <w:rsid w:val="00BF14B1"/>
    <w:rsid w:val="00BF14ED"/>
    <w:rsid w:val="00BF1894"/>
    <w:rsid w:val="00BF1C34"/>
    <w:rsid w:val="00BF1D48"/>
    <w:rsid w:val="00BF2173"/>
    <w:rsid w:val="00BF21C8"/>
    <w:rsid w:val="00BF23BF"/>
    <w:rsid w:val="00BF2407"/>
    <w:rsid w:val="00BF25B9"/>
    <w:rsid w:val="00BF26C0"/>
    <w:rsid w:val="00BF2799"/>
    <w:rsid w:val="00BF2C79"/>
    <w:rsid w:val="00BF2DA4"/>
    <w:rsid w:val="00BF2E8F"/>
    <w:rsid w:val="00BF3165"/>
    <w:rsid w:val="00BF33B9"/>
    <w:rsid w:val="00BF374B"/>
    <w:rsid w:val="00BF3851"/>
    <w:rsid w:val="00BF3CC3"/>
    <w:rsid w:val="00BF3DFB"/>
    <w:rsid w:val="00BF3FB9"/>
    <w:rsid w:val="00BF4100"/>
    <w:rsid w:val="00BF4141"/>
    <w:rsid w:val="00BF43B9"/>
    <w:rsid w:val="00BF453C"/>
    <w:rsid w:val="00BF4610"/>
    <w:rsid w:val="00BF4625"/>
    <w:rsid w:val="00BF4837"/>
    <w:rsid w:val="00BF4D3A"/>
    <w:rsid w:val="00BF5180"/>
    <w:rsid w:val="00BF5330"/>
    <w:rsid w:val="00BF5579"/>
    <w:rsid w:val="00BF5636"/>
    <w:rsid w:val="00BF56EE"/>
    <w:rsid w:val="00BF579F"/>
    <w:rsid w:val="00BF5ADA"/>
    <w:rsid w:val="00BF5D4D"/>
    <w:rsid w:val="00BF5F9F"/>
    <w:rsid w:val="00BF60D9"/>
    <w:rsid w:val="00BF6410"/>
    <w:rsid w:val="00BF65CC"/>
    <w:rsid w:val="00BF69AF"/>
    <w:rsid w:val="00BF6A6A"/>
    <w:rsid w:val="00BF6E04"/>
    <w:rsid w:val="00BF70CF"/>
    <w:rsid w:val="00BF71EB"/>
    <w:rsid w:val="00BF7C55"/>
    <w:rsid w:val="00BF7E18"/>
    <w:rsid w:val="00BF7FE2"/>
    <w:rsid w:val="00C0047F"/>
    <w:rsid w:val="00C0062B"/>
    <w:rsid w:val="00C00796"/>
    <w:rsid w:val="00C0081B"/>
    <w:rsid w:val="00C00974"/>
    <w:rsid w:val="00C00B0E"/>
    <w:rsid w:val="00C00B5F"/>
    <w:rsid w:val="00C00D8F"/>
    <w:rsid w:val="00C00E07"/>
    <w:rsid w:val="00C00EA5"/>
    <w:rsid w:val="00C00F2D"/>
    <w:rsid w:val="00C00F88"/>
    <w:rsid w:val="00C0116E"/>
    <w:rsid w:val="00C0145D"/>
    <w:rsid w:val="00C01AD8"/>
    <w:rsid w:val="00C01EAA"/>
    <w:rsid w:val="00C023B5"/>
    <w:rsid w:val="00C023E4"/>
    <w:rsid w:val="00C02807"/>
    <w:rsid w:val="00C0290D"/>
    <w:rsid w:val="00C02A71"/>
    <w:rsid w:val="00C02BA3"/>
    <w:rsid w:val="00C0332B"/>
    <w:rsid w:val="00C03494"/>
    <w:rsid w:val="00C0362B"/>
    <w:rsid w:val="00C03810"/>
    <w:rsid w:val="00C0391D"/>
    <w:rsid w:val="00C039D6"/>
    <w:rsid w:val="00C03C01"/>
    <w:rsid w:val="00C03C11"/>
    <w:rsid w:val="00C03C76"/>
    <w:rsid w:val="00C03E37"/>
    <w:rsid w:val="00C0404B"/>
    <w:rsid w:val="00C040B5"/>
    <w:rsid w:val="00C0443E"/>
    <w:rsid w:val="00C0481C"/>
    <w:rsid w:val="00C04867"/>
    <w:rsid w:val="00C048DE"/>
    <w:rsid w:val="00C04A39"/>
    <w:rsid w:val="00C04C40"/>
    <w:rsid w:val="00C04D95"/>
    <w:rsid w:val="00C04E98"/>
    <w:rsid w:val="00C050CA"/>
    <w:rsid w:val="00C0528F"/>
    <w:rsid w:val="00C05BAA"/>
    <w:rsid w:val="00C05C1D"/>
    <w:rsid w:val="00C05D28"/>
    <w:rsid w:val="00C05DE9"/>
    <w:rsid w:val="00C05EDA"/>
    <w:rsid w:val="00C063A2"/>
    <w:rsid w:val="00C065D4"/>
    <w:rsid w:val="00C06790"/>
    <w:rsid w:val="00C06924"/>
    <w:rsid w:val="00C06A63"/>
    <w:rsid w:val="00C06ACB"/>
    <w:rsid w:val="00C06B25"/>
    <w:rsid w:val="00C06B2C"/>
    <w:rsid w:val="00C06BE9"/>
    <w:rsid w:val="00C06C6A"/>
    <w:rsid w:val="00C06CFE"/>
    <w:rsid w:val="00C06DD0"/>
    <w:rsid w:val="00C070B5"/>
    <w:rsid w:val="00C070C2"/>
    <w:rsid w:val="00C0712B"/>
    <w:rsid w:val="00C071DF"/>
    <w:rsid w:val="00C072EC"/>
    <w:rsid w:val="00C07486"/>
    <w:rsid w:val="00C077A7"/>
    <w:rsid w:val="00C0794D"/>
    <w:rsid w:val="00C07A5D"/>
    <w:rsid w:val="00C07DCC"/>
    <w:rsid w:val="00C07DD5"/>
    <w:rsid w:val="00C07E72"/>
    <w:rsid w:val="00C10034"/>
    <w:rsid w:val="00C10041"/>
    <w:rsid w:val="00C101B2"/>
    <w:rsid w:val="00C101BA"/>
    <w:rsid w:val="00C101F3"/>
    <w:rsid w:val="00C101FD"/>
    <w:rsid w:val="00C10244"/>
    <w:rsid w:val="00C10325"/>
    <w:rsid w:val="00C103A1"/>
    <w:rsid w:val="00C1068B"/>
    <w:rsid w:val="00C10CB2"/>
    <w:rsid w:val="00C10F4C"/>
    <w:rsid w:val="00C1116B"/>
    <w:rsid w:val="00C112A4"/>
    <w:rsid w:val="00C1149A"/>
    <w:rsid w:val="00C117DE"/>
    <w:rsid w:val="00C11B08"/>
    <w:rsid w:val="00C11CD0"/>
    <w:rsid w:val="00C124E5"/>
    <w:rsid w:val="00C12692"/>
    <w:rsid w:val="00C128A6"/>
    <w:rsid w:val="00C128DA"/>
    <w:rsid w:val="00C12B68"/>
    <w:rsid w:val="00C12D1C"/>
    <w:rsid w:val="00C12DE4"/>
    <w:rsid w:val="00C12FA4"/>
    <w:rsid w:val="00C131E0"/>
    <w:rsid w:val="00C13249"/>
    <w:rsid w:val="00C133EA"/>
    <w:rsid w:val="00C137AE"/>
    <w:rsid w:val="00C13890"/>
    <w:rsid w:val="00C13EDA"/>
    <w:rsid w:val="00C13FFA"/>
    <w:rsid w:val="00C14071"/>
    <w:rsid w:val="00C141D3"/>
    <w:rsid w:val="00C14277"/>
    <w:rsid w:val="00C1452C"/>
    <w:rsid w:val="00C1477E"/>
    <w:rsid w:val="00C148B1"/>
    <w:rsid w:val="00C148BC"/>
    <w:rsid w:val="00C14A2C"/>
    <w:rsid w:val="00C14A91"/>
    <w:rsid w:val="00C14AAB"/>
    <w:rsid w:val="00C15419"/>
    <w:rsid w:val="00C1541A"/>
    <w:rsid w:val="00C1545D"/>
    <w:rsid w:val="00C154CB"/>
    <w:rsid w:val="00C15549"/>
    <w:rsid w:val="00C155DB"/>
    <w:rsid w:val="00C15635"/>
    <w:rsid w:val="00C156FE"/>
    <w:rsid w:val="00C15944"/>
    <w:rsid w:val="00C15962"/>
    <w:rsid w:val="00C15AD5"/>
    <w:rsid w:val="00C15D9A"/>
    <w:rsid w:val="00C15E40"/>
    <w:rsid w:val="00C16097"/>
    <w:rsid w:val="00C1638C"/>
    <w:rsid w:val="00C163F6"/>
    <w:rsid w:val="00C164A7"/>
    <w:rsid w:val="00C1650F"/>
    <w:rsid w:val="00C165B7"/>
    <w:rsid w:val="00C16757"/>
    <w:rsid w:val="00C16899"/>
    <w:rsid w:val="00C1699A"/>
    <w:rsid w:val="00C16DB5"/>
    <w:rsid w:val="00C17016"/>
    <w:rsid w:val="00C172A1"/>
    <w:rsid w:val="00C175D7"/>
    <w:rsid w:val="00C17745"/>
    <w:rsid w:val="00C17856"/>
    <w:rsid w:val="00C1787F"/>
    <w:rsid w:val="00C178DA"/>
    <w:rsid w:val="00C1793D"/>
    <w:rsid w:val="00C17EED"/>
    <w:rsid w:val="00C200F8"/>
    <w:rsid w:val="00C20205"/>
    <w:rsid w:val="00C20293"/>
    <w:rsid w:val="00C202B7"/>
    <w:rsid w:val="00C208EF"/>
    <w:rsid w:val="00C20989"/>
    <w:rsid w:val="00C20ABC"/>
    <w:rsid w:val="00C20FEB"/>
    <w:rsid w:val="00C21000"/>
    <w:rsid w:val="00C215A1"/>
    <w:rsid w:val="00C2179A"/>
    <w:rsid w:val="00C21866"/>
    <w:rsid w:val="00C218CE"/>
    <w:rsid w:val="00C21D56"/>
    <w:rsid w:val="00C21D81"/>
    <w:rsid w:val="00C21FC4"/>
    <w:rsid w:val="00C22275"/>
    <w:rsid w:val="00C22640"/>
    <w:rsid w:val="00C2276A"/>
    <w:rsid w:val="00C22DD5"/>
    <w:rsid w:val="00C22E8F"/>
    <w:rsid w:val="00C23686"/>
    <w:rsid w:val="00C23701"/>
    <w:rsid w:val="00C23763"/>
    <w:rsid w:val="00C23991"/>
    <w:rsid w:val="00C23A78"/>
    <w:rsid w:val="00C23B9E"/>
    <w:rsid w:val="00C23DBB"/>
    <w:rsid w:val="00C23DC4"/>
    <w:rsid w:val="00C23FF4"/>
    <w:rsid w:val="00C242D3"/>
    <w:rsid w:val="00C2451D"/>
    <w:rsid w:val="00C24617"/>
    <w:rsid w:val="00C2468F"/>
    <w:rsid w:val="00C24B26"/>
    <w:rsid w:val="00C2509F"/>
    <w:rsid w:val="00C250C3"/>
    <w:rsid w:val="00C250D7"/>
    <w:rsid w:val="00C25313"/>
    <w:rsid w:val="00C254B5"/>
    <w:rsid w:val="00C25944"/>
    <w:rsid w:val="00C25A0A"/>
    <w:rsid w:val="00C25AA6"/>
    <w:rsid w:val="00C25CE9"/>
    <w:rsid w:val="00C25E8B"/>
    <w:rsid w:val="00C25FC3"/>
    <w:rsid w:val="00C25FC6"/>
    <w:rsid w:val="00C263BB"/>
    <w:rsid w:val="00C264C8"/>
    <w:rsid w:val="00C2658F"/>
    <w:rsid w:val="00C265E8"/>
    <w:rsid w:val="00C26662"/>
    <w:rsid w:val="00C26737"/>
    <w:rsid w:val="00C2677C"/>
    <w:rsid w:val="00C26A4E"/>
    <w:rsid w:val="00C26AC8"/>
    <w:rsid w:val="00C26C1C"/>
    <w:rsid w:val="00C26DDA"/>
    <w:rsid w:val="00C270C3"/>
    <w:rsid w:val="00C27395"/>
    <w:rsid w:val="00C27530"/>
    <w:rsid w:val="00C2774B"/>
    <w:rsid w:val="00C279A3"/>
    <w:rsid w:val="00C27A54"/>
    <w:rsid w:val="00C27CFD"/>
    <w:rsid w:val="00C27E37"/>
    <w:rsid w:val="00C3006F"/>
    <w:rsid w:val="00C301DB"/>
    <w:rsid w:val="00C3069B"/>
    <w:rsid w:val="00C306AB"/>
    <w:rsid w:val="00C3073F"/>
    <w:rsid w:val="00C3077D"/>
    <w:rsid w:val="00C30A65"/>
    <w:rsid w:val="00C30B25"/>
    <w:rsid w:val="00C30BC3"/>
    <w:rsid w:val="00C30E09"/>
    <w:rsid w:val="00C30E9D"/>
    <w:rsid w:val="00C31002"/>
    <w:rsid w:val="00C311AD"/>
    <w:rsid w:val="00C313C4"/>
    <w:rsid w:val="00C314F5"/>
    <w:rsid w:val="00C32102"/>
    <w:rsid w:val="00C3213D"/>
    <w:rsid w:val="00C321D1"/>
    <w:rsid w:val="00C32224"/>
    <w:rsid w:val="00C326EE"/>
    <w:rsid w:val="00C3285D"/>
    <w:rsid w:val="00C33046"/>
    <w:rsid w:val="00C336B3"/>
    <w:rsid w:val="00C3376A"/>
    <w:rsid w:val="00C33A8E"/>
    <w:rsid w:val="00C33C17"/>
    <w:rsid w:val="00C33C48"/>
    <w:rsid w:val="00C33D32"/>
    <w:rsid w:val="00C33D58"/>
    <w:rsid w:val="00C340F3"/>
    <w:rsid w:val="00C34432"/>
    <w:rsid w:val="00C345DE"/>
    <w:rsid w:val="00C34778"/>
    <w:rsid w:val="00C34965"/>
    <w:rsid w:val="00C34A06"/>
    <w:rsid w:val="00C34C1D"/>
    <w:rsid w:val="00C34E89"/>
    <w:rsid w:val="00C34FE8"/>
    <w:rsid w:val="00C350F3"/>
    <w:rsid w:val="00C35191"/>
    <w:rsid w:val="00C353B6"/>
    <w:rsid w:val="00C353B8"/>
    <w:rsid w:val="00C3541C"/>
    <w:rsid w:val="00C354D2"/>
    <w:rsid w:val="00C3550C"/>
    <w:rsid w:val="00C355DB"/>
    <w:rsid w:val="00C358FD"/>
    <w:rsid w:val="00C35C0F"/>
    <w:rsid w:val="00C35CE0"/>
    <w:rsid w:val="00C35E80"/>
    <w:rsid w:val="00C3616C"/>
    <w:rsid w:val="00C364A0"/>
    <w:rsid w:val="00C36A22"/>
    <w:rsid w:val="00C36C1C"/>
    <w:rsid w:val="00C36DD8"/>
    <w:rsid w:val="00C36F19"/>
    <w:rsid w:val="00C3700B"/>
    <w:rsid w:val="00C3724A"/>
    <w:rsid w:val="00C37603"/>
    <w:rsid w:val="00C3787F"/>
    <w:rsid w:val="00C3799B"/>
    <w:rsid w:val="00C37A30"/>
    <w:rsid w:val="00C37B22"/>
    <w:rsid w:val="00C37E84"/>
    <w:rsid w:val="00C40365"/>
    <w:rsid w:val="00C40424"/>
    <w:rsid w:val="00C405D9"/>
    <w:rsid w:val="00C4080C"/>
    <w:rsid w:val="00C40B38"/>
    <w:rsid w:val="00C40EEB"/>
    <w:rsid w:val="00C40FF3"/>
    <w:rsid w:val="00C4121B"/>
    <w:rsid w:val="00C417D6"/>
    <w:rsid w:val="00C419C2"/>
    <w:rsid w:val="00C41A77"/>
    <w:rsid w:val="00C41C44"/>
    <w:rsid w:val="00C41E8B"/>
    <w:rsid w:val="00C41EEB"/>
    <w:rsid w:val="00C42019"/>
    <w:rsid w:val="00C423F7"/>
    <w:rsid w:val="00C42522"/>
    <w:rsid w:val="00C42527"/>
    <w:rsid w:val="00C42921"/>
    <w:rsid w:val="00C42AC5"/>
    <w:rsid w:val="00C42D87"/>
    <w:rsid w:val="00C42E6D"/>
    <w:rsid w:val="00C42F11"/>
    <w:rsid w:val="00C42FF7"/>
    <w:rsid w:val="00C43227"/>
    <w:rsid w:val="00C43247"/>
    <w:rsid w:val="00C432C2"/>
    <w:rsid w:val="00C43388"/>
    <w:rsid w:val="00C4339D"/>
    <w:rsid w:val="00C43871"/>
    <w:rsid w:val="00C438F0"/>
    <w:rsid w:val="00C43902"/>
    <w:rsid w:val="00C43D97"/>
    <w:rsid w:val="00C44779"/>
    <w:rsid w:val="00C448DC"/>
    <w:rsid w:val="00C44A48"/>
    <w:rsid w:val="00C44E57"/>
    <w:rsid w:val="00C44FDD"/>
    <w:rsid w:val="00C4538F"/>
    <w:rsid w:val="00C453E6"/>
    <w:rsid w:val="00C454AA"/>
    <w:rsid w:val="00C4561F"/>
    <w:rsid w:val="00C45727"/>
    <w:rsid w:val="00C457D5"/>
    <w:rsid w:val="00C458C0"/>
    <w:rsid w:val="00C45DB9"/>
    <w:rsid w:val="00C45E57"/>
    <w:rsid w:val="00C46001"/>
    <w:rsid w:val="00C461E1"/>
    <w:rsid w:val="00C46232"/>
    <w:rsid w:val="00C46948"/>
    <w:rsid w:val="00C46BCA"/>
    <w:rsid w:val="00C471AD"/>
    <w:rsid w:val="00C476AD"/>
    <w:rsid w:val="00C47785"/>
    <w:rsid w:val="00C47794"/>
    <w:rsid w:val="00C479F7"/>
    <w:rsid w:val="00C47A2F"/>
    <w:rsid w:val="00C47A61"/>
    <w:rsid w:val="00C47B4A"/>
    <w:rsid w:val="00C47CEA"/>
    <w:rsid w:val="00C47E1A"/>
    <w:rsid w:val="00C47F41"/>
    <w:rsid w:val="00C5012E"/>
    <w:rsid w:val="00C50198"/>
    <w:rsid w:val="00C50254"/>
    <w:rsid w:val="00C502E3"/>
    <w:rsid w:val="00C5050E"/>
    <w:rsid w:val="00C505D7"/>
    <w:rsid w:val="00C50ADC"/>
    <w:rsid w:val="00C50B87"/>
    <w:rsid w:val="00C50BED"/>
    <w:rsid w:val="00C51474"/>
    <w:rsid w:val="00C51689"/>
    <w:rsid w:val="00C517AC"/>
    <w:rsid w:val="00C51872"/>
    <w:rsid w:val="00C51B6C"/>
    <w:rsid w:val="00C51BF9"/>
    <w:rsid w:val="00C51C68"/>
    <w:rsid w:val="00C51D36"/>
    <w:rsid w:val="00C51F01"/>
    <w:rsid w:val="00C52369"/>
    <w:rsid w:val="00C5248F"/>
    <w:rsid w:val="00C52789"/>
    <w:rsid w:val="00C527F0"/>
    <w:rsid w:val="00C52969"/>
    <w:rsid w:val="00C529F3"/>
    <w:rsid w:val="00C52D25"/>
    <w:rsid w:val="00C52D2A"/>
    <w:rsid w:val="00C530EE"/>
    <w:rsid w:val="00C53197"/>
    <w:rsid w:val="00C533D8"/>
    <w:rsid w:val="00C5343C"/>
    <w:rsid w:val="00C5357E"/>
    <w:rsid w:val="00C53605"/>
    <w:rsid w:val="00C53709"/>
    <w:rsid w:val="00C53BED"/>
    <w:rsid w:val="00C53F5E"/>
    <w:rsid w:val="00C54267"/>
    <w:rsid w:val="00C54492"/>
    <w:rsid w:val="00C545FF"/>
    <w:rsid w:val="00C546A9"/>
    <w:rsid w:val="00C54A76"/>
    <w:rsid w:val="00C54DE5"/>
    <w:rsid w:val="00C54F33"/>
    <w:rsid w:val="00C553A1"/>
    <w:rsid w:val="00C554AB"/>
    <w:rsid w:val="00C55609"/>
    <w:rsid w:val="00C55623"/>
    <w:rsid w:val="00C5597B"/>
    <w:rsid w:val="00C55C7C"/>
    <w:rsid w:val="00C55EBA"/>
    <w:rsid w:val="00C55F18"/>
    <w:rsid w:val="00C55F31"/>
    <w:rsid w:val="00C56468"/>
    <w:rsid w:val="00C566B4"/>
    <w:rsid w:val="00C56C39"/>
    <w:rsid w:val="00C56E4E"/>
    <w:rsid w:val="00C56F86"/>
    <w:rsid w:val="00C56FB9"/>
    <w:rsid w:val="00C57027"/>
    <w:rsid w:val="00C57073"/>
    <w:rsid w:val="00C57082"/>
    <w:rsid w:val="00C57309"/>
    <w:rsid w:val="00C57457"/>
    <w:rsid w:val="00C576A4"/>
    <w:rsid w:val="00C57FF5"/>
    <w:rsid w:val="00C60170"/>
    <w:rsid w:val="00C601C1"/>
    <w:rsid w:val="00C605DA"/>
    <w:rsid w:val="00C6061A"/>
    <w:rsid w:val="00C606BC"/>
    <w:rsid w:val="00C60AF9"/>
    <w:rsid w:val="00C610E4"/>
    <w:rsid w:val="00C612AC"/>
    <w:rsid w:val="00C613C7"/>
    <w:rsid w:val="00C6155E"/>
    <w:rsid w:val="00C61563"/>
    <w:rsid w:val="00C61649"/>
    <w:rsid w:val="00C61C89"/>
    <w:rsid w:val="00C61D13"/>
    <w:rsid w:val="00C61E19"/>
    <w:rsid w:val="00C61F34"/>
    <w:rsid w:val="00C62229"/>
    <w:rsid w:val="00C6223E"/>
    <w:rsid w:val="00C62B6A"/>
    <w:rsid w:val="00C62CE9"/>
    <w:rsid w:val="00C62D00"/>
    <w:rsid w:val="00C62D6D"/>
    <w:rsid w:val="00C62D7A"/>
    <w:rsid w:val="00C631AD"/>
    <w:rsid w:val="00C6320E"/>
    <w:rsid w:val="00C638F4"/>
    <w:rsid w:val="00C63901"/>
    <w:rsid w:val="00C63C1F"/>
    <w:rsid w:val="00C63E3D"/>
    <w:rsid w:val="00C6410E"/>
    <w:rsid w:val="00C644DE"/>
    <w:rsid w:val="00C644FA"/>
    <w:rsid w:val="00C64511"/>
    <w:rsid w:val="00C647FD"/>
    <w:rsid w:val="00C6495A"/>
    <w:rsid w:val="00C649B3"/>
    <w:rsid w:val="00C64A61"/>
    <w:rsid w:val="00C64B6C"/>
    <w:rsid w:val="00C64C07"/>
    <w:rsid w:val="00C64E3B"/>
    <w:rsid w:val="00C64F1B"/>
    <w:rsid w:val="00C650D6"/>
    <w:rsid w:val="00C659DB"/>
    <w:rsid w:val="00C65D04"/>
    <w:rsid w:val="00C65DD8"/>
    <w:rsid w:val="00C65DF4"/>
    <w:rsid w:val="00C662FB"/>
    <w:rsid w:val="00C6656D"/>
    <w:rsid w:val="00C669B6"/>
    <w:rsid w:val="00C66A1F"/>
    <w:rsid w:val="00C66EA0"/>
    <w:rsid w:val="00C66FEF"/>
    <w:rsid w:val="00C67264"/>
    <w:rsid w:val="00C673F5"/>
    <w:rsid w:val="00C6753E"/>
    <w:rsid w:val="00C67624"/>
    <w:rsid w:val="00C67A26"/>
    <w:rsid w:val="00C70319"/>
    <w:rsid w:val="00C703C9"/>
    <w:rsid w:val="00C7065E"/>
    <w:rsid w:val="00C707C4"/>
    <w:rsid w:val="00C70C8D"/>
    <w:rsid w:val="00C70E84"/>
    <w:rsid w:val="00C70F45"/>
    <w:rsid w:val="00C713E5"/>
    <w:rsid w:val="00C717E2"/>
    <w:rsid w:val="00C71855"/>
    <w:rsid w:val="00C71864"/>
    <w:rsid w:val="00C71894"/>
    <w:rsid w:val="00C7190D"/>
    <w:rsid w:val="00C71AF9"/>
    <w:rsid w:val="00C71CAE"/>
    <w:rsid w:val="00C71CD7"/>
    <w:rsid w:val="00C71EE7"/>
    <w:rsid w:val="00C71F34"/>
    <w:rsid w:val="00C71FC6"/>
    <w:rsid w:val="00C72450"/>
    <w:rsid w:val="00C72565"/>
    <w:rsid w:val="00C72604"/>
    <w:rsid w:val="00C72784"/>
    <w:rsid w:val="00C72835"/>
    <w:rsid w:val="00C72995"/>
    <w:rsid w:val="00C72B70"/>
    <w:rsid w:val="00C7329C"/>
    <w:rsid w:val="00C73492"/>
    <w:rsid w:val="00C73831"/>
    <w:rsid w:val="00C73994"/>
    <w:rsid w:val="00C73D08"/>
    <w:rsid w:val="00C73E15"/>
    <w:rsid w:val="00C73F13"/>
    <w:rsid w:val="00C74214"/>
    <w:rsid w:val="00C744E4"/>
    <w:rsid w:val="00C745EC"/>
    <w:rsid w:val="00C746F4"/>
    <w:rsid w:val="00C74789"/>
    <w:rsid w:val="00C7481A"/>
    <w:rsid w:val="00C74A1D"/>
    <w:rsid w:val="00C74B0A"/>
    <w:rsid w:val="00C74C48"/>
    <w:rsid w:val="00C74F04"/>
    <w:rsid w:val="00C74F14"/>
    <w:rsid w:val="00C75104"/>
    <w:rsid w:val="00C752A6"/>
    <w:rsid w:val="00C753C8"/>
    <w:rsid w:val="00C755D0"/>
    <w:rsid w:val="00C75C82"/>
    <w:rsid w:val="00C75D58"/>
    <w:rsid w:val="00C762BF"/>
    <w:rsid w:val="00C76A39"/>
    <w:rsid w:val="00C76F6B"/>
    <w:rsid w:val="00C76F9C"/>
    <w:rsid w:val="00C772F2"/>
    <w:rsid w:val="00C773C1"/>
    <w:rsid w:val="00C7757F"/>
    <w:rsid w:val="00C776F6"/>
    <w:rsid w:val="00C778E7"/>
    <w:rsid w:val="00C779E7"/>
    <w:rsid w:val="00C77F38"/>
    <w:rsid w:val="00C80260"/>
    <w:rsid w:val="00C804BF"/>
    <w:rsid w:val="00C8061F"/>
    <w:rsid w:val="00C8066B"/>
    <w:rsid w:val="00C8076B"/>
    <w:rsid w:val="00C80811"/>
    <w:rsid w:val="00C808FC"/>
    <w:rsid w:val="00C80C93"/>
    <w:rsid w:val="00C80D2E"/>
    <w:rsid w:val="00C80F90"/>
    <w:rsid w:val="00C81233"/>
    <w:rsid w:val="00C8136F"/>
    <w:rsid w:val="00C81429"/>
    <w:rsid w:val="00C814EB"/>
    <w:rsid w:val="00C81687"/>
    <w:rsid w:val="00C818CB"/>
    <w:rsid w:val="00C81AF5"/>
    <w:rsid w:val="00C81B9B"/>
    <w:rsid w:val="00C81C41"/>
    <w:rsid w:val="00C82190"/>
    <w:rsid w:val="00C82194"/>
    <w:rsid w:val="00C821F4"/>
    <w:rsid w:val="00C82374"/>
    <w:rsid w:val="00C82499"/>
    <w:rsid w:val="00C8259F"/>
    <w:rsid w:val="00C8265D"/>
    <w:rsid w:val="00C827AB"/>
    <w:rsid w:val="00C827C6"/>
    <w:rsid w:val="00C82BD4"/>
    <w:rsid w:val="00C82D32"/>
    <w:rsid w:val="00C83005"/>
    <w:rsid w:val="00C8313C"/>
    <w:rsid w:val="00C83200"/>
    <w:rsid w:val="00C8347D"/>
    <w:rsid w:val="00C83734"/>
    <w:rsid w:val="00C83BCA"/>
    <w:rsid w:val="00C83C74"/>
    <w:rsid w:val="00C83CC9"/>
    <w:rsid w:val="00C83E1C"/>
    <w:rsid w:val="00C83E4E"/>
    <w:rsid w:val="00C83FA9"/>
    <w:rsid w:val="00C8424B"/>
    <w:rsid w:val="00C84856"/>
    <w:rsid w:val="00C84CBA"/>
    <w:rsid w:val="00C84F33"/>
    <w:rsid w:val="00C85002"/>
    <w:rsid w:val="00C853D5"/>
    <w:rsid w:val="00C854F8"/>
    <w:rsid w:val="00C85550"/>
    <w:rsid w:val="00C85869"/>
    <w:rsid w:val="00C85B6C"/>
    <w:rsid w:val="00C860C9"/>
    <w:rsid w:val="00C8623E"/>
    <w:rsid w:val="00C8654F"/>
    <w:rsid w:val="00C867C7"/>
    <w:rsid w:val="00C86932"/>
    <w:rsid w:val="00C869FB"/>
    <w:rsid w:val="00C86AE1"/>
    <w:rsid w:val="00C86C60"/>
    <w:rsid w:val="00C86F22"/>
    <w:rsid w:val="00C8733F"/>
    <w:rsid w:val="00C874CF"/>
    <w:rsid w:val="00C875A1"/>
    <w:rsid w:val="00C876FE"/>
    <w:rsid w:val="00C87AD0"/>
    <w:rsid w:val="00C87B39"/>
    <w:rsid w:val="00C87C21"/>
    <w:rsid w:val="00C87C5A"/>
    <w:rsid w:val="00C9000B"/>
    <w:rsid w:val="00C90428"/>
    <w:rsid w:val="00C908E0"/>
    <w:rsid w:val="00C90914"/>
    <w:rsid w:val="00C90AD3"/>
    <w:rsid w:val="00C90C6A"/>
    <w:rsid w:val="00C90F75"/>
    <w:rsid w:val="00C910C6"/>
    <w:rsid w:val="00C910F4"/>
    <w:rsid w:val="00C9138F"/>
    <w:rsid w:val="00C913E1"/>
    <w:rsid w:val="00C91475"/>
    <w:rsid w:val="00C914C3"/>
    <w:rsid w:val="00C9177A"/>
    <w:rsid w:val="00C917C6"/>
    <w:rsid w:val="00C91A33"/>
    <w:rsid w:val="00C9246A"/>
    <w:rsid w:val="00C9269B"/>
    <w:rsid w:val="00C927C2"/>
    <w:rsid w:val="00C929D0"/>
    <w:rsid w:val="00C92A17"/>
    <w:rsid w:val="00C92D80"/>
    <w:rsid w:val="00C92D8A"/>
    <w:rsid w:val="00C92D9E"/>
    <w:rsid w:val="00C92E78"/>
    <w:rsid w:val="00C92F0A"/>
    <w:rsid w:val="00C9325C"/>
    <w:rsid w:val="00C93286"/>
    <w:rsid w:val="00C93B6B"/>
    <w:rsid w:val="00C93C53"/>
    <w:rsid w:val="00C941C7"/>
    <w:rsid w:val="00C94C19"/>
    <w:rsid w:val="00C94CB3"/>
    <w:rsid w:val="00C94D20"/>
    <w:rsid w:val="00C94E1E"/>
    <w:rsid w:val="00C94F22"/>
    <w:rsid w:val="00C94FE8"/>
    <w:rsid w:val="00C95001"/>
    <w:rsid w:val="00C9581B"/>
    <w:rsid w:val="00C9582F"/>
    <w:rsid w:val="00C95BE2"/>
    <w:rsid w:val="00C95D33"/>
    <w:rsid w:val="00C960F6"/>
    <w:rsid w:val="00C962A9"/>
    <w:rsid w:val="00C9638F"/>
    <w:rsid w:val="00C96534"/>
    <w:rsid w:val="00C966F0"/>
    <w:rsid w:val="00C96760"/>
    <w:rsid w:val="00C9683A"/>
    <w:rsid w:val="00C96898"/>
    <w:rsid w:val="00C969D6"/>
    <w:rsid w:val="00C96B79"/>
    <w:rsid w:val="00C96B95"/>
    <w:rsid w:val="00C96BBC"/>
    <w:rsid w:val="00C96DB6"/>
    <w:rsid w:val="00C971BB"/>
    <w:rsid w:val="00C9747D"/>
    <w:rsid w:val="00C974A3"/>
    <w:rsid w:val="00C974E2"/>
    <w:rsid w:val="00C975F6"/>
    <w:rsid w:val="00C97906"/>
    <w:rsid w:val="00C97C9F"/>
    <w:rsid w:val="00C97FAD"/>
    <w:rsid w:val="00CA0128"/>
    <w:rsid w:val="00CA02C0"/>
    <w:rsid w:val="00CA02EE"/>
    <w:rsid w:val="00CA03BD"/>
    <w:rsid w:val="00CA0955"/>
    <w:rsid w:val="00CA0EB6"/>
    <w:rsid w:val="00CA114E"/>
    <w:rsid w:val="00CA1204"/>
    <w:rsid w:val="00CA1528"/>
    <w:rsid w:val="00CA1530"/>
    <w:rsid w:val="00CA158B"/>
    <w:rsid w:val="00CA1779"/>
    <w:rsid w:val="00CA17A6"/>
    <w:rsid w:val="00CA183A"/>
    <w:rsid w:val="00CA192F"/>
    <w:rsid w:val="00CA1A54"/>
    <w:rsid w:val="00CA1E20"/>
    <w:rsid w:val="00CA1FB9"/>
    <w:rsid w:val="00CA20B4"/>
    <w:rsid w:val="00CA2154"/>
    <w:rsid w:val="00CA23CB"/>
    <w:rsid w:val="00CA23E4"/>
    <w:rsid w:val="00CA2929"/>
    <w:rsid w:val="00CA2A4B"/>
    <w:rsid w:val="00CA2CA7"/>
    <w:rsid w:val="00CA3149"/>
    <w:rsid w:val="00CA324D"/>
    <w:rsid w:val="00CA338E"/>
    <w:rsid w:val="00CA3ACA"/>
    <w:rsid w:val="00CA3B5F"/>
    <w:rsid w:val="00CA4138"/>
    <w:rsid w:val="00CA419E"/>
    <w:rsid w:val="00CA41DC"/>
    <w:rsid w:val="00CA428C"/>
    <w:rsid w:val="00CA44BC"/>
    <w:rsid w:val="00CA4540"/>
    <w:rsid w:val="00CA4546"/>
    <w:rsid w:val="00CA47DB"/>
    <w:rsid w:val="00CA48DD"/>
    <w:rsid w:val="00CA4C4A"/>
    <w:rsid w:val="00CA4CA9"/>
    <w:rsid w:val="00CA4D99"/>
    <w:rsid w:val="00CA5038"/>
    <w:rsid w:val="00CA503C"/>
    <w:rsid w:val="00CA509C"/>
    <w:rsid w:val="00CA5164"/>
    <w:rsid w:val="00CA5246"/>
    <w:rsid w:val="00CA530F"/>
    <w:rsid w:val="00CA5325"/>
    <w:rsid w:val="00CA5390"/>
    <w:rsid w:val="00CA5434"/>
    <w:rsid w:val="00CA5645"/>
    <w:rsid w:val="00CA56AC"/>
    <w:rsid w:val="00CA56DD"/>
    <w:rsid w:val="00CA56E5"/>
    <w:rsid w:val="00CA5721"/>
    <w:rsid w:val="00CA5A5A"/>
    <w:rsid w:val="00CA5B04"/>
    <w:rsid w:val="00CA5B25"/>
    <w:rsid w:val="00CA5BC8"/>
    <w:rsid w:val="00CA5CB6"/>
    <w:rsid w:val="00CA6003"/>
    <w:rsid w:val="00CA613F"/>
    <w:rsid w:val="00CA6220"/>
    <w:rsid w:val="00CA6254"/>
    <w:rsid w:val="00CA62C3"/>
    <w:rsid w:val="00CA6304"/>
    <w:rsid w:val="00CA6652"/>
    <w:rsid w:val="00CA67B7"/>
    <w:rsid w:val="00CA6845"/>
    <w:rsid w:val="00CA6A2F"/>
    <w:rsid w:val="00CA6A61"/>
    <w:rsid w:val="00CA6B97"/>
    <w:rsid w:val="00CA6BBF"/>
    <w:rsid w:val="00CA6D02"/>
    <w:rsid w:val="00CA6D88"/>
    <w:rsid w:val="00CA6E56"/>
    <w:rsid w:val="00CA6F4F"/>
    <w:rsid w:val="00CA6F8E"/>
    <w:rsid w:val="00CA7170"/>
    <w:rsid w:val="00CA730F"/>
    <w:rsid w:val="00CA757D"/>
    <w:rsid w:val="00CA7A72"/>
    <w:rsid w:val="00CA7AF5"/>
    <w:rsid w:val="00CB00EF"/>
    <w:rsid w:val="00CB035A"/>
    <w:rsid w:val="00CB0589"/>
    <w:rsid w:val="00CB070A"/>
    <w:rsid w:val="00CB08DB"/>
    <w:rsid w:val="00CB0925"/>
    <w:rsid w:val="00CB0940"/>
    <w:rsid w:val="00CB09A9"/>
    <w:rsid w:val="00CB0AA1"/>
    <w:rsid w:val="00CB0BB6"/>
    <w:rsid w:val="00CB0DC6"/>
    <w:rsid w:val="00CB1010"/>
    <w:rsid w:val="00CB1140"/>
    <w:rsid w:val="00CB129E"/>
    <w:rsid w:val="00CB1685"/>
    <w:rsid w:val="00CB187F"/>
    <w:rsid w:val="00CB19CC"/>
    <w:rsid w:val="00CB19E8"/>
    <w:rsid w:val="00CB1C53"/>
    <w:rsid w:val="00CB1CDE"/>
    <w:rsid w:val="00CB215F"/>
    <w:rsid w:val="00CB2261"/>
    <w:rsid w:val="00CB22A3"/>
    <w:rsid w:val="00CB263E"/>
    <w:rsid w:val="00CB26AD"/>
    <w:rsid w:val="00CB2700"/>
    <w:rsid w:val="00CB27C5"/>
    <w:rsid w:val="00CB2D14"/>
    <w:rsid w:val="00CB2D57"/>
    <w:rsid w:val="00CB2FAB"/>
    <w:rsid w:val="00CB3820"/>
    <w:rsid w:val="00CB3A02"/>
    <w:rsid w:val="00CB3B01"/>
    <w:rsid w:val="00CB3DF3"/>
    <w:rsid w:val="00CB4021"/>
    <w:rsid w:val="00CB43C1"/>
    <w:rsid w:val="00CB44F9"/>
    <w:rsid w:val="00CB4500"/>
    <w:rsid w:val="00CB4560"/>
    <w:rsid w:val="00CB4716"/>
    <w:rsid w:val="00CB4741"/>
    <w:rsid w:val="00CB48F7"/>
    <w:rsid w:val="00CB4905"/>
    <w:rsid w:val="00CB4AD4"/>
    <w:rsid w:val="00CB4AD9"/>
    <w:rsid w:val="00CB4BC4"/>
    <w:rsid w:val="00CB4D8F"/>
    <w:rsid w:val="00CB533B"/>
    <w:rsid w:val="00CB55AE"/>
    <w:rsid w:val="00CB56EB"/>
    <w:rsid w:val="00CB5D7C"/>
    <w:rsid w:val="00CB5D86"/>
    <w:rsid w:val="00CB5F92"/>
    <w:rsid w:val="00CB61DD"/>
    <w:rsid w:val="00CB6262"/>
    <w:rsid w:val="00CB637E"/>
    <w:rsid w:val="00CB6B5F"/>
    <w:rsid w:val="00CB6CFF"/>
    <w:rsid w:val="00CB7458"/>
    <w:rsid w:val="00CB795F"/>
    <w:rsid w:val="00CC0019"/>
    <w:rsid w:val="00CC00B1"/>
    <w:rsid w:val="00CC02E9"/>
    <w:rsid w:val="00CC03F6"/>
    <w:rsid w:val="00CC04CA"/>
    <w:rsid w:val="00CC05DE"/>
    <w:rsid w:val="00CC06FE"/>
    <w:rsid w:val="00CC0717"/>
    <w:rsid w:val="00CC0777"/>
    <w:rsid w:val="00CC0A03"/>
    <w:rsid w:val="00CC0BE9"/>
    <w:rsid w:val="00CC1220"/>
    <w:rsid w:val="00CC12F5"/>
    <w:rsid w:val="00CC145C"/>
    <w:rsid w:val="00CC156B"/>
    <w:rsid w:val="00CC1660"/>
    <w:rsid w:val="00CC16E9"/>
    <w:rsid w:val="00CC17CD"/>
    <w:rsid w:val="00CC1B58"/>
    <w:rsid w:val="00CC1C14"/>
    <w:rsid w:val="00CC216A"/>
    <w:rsid w:val="00CC21F8"/>
    <w:rsid w:val="00CC296B"/>
    <w:rsid w:val="00CC2B11"/>
    <w:rsid w:val="00CC32FE"/>
    <w:rsid w:val="00CC3566"/>
    <w:rsid w:val="00CC377B"/>
    <w:rsid w:val="00CC3956"/>
    <w:rsid w:val="00CC3996"/>
    <w:rsid w:val="00CC413E"/>
    <w:rsid w:val="00CC41A3"/>
    <w:rsid w:val="00CC4280"/>
    <w:rsid w:val="00CC437C"/>
    <w:rsid w:val="00CC45C8"/>
    <w:rsid w:val="00CC461F"/>
    <w:rsid w:val="00CC48AB"/>
    <w:rsid w:val="00CC48AC"/>
    <w:rsid w:val="00CC4B00"/>
    <w:rsid w:val="00CC4B07"/>
    <w:rsid w:val="00CC4B76"/>
    <w:rsid w:val="00CC4BC6"/>
    <w:rsid w:val="00CC4C78"/>
    <w:rsid w:val="00CC4E3C"/>
    <w:rsid w:val="00CC50ED"/>
    <w:rsid w:val="00CC538F"/>
    <w:rsid w:val="00CC5429"/>
    <w:rsid w:val="00CC5447"/>
    <w:rsid w:val="00CC5528"/>
    <w:rsid w:val="00CC55B3"/>
    <w:rsid w:val="00CC57E9"/>
    <w:rsid w:val="00CC5851"/>
    <w:rsid w:val="00CC58C7"/>
    <w:rsid w:val="00CC5DAE"/>
    <w:rsid w:val="00CC5E42"/>
    <w:rsid w:val="00CC5F46"/>
    <w:rsid w:val="00CC60BB"/>
    <w:rsid w:val="00CC627B"/>
    <w:rsid w:val="00CC63DE"/>
    <w:rsid w:val="00CC6636"/>
    <w:rsid w:val="00CC677A"/>
    <w:rsid w:val="00CC67C0"/>
    <w:rsid w:val="00CC68BB"/>
    <w:rsid w:val="00CC68F0"/>
    <w:rsid w:val="00CC69B2"/>
    <w:rsid w:val="00CC6D3F"/>
    <w:rsid w:val="00CC6FED"/>
    <w:rsid w:val="00CC70C1"/>
    <w:rsid w:val="00CC726B"/>
    <w:rsid w:val="00CC74DB"/>
    <w:rsid w:val="00CD013C"/>
    <w:rsid w:val="00CD06FB"/>
    <w:rsid w:val="00CD0780"/>
    <w:rsid w:val="00CD08C8"/>
    <w:rsid w:val="00CD08E4"/>
    <w:rsid w:val="00CD0D49"/>
    <w:rsid w:val="00CD0EDB"/>
    <w:rsid w:val="00CD109A"/>
    <w:rsid w:val="00CD10CE"/>
    <w:rsid w:val="00CD1192"/>
    <w:rsid w:val="00CD125B"/>
    <w:rsid w:val="00CD1436"/>
    <w:rsid w:val="00CD19A1"/>
    <w:rsid w:val="00CD19C1"/>
    <w:rsid w:val="00CD1F16"/>
    <w:rsid w:val="00CD21AE"/>
    <w:rsid w:val="00CD2962"/>
    <w:rsid w:val="00CD2A9A"/>
    <w:rsid w:val="00CD2D84"/>
    <w:rsid w:val="00CD2F58"/>
    <w:rsid w:val="00CD333D"/>
    <w:rsid w:val="00CD3427"/>
    <w:rsid w:val="00CD36BC"/>
    <w:rsid w:val="00CD3774"/>
    <w:rsid w:val="00CD3790"/>
    <w:rsid w:val="00CD382F"/>
    <w:rsid w:val="00CD384B"/>
    <w:rsid w:val="00CD399A"/>
    <w:rsid w:val="00CD3C64"/>
    <w:rsid w:val="00CD43D0"/>
    <w:rsid w:val="00CD451C"/>
    <w:rsid w:val="00CD4527"/>
    <w:rsid w:val="00CD467E"/>
    <w:rsid w:val="00CD4787"/>
    <w:rsid w:val="00CD4870"/>
    <w:rsid w:val="00CD4D58"/>
    <w:rsid w:val="00CD4DA4"/>
    <w:rsid w:val="00CD4E4B"/>
    <w:rsid w:val="00CD5203"/>
    <w:rsid w:val="00CD5211"/>
    <w:rsid w:val="00CD539F"/>
    <w:rsid w:val="00CD573C"/>
    <w:rsid w:val="00CD59BD"/>
    <w:rsid w:val="00CD59FA"/>
    <w:rsid w:val="00CD5BDD"/>
    <w:rsid w:val="00CD61FB"/>
    <w:rsid w:val="00CD6263"/>
    <w:rsid w:val="00CD63F6"/>
    <w:rsid w:val="00CD6590"/>
    <w:rsid w:val="00CD6822"/>
    <w:rsid w:val="00CD6CE9"/>
    <w:rsid w:val="00CD6CF2"/>
    <w:rsid w:val="00CD7090"/>
    <w:rsid w:val="00CD7133"/>
    <w:rsid w:val="00CD7320"/>
    <w:rsid w:val="00CD746A"/>
    <w:rsid w:val="00CD756F"/>
    <w:rsid w:val="00CD7913"/>
    <w:rsid w:val="00CD7E5A"/>
    <w:rsid w:val="00CE0046"/>
    <w:rsid w:val="00CE03A6"/>
    <w:rsid w:val="00CE03EA"/>
    <w:rsid w:val="00CE0554"/>
    <w:rsid w:val="00CE061F"/>
    <w:rsid w:val="00CE068D"/>
    <w:rsid w:val="00CE07A5"/>
    <w:rsid w:val="00CE07F2"/>
    <w:rsid w:val="00CE0E90"/>
    <w:rsid w:val="00CE0F2B"/>
    <w:rsid w:val="00CE15C0"/>
    <w:rsid w:val="00CE181C"/>
    <w:rsid w:val="00CE1951"/>
    <w:rsid w:val="00CE1C24"/>
    <w:rsid w:val="00CE1F7C"/>
    <w:rsid w:val="00CE20BE"/>
    <w:rsid w:val="00CE216F"/>
    <w:rsid w:val="00CE21B8"/>
    <w:rsid w:val="00CE2206"/>
    <w:rsid w:val="00CE2208"/>
    <w:rsid w:val="00CE289D"/>
    <w:rsid w:val="00CE2B83"/>
    <w:rsid w:val="00CE2FE7"/>
    <w:rsid w:val="00CE3170"/>
    <w:rsid w:val="00CE3322"/>
    <w:rsid w:val="00CE338C"/>
    <w:rsid w:val="00CE3578"/>
    <w:rsid w:val="00CE35A2"/>
    <w:rsid w:val="00CE389A"/>
    <w:rsid w:val="00CE3A2D"/>
    <w:rsid w:val="00CE3B23"/>
    <w:rsid w:val="00CE3D3A"/>
    <w:rsid w:val="00CE3D73"/>
    <w:rsid w:val="00CE3DE5"/>
    <w:rsid w:val="00CE4132"/>
    <w:rsid w:val="00CE430B"/>
    <w:rsid w:val="00CE43D1"/>
    <w:rsid w:val="00CE44F1"/>
    <w:rsid w:val="00CE4550"/>
    <w:rsid w:val="00CE481E"/>
    <w:rsid w:val="00CE4F58"/>
    <w:rsid w:val="00CE510E"/>
    <w:rsid w:val="00CE519A"/>
    <w:rsid w:val="00CE5225"/>
    <w:rsid w:val="00CE5849"/>
    <w:rsid w:val="00CE58E5"/>
    <w:rsid w:val="00CE5984"/>
    <w:rsid w:val="00CE5BF3"/>
    <w:rsid w:val="00CE5BFC"/>
    <w:rsid w:val="00CE5C72"/>
    <w:rsid w:val="00CE5EC0"/>
    <w:rsid w:val="00CE60DC"/>
    <w:rsid w:val="00CE622C"/>
    <w:rsid w:val="00CE6956"/>
    <w:rsid w:val="00CE6A2A"/>
    <w:rsid w:val="00CE6B6E"/>
    <w:rsid w:val="00CE6C94"/>
    <w:rsid w:val="00CE7106"/>
    <w:rsid w:val="00CE7347"/>
    <w:rsid w:val="00CE73D0"/>
    <w:rsid w:val="00CE74BC"/>
    <w:rsid w:val="00CE758E"/>
    <w:rsid w:val="00CE7759"/>
    <w:rsid w:val="00CE783D"/>
    <w:rsid w:val="00CE7ABD"/>
    <w:rsid w:val="00CE7E22"/>
    <w:rsid w:val="00CE7EC6"/>
    <w:rsid w:val="00CF01FB"/>
    <w:rsid w:val="00CF06BD"/>
    <w:rsid w:val="00CF0AF4"/>
    <w:rsid w:val="00CF0DE7"/>
    <w:rsid w:val="00CF0F58"/>
    <w:rsid w:val="00CF1B36"/>
    <w:rsid w:val="00CF1D8E"/>
    <w:rsid w:val="00CF1F46"/>
    <w:rsid w:val="00CF2154"/>
    <w:rsid w:val="00CF225C"/>
    <w:rsid w:val="00CF23DD"/>
    <w:rsid w:val="00CF258B"/>
    <w:rsid w:val="00CF25D1"/>
    <w:rsid w:val="00CF284F"/>
    <w:rsid w:val="00CF2861"/>
    <w:rsid w:val="00CF2D4A"/>
    <w:rsid w:val="00CF3006"/>
    <w:rsid w:val="00CF38CF"/>
    <w:rsid w:val="00CF399D"/>
    <w:rsid w:val="00CF3A35"/>
    <w:rsid w:val="00CF3C13"/>
    <w:rsid w:val="00CF3D92"/>
    <w:rsid w:val="00CF4424"/>
    <w:rsid w:val="00CF4662"/>
    <w:rsid w:val="00CF470F"/>
    <w:rsid w:val="00CF48D4"/>
    <w:rsid w:val="00CF4CB2"/>
    <w:rsid w:val="00CF4FC2"/>
    <w:rsid w:val="00CF539A"/>
    <w:rsid w:val="00CF5515"/>
    <w:rsid w:val="00CF55E9"/>
    <w:rsid w:val="00CF5681"/>
    <w:rsid w:val="00CF589F"/>
    <w:rsid w:val="00CF5984"/>
    <w:rsid w:val="00CF5ABB"/>
    <w:rsid w:val="00CF5B2E"/>
    <w:rsid w:val="00CF5D06"/>
    <w:rsid w:val="00CF608B"/>
    <w:rsid w:val="00CF6476"/>
    <w:rsid w:val="00CF6574"/>
    <w:rsid w:val="00CF659C"/>
    <w:rsid w:val="00CF66CB"/>
    <w:rsid w:val="00CF6900"/>
    <w:rsid w:val="00CF6C10"/>
    <w:rsid w:val="00CF6C17"/>
    <w:rsid w:val="00CF6C21"/>
    <w:rsid w:val="00CF6CD3"/>
    <w:rsid w:val="00CF6DBE"/>
    <w:rsid w:val="00CF7080"/>
    <w:rsid w:val="00CF70D5"/>
    <w:rsid w:val="00CF7117"/>
    <w:rsid w:val="00CF75B5"/>
    <w:rsid w:val="00CF75BD"/>
    <w:rsid w:val="00CF765A"/>
    <w:rsid w:val="00CF7861"/>
    <w:rsid w:val="00CF789B"/>
    <w:rsid w:val="00CF79B0"/>
    <w:rsid w:val="00CF7A59"/>
    <w:rsid w:val="00CF7B2D"/>
    <w:rsid w:val="00CF7BA2"/>
    <w:rsid w:val="00CF7D45"/>
    <w:rsid w:val="00D00021"/>
    <w:rsid w:val="00D00229"/>
    <w:rsid w:val="00D00284"/>
    <w:rsid w:val="00D002C9"/>
    <w:rsid w:val="00D0041F"/>
    <w:rsid w:val="00D00666"/>
    <w:rsid w:val="00D00668"/>
    <w:rsid w:val="00D00728"/>
    <w:rsid w:val="00D00A5A"/>
    <w:rsid w:val="00D00A7C"/>
    <w:rsid w:val="00D00ADA"/>
    <w:rsid w:val="00D00B66"/>
    <w:rsid w:val="00D00CA0"/>
    <w:rsid w:val="00D00E4D"/>
    <w:rsid w:val="00D00EAF"/>
    <w:rsid w:val="00D010F7"/>
    <w:rsid w:val="00D012CB"/>
    <w:rsid w:val="00D014C9"/>
    <w:rsid w:val="00D01601"/>
    <w:rsid w:val="00D01693"/>
    <w:rsid w:val="00D01ACC"/>
    <w:rsid w:val="00D01C48"/>
    <w:rsid w:val="00D01C8A"/>
    <w:rsid w:val="00D01D78"/>
    <w:rsid w:val="00D020F2"/>
    <w:rsid w:val="00D0218C"/>
    <w:rsid w:val="00D02309"/>
    <w:rsid w:val="00D02406"/>
    <w:rsid w:val="00D0247B"/>
    <w:rsid w:val="00D0250F"/>
    <w:rsid w:val="00D0275F"/>
    <w:rsid w:val="00D02824"/>
    <w:rsid w:val="00D0287E"/>
    <w:rsid w:val="00D02919"/>
    <w:rsid w:val="00D02A37"/>
    <w:rsid w:val="00D02AAF"/>
    <w:rsid w:val="00D02CF3"/>
    <w:rsid w:val="00D02DE0"/>
    <w:rsid w:val="00D02E31"/>
    <w:rsid w:val="00D03237"/>
    <w:rsid w:val="00D0338F"/>
    <w:rsid w:val="00D034D3"/>
    <w:rsid w:val="00D034D6"/>
    <w:rsid w:val="00D0352E"/>
    <w:rsid w:val="00D03595"/>
    <w:rsid w:val="00D036CB"/>
    <w:rsid w:val="00D03F39"/>
    <w:rsid w:val="00D0408D"/>
    <w:rsid w:val="00D04094"/>
    <w:rsid w:val="00D043E1"/>
    <w:rsid w:val="00D043E7"/>
    <w:rsid w:val="00D045AC"/>
    <w:rsid w:val="00D045DD"/>
    <w:rsid w:val="00D046ED"/>
    <w:rsid w:val="00D0491B"/>
    <w:rsid w:val="00D04D47"/>
    <w:rsid w:val="00D04DA6"/>
    <w:rsid w:val="00D04FDA"/>
    <w:rsid w:val="00D05069"/>
    <w:rsid w:val="00D0510C"/>
    <w:rsid w:val="00D052E9"/>
    <w:rsid w:val="00D05356"/>
    <w:rsid w:val="00D0573A"/>
    <w:rsid w:val="00D05766"/>
    <w:rsid w:val="00D05B3B"/>
    <w:rsid w:val="00D05CDF"/>
    <w:rsid w:val="00D05D13"/>
    <w:rsid w:val="00D05FFD"/>
    <w:rsid w:val="00D060BD"/>
    <w:rsid w:val="00D060EF"/>
    <w:rsid w:val="00D06146"/>
    <w:rsid w:val="00D062B7"/>
    <w:rsid w:val="00D062C0"/>
    <w:rsid w:val="00D0644F"/>
    <w:rsid w:val="00D065B2"/>
    <w:rsid w:val="00D067C7"/>
    <w:rsid w:val="00D06AA4"/>
    <w:rsid w:val="00D06D80"/>
    <w:rsid w:val="00D075F7"/>
    <w:rsid w:val="00D07653"/>
    <w:rsid w:val="00D076DE"/>
    <w:rsid w:val="00D0775B"/>
    <w:rsid w:val="00D07BE4"/>
    <w:rsid w:val="00D07E2B"/>
    <w:rsid w:val="00D104C1"/>
    <w:rsid w:val="00D10514"/>
    <w:rsid w:val="00D107AE"/>
    <w:rsid w:val="00D10901"/>
    <w:rsid w:val="00D10BC7"/>
    <w:rsid w:val="00D10F8C"/>
    <w:rsid w:val="00D11627"/>
    <w:rsid w:val="00D116E2"/>
    <w:rsid w:val="00D11C5F"/>
    <w:rsid w:val="00D11CDF"/>
    <w:rsid w:val="00D11D68"/>
    <w:rsid w:val="00D1206F"/>
    <w:rsid w:val="00D120D8"/>
    <w:rsid w:val="00D12388"/>
    <w:rsid w:val="00D1277C"/>
    <w:rsid w:val="00D12783"/>
    <w:rsid w:val="00D128A6"/>
    <w:rsid w:val="00D12CDA"/>
    <w:rsid w:val="00D12D62"/>
    <w:rsid w:val="00D12DE6"/>
    <w:rsid w:val="00D12ED0"/>
    <w:rsid w:val="00D12FC0"/>
    <w:rsid w:val="00D12FE2"/>
    <w:rsid w:val="00D13186"/>
    <w:rsid w:val="00D134BE"/>
    <w:rsid w:val="00D1358E"/>
    <w:rsid w:val="00D136B5"/>
    <w:rsid w:val="00D13C47"/>
    <w:rsid w:val="00D13E6E"/>
    <w:rsid w:val="00D13FD9"/>
    <w:rsid w:val="00D143C1"/>
    <w:rsid w:val="00D1466D"/>
    <w:rsid w:val="00D14835"/>
    <w:rsid w:val="00D14A5D"/>
    <w:rsid w:val="00D14D32"/>
    <w:rsid w:val="00D14F4C"/>
    <w:rsid w:val="00D1571A"/>
    <w:rsid w:val="00D15944"/>
    <w:rsid w:val="00D15D0D"/>
    <w:rsid w:val="00D15F36"/>
    <w:rsid w:val="00D15F7A"/>
    <w:rsid w:val="00D15FDA"/>
    <w:rsid w:val="00D161CE"/>
    <w:rsid w:val="00D1672F"/>
    <w:rsid w:val="00D16763"/>
    <w:rsid w:val="00D16B8F"/>
    <w:rsid w:val="00D17066"/>
    <w:rsid w:val="00D171E6"/>
    <w:rsid w:val="00D176B5"/>
    <w:rsid w:val="00D1778A"/>
    <w:rsid w:val="00D177E8"/>
    <w:rsid w:val="00D179E2"/>
    <w:rsid w:val="00D17ACC"/>
    <w:rsid w:val="00D17B1C"/>
    <w:rsid w:val="00D17D5B"/>
    <w:rsid w:val="00D2002F"/>
    <w:rsid w:val="00D200B4"/>
    <w:rsid w:val="00D201AE"/>
    <w:rsid w:val="00D20524"/>
    <w:rsid w:val="00D205A1"/>
    <w:rsid w:val="00D207D1"/>
    <w:rsid w:val="00D21576"/>
    <w:rsid w:val="00D21672"/>
    <w:rsid w:val="00D2180E"/>
    <w:rsid w:val="00D21955"/>
    <w:rsid w:val="00D21E45"/>
    <w:rsid w:val="00D22145"/>
    <w:rsid w:val="00D221AB"/>
    <w:rsid w:val="00D2232C"/>
    <w:rsid w:val="00D225C4"/>
    <w:rsid w:val="00D2295C"/>
    <w:rsid w:val="00D22C1D"/>
    <w:rsid w:val="00D22CC9"/>
    <w:rsid w:val="00D22D3B"/>
    <w:rsid w:val="00D22F16"/>
    <w:rsid w:val="00D22F25"/>
    <w:rsid w:val="00D22FF8"/>
    <w:rsid w:val="00D23260"/>
    <w:rsid w:val="00D2335E"/>
    <w:rsid w:val="00D237C9"/>
    <w:rsid w:val="00D23804"/>
    <w:rsid w:val="00D23A18"/>
    <w:rsid w:val="00D23EA7"/>
    <w:rsid w:val="00D24737"/>
    <w:rsid w:val="00D249FE"/>
    <w:rsid w:val="00D24C49"/>
    <w:rsid w:val="00D24FEB"/>
    <w:rsid w:val="00D253D4"/>
    <w:rsid w:val="00D25559"/>
    <w:rsid w:val="00D25851"/>
    <w:rsid w:val="00D259D6"/>
    <w:rsid w:val="00D259F1"/>
    <w:rsid w:val="00D25A51"/>
    <w:rsid w:val="00D25EA1"/>
    <w:rsid w:val="00D25F70"/>
    <w:rsid w:val="00D26497"/>
    <w:rsid w:val="00D26895"/>
    <w:rsid w:val="00D26CC1"/>
    <w:rsid w:val="00D26D4F"/>
    <w:rsid w:val="00D2727F"/>
    <w:rsid w:val="00D277E6"/>
    <w:rsid w:val="00D27AD2"/>
    <w:rsid w:val="00D27BB8"/>
    <w:rsid w:val="00D27D76"/>
    <w:rsid w:val="00D27E74"/>
    <w:rsid w:val="00D30083"/>
    <w:rsid w:val="00D300EC"/>
    <w:rsid w:val="00D30168"/>
    <w:rsid w:val="00D3070C"/>
    <w:rsid w:val="00D30847"/>
    <w:rsid w:val="00D308FD"/>
    <w:rsid w:val="00D30AF9"/>
    <w:rsid w:val="00D30BCC"/>
    <w:rsid w:val="00D3105D"/>
    <w:rsid w:val="00D310D0"/>
    <w:rsid w:val="00D31498"/>
    <w:rsid w:val="00D31637"/>
    <w:rsid w:val="00D31903"/>
    <w:rsid w:val="00D31C29"/>
    <w:rsid w:val="00D31C41"/>
    <w:rsid w:val="00D31CDA"/>
    <w:rsid w:val="00D31F05"/>
    <w:rsid w:val="00D321D8"/>
    <w:rsid w:val="00D323A4"/>
    <w:rsid w:val="00D32448"/>
    <w:rsid w:val="00D325A0"/>
    <w:rsid w:val="00D32767"/>
    <w:rsid w:val="00D329AC"/>
    <w:rsid w:val="00D32CAF"/>
    <w:rsid w:val="00D32D47"/>
    <w:rsid w:val="00D32D57"/>
    <w:rsid w:val="00D32F4C"/>
    <w:rsid w:val="00D32F64"/>
    <w:rsid w:val="00D3332F"/>
    <w:rsid w:val="00D3334C"/>
    <w:rsid w:val="00D333EF"/>
    <w:rsid w:val="00D3343F"/>
    <w:rsid w:val="00D334AD"/>
    <w:rsid w:val="00D336C1"/>
    <w:rsid w:val="00D3377E"/>
    <w:rsid w:val="00D33E37"/>
    <w:rsid w:val="00D33F6B"/>
    <w:rsid w:val="00D33FDB"/>
    <w:rsid w:val="00D3415D"/>
    <w:rsid w:val="00D341FD"/>
    <w:rsid w:val="00D3453C"/>
    <w:rsid w:val="00D3459B"/>
    <w:rsid w:val="00D34820"/>
    <w:rsid w:val="00D348B7"/>
    <w:rsid w:val="00D3496A"/>
    <w:rsid w:val="00D34A2A"/>
    <w:rsid w:val="00D34A57"/>
    <w:rsid w:val="00D34A5C"/>
    <w:rsid w:val="00D34BAF"/>
    <w:rsid w:val="00D34D10"/>
    <w:rsid w:val="00D34D89"/>
    <w:rsid w:val="00D34EB0"/>
    <w:rsid w:val="00D350C4"/>
    <w:rsid w:val="00D350D8"/>
    <w:rsid w:val="00D35617"/>
    <w:rsid w:val="00D356A0"/>
    <w:rsid w:val="00D356AD"/>
    <w:rsid w:val="00D35952"/>
    <w:rsid w:val="00D359D2"/>
    <w:rsid w:val="00D35D22"/>
    <w:rsid w:val="00D35F5C"/>
    <w:rsid w:val="00D35F8A"/>
    <w:rsid w:val="00D35FAB"/>
    <w:rsid w:val="00D360EC"/>
    <w:rsid w:val="00D36617"/>
    <w:rsid w:val="00D3698A"/>
    <w:rsid w:val="00D36FA4"/>
    <w:rsid w:val="00D3720E"/>
    <w:rsid w:val="00D37307"/>
    <w:rsid w:val="00D37392"/>
    <w:rsid w:val="00D373EF"/>
    <w:rsid w:val="00D37B55"/>
    <w:rsid w:val="00D37C4C"/>
    <w:rsid w:val="00D40143"/>
    <w:rsid w:val="00D40269"/>
    <w:rsid w:val="00D4028E"/>
    <w:rsid w:val="00D403D2"/>
    <w:rsid w:val="00D407A8"/>
    <w:rsid w:val="00D40B69"/>
    <w:rsid w:val="00D40BC9"/>
    <w:rsid w:val="00D40BE4"/>
    <w:rsid w:val="00D40D84"/>
    <w:rsid w:val="00D40DF4"/>
    <w:rsid w:val="00D4152D"/>
    <w:rsid w:val="00D41B63"/>
    <w:rsid w:val="00D41CAC"/>
    <w:rsid w:val="00D41D9D"/>
    <w:rsid w:val="00D41E2A"/>
    <w:rsid w:val="00D42168"/>
    <w:rsid w:val="00D421DE"/>
    <w:rsid w:val="00D4224B"/>
    <w:rsid w:val="00D425F3"/>
    <w:rsid w:val="00D42A83"/>
    <w:rsid w:val="00D42CCC"/>
    <w:rsid w:val="00D43481"/>
    <w:rsid w:val="00D4380F"/>
    <w:rsid w:val="00D43985"/>
    <w:rsid w:val="00D439A3"/>
    <w:rsid w:val="00D43ADD"/>
    <w:rsid w:val="00D43C07"/>
    <w:rsid w:val="00D43C15"/>
    <w:rsid w:val="00D43CA8"/>
    <w:rsid w:val="00D43CD6"/>
    <w:rsid w:val="00D43D4A"/>
    <w:rsid w:val="00D43F63"/>
    <w:rsid w:val="00D43FDC"/>
    <w:rsid w:val="00D44037"/>
    <w:rsid w:val="00D4444D"/>
    <w:rsid w:val="00D4477C"/>
    <w:rsid w:val="00D44937"/>
    <w:rsid w:val="00D449E7"/>
    <w:rsid w:val="00D449F2"/>
    <w:rsid w:val="00D44A42"/>
    <w:rsid w:val="00D44E8D"/>
    <w:rsid w:val="00D44F6B"/>
    <w:rsid w:val="00D4510D"/>
    <w:rsid w:val="00D452B1"/>
    <w:rsid w:val="00D4557E"/>
    <w:rsid w:val="00D45659"/>
    <w:rsid w:val="00D4583C"/>
    <w:rsid w:val="00D459B5"/>
    <w:rsid w:val="00D45D70"/>
    <w:rsid w:val="00D45F8D"/>
    <w:rsid w:val="00D45FCC"/>
    <w:rsid w:val="00D46071"/>
    <w:rsid w:val="00D462CE"/>
    <w:rsid w:val="00D4637D"/>
    <w:rsid w:val="00D4646B"/>
    <w:rsid w:val="00D46525"/>
    <w:rsid w:val="00D465F6"/>
    <w:rsid w:val="00D4673F"/>
    <w:rsid w:val="00D46745"/>
    <w:rsid w:val="00D468C1"/>
    <w:rsid w:val="00D46FAF"/>
    <w:rsid w:val="00D47408"/>
    <w:rsid w:val="00D474C3"/>
    <w:rsid w:val="00D47570"/>
    <w:rsid w:val="00D47625"/>
    <w:rsid w:val="00D4792E"/>
    <w:rsid w:val="00D47AA6"/>
    <w:rsid w:val="00D47B95"/>
    <w:rsid w:val="00D47EB5"/>
    <w:rsid w:val="00D50073"/>
    <w:rsid w:val="00D5009E"/>
    <w:rsid w:val="00D501AA"/>
    <w:rsid w:val="00D50358"/>
    <w:rsid w:val="00D50592"/>
    <w:rsid w:val="00D50A1E"/>
    <w:rsid w:val="00D51075"/>
    <w:rsid w:val="00D510E0"/>
    <w:rsid w:val="00D510FF"/>
    <w:rsid w:val="00D51268"/>
    <w:rsid w:val="00D51283"/>
    <w:rsid w:val="00D513E1"/>
    <w:rsid w:val="00D51441"/>
    <w:rsid w:val="00D51500"/>
    <w:rsid w:val="00D51515"/>
    <w:rsid w:val="00D51565"/>
    <w:rsid w:val="00D519D5"/>
    <w:rsid w:val="00D51A16"/>
    <w:rsid w:val="00D51B92"/>
    <w:rsid w:val="00D51BDD"/>
    <w:rsid w:val="00D51CBE"/>
    <w:rsid w:val="00D51E36"/>
    <w:rsid w:val="00D51EE0"/>
    <w:rsid w:val="00D522CE"/>
    <w:rsid w:val="00D52342"/>
    <w:rsid w:val="00D52546"/>
    <w:rsid w:val="00D5274C"/>
    <w:rsid w:val="00D5280B"/>
    <w:rsid w:val="00D528D2"/>
    <w:rsid w:val="00D5297D"/>
    <w:rsid w:val="00D52A64"/>
    <w:rsid w:val="00D52ABF"/>
    <w:rsid w:val="00D52DF4"/>
    <w:rsid w:val="00D52E4A"/>
    <w:rsid w:val="00D52F0B"/>
    <w:rsid w:val="00D5305F"/>
    <w:rsid w:val="00D53388"/>
    <w:rsid w:val="00D534E6"/>
    <w:rsid w:val="00D53C2D"/>
    <w:rsid w:val="00D53E2B"/>
    <w:rsid w:val="00D53FBD"/>
    <w:rsid w:val="00D5418D"/>
    <w:rsid w:val="00D541C9"/>
    <w:rsid w:val="00D5431F"/>
    <w:rsid w:val="00D543B8"/>
    <w:rsid w:val="00D54536"/>
    <w:rsid w:val="00D54C07"/>
    <w:rsid w:val="00D54C7D"/>
    <w:rsid w:val="00D54CC2"/>
    <w:rsid w:val="00D54FD0"/>
    <w:rsid w:val="00D55176"/>
    <w:rsid w:val="00D55EFE"/>
    <w:rsid w:val="00D55F19"/>
    <w:rsid w:val="00D55F69"/>
    <w:rsid w:val="00D55F7F"/>
    <w:rsid w:val="00D56308"/>
    <w:rsid w:val="00D56494"/>
    <w:rsid w:val="00D564FC"/>
    <w:rsid w:val="00D567FA"/>
    <w:rsid w:val="00D56BB7"/>
    <w:rsid w:val="00D56CC2"/>
    <w:rsid w:val="00D56CFF"/>
    <w:rsid w:val="00D56E39"/>
    <w:rsid w:val="00D56EC5"/>
    <w:rsid w:val="00D56F78"/>
    <w:rsid w:val="00D56FDB"/>
    <w:rsid w:val="00D572B3"/>
    <w:rsid w:val="00D57525"/>
    <w:rsid w:val="00D57594"/>
    <w:rsid w:val="00D5769F"/>
    <w:rsid w:val="00D57FD8"/>
    <w:rsid w:val="00D60032"/>
    <w:rsid w:val="00D602B3"/>
    <w:rsid w:val="00D607C1"/>
    <w:rsid w:val="00D609C4"/>
    <w:rsid w:val="00D60C1C"/>
    <w:rsid w:val="00D610DB"/>
    <w:rsid w:val="00D612B4"/>
    <w:rsid w:val="00D6167B"/>
    <w:rsid w:val="00D6195E"/>
    <w:rsid w:val="00D61D0D"/>
    <w:rsid w:val="00D61EC2"/>
    <w:rsid w:val="00D620B8"/>
    <w:rsid w:val="00D6238C"/>
    <w:rsid w:val="00D6238F"/>
    <w:rsid w:val="00D623AE"/>
    <w:rsid w:val="00D62430"/>
    <w:rsid w:val="00D6290E"/>
    <w:rsid w:val="00D629C5"/>
    <w:rsid w:val="00D629CD"/>
    <w:rsid w:val="00D62ABA"/>
    <w:rsid w:val="00D63005"/>
    <w:rsid w:val="00D632C1"/>
    <w:rsid w:val="00D632E3"/>
    <w:rsid w:val="00D63395"/>
    <w:rsid w:val="00D63559"/>
    <w:rsid w:val="00D635B6"/>
    <w:rsid w:val="00D63616"/>
    <w:rsid w:val="00D636B6"/>
    <w:rsid w:val="00D638F2"/>
    <w:rsid w:val="00D63942"/>
    <w:rsid w:val="00D63E94"/>
    <w:rsid w:val="00D63F1D"/>
    <w:rsid w:val="00D64202"/>
    <w:rsid w:val="00D64292"/>
    <w:rsid w:val="00D6467C"/>
    <w:rsid w:val="00D646AB"/>
    <w:rsid w:val="00D646C1"/>
    <w:rsid w:val="00D64A0F"/>
    <w:rsid w:val="00D65707"/>
    <w:rsid w:val="00D65E31"/>
    <w:rsid w:val="00D65F77"/>
    <w:rsid w:val="00D66062"/>
    <w:rsid w:val="00D6610A"/>
    <w:rsid w:val="00D66199"/>
    <w:rsid w:val="00D6624A"/>
    <w:rsid w:val="00D66299"/>
    <w:rsid w:val="00D66572"/>
    <w:rsid w:val="00D668E7"/>
    <w:rsid w:val="00D669D5"/>
    <w:rsid w:val="00D66B83"/>
    <w:rsid w:val="00D66BB7"/>
    <w:rsid w:val="00D6740A"/>
    <w:rsid w:val="00D6761B"/>
    <w:rsid w:val="00D67ABF"/>
    <w:rsid w:val="00D67E08"/>
    <w:rsid w:val="00D700CC"/>
    <w:rsid w:val="00D7030D"/>
    <w:rsid w:val="00D70312"/>
    <w:rsid w:val="00D70451"/>
    <w:rsid w:val="00D7070E"/>
    <w:rsid w:val="00D70831"/>
    <w:rsid w:val="00D70959"/>
    <w:rsid w:val="00D70C07"/>
    <w:rsid w:val="00D70D91"/>
    <w:rsid w:val="00D70E05"/>
    <w:rsid w:val="00D71067"/>
    <w:rsid w:val="00D7151F"/>
    <w:rsid w:val="00D7154F"/>
    <w:rsid w:val="00D718DC"/>
    <w:rsid w:val="00D71AB1"/>
    <w:rsid w:val="00D71B4C"/>
    <w:rsid w:val="00D71CD7"/>
    <w:rsid w:val="00D722CE"/>
    <w:rsid w:val="00D72308"/>
    <w:rsid w:val="00D725E6"/>
    <w:rsid w:val="00D72699"/>
    <w:rsid w:val="00D72A2E"/>
    <w:rsid w:val="00D72B72"/>
    <w:rsid w:val="00D72F4C"/>
    <w:rsid w:val="00D730B9"/>
    <w:rsid w:val="00D730E9"/>
    <w:rsid w:val="00D73296"/>
    <w:rsid w:val="00D7339E"/>
    <w:rsid w:val="00D736B3"/>
    <w:rsid w:val="00D739CF"/>
    <w:rsid w:val="00D73AAB"/>
    <w:rsid w:val="00D73B4B"/>
    <w:rsid w:val="00D73DFA"/>
    <w:rsid w:val="00D73FD5"/>
    <w:rsid w:val="00D74143"/>
    <w:rsid w:val="00D74353"/>
    <w:rsid w:val="00D74410"/>
    <w:rsid w:val="00D74561"/>
    <w:rsid w:val="00D75085"/>
    <w:rsid w:val="00D751CC"/>
    <w:rsid w:val="00D752DB"/>
    <w:rsid w:val="00D753B6"/>
    <w:rsid w:val="00D75450"/>
    <w:rsid w:val="00D7593D"/>
    <w:rsid w:val="00D75956"/>
    <w:rsid w:val="00D75E47"/>
    <w:rsid w:val="00D75E9B"/>
    <w:rsid w:val="00D76225"/>
    <w:rsid w:val="00D762D5"/>
    <w:rsid w:val="00D7636E"/>
    <w:rsid w:val="00D764D6"/>
    <w:rsid w:val="00D7676A"/>
    <w:rsid w:val="00D76A95"/>
    <w:rsid w:val="00D76AA9"/>
    <w:rsid w:val="00D76ADD"/>
    <w:rsid w:val="00D76C44"/>
    <w:rsid w:val="00D76FB4"/>
    <w:rsid w:val="00D77114"/>
    <w:rsid w:val="00D771D9"/>
    <w:rsid w:val="00D774B8"/>
    <w:rsid w:val="00D778E0"/>
    <w:rsid w:val="00D77FA1"/>
    <w:rsid w:val="00D80157"/>
    <w:rsid w:val="00D80294"/>
    <w:rsid w:val="00D804BC"/>
    <w:rsid w:val="00D804E3"/>
    <w:rsid w:val="00D80638"/>
    <w:rsid w:val="00D806E3"/>
    <w:rsid w:val="00D80932"/>
    <w:rsid w:val="00D80EC3"/>
    <w:rsid w:val="00D80F1E"/>
    <w:rsid w:val="00D81008"/>
    <w:rsid w:val="00D81018"/>
    <w:rsid w:val="00D81060"/>
    <w:rsid w:val="00D810BA"/>
    <w:rsid w:val="00D810D5"/>
    <w:rsid w:val="00D815D6"/>
    <w:rsid w:val="00D81762"/>
    <w:rsid w:val="00D81C22"/>
    <w:rsid w:val="00D81DC4"/>
    <w:rsid w:val="00D8201A"/>
    <w:rsid w:val="00D82088"/>
    <w:rsid w:val="00D821C5"/>
    <w:rsid w:val="00D82275"/>
    <w:rsid w:val="00D8238D"/>
    <w:rsid w:val="00D824EA"/>
    <w:rsid w:val="00D825A3"/>
    <w:rsid w:val="00D825F1"/>
    <w:rsid w:val="00D825FB"/>
    <w:rsid w:val="00D827DB"/>
    <w:rsid w:val="00D829E4"/>
    <w:rsid w:val="00D8330F"/>
    <w:rsid w:val="00D83337"/>
    <w:rsid w:val="00D834DD"/>
    <w:rsid w:val="00D83631"/>
    <w:rsid w:val="00D83668"/>
    <w:rsid w:val="00D8374E"/>
    <w:rsid w:val="00D83870"/>
    <w:rsid w:val="00D83ADB"/>
    <w:rsid w:val="00D83B91"/>
    <w:rsid w:val="00D83BE3"/>
    <w:rsid w:val="00D83E54"/>
    <w:rsid w:val="00D83F91"/>
    <w:rsid w:val="00D843AF"/>
    <w:rsid w:val="00D84436"/>
    <w:rsid w:val="00D84512"/>
    <w:rsid w:val="00D84895"/>
    <w:rsid w:val="00D84906"/>
    <w:rsid w:val="00D8497A"/>
    <w:rsid w:val="00D84AED"/>
    <w:rsid w:val="00D84C34"/>
    <w:rsid w:val="00D84FB6"/>
    <w:rsid w:val="00D85154"/>
    <w:rsid w:val="00D85245"/>
    <w:rsid w:val="00D85285"/>
    <w:rsid w:val="00D854E8"/>
    <w:rsid w:val="00D855D3"/>
    <w:rsid w:val="00D85865"/>
    <w:rsid w:val="00D858A1"/>
    <w:rsid w:val="00D85904"/>
    <w:rsid w:val="00D85C25"/>
    <w:rsid w:val="00D85CE5"/>
    <w:rsid w:val="00D85EF9"/>
    <w:rsid w:val="00D86052"/>
    <w:rsid w:val="00D86056"/>
    <w:rsid w:val="00D861E1"/>
    <w:rsid w:val="00D865B8"/>
    <w:rsid w:val="00D86643"/>
    <w:rsid w:val="00D8687D"/>
    <w:rsid w:val="00D86880"/>
    <w:rsid w:val="00D869EA"/>
    <w:rsid w:val="00D86B7F"/>
    <w:rsid w:val="00D86E18"/>
    <w:rsid w:val="00D86EE1"/>
    <w:rsid w:val="00D86FD4"/>
    <w:rsid w:val="00D8701F"/>
    <w:rsid w:val="00D8715D"/>
    <w:rsid w:val="00D871A1"/>
    <w:rsid w:val="00D87498"/>
    <w:rsid w:val="00D8766F"/>
    <w:rsid w:val="00D87920"/>
    <w:rsid w:val="00D879EF"/>
    <w:rsid w:val="00D87B27"/>
    <w:rsid w:val="00D87DD6"/>
    <w:rsid w:val="00D87EAF"/>
    <w:rsid w:val="00D87EF4"/>
    <w:rsid w:val="00D87FEA"/>
    <w:rsid w:val="00D90165"/>
    <w:rsid w:val="00D902F3"/>
    <w:rsid w:val="00D9031F"/>
    <w:rsid w:val="00D90339"/>
    <w:rsid w:val="00D90452"/>
    <w:rsid w:val="00D9061D"/>
    <w:rsid w:val="00D90973"/>
    <w:rsid w:val="00D90A65"/>
    <w:rsid w:val="00D90AC7"/>
    <w:rsid w:val="00D90D32"/>
    <w:rsid w:val="00D90F75"/>
    <w:rsid w:val="00D910E1"/>
    <w:rsid w:val="00D9110D"/>
    <w:rsid w:val="00D91465"/>
    <w:rsid w:val="00D9150A"/>
    <w:rsid w:val="00D91655"/>
    <w:rsid w:val="00D917D9"/>
    <w:rsid w:val="00D92208"/>
    <w:rsid w:val="00D92245"/>
    <w:rsid w:val="00D923BC"/>
    <w:rsid w:val="00D925C4"/>
    <w:rsid w:val="00D928B7"/>
    <w:rsid w:val="00D92902"/>
    <w:rsid w:val="00D92A09"/>
    <w:rsid w:val="00D92B3A"/>
    <w:rsid w:val="00D92CD3"/>
    <w:rsid w:val="00D92D60"/>
    <w:rsid w:val="00D92E57"/>
    <w:rsid w:val="00D92F50"/>
    <w:rsid w:val="00D92F5F"/>
    <w:rsid w:val="00D9311B"/>
    <w:rsid w:val="00D934C8"/>
    <w:rsid w:val="00D9366B"/>
    <w:rsid w:val="00D94157"/>
    <w:rsid w:val="00D94265"/>
    <w:rsid w:val="00D94335"/>
    <w:rsid w:val="00D9436D"/>
    <w:rsid w:val="00D943FD"/>
    <w:rsid w:val="00D94A60"/>
    <w:rsid w:val="00D94B83"/>
    <w:rsid w:val="00D94EE1"/>
    <w:rsid w:val="00D94FA1"/>
    <w:rsid w:val="00D9508A"/>
    <w:rsid w:val="00D950A3"/>
    <w:rsid w:val="00D95529"/>
    <w:rsid w:val="00D955BA"/>
    <w:rsid w:val="00D9563C"/>
    <w:rsid w:val="00D9576A"/>
    <w:rsid w:val="00D9582E"/>
    <w:rsid w:val="00D95837"/>
    <w:rsid w:val="00D959F7"/>
    <w:rsid w:val="00D95A4F"/>
    <w:rsid w:val="00D95BB7"/>
    <w:rsid w:val="00D95BC6"/>
    <w:rsid w:val="00D95CC2"/>
    <w:rsid w:val="00D95D2E"/>
    <w:rsid w:val="00D95D3C"/>
    <w:rsid w:val="00D95E22"/>
    <w:rsid w:val="00D95EAB"/>
    <w:rsid w:val="00D96003"/>
    <w:rsid w:val="00D96051"/>
    <w:rsid w:val="00D96261"/>
    <w:rsid w:val="00D9658D"/>
    <w:rsid w:val="00D9675F"/>
    <w:rsid w:val="00D96CCE"/>
    <w:rsid w:val="00D9713E"/>
    <w:rsid w:val="00D9739B"/>
    <w:rsid w:val="00D975C6"/>
    <w:rsid w:val="00D97718"/>
    <w:rsid w:val="00D97897"/>
    <w:rsid w:val="00D9797B"/>
    <w:rsid w:val="00D97A22"/>
    <w:rsid w:val="00D97CE9"/>
    <w:rsid w:val="00DA002D"/>
    <w:rsid w:val="00DA0297"/>
    <w:rsid w:val="00DA05B5"/>
    <w:rsid w:val="00DA066C"/>
    <w:rsid w:val="00DA091E"/>
    <w:rsid w:val="00DA0A22"/>
    <w:rsid w:val="00DA0D19"/>
    <w:rsid w:val="00DA1026"/>
    <w:rsid w:val="00DA1031"/>
    <w:rsid w:val="00DA10E4"/>
    <w:rsid w:val="00DA16F0"/>
    <w:rsid w:val="00DA194F"/>
    <w:rsid w:val="00DA1A37"/>
    <w:rsid w:val="00DA1AB0"/>
    <w:rsid w:val="00DA1D99"/>
    <w:rsid w:val="00DA1DAF"/>
    <w:rsid w:val="00DA216D"/>
    <w:rsid w:val="00DA21BE"/>
    <w:rsid w:val="00DA2255"/>
    <w:rsid w:val="00DA22F3"/>
    <w:rsid w:val="00DA2397"/>
    <w:rsid w:val="00DA23C4"/>
    <w:rsid w:val="00DA2450"/>
    <w:rsid w:val="00DA26DE"/>
    <w:rsid w:val="00DA2B10"/>
    <w:rsid w:val="00DA2CDD"/>
    <w:rsid w:val="00DA32A8"/>
    <w:rsid w:val="00DA3338"/>
    <w:rsid w:val="00DA341F"/>
    <w:rsid w:val="00DA367E"/>
    <w:rsid w:val="00DA36D9"/>
    <w:rsid w:val="00DA3A99"/>
    <w:rsid w:val="00DA3BAC"/>
    <w:rsid w:val="00DA3CF2"/>
    <w:rsid w:val="00DA3ED8"/>
    <w:rsid w:val="00DA3F9A"/>
    <w:rsid w:val="00DA405E"/>
    <w:rsid w:val="00DA4565"/>
    <w:rsid w:val="00DA4686"/>
    <w:rsid w:val="00DA4692"/>
    <w:rsid w:val="00DA4B62"/>
    <w:rsid w:val="00DA4C34"/>
    <w:rsid w:val="00DA4C8B"/>
    <w:rsid w:val="00DA4F39"/>
    <w:rsid w:val="00DA4F45"/>
    <w:rsid w:val="00DA4FBE"/>
    <w:rsid w:val="00DA53E3"/>
    <w:rsid w:val="00DA53FA"/>
    <w:rsid w:val="00DA542D"/>
    <w:rsid w:val="00DA55FE"/>
    <w:rsid w:val="00DA5835"/>
    <w:rsid w:val="00DA59D4"/>
    <w:rsid w:val="00DA5BE0"/>
    <w:rsid w:val="00DA5CB5"/>
    <w:rsid w:val="00DA5E1F"/>
    <w:rsid w:val="00DA5EF9"/>
    <w:rsid w:val="00DA6117"/>
    <w:rsid w:val="00DA63D4"/>
    <w:rsid w:val="00DA6644"/>
    <w:rsid w:val="00DA676B"/>
    <w:rsid w:val="00DA6B49"/>
    <w:rsid w:val="00DA7117"/>
    <w:rsid w:val="00DA7215"/>
    <w:rsid w:val="00DA75DF"/>
    <w:rsid w:val="00DA7656"/>
    <w:rsid w:val="00DA79D7"/>
    <w:rsid w:val="00DA7CA5"/>
    <w:rsid w:val="00DA7E80"/>
    <w:rsid w:val="00DA7F7D"/>
    <w:rsid w:val="00DA7FDA"/>
    <w:rsid w:val="00DB000C"/>
    <w:rsid w:val="00DB00C8"/>
    <w:rsid w:val="00DB011B"/>
    <w:rsid w:val="00DB0773"/>
    <w:rsid w:val="00DB0A39"/>
    <w:rsid w:val="00DB0B44"/>
    <w:rsid w:val="00DB0BF6"/>
    <w:rsid w:val="00DB0CE6"/>
    <w:rsid w:val="00DB0D58"/>
    <w:rsid w:val="00DB1116"/>
    <w:rsid w:val="00DB1158"/>
    <w:rsid w:val="00DB1253"/>
    <w:rsid w:val="00DB125B"/>
    <w:rsid w:val="00DB12A5"/>
    <w:rsid w:val="00DB130C"/>
    <w:rsid w:val="00DB1347"/>
    <w:rsid w:val="00DB16DA"/>
    <w:rsid w:val="00DB179D"/>
    <w:rsid w:val="00DB17F0"/>
    <w:rsid w:val="00DB1830"/>
    <w:rsid w:val="00DB19D9"/>
    <w:rsid w:val="00DB1A4B"/>
    <w:rsid w:val="00DB1A7A"/>
    <w:rsid w:val="00DB1E64"/>
    <w:rsid w:val="00DB1EBC"/>
    <w:rsid w:val="00DB1F70"/>
    <w:rsid w:val="00DB1F90"/>
    <w:rsid w:val="00DB222C"/>
    <w:rsid w:val="00DB2304"/>
    <w:rsid w:val="00DB2433"/>
    <w:rsid w:val="00DB243F"/>
    <w:rsid w:val="00DB24A4"/>
    <w:rsid w:val="00DB2608"/>
    <w:rsid w:val="00DB2719"/>
    <w:rsid w:val="00DB2A00"/>
    <w:rsid w:val="00DB2E05"/>
    <w:rsid w:val="00DB3223"/>
    <w:rsid w:val="00DB3386"/>
    <w:rsid w:val="00DB3562"/>
    <w:rsid w:val="00DB35FC"/>
    <w:rsid w:val="00DB36EF"/>
    <w:rsid w:val="00DB37D3"/>
    <w:rsid w:val="00DB396A"/>
    <w:rsid w:val="00DB3ADC"/>
    <w:rsid w:val="00DB3DE3"/>
    <w:rsid w:val="00DB3EC2"/>
    <w:rsid w:val="00DB3FC1"/>
    <w:rsid w:val="00DB3FDC"/>
    <w:rsid w:val="00DB402C"/>
    <w:rsid w:val="00DB405D"/>
    <w:rsid w:val="00DB4102"/>
    <w:rsid w:val="00DB4636"/>
    <w:rsid w:val="00DB4852"/>
    <w:rsid w:val="00DB4915"/>
    <w:rsid w:val="00DB4990"/>
    <w:rsid w:val="00DB4BA2"/>
    <w:rsid w:val="00DB4E7B"/>
    <w:rsid w:val="00DB4F49"/>
    <w:rsid w:val="00DB5183"/>
    <w:rsid w:val="00DB51EC"/>
    <w:rsid w:val="00DB5445"/>
    <w:rsid w:val="00DB55E0"/>
    <w:rsid w:val="00DB58E9"/>
    <w:rsid w:val="00DB626D"/>
    <w:rsid w:val="00DB62A2"/>
    <w:rsid w:val="00DB64C7"/>
    <w:rsid w:val="00DB6617"/>
    <w:rsid w:val="00DB6705"/>
    <w:rsid w:val="00DB6B9C"/>
    <w:rsid w:val="00DB6C77"/>
    <w:rsid w:val="00DB7655"/>
    <w:rsid w:val="00DB7A31"/>
    <w:rsid w:val="00DB7BD5"/>
    <w:rsid w:val="00DB7FAD"/>
    <w:rsid w:val="00DC00FB"/>
    <w:rsid w:val="00DC0220"/>
    <w:rsid w:val="00DC0653"/>
    <w:rsid w:val="00DC0D79"/>
    <w:rsid w:val="00DC0EEB"/>
    <w:rsid w:val="00DC1251"/>
    <w:rsid w:val="00DC14CC"/>
    <w:rsid w:val="00DC1611"/>
    <w:rsid w:val="00DC1BEF"/>
    <w:rsid w:val="00DC1D3A"/>
    <w:rsid w:val="00DC1ECF"/>
    <w:rsid w:val="00DC1F1A"/>
    <w:rsid w:val="00DC1F69"/>
    <w:rsid w:val="00DC2020"/>
    <w:rsid w:val="00DC239D"/>
    <w:rsid w:val="00DC23E7"/>
    <w:rsid w:val="00DC2443"/>
    <w:rsid w:val="00DC2446"/>
    <w:rsid w:val="00DC28B5"/>
    <w:rsid w:val="00DC2BD7"/>
    <w:rsid w:val="00DC2E3A"/>
    <w:rsid w:val="00DC2FFB"/>
    <w:rsid w:val="00DC346D"/>
    <w:rsid w:val="00DC34B8"/>
    <w:rsid w:val="00DC3561"/>
    <w:rsid w:val="00DC3591"/>
    <w:rsid w:val="00DC3910"/>
    <w:rsid w:val="00DC3B08"/>
    <w:rsid w:val="00DC3C84"/>
    <w:rsid w:val="00DC3D56"/>
    <w:rsid w:val="00DC3F74"/>
    <w:rsid w:val="00DC40D0"/>
    <w:rsid w:val="00DC416C"/>
    <w:rsid w:val="00DC4170"/>
    <w:rsid w:val="00DC417D"/>
    <w:rsid w:val="00DC41A4"/>
    <w:rsid w:val="00DC438C"/>
    <w:rsid w:val="00DC4525"/>
    <w:rsid w:val="00DC4562"/>
    <w:rsid w:val="00DC4986"/>
    <w:rsid w:val="00DC4F4C"/>
    <w:rsid w:val="00DC5180"/>
    <w:rsid w:val="00DC55C1"/>
    <w:rsid w:val="00DC5613"/>
    <w:rsid w:val="00DC5860"/>
    <w:rsid w:val="00DC58A1"/>
    <w:rsid w:val="00DC596C"/>
    <w:rsid w:val="00DC59C8"/>
    <w:rsid w:val="00DC5D62"/>
    <w:rsid w:val="00DC5D8F"/>
    <w:rsid w:val="00DC5ECD"/>
    <w:rsid w:val="00DC5EED"/>
    <w:rsid w:val="00DC6095"/>
    <w:rsid w:val="00DC6199"/>
    <w:rsid w:val="00DC6300"/>
    <w:rsid w:val="00DC631C"/>
    <w:rsid w:val="00DC6A68"/>
    <w:rsid w:val="00DC70AB"/>
    <w:rsid w:val="00DC730B"/>
    <w:rsid w:val="00DC74A7"/>
    <w:rsid w:val="00DC76CA"/>
    <w:rsid w:val="00DC7834"/>
    <w:rsid w:val="00DC78B9"/>
    <w:rsid w:val="00DC7BFF"/>
    <w:rsid w:val="00DC7D6D"/>
    <w:rsid w:val="00DC7FE5"/>
    <w:rsid w:val="00DD00FB"/>
    <w:rsid w:val="00DD02A2"/>
    <w:rsid w:val="00DD04CB"/>
    <w:rsid w:val="00DD050F"/>
    <w:rsid w:val="00DD056F"/>
    <w:rsid w:val="00DD065E"/>
    <w:rsid w:val="00DD06DB"/>
    <w:rsid w:val="00DD07E4"/>
    <w:rsid w:val="00DD07F8"/>
    <w:rsid w:val="00DD0B9A"/>
    <w:rsid w:val="00DD0C95"/>
    <w:rsid w:val="00DD139A"/>
    <w:rsid w:val="00DD167A"/>
    <w:rsid w:val="00DD18E9"/>
    <w:rsid w:val="00DD2107"/>
    <w:rsid w:val="00DD2478"/>
    <w:rsid w:val="00DD2625"/>
    <w:rsid w:val="00DD2A25"/>
    <w:rsid w:val="00DD2EAB"/>
    <w:rsid w:val="00DD32E6"/>
    <w:rsid w:val="00DD3AAF"/>
    <w:rsid w:val="00DD3AE1"/>
    <w:rsid w:val="00DD3D25"/>
    <w:rsid w:val="00DD42CC"/>
    <w:rsid w:val="00DD450D"/>
    <w:rsid w:val="00DD46D0"/>
    <w:rsid w:val="00DD48A6"/>
    <w:rsid w:val="00DD49EB"/>
    <w:rsid w:val="00DD4B22"/>
    <w:rsid w:val="00DD4C57"/>
    <w:rsid w:val="00DD4C80"/>
    <w:rsid w:val="00DD4F46"/>
    <w:rsid w:val="00DD5323"/>
    <w:rsid w:val="00DD5428"/>
    <w:rsid w:val="00DD551C"/>
    <w:rsid w:val="00DD5809"/>
    <w:rsid w:val="00DD604E"/>
    <w:rsid w:val="00DD60FB"/>
    <w:rsid w:val="00DD63EB"/>
    <w:rsid w:val="00DD642F"/>
    <w:rsid w:val="00DD686F"/>
    <w:rsid w:val="00DD6A32"/>
    <w:rsid w:val="00DD6B6D"/>
    <w:rsid w:val="00DD6C24"/>
    <w:rsid w:val="00DD6E95"/>
    <w:rsid w:val="00DD736F"/>
    <w:rsid w:val="00DD7B73"/>
    <w:rsid w:val="00DD7EEB"/>
    <w:rsid w:val="00DE0149"/>
    <w:rsid w:val="00DE0AF1"/>
    <w:rsid w:val="00DE0C2D"/>
    <w:rsid w:val="00DE0C34"/>
    <w:rsid w:val="00DE10F3"/>
    <w:rsid w:val="00DE1156"/>
    <w:rsid w:val="00DE1341"/>
    <w:rsid w:val="00DE1765"/>
    <w:rsid w:val="00DE17A3"/>
    <w:rsid w:val="00DE17FE"/>
    <w:rsid w:val="00DE19C6"/>
    <w:rsid w:val="00DE1A57"/>
    <w:rsid w:val="00DE1BB9"/>
    <w:rsid w:val="00DE1E88"/>
    <w:rsid w:val="00DE2915"/>
    <w:rsid w:val="00DE29BC"/>
    <w:rsid w:val="00DE29E3"/>
    <w:rsid w:val="00DE2F98"/>
    <w:rsid w:val="00DE2FEF"/>
    <w:rsid w:val="00DE3468"/>
    <w:rsid w:val="00DE365B"/>
    <w:rsid w:val="00DE376D"/>
    <w:rsid w:val="00DE3799"/>
    <w:rsid w:val="00DE3D51"/>
    <w:rsid w:val="00DE4168"/>
    <w:rsid w:val="00DE4300"/>
    <w:rsid w:val="00DE43AF"/>
    <w:rsid w:val="00DE44EB"/>
    <w:rsid w:val="00DE47A9"/>
    <w:rsid w:val="00DE47C9"/>
    <w:rsid w:val="00DE4B4C"/>
    <w:rsid w:val="00DE4BB2"/>
    <w:rsid w:val="00DE4E10"/>
    <w:rsid w:val="00DE528F"/>
    <w:rsid w:val="00DE5617"/>
    <w:rsid w:val="00DE5800"/>
    <w:rsid w:val="00DE5A4C"/>
    <w:rsid w:val="00DE5D39"/>
    <w:rsid w:val="00DE6036"/>
    <w:rsid w:val="00DE66D1"/>
    <w:rsid w:val="00DE698D"/>
    <w:rsid w:val="00DE6B32"/>
    <w:rsid w:val="00DE6BCC"/>
    <w:rsid w:val="00DE6C10"/>
    <w:rsid w:val="00DE6F7D"/>
    <w:rsid w:val="00DE6FF2"/>
    <w:rsid w:val="00DE703B"/>
    <w:rsid w:val="00DE7181"/>
    <w:rsid w:val="00DE719E"/>
    <w:rsid w:val="00DE77E7"/>
    <w:rsid w:val="00DE7849"/>
    <w:rsid w:val="00DE7B9F"/>
    <w:rsid w:val="00DE7D2A"/>
    <w:rsid w:val="00DE7DA3"/>
    <w:rsid w:val="00DF00BC"/>
    <w:rsid w:val="00DF0185"/>
    <w:rsid w:val="00DF0587"/>
    <w:rsid w:val="00DF06FB"/>
    <w:rsid w:val="00DF0A59"/>
    <w:rsid w:val="00DF0DFC"/>
    <w:rsid w:val="00DF0EA1"/>
    <w:rsid w:val="00DF114D"/>
    <w:rsid w:val="00DF1194"/>
    <w:rsid w:val="00DF137D"/>
    <w:rsid w:val="00DF1528"/>
    <w:rsid w:val="00DF1B20"/>
    <w:rsid w:val="00DF2033"/>
    <w:rsid w:val="00DF2098"/>
    <w:rsid w:val="00DF281E"/>
    <w:rsid w:val="00DF285F"/>
    <w:rsid w:val="00DF2ADD"/>
    <w:rsid w:val="00DF2CA7"/>
    <w:rsid w:val="00DF2CE3"/>
    <w:rsid w:val="00DF2DE8"/>
    <w:rsid w:val="00DF2E16"/>
    <w:rsid w:val="00DF2F2C"/>
    <w:rsid w:val="00DF3623"/>
    <w:rsid w:val="00DF393F"/>
    <w:rsid w:val="00DF3CE2"/>
    <w:rsid w:val="00DF42E7"/>
    <w:rsid w:val="00DF478B"/>
    <w:rsid w:val="00DF47AD"/>
    <w:rsid w:val="00DF47D6"/>
    <w:rsid w:val="00DF4AF9"/>
    <w:rsid w:val="00DF4C26"/>
    <w:rsid w:val="00DF4DA7"/>
    <w:rsid w:val="00DF4F80"/>
    <w:rsid w:val="00DF50F7"/>
    <w:rsid w:val="00DF511B"/>
    <w:rsid w:val="00DF5154"/>
    <w:rsid w:val="00DF5191"/>
    <w:rsid w:val="00DF5258"/>
    <w:rsid w:val="00DF5290"/>
    <w:rsid w:val="00DF576C"/>
    <w:rsid w:val="00DF57BF"/>
    <w:rsid w:val="00DF588A"/>
    <w:rsid w:val="00DF58AF"/>
    <w:rsid w:val="00DF58D7"/>
    <w:rsid w:val="00DF5936"/>
    <w:rsid w:val="00DF5AE0"/>
    <w:rsid w:val="00DF5B0B"/>
    <w:rsid w:val="00DF5E44"/>
    <w:rsid w:val="00DF62F7"/>
    <w:rsid w:val="00DF6308"/>
    <w:rsid w:val="00DF63E4"/>
    <w:rsid w:val="00DF6498"/>
    <w:rsid w:val="00DF6573"/>
    <w:rsid w:val="00DF6600"/>
    <w:rsid w:val="00DF66B3"/>
    <w:rsid w:val="00DF6742"/>
    <w:rsid w:val="00DF67FA"/>
    <w:rsid w:val="00DF69D6"/>
    <w:rsid w:val="00DF6BFB"/>
    <w:rsid w:val="00DF6C7C"/>
    <w:rsid w:val="00DF6E4E"/>
    <w:rsid w:val="00DF6ECB"/>
    <w:rsid w:val="00DF6FBD"/>
    <w:rsid w:val="00DF6FD9"/>
    <w:rsid w:val="00DF73F8"/>
    <w:rsid w:val="00DF779A"/>
    <w:rsid w:val="00DF7853"/>
    <w:rsid w:val="00DF7D53"/>
    <w:rsid w:val="00DF7DBC"/>
    <w:rsid w:val="00DF7DC3"/>
    <w:rsid w:val="00DF7E4D"/>
    <w:rsid w:val="00DF7F40"/>
    <w:rsid w:val="00DF7FF2"/>
    <w:rsid w:val="00E0000E"/>
    <w:rsid w:val="00E0007D"/>
    <w:rsid w:val="00E00AB6"/>
    <w:rsid w:val="00E00B57"/>
    <w:rsid w:val="00E00CFD"/>
    <w:rsid w:val="00E00D7E"/>
    <w:rsid w:val="00E00ED3"/>
    <w:rsid w:val="00E00F1E"/>
    <w:rsid w:val="00E00F7E"/>
    <w:rsid w:val="00E00F99"/>
    <w:rsid w:val="00E011AE"/>
    <w:rsid w:val="00E01322"/>
    <w:rsid w:val="00E013C4"/>
    <w:rsid w:val="00E013D6"/>
    <w:rsid w:val="00E016BE"/>
    <w:rsid w:val="00E01719"/>
    <w:rsid w:val="00E01A13"/>
    <w:rsid w:val="00E01A92"/>
    <w:rsid w:val="00E01C57"/>
    <w:rsid w:val="00E01CE5"/>
    <w:rsid w:val="00E01D88"/>
    <w:rsid w:val="00E020DB"/>
    <w:rsid w:val="00E021A4"/>
    <w:rsid w:val="00E02359"/>
    <w:rsid w:val="00E027EA"/>
    <w:rsid w:val="00E02C08"/>
    <w:rsid w:val="00E030B1"/>
    <w:rsid w:val="00E035A2"/>
    <w:rsid w:val="00E035F5"/>
    <w:rsid w:val="00E03897"/>
    <w:rsid w:val="00E03A06"/>
    <w:rsid w:val="00E03CB3"/>
    <w:rsid w:val="00E03D03"/>
    <w:rsid w:val="00E03E15"/>
    <w:rsid w:val="00E03E59"/>
    <w:rsid w:val="00E03E67"/>
    <w:rsid w:val="00E03E8B"/>
    <w:rsid w:val="00E03F93"/>
    <w:rsid w:val="00E04069"/>
    <w:rsid w:val="00E0426D"/>
    <w:rsid w:val="00E042E2"/>
    <w:rsid w:val="00E04388"/>
    <w:rsid w:val="00E049D7"/>
    <w:rsid w:val="00E04B41"/>
    <w:rsid w:val="00E04E2D"/>
    <w:rsid w:val="00E0511C"/>
    <w:rsid w:val="00E051A7"/>
    <w:rsid w:val="00E0544C"/>
    <w:rsid w:val="00E0561E"/>
    <w:rsid w:val="00E059FB"/>
    <w:rsid w:val="00E05A4E"/>
    <w:rsid w:val="00E05AE7"/>
    <w:rsid w:val="00E05B88"/>
    <w:rsid w:val="00E05D60"/>
    <w:rsid w:val="00E05EAF"/>
    <w:rsid w:val="00E061B5"/>
    <w:rsid w:val="00E0636D"/>
    <w:rsid w:val="00E063E4"/>
    <w:rsid w:val="00E06887"/>
    <w:rsid w:val="00E068C9"/>
    <w:rsid w:val="00E06954"/>
    <w:rsid w:val="00E069F3"/>
    <w:rsid w:val="00E06A2C"/>
    <w:rsid w:val="00E06BE8"/>
    <w:rsid w:val="00E06C53"/>
    <w:rsid w:val="00E06EC2"/>
    <w:rsid w:val="00E07760"/>
    <w:rsid w:val="00E077B9"/>
    <w:rsid w:val="00E0791A"/>
    <w:rsid w:val="00E07B9A"/>
    <w:rsid w:val="00E07C00"/>
    <w:rsid w:val="00E100E8"/>
    <w:rsid w:val="00E100FE"/>
    <w:rsid w:val="00E10378"/>
    <w:rsid w:val="00E103A8"/>
    <w:rsid w:val="00E103AC"/>
    <w:rsid w:val="00E1048B"/>
    <w:rsid w:val="00E106DC"/>
    <w:rsid w:val="00E10746"/>
    <w:rsid w:val="00E1077A"/>
    <w:rsid w:val="00E10828"/>
    <w:rsid w:val="00E1088D"/>
    <w:rsid w:val="00E10A7E"/>
    <w:rsid w:val="00E10B6A"/>
    <w:rsid w:val="00E10C38"/>
    <w:rsid w:val="00E10C74"/>
    <w:rsid w:val="00E10D05"/>
    <w:rsid w:val="00E10E8A"/>
    <w:rsid w:val="00E11795"/>
    <w:rsid w:val="00E1191A"/>
    <w:rsid w:val="00E119EE"/>
    <w:rsid w:val="00E119F2"/>
    <w:rsid w:val="00E11A96"/>
    <w:rsid w:val="00E1201A"/>
    <w:rsid w:val="00E120BA"/>
    <w:rsid w:val="00E125A7"/>
    <w:rsid w:val="00E12691"/>
    <w:rsid w:val="00E1275B"/>
    <w:rsid w:val="00E12881"/>
    <w:rsid w:val="00E12888"/>
    <w:rsid w:val="00E13133"/>
    <w:rsid w:val="00E13278"/>
    <w:rsid w:val="00E134F0"/>
    <w:rsid w:val="00E138FE"/>
    <w:rsid w:val="00E13AAB"/>
    <w:rsid w:val="00E13C76"/>
    <w:rsid w:val="00E143A0"/>
    <w:rsid w:val="00E143B2"/>
    <w:rsid w:val="00E14590"/>
    <w:rsid w:val="00E14790"/>
    <w:rsid w:val="00E149A1"/>
    <w:rsid w:val="00E14A29"/>
    <w:rsid w:val="00E14A61"/>
    <w:rsid w:val="00E14AA7"/>
    <w:rsid w:val="00E14B84"/>
    <w:rsid w:val="00E14B8D"/>
    <w:rsid w:val="00E14C8A"/>
    <w:rsid w:val="00E14DC2"/>
    <w:rsid w:val="00E151A3"/>
    <w:rsid w:val="00E15450"/>
    <w:rsid w:val="00E155CB"/>
    <w:rsid w:val="00E15849"/>
    <w:rsid w:val="00E15896"/>
    <w:rsid w:val="00E15AB7"/>
    <w:rsid w:val="00E15B1B"/>
    <w:rsid w:val="00E15CAD"/>
    <w:rsid w:val="00E16133"/>
    <w:rsid w:val="00E1625C"/>
    <w:rsid w:val="00E1640D"/>
    <w:rsid w:val="00E16518"/>
    <w:rsid w:val="00E16579"/>
    <w:rsid w:val="00E16664"/>
    <w:rsid w:val="00E169FE"/>
    <w:rsid w:val="00E16B04"/>
    <w:rsid w:val="00E1707C"/>
    <w:rsid w:val="00E172E9"/>
    <w:rsid w:val="00E1741C"/>
    <w:rsid w:val="00E174E0"/>
    <w:rsid w:val="00E17529"/>
    <w:rsid w:val="00E1774F"/>
    <w:rsid w:val="00E17B37"/>
    <w:rsid w:val="00E17E0C"/>
    <w:rsid w:val="00E17ED6"/>
    <w:rsid w:val="00E2029F"/>
    <w:rsid w:val="00E202ED"/>
    <w:rsid w:val="00E2039A"/>
    <w:rsid w:val="00E203CB"/>
    <w:rsid w:val="00E2069B"/>
    <w:rsid w:val="00E208FE"/>
    <w:rsid w:val="00E20969"/>
    <w:rsid w:val="00E21208"/>
    <w:rsid w:val="00E21345"/>
    <w:rsid w:val="00E214F7"/>
    <w:rsid w:val="00E2164D"/>
    <w:rsid w:val="00E2167A"/>
    <w:rsid w:val="00E21881"/>
    <w:rsid w:val="00E219C9"/>
    <w:rsid w:val="00E21E3D"/>
    <w:rsid w:val="00E21F57"/>
    <w:rsid w:val="00E22134"/>
    <w:rsid w:val="00E22315"/>
    <w:rsid w:val="00E225A1"/>
    <w:rsid w:val="00E22CF2"/>
    <w:rsid w:val="00E22D2E"/>
    <w:rsid w:val="00E22DE7"/>
    <w:rsid w:val="00E22E50"/>
    <w:rsid w:val="00E22F18"/>
    <w:rsid w:val="00E23067"/>
    <w:rsid w:val="00E233F8"/>
    <w:rsid w:val="00E23562"/>
    <w:rsid w:val="00E23779"/>
    <w:rsid w:val="00E23A1E"/>
    <w:rsid w:val="00E23BE0"/>
    <w:rsid w:val="00E23CC4"/>
    <w:rsid w:val="00E2401C"/>
    <w:rsid w:val="00E24193"/>
    <w:rsid w:val="00E241E0"/>
    <w:rsid w:val="00E24223"/>
    <w:rsid w:val="00E24758"/>
    <w:rsid w:val="00E24861"/>
    <w:rsid w:val="00E24AC1"/>
    <w:rsid w:val="00E24BFC"/>
    <w:rsid w:val="00E24C7B"/>
    <w:rsid w:val="00E24F00"/>
    <w:rsid w:val="00E2519D"/>
    <w:rsid w:val="00E251CB"/>
    <w:rsid w:val="00E2520B"/>
    <w:rsid w:val="00E25463"/>
    <w:rsid w:val="00E259A1"/>
    <w:rsid w:val="00E259F0"/>
    <w:rsid w:val="00E25AC1"/>
    <w:rsid w:val="00E25AD1"/>
    <w:rsid w:val="00E25B3F"/>
    <w:rsid w:val="00E25D51"/>
    <w:rsid w:val="00E25EE8"/>
    <w:rsid w:val="00E26202"/>
    <w:rsid w:val="00E26218"/>
    <w:rsid w:val="00E262DD"/>
    <w:rsid w:val="00E26473"/>
    <w:rsid w:val="00E2668B"/>
    <w:rsid w:val="00E266CC"/>
    <w:rsid w:val="00E269E5"/>
    <w:rsid w:val="00E26BDF"/>
    <w:rsid w:val="00E26E2D"/>
    <w:rsid w:val="00E26FCF"/>
    <w:rsid w:val="00E2706D"/>
    <w:rsid w:val="00E27522"/>
    <w:rsid w:val="00E27696"/>
    <w:rsid w:val="00E278AA"/>
    <w:rsid w:val="00E279DE"/>
    <w:rsid w:val="00E27F51"/>
    <w:rsid w:val="00E3002A"/>
    <w:rsid w:val="00E3056B"/>
    <w:rsid w:val="00E30608"/>
    <w:rsid w:val="00E3072A"/>
    <w:rsid w:val="00E30928"/>
    <w:rsid w:val="00E30BC8"/>
    <w:rsid w:val="00E30C9E"/>
    <w:rsid w:val="00E3161C"/>
    <w:rsid w:val="00E31664"/>
    <w:rsid w:val="00E31840"/>
    <w:rsid w:val="00E31854"/>
    <w:rsid w:val="00E31AA3"/>
    <w:rsid w:val="00E31DDE"/>
    <w:rsid w:val="00E31E2A"/>
    <w:rsid w:val="00E31F5D"/>
    <w:rsid w:val="00E3231A"/>
    <w:rsid w:val="00E32539"/>
    <w:rsid w:val="00E32722"/>
    <w:rsid w:val="00E3281C"/>
    <w:rsid w:val="00E329D0"/>
    <w:rsid w:val="00E32C4F"/>
    <w:rsid w:val="00E32E99"/>
    <w:rsid w:val="00E337CE"/>
    <w:rsid w:val="00E33889"/>
    <w:rsid w:val="00E339BC"/>
    <w:rsid w:val="00E33A5E"/>
    <w:rsid w:val="00E33A8B"/>
    <w:rsid w:val="00E33F85"/>
    <w:rsid w:val="00E33FBA"/>
    <w:rsid w:val="00E343F3"/>
    <w:rsid w:val="00E343FC"/>
    <w:rsid w:val="00E34538"/>
    <w:rsid w:val="00E34594"/>
    <w:rsid w:val="00E34FCF"/>
    <w:rsid w:val="00E35122"/>
    <w:rsid w:val="00E35180"/>
    <w:rsid w:val="00E3521D"/>
    <w:rsid w:val="00E35283"/>
    <w:rsid w:val="00E3578E"/>
    <w:rsid w:val="00E35803"/>
    <w:rsid w:val="00E35B62"/>
    <w:rsid w:val="00E35CE1"/>
    <w:rsid w:val="00E35D77"/>
    <w:rsid w:val="00E35F87"/>
    <w:rsid w:val="00E35FAB"/>
    <w:rsid w:val="00E35FFE"/>
    <w:rsid w:val="00E36154"/>
    <w:rsid w:val="00E3632E"/>
    <w:rsid w:val="00E36445"/>
    <w:rsid w:val="00E36510"/>
    <w:rsid w:val="00E36861"/>
    <w:rsid w:val="00E368A2"/>
    <w:rsid w:val="00E37036"/>
    <w:rsid w:val="00E370D1"/>
    <w:rsid w:val="00E37100"/>
    <w:rsid w:val="00E3713C"/>
    <w:rsid w:val="00E37479"/>
    <w:rsid w:val="00E374B1"/>
    <w:rsid w:val="00E3758D"/>
    <w:rsid w:val="00E376D5"/>
    <w:rsid w:val="00E378FE"/>
    <w:rsid w:val="00E37998"/>
    <w:rsid w:val="00E37AEF"/>
    <w:rsid w:val="00E37BB3"/>
    <w:rsid w:val="00E37D24"/>
    <w:rsid w:val="00E37D98"/>
    <w:rsid w:val="00E37E26"/>
    <w:rsid w:val="00E37EFF"/>
    <w:rsid w:val="00E4019A"/>
    <w:rsid w:val="00E40441"/>
    <w:rsid w:val="00E406F5"/>
    <w:rsid w:val="00E40796"/>
    <w:rsid w:val="00E40C37"/>
    <w:rsid w:val="00E40E3E"/>
    <w:rsid w:val="00E40F21"/>
    <w:rsid w:val="00E410DE"/>
    <w:rsid w:val="00E410E4"/>
    <w:rsid w:val="00E4126C"/>
    <w:rsid w:val="00E4156C"/>
    <w:rsid w:val="00E41576"/>
    <w:rsid w:val="00E4161F"/>
    <w:rsid w:val="00E417D9"/>
    <w:rsid w:val="00E41A64"/>
    <w:rsid w:val="00E41A68"/>
    <w:rsid w:val="00E41E92"/>
    <w:rsid w:val="00E4207B"/>
    <w:rsid w:val="00E42139"/>
    <w:rsid w:val="00E42184"/>
    <w:rsid w:val="00E4227C"/>
    <w:rsid w:val="00E42445"/>
    <w:rsid w:val="00E42529"/>
    <w:rsid w:val="00E4267C"/>
    <w:rsid w:val="00E4271C"/>
    <w:rsid w:val="00E42D64"/>
    <w:rsid w:val="00E42D7E"/>
    <w:rsid w:val="00E432E5"/>
    <w:rsid w:val="00E4333E"/>
    <w:rsid w:val="00E433E8"/>
    <w:rsid w:val="00E435F4"/>
    <w:rsid w:val="00E43649"/>
    <w:rsid w:val="00E436A6"/>
    <w:rsid w:val="00E4380D"/>
    <w:rsid w:val="00E439E9"/>
    <w:rsid w:val="00E43A5B"/>
    <w:rsid w:val="00E43C28"/>
    <w:rsid w:val="00E43E95"/>
    <w:rsid w:val="00E440E7"/>
    <w:rsid w:val="00E4422E"/>
    <w:rsid w:val="00E445FF"/>
    <w:rsid w:val="00E446E1"/>
    <w:rsid w:val="00E44743"/>
    <w:rsid w:val="00E447C7"/>
    <w:rsid w:val="00E44810"/>
    <w:rsid w:val="00E44988"/>
    <w:rsid w:val="00E44CA6"/>
    <w:rsid w:val="00E44EB6"/>
    <w:rsid w:val="00E45065"/>
    <w:rsid w:val="00E45197"/>
    <w:rsid w:val="00E4525E"/>
    <w:rsid w:val="00E452EA"/>
    <w:rsid w:val="00E453F6"/>
    <w:rsid w:val="00E4571E"/>
    <w:rsid w:val="00E45B0A"/>
    <w:rsid w:val="00E45B42"/>
    <w:rsid w:val="00E46C56"/>
    <w:rsid w:val="00E46C89"/>
    <w:rsid w:val="00E46D4E"/>
    <w:rsid w:val="00E47014"/>
    <w:rsid w:val="00E474FC"/>
    <w:rsid w:val="00E479BE"/>
    <w:rsid w:val="00E5047B"/>
    <w:rsid w:val="00E504BD"/>
    <w:rsid w:val="00E505D3"/>
    <w:rsid w:val="00E507F7"/>
    <w:rsid w:val="00E50ACB"/>
    <w:rsid w:val="00E50B02"/>
    <w:rsid w:val="00E50B65"/>
    <w:rsid w:val="00E50BBC"/>
    <w:rsid w:val="00E5103C"/>
    <w:rsid w:val="00E511AB"/>
    <w:rsid w:val="00E51360"/>
    <w:rsid w:val="00E513CC"/>
    <w:rsid w:val="00E513F1"/>
    <w:rsid w:val="00E51570"/>
    <w:rsid w:val="00E515DD"/>
    <w:rsid w:val="00E51638"/>
    <w:rsid w:val="00E5194C"/>
    <w:rsid w:val="00E519FA"/>
    <w:rsid w:val="00E51BAC"/>
    <w:rsid w:val="00E51BAD"/>
    <w:rsid w:val="00E51BFD"/>
    <w:rsid w:val="00E51C7A"/>
    <w:rsid w:val="00E51D92"/>
    <w:rsid w:val="00E5212A"/>
    <w:rsid w:val="00E52267"/>
    <w:rsid w:val="00E522A4"/>
    <w:rsid w:val="00E5241A"/>
    <w:rsid w:val="00E526B8"/>
    <w:rsid w:val="00E52A5D"/>
    <w:rsid w:val="00E52A83"/>
    <w:rsid w:val="00E52B84"/>
    <w:rsid w:val="00E52DFB"/>
    <w:rsid w:val="00E52E99"/>
    <w:rsid w:val="00E52F65"/>
    <w:rsid w:val="00E52FD0"/>
    <w:rsid w:val="00E530ED"/>
    <w:rsid w:val="00E53320"/>
    <w:rsid w:val="00E537F9"/>
    <w:rsid w:val="00E53CBC"/>
    <w:rsid w:val="00E53E5A"/>
    <w:rsid w:val="00E53FF7"/>
    <w:rsid w:val="00E54331"/>
    <w:rsid w:val="00E54343"/>
    <w:rsid w:val="00E5475F"/>
    <w:rsid w:val="00E54C38"/>
    <w:rsid w:val="00E54E4B"/>
    <w:rsid w:val="00E5500F"/>
    <w:rsid w:val="00E55133"/>
    <w:rsid w:val="00E551A4"/>
    <w:rsid w:val="00E555B4"/>
    <w:rsid w:val="00E55841"/>
    <w:rsid w:val="00E55A6A"/>
    <w:rsid w:val="00E55AA2"/>
    <w:rsid w:val="00E55AFA"/>
    <w:rsid w:val="00E55BD6"/>
    <w:rsid w:val="00E55F95"/>
    <w:rsid w:val="00E56161"/>
    <w:rsid w:val="00E56452"/>
    <w:rsid w:val="00E565EF"/>
    <w:rsid w:val="00E56713"/>
    <w:rsid w:val="00E567AC"/>
    <w:rsid w:val="00E5696A"/>
    <w:rsid w:val="00E56A7F"/>
    <w:rsid w:val="00E56F83"/>
    <w:rsid w:val="00E56FC5"/>
    <w:rsid w:val="00E56FE0"/>
    <w:rsid w:val="00E573D4"/>
    <w:rsid w:val="00E5743B"/>
    <w:rsid w:val="00E57464"/>
    <w:rsid w:val="00E575AA"/>
    <w:rsid w:val="00E576B0"/>
    <w:rsid w:val="00E57707"/>
    <w:rsid w:val="00E5770A"/>
    <w:rsid w:val="00E57774"/>
    <w:rsid w:val="00E57A27"/>
    <w:rsid w:val="00E57A4D"/>
    <w:rsid w:val="00E57D46"/>
    <w:rsid w:val="00E600B4"/>
    <w:rsid w:val="00E60164"/>
    <w:rsid w:val="00E6041E"/>
    <w:rsid w:val="00E60B96"/>
    <w:rsid w:val="00E60E54"/>
    <w:rsid w:val="00E60FCE"/>
    <w:rsid w:val="00E6117D"/>
    <w:rsid w:val="00E61907"/>
    <w:rsid w:val="00E61C5D"/>
    <w:rsid w:val="00E61F22"/>
    <w:rsid w:val="00E621A1"/>
    <w:rsid w:val="00E621B0"/>
    <w:rsid w:val="00E621E2"/>
    <w:rsid w:val="00E622E3"/>
    <w:rsid w:val="00E62361"/>
    <w:rsid w:val="00E62880"/>
    <w:rsid w:val="00E628C0"/>
    <w:rsid w:val="00E6299B"/>
    <w:rsid w:val="00E630BD"/>
    <w:rsid w:val="00E630DD"/>
    <w:rsid w:val="00E633DE"/>
    <w:rsid w:val="00E6340C"/>
    <w:rsid w:val="00E63736"/>
    <w:rsid w:val="00E63B53"/>
    <w:rsid w:val="00E63F3C"/>
    <w:rsid w:val="00E64190"/>
    <w:rsid w:val="00E6423D"/>
    <w:rsid w:val="00E64690"/>
    <w:rsid w:val="00E64AB3"/>
    <w:rsid w:val="00E64CEA"/>
    <w:rsid w:val="00E65238"/>
    <w:rsid w:val="00E652F5"/>
    <w:rsid w:val="00E653EA"/>
    <w:rsid w:val="00E65463"/>
    <w:rsid w:val="00E65466"/>
    <w:rsid w:val="00E65470"/>
    <w:rsid w:val="00E655F2"/>
    <w:rsid w:val="00E655F3"/>
    <w:rsid w:val="00E658B0"/>
    <w:rsid w:val="00E6595A"/>
    <w:rsid w:val="00E65992"/>
    <w:rsid w:val="00E659CC"/>
    <w:rsid w:val="00E65A1B"/>
    <w:rsid w:val="00E65EEE"/>
    <w:rsid w:val="00E66455"/>
    <w:rsid w:val="00E66670"/>
    <w:rsid w:val="00E666B0"/>
    <w:rsid w:val="00E66A0F"/>
    <w:rsid w:val="00E66D9F"/>
    <w:rsid w:val="00E66E8C"/>
    <w:rsid w:val="00E6709E"/>
    <w:rsid w:val="00E67305"/>
    <w:rsid w:val="00E67584"/>
    <w:rsid w:val="00E6779F"/>
    <w:rsid w:val="00E67C53"/>
    <w:rsid w:val="00E67C94"/>
    <w:rsid w:val="00E67DBC"/>
    <w:rsid w:val="00E7008E"/>
    <w:rsid w:val="00E7027C"/>
    <w:rsid w:val="00E70480"/>
    <w:rsid w:val="00E707B1"/>
    <w:rsid w:val="00E709E1"/>
    <w:rsid w:val="00E70DB0"/>
    <w:rsid w:val="00E70F1E"/>
    <w:rsid w:val="00E70FCD"/>
    <w:rsid w:val="00E710B8"/>
    <w:rsid w:val="00E71188"/>
    <w:rsid w:val="00E7147C"/>
    <w:rsid w:val="00E716C6"/>
    <w:rsid w:val="00E718EE"/>
    <w:rsid w:val="00E719DC"/>
    <w:rsid w:val="00E71A02"/>
    <w:rsid w:val="00E71CAC"/>
    <w:rsid w:val="00E71E74"/>
    <w:rsid w:val="00E71EA2"/>
    <w:rsid w:val="00E72049"/>
    <w:rsid w:val="00E720B3"/>
    <w:rsid w:val="00E720E1"/>
    <w:rsid w:val="00E72121"/>
    <w:rsid w:val="00E7282B"/>
    <w:rsid w:val="00E72999"/>
    <w:rsid w:val="00E72C2F"/>
    <w:rsid w:val="00E72DC9"/>
    <w:rsid w:val="00E73089"/>
    <w:rsid w:val="00E731DF"/>
    <w:rsid w:val="00E7320D"/>
    <w:rsid w:val="00E739C8"/>
    <w:rsid w:val="00E73BBB"/>
    <w:rsid w:val="00E73D56"/>
    <w:rsid w:val="00E73F1B"/>
    <w:rsid w:val="00E73F62"/>
    <w:rsid w:val="00E73F98"/>
    <w:rsid w:val="00E73FF2"/>
    <w:rsid w:val="00E740F3"/>
    <w:rsid w:val="00E743F6"/>
    <w:rsid w:val="00E746A6"/>
    <w:rsid w:val="00E749D9"/>
    <w:rsid w:val="00E74C0F"/>
    <w:rsid w:val="00E74C41"/>
    <w:rsid w:val="00E74C4A"/>
    <w:rsid w:val="00E74D22"/>
    <w:rsid w:val="00E74D32"/>
    <w:rsid w:val="00E74E08"/>
    <w:rsid w:val="00E74E86"/>
    <w:rsid w:val="00E74F14"/>
    <w:rsid w:val="00E74F7B"/>
    <w:rsid w:val="00E74FC2"/>
    <w:rsid w:val="00E753E0"/>
    <w:rsid w:val="00E754DC"/>
    <w:rsid w:val="00E75C1E"/>
    <w:rsid w:val="00E75C4F"/>
    <w:rsid w:val="00E760A6"/>
    <w:rsid w:val="00E763FF"/>
    <w:rsid w:val="00E76614"/>
    <w:rsid w:val="00E7661F"/>
    <w:rsid w:val="00E769BE"/>
    <w:rsid w:val="00E769EB"/>
    <w:rsid w:val="00E76BCF"/>
    <w:rsid w:val="00E76FFB"/>
    <w:rsid w:val="00E770C8"/>
    <w:rsid w:val="00E7713E"/>
    <w:rsid w:val="00E77366"/>
    <w:rsid w:val="00E776B9"/>
    <w:rsid w:val="00E776DB"/>
    <w:rsid w:val="00E77719"/>
    <w:rsid w:val="00E7783B"/>
    <w:rsid w:val="00E77869"/>
    <w:rsid w:val="00E801CD"/>
    <w:rsid w:val="00E80257"/>
    <w:rsid w:val="00E803D2"/>
    <w:rsid w:val="00E805CE"/>
    <w:rsid w:val="00E8096E"/>
    <w:rsid w:val="00E80995"/>
    <w:rsid w:val="00E80ACE"/>
    <w:rsid w:val="00E80C29"/>
    <w:rsid w:val="00E8107D"/>
    <w:rsid w:val="00E8124B"/>
    <w:rsid w:val="00E81252"/>
    <w:rsid w:val="00E81342"/>
    <w:rsid w:val="00E814C4"/>
    <w:rsid w:val="00E81750"/>
    <w:rsid w:val="00E81B6E"/>
    <w:rsid w:val="00E81DEF"/>
    <w:rsid w:val="00E81FC1"/>
    <w:rsid w:val="00E82213"/>
    <w:rsid w:val="00E822F7"/>
    <w:rsid w:val="00E822FD"/>
    <w:rsid w:val="00E8262A"/>
    <w:rsid w:val="00E82D8F"/>
    <w:rsid w:val="00E82DCC"/>
    <w:rsid w:val="00E82F28"/>
    <w:rsid w:val="00E8302F"/>
    <w:rsid w:val="00E83075"/>
    <w:rsid w:val="00E83089"/>
    <w:rsid w:val="00E83459"/>
    <w:rsid w:val="00E8350D"/>
    <w:rsid w:val="00E83684"/>
    <w:rsid w:val="00E83840"/>
    <w:rsid w:val="00E839FA"/>
    <w:rsid w:val="00E83AE4"/>
    <w:rsid w:val="00E83D35"/>
    <w:rsid w:val="00E83F24"/>
    <w:rsid w:val="00E83F4E"/>
    <w:rsid w:val="00E83F54"/>
    <w:rsid w:val="00E83FB1"/>
    <w:rsid w:val="00E842FC"/>
    <w:rsid w:val="00E843D6"/>
    <w:rsid w:val="00E84724"/>
    <w:rsid w:val="00E8473E"/>
    <w:rsid w:val="00E84ADA"/>
    <w:rsid w:val="00E84CD9"/>
    <w:rsid w:val="00E85192"/>
    <w:rsid w:val="00E855A7"/>
    <w:rsid w:val="00E85751"/>
    <w:rsid w:val="00E85890"/>
    <w:rsid w:val="00E85941"/>
    <w:rsid w:val="00E8598B"/>
    <w:rsid w:val="00E85CF6"/>
    <w:rsid w:val="00E85D53"/>
    <w:rsid w:val="00E862C1"/>
    <w:rsid w:val="00E86309"/>
    <w:rsid w:val="00E86884"/>
    <w:rsid w:val="00E86A0B"/>
    <w:rsid w:val="00E86A63"/>
    <w:rsid w:val="00E86A6B"/>
    <w:rsid w:val="00E86C81"/>
    <w:rsid w:val="00E86D92"/>
    <w:rsid w:val="00E86E2E"/>
    <w:rsid w:val="00E86FAD"/>
    <w:rsid w:val="00E872B0"/>
    <w:rsid w:val="00E87330"/>
    <w:rsid w:val="00E878CD"/>
    <w:rsid w:val="00E879CA"/>
    <w:rsid w:val="00E87BDB"/>
    <w:rsid w:val="00E87CBC"/>
    <w:rsid w:val="00E903D6"/>
    <w:rsid w:val="00E904C9"/>
    <w:rsid w:val="00E90587"/>
    <w:rsid w:val="00E90633"/>
    <w:rsid w:val="00E90A41"/>
    <w:rsid w:val="00E90D62"/>
    <w:rsid w:val="00E91056"/>
    <w:rsid w:val="00E9167D"/>
    <w:rsid w:val="00E91ED3"/>
    <w:rsid w:val="00E91F2D"/>
    <w:rsid w:val="00E91FF1"/>
    <w:rsid w:val="00E9210E"/>
    <w:rsid w:val="00E921F3"/>
    <w:rsid w:val="00E92325"/>
    <w:rsid w:val="00E92364"/>
    <w:rsid w:val="00E92460"/>
    <w:rsid w:val="00E924ED"/>
    <w:rsid w:val="00E92712"/>
    <w:rsid w:val="00E929F7"/>
    <w:rsid w:val="00E92A1C"/>
    <w:rsid w:val="00E92B33"/>
    <w:rsid w:val="00E92BC5"/>
    <w:rsid w:val="00E92C13"/>
    <w:rsid w:val="00E9335F"/>
    <w:rsid w:val="00E933ED"/>
    <w:rsid w:val="00E938EE"/>
    <w:rsid w:val="00E93A39"/>
    <w:rsid w:val="00E93D9B"/>
    <w:rsid w:val="00E93D9C"/>
    <w:rsid w:val="00E940B0"/>
    <w:rsid w:val="00E942D6"/>
    <w:rsid w:val="00E942E0"/>
    <w:rsid w:val="00E943AA"/>
    <w:rsid w:val="00E94476"/>
    <w:rsid w:val="00E94595"/>
    <w:rsid w:val="00E945E2"/>
    <w:rsid w:val="00E9466B"/>
    <w:rsid w:val="00E947AF"/>
    <w:rsid w:val="00E948A5"/>
    <w:rsid w:val="00E94A0D"/>
    <w:rsid w:val="00E94AD6"/>
    <w:rsid w:val="00E94BA4"/>
    <w:rsid w:val="00E94BAB"/>
    <w:rsid w:val="00E94F3D"/>
    <w:rsid w:val="00E95074"/>
    <w:rsid w:val="00E95125"/>
    <w:rsid w:val="00E9538F"/>
    <w:rsid w:val="00E95B37"/>
    <w:rsid w:val="00E95C19"/>
    <w:rsid w:val="00E95EC1"/>
    <w:rsid w:val="00E96191"/>
    <w:rsid w:val="00E9630A"/>
    <w:rsid w:val="00E966CB"/>
    <w:rsid w:val="00E96740"/>
    <w:rsid w:val="00E96CE6"/>
    <w:rsid w:val="00E96F21"/>
    <w:rsid w:val="00E971D7"/>
    <w:rsid w:val="00E9735A"/>
    <w:rsid w:val="00E97379"/>
    <w:rsid w:val="00E973EB"/>
    <w:rsid w:val="00E9782F"/>
    <w:rsid w:val="00E9790F"/>
    <w:rsid w:val="00E97985"/>
    <w:rsid w:val="00E97A71"/>
    <w:rsid w:val="00E97AE2"/>
    <w:rsid w:val="00E97B96"/>
    <w:rsid w:val="00E97BD1"/>
    <w:rsid w:val="00E97BFC"/>
    <w:rsid w:val="00E97D46"/>
    <w:rsid w:val="00E97D93"/>
    <w:rsid w:val="00E97FF3"/>
    <w:rsid w:val="00EA0103"/>
    <w:rsid w:val="00EA035F"/>
    <w:rsid w:val="00EA0523"/>
    <w:rsid w:val="00EA080D"/>
    <w:rsid w:val="00EA0823"/>
    <w:rsid w:val="00EA0B46"/>
    <w:rsid w:val="00EA0C5D"/>
    <w:rsid w:val="00EA0DEC"/>
    <w:rsid w:val="00EA1101"/>
    <w:rsid w:val="00EA1186"/>
    <w:rsid w:val="00EA123F"/>
    <w:rsid w:val="00EA13B7"/>
    <w:rsid w:val="00EA1813"/>
    <w:rsid w:val="00EA1838"/>
    <w:rsid w:val="00EA1943"/>
    <w:rsid w:val="00EA1D81"/>
    <w:rsid w:val="00EA2352"/>
    <w:rsid w:val="00EA2388"/>
    <w:rsid w:val="00EA2490"/>
    <w:rsid w:val="00EA25AF"/>
    <w:rsid w:val="00EA26B6"/>
    <w:rsid w:val="00EA2886"/>
    <w:rsid w:val="00EA2A7E"/>
    <w:rsid w:val="00EA2ADE"/>
    <w:rsid w:val="00EA2C83"/>
    <w:rsid w:val="00EA2EFA"/>
    <w:rsid w:val="00EA325F"/>
    <w:rsid w:val="00EA3328"/>
    <w:rsid w:val="00EA349C"/>
    <w:rsid w:val="00EA368A"/>
    <w:rsid w:val="00EA3AB1"/>
    <w:rsid w:val="00EA3B62"/>
    <w:rsid w:val="00EA3F0D"/>
    <w:rsid w:val="00EA4632"/>
    <w:rsid w:val="00EA468E"/>
    <w:rsid w:val="00EA4CB1"/>
    <w:rsid w:val="00EA4DB9"/>
    <w:rsid w:val="00EA53E8"/>
    <w:rsid w:val="00EA5437"/>
    <w:rsid w:val="00EA5911"/>
    <w:rsid w:val="00EA5AAD"/>
    <w:rsid w:val="00EA5AAF"/>
    <w:rsid w:val="00EA5F9F"/>
    <w:rsid w:val="00EA6099"/>
    <w:rsid w:val="00EA62F6"/>
    <w:rsid w:val="00EA6A91"/>
    <w:rsid w:val="00EA6B34"/>
    <w:rsid w:val="00EA7110"/>
    <w:rsid w:val="00EA71AB"/>
    <w:rsid w:val="00EA71DA"/>
    <w:rsid w:val="00EA720A"/>
    <w:rsid w:val="00EA73BA"/>
    <w:rsid w:val="00EA7424"/>
    <w:rsid w:val="00EA778C"/>
    <w:rsid w:val="00EA7C95"/>
    <w:rsid w:val="00EA7ECA"/>
    <w:rsid w:val="00EB00C3"/>
    <w:rsid w:val="00EB050F"/>
    <w:rsid w:val="00EB06A5"/>
    <w:rsid w:val="00EB0780"/>
    <w:rsid w:val="00EB0868"/>
    <w:rsid w:val="00EB09C9"/>
    <w:rsid w:val="00EB0B2D"/>
    <w:rsid w:val="00EB0B7D"/>
    <w:rsid w:val="00EB0BF4"/>
    <w:rsid w:val="00EB0CD7"/>
    <w:rsid w:val="00EB0CE9"/>
    <w:rsid w:val="00EB0F98"/>
    <w:rsid w:val="00EB16B7"/>
    <w:rsid w:val="00EB17EA"/>
    <w:rsid w:val="00EB190C"/>
    <w:rsid w:val="00EB19A9"/>
    <w:rsid w:val="00EB1A5A"/>
    <w:rsid w:val="00EB1BA5"/>
    <w:rsid w:val="00EB1DF0"/>
    <w:rsid w:val="00EB25C5"/>
    <w:rsid w:val="00EB2942"/>
    <w:rsid w:val="00EB2B76"/>
    <w:rsid w:val="00EB2DBB"/>
    <w:rsid w:val="00EB312B"/>
    <w:rsid w:val="00EB3626"/>
    <w:rsid w:val="00EB3FB0"/>
    <w:rsid w:val="00EB41C1"/>
    <w:rsid w:val="00EB46BC"/>
    <w:rsid w:val="00EB4B4F"/>
    <w:rsid w:val="00EB4DCA"/>
    <w:rsid w:val="00EB4DE7"/>
    <w:rsid w:val="00EB4FA2"/>
    <w:rsid w:val="00EB5159"/>
    <w:rsid w:val="00EB53AB"/>
    <w:rsid w:val="00EB5439"/>
    <w:rsid w:val="00EB5494"/>
    <w:rsid w:val="00EB554E"/>
    <w:rsid w:val="00EB57C2"/>
    <w:rsid w:val="00EB5A9E"/>
    <w:rsid w:val="00EB5C24"/>
    <w:rsid w:val="00EB5FBD"/>
    <w:rsid w:val="00EB60A6"/>
    <w:rsid w:val="00EB62FC"/>
    <w:rsid w:val="00EB6AA6"/>
    <w:rsid w:val="00EB6BA6"/>
    <w:rsid w:val="00EB6CCA"/>
    <w:rsid w:val="00EB7032"/>
    <w:rsid w:val="00EB7076"/>
    <w:rsid w:val="00EB7257"/>
    <w:rsid w:val="00EB769D"/>
    <w:rsid w:val="00EB774A"/>
    <w:rsid w:val="00EB7830"/>
    <w:rsid w:val="00EB7A2B"/>
    <w:rsid w:val="00EB7AC4"/>
    <w:rsid w:val="00EB7D99"/>
    <w:rsid w:val="00EB7E25"/>
    <w:rsid w:val="00EC00BE"/>
    <w:rsid w:val="00EC013A"/>
    <w:rsid w:val="00EC0202"/>
    <w:rsid w:val="00EC0293"/>
    <w:rsid w:val="00EC046D"/>
    <w:rsid w:val="00EC0611"/>
    <w:rsid w:val="00EC079D"/>
    <w:rsid w:val="00EC0929"/>
    <w:rsid w:val="00EC09EC"/>
    <w:rsid w:val="00EC0B3B"/>
    <w:rsid w:val="00EC0E6F"/>
    <w:rsid w:val="00EC0F34"/>
    <w:rsid w:val="00EC10E3"/>
    <w:rsid w:val="00EC149E"/>
    <w:rsid w:val="00EC1836"/>
    <w:rsid w:val="00EC190A"/>
    <w:rsid w:val="00EC1919"/>
    <w:rsid w:val="00EC1C02"/>
    <w:rsid w:val="00EC1C2F"/>
    <w:rsid w:val="00EC1D24"/>
    <w:rsid w:val="00EC1D47"/>
    <w:rsid w:val="00EC1DE0"/>
    <w:rsid w:val="00EC1F93"/>
    <w:rsid w:val="00EC242B"/>
    <w:rsid w:val="00EC2925"/>
    <w:rsid w:val="00EC29C8"/>
    <w:rsid w:val="00EC2B2D"/>
    <w:rsid w:val="00EC2E32"/>
    <w:rsid w:val="00EC2FD0"/>
    <w:rsid w:val="00EC31F4"/>
    <w:rsid w:val="00EC3731"/>
    <w:rsid w:val="00EC3795"/>
    <w:rsid w:val="00EC3900"/>
    <w:rsid w:val="00EC3ADB"/>
    <w:rsid w:val="00EC3DBE"/>
    <w:rsid w:val="00EC3E6F"/>
    <w:rsid w:val="00EC3EB3"/>
    <w:rsid w:val="00EC42C3"/>
    <w:rsid w:val="00EC4341"/>
    <w:rsid w:val="00EC46A8"/>
    <w:rsid w:val="00EC48C8"/>
    <w:rsid w:val="00EC495B"/>
    <w:rsid w:val="00EC4B51"/>
    <w:rsid w:val="00EC4C78"/>
    <w:rsid w:val="00EC4CC9"/>
    <w:rsid w:val="00EC5137"/>
    <w:rsid w:val="00EC5210"/>
    <w:rsid w:val="00EC5340"/>
    <w:rsid w:val="00EC5620"/>
    <w:rsid w:val="00EC57C4"/>
    <w:rsid w:val="00EC57D0"/>
    <w:rsid w:val="00EC61CB"/>
    <w:rsid w:val="00EC637B"/>
    <w:rsid w:val="00EC6474"/>
    <w:rsid w:val="00EC64B6"/>
    <w:rsid w:val="00EC65AA"/>
    <w:rsid w:val="00EC66D7"/>
    <w:rsid w:val="00EC677E"/>
    <w:rsid w:val="00EC6C76"/>
    <w:rsid w:val="00EC6D00"/>
    <w:rsid w:val="00EC6E26"/>
    <w:rsid w:val="00EC6E3C"/>
    <w:rsid w:val="00EC72A8"/>
    <w:rsid w:val="00EC7320"/>
    <w:rsid w:val="00EC73B8"/>
    <w:rsid w:val="00EC7741"/>
    <w:rsid w:val="00EC7772"/>
    <w:rsid w:val="00EC7799"/>
    <w:rsid w:val="00EC796D"/>
    <w:rsid w:val="00EC7AB2"/>
    <w:rsid w:val="00EC7D99"/>
    <w:rsid w:val="00EC7E22"/>
    <w:rsid w:val="00EC7E8D"/>
    <w:rsid w:val="00EC7EFD"/>
    <w:rsid w:val="00ED00E0"/>
    <w:rsid w:val="00ED0215"/>
    <w:rsid w:val="00ED0326"/>
    <w:rsid w:val="00ED0580"/>
    <w:rsid w:val="00ED072A"/>
    <w:rsid w:val="00ED07DE"/>
    <w:rsid w:val="00ED0CF3"/>
    <w:rsid w:val="00ED0D04"/>
    <w:rsid w:val="00ED0DD3"/>
    <w:rsid w:val="00ED0E4C"/>
    <w:rsid w:val="00ED0FAF"/>
    <w:rsid w:val="00ED1084"/>
    <w:rsid w:val="00ED12C3"/>
    <w:rsid w:val="00ED13E6"/>
    <w:rsid w:val="00ED13FC"/>
    <w:rsid w:val="00ED170D"/>
    <w:rsid w:val="00ED180F"/>
    <w:rsid w:val="00ED1896"/>
    <w:rsid w:val="00ED1955"/>
    <w:rsid w:val="00ED1A2D"/>
    <w:rsid w:val="00ED1A8C"/>
    <w:rsid w:val="00ED1B0C"/>
    <w:rsid w:val="00ED1BF5"/>
    <w:rsid w:val="00ED1CD7"/>
    <w:rsid w:val="00ED1DEC"/>
    <w:rsid w:val="00ED2359"/>
    <w:rsid w:val="00ED243A"/>
    <w:rsid w:val="00ED2584"/>
    <w:rsid w:val="00ED259D"/>
    <w:rsid w:val="00ED2A17"/>
    <w:rsid w:val="00ED30AD"/>
    <w:rsid w:val="00ED36CC"/>
    <w:rsid w:val="00ED3782"/>
    <w:rsid w:val="00ED386E"/>
    <w:rsid w:val="00ED39C1"/>
    <w:rsid w:val="00ED3D11"/>
    <w:rsid w:val="00ED415A"/>
    <w:rsid w:val="00ED4626"/>
    <w:rsid w:val="00ED4959"/>
    <w:rsid w:val="00ED4AE8"/>
    <w:rsid w:val="00ED4CE8"/>
    <w:rsid w:val="00ED4D9C"/>
    <w:rsid w:val="00ED4EF4"/>
    <w:rsid w:val="00ED52F3"/>
    <w:rsid w:val="00ED551D"/>
    <w:rsid w:val="00ED5597"/>
    <w:rsid w:val="00ED5E10"/>
    <w:rsid w:val="00ED6049"/>
    <w:rsid w:val="00ED60C2"/>
    <w:rsid w:val="00ED60C8"/>
    <w:rsid w:val="00ED62D3"/>
    <w:rsid w:val="00ED6692"/>
    <w:rsid w:val="00ED67A4"/>
    <w:rsid w:val="00ED68B4"/>
    <w:rsid w:val="00ED69DD"/>
    <w:rsid w:val="00ED6DA3"/>
    <w:rsid w:val="00ED6DA7"/>
    <w:rsid w:val="00ED6E08"/>
    <w:rsid w:val="00ED6EA3"/>
    <w:rsid w:val="00ED71F3"/>
    <w:rsid w:val="00ED73C6"/>
    <w:rsid w:val="00ED7760"/>
    <w:rsid w:val="00ED7BCF"/>
    <w:rsid w:val="00ED7C19"/>
    <w:rsid w:val="00ED7DE7"/>
    <w:rsid w:val="00ED7F2D"/>
    <w:rsid w:val="00EE0187"/>
    <w:rsid w:val="00EE01DF"/>
    <w:rsid w:val="00EE0272"/>
    <w:rsid w:val="00EE03F4"/>
    <w:rsid w:val="00EE0488"/>
    <w:rsid w:val="00EE0558"/>
    <w:rsid w:val="00EE0619"/>
    <w:rsid w:val="00EE0684"/>
    <w:rsid w:val="00EE0738"/>
    <w:rsid w:val="00EE080B"/>
    <w:rsid w:val="00EE09F9"/>
    <w:rsid w:val="00EE0A20"/>
    <w:rsid w:val="00EE0CAA"/>
    <w:rsid w:val="00EE0D83"/>
    <w:rsid w:val="00EE10B1"/>
    <w:rsid w:val="00EE1358"/>
    <w:rsid w:val="00EE1556"/>
    <w:rsid w:val="00EE18D9"/>
    <w:rsid w:val="00EE1936"/>
    <w:rsid w:val="00EE1972"/>
    <w:rsid w:val="00EE1AA8"/>
    <w:rsid w:val="00EE1B2C"/>
    <w:rsid w:val="00EE1D5A"/>
    <w:rsid w:val="00EE1DFF"/>
    <w:rsid w:val="00EE2118"/>
    <w:rsid w:val="00EE23D9"/>
    <w:rsid w:val="00EE2772"/>
    <w:rsid w:val="00EE2919"/>
    <w:rsid w:val="00EE2986"/>
    <w:rsid w:val="00EE2A8C"/>
    <w:rsid w:val="00EE2C39"/>
    <w:rsid w:val="00EE2D1D"/>
    <w:rsid w:val="00EE2EFF"/>
    <w:rsid w:val="00EE311C"/>
    <w:rsid w:val="00EE3454"/>
    <w:rsid w:val="00EE369E"/>
    <w:rsid w:val="00EE3A06"/>
    <w:rsid w:val="00EE4163"/>
    <w:rsid w:val="00EE41A9"/>
    <w:rsid w:val="00EE4341"/>
    <w:rsid w:val="00EE448E"/>
    <w:rsid w:val="00EE46F2"/>
    <w:rsid w:val="00EE473F"/>
    <w:rsid w:val="00EE49D7"/>
    <w:rsid w:val="00EE51AF"/>
    <w:rsid w:val="00EE528C"/>
    <w:rsid w:val="00EE52C1"/>
    <w:rsid w:val="00EE5477"/>
    <w:rsid w:val="00EE55A8"/>
    <w:rsid w:val="00EE55FD"/>
    <w:rsid w:val="00EE567A"/>
    <w:rsid w:val="00EE58CC"/>
    <w:rsid w:val="00EE5992"/>
    <w:rsid w:val="00EE5BBD"/>
    <w:rsid w:val="00EE5C07"/>
    <w:rsid w:val="00EE5D0F"/>
    <w:rsid w:val="00EE6077"/>
    <w:rsid w:val="00EE629A"/>
    <w:rsid w:val="00EE6731"/>
    <w:rsid w:val="00EE6A83"/>
    <w:rsid w:val="00EE6B84"/>
    <w:rsid w:val="00EE6B98"/>
    <w:rsid w:val="00EE6E60"/>
    <w:rsid w:val="00EE7101"/>
    <w:rsid w:val="00EE72F5"/>
    <w:rsid w:val="00EE7572"/>
    <w:rsid w:val="00EE7772"/>
    <w:rsid w:val="00EE77A3"/>
    <w:rsid w:val="00EE7881"/>
    <w:rsid w:val="00EE793C"/>
    <w:rsid w:val="00EE7E68"/>
    <w:rsid w:val="00EF048C"/>
    <w:rsid w:val="00EF0601"/>
    <w:rsid w:val="00EF062D"/>
    <w:rsid w:val="00EF094A"/>
    <w:rsid w:val="00EF0EB3"/>
    <w:rsid w:val="00EF0F43"/>
    <w:rsid w:val="00EF0F96"/>
    <w:rsid w:val="00EF0FA9"/>
    <w:rsid w:val="00EF11A0"/>
    <w:rsid w:val="00EF11EE"/>
    <w:rsid w:val="00EF1A4F"/>
    <w:rsid w:val="00EF1C65"/>
    <w:rsid w:val="00EF1D46"/>
    <w:rsid w:val="00EF1E6B"/>
    <w:rsid w:val="00EF2208"/>
    <w:rsid w:val="00EF227D"/>
    <w:rsid w:val="00EF2472"/>
    <w:rsid w:val="00EF25FF"/>
    <w:rsid w:val="00EF2650"/>
    <w:rsid w:val="00EF2CF9"/>
    <w:rsid w:val="00EF2D6B"/>
    <w:rsid w:val="00EF2E50"/>
    <w:rsid w:val="00EF2EF1"/>
    <w:rsid w:val="00EF2FED"/>
    <w:rsid w:val="00EF35D6"/>
    <w:rsid w:val="00EF3785"/>
    <w:rsid w:val="00EF3BC8"/>
    <w:rsid w:val="00EF3CED"/>
    <w:rsid w:val="00EF41EE"/>
    <w:rsid w:val="00EF4225"/>
    <w:rsid w:val="00EF4295"/>
    <w:rsid w:val="00EF476A"/>
    <w:rsid w:val="00EF4939"/>
    <w:rsid w:val="00EF495E"/>
    <w:rsid w:val="00EF49D8"/>
    <w:rsid w:val="00EF4A8C"/>
    <w:rsid w:val="00EF4B86"/>
    <w:rsid w:val="00EF4D5F"/>
    <w:rsid w:val="00EF4D78"/>
    <w:rsid w:val="00EF50C7"/>
    <w:rsid w:val="00EF5193"/>
    <w:rsid w:val="00EF532D"/>
    <w:rsid w:val="00EF5331"/>
    <w:rsid w:val="00EF5577"/>
    <w:rsid w:val="00EF588A"/>
    <w:rsid w:val="00EF5AF7"/>
    <w:rsid w:val="00EF5CDA"/>
    <w:rsid w:val="00EF5FE4"/>
    <w:rsid w:val="00EF60B0"/>
    <w:rsid w:val="00EF663B"/>
    <w:rsid w:val="00EF6A81"/>
    <w:rsid w:val="00EF6EBB"/>
    <w:rsid w:val="00EF6F4B"/>
    <w:rsid w:val="00EF6F8F"/>
    <w:rsid w:val="00EF71F5"/>
    <w:rsid w:val="00EF7648"/>
    <w:rsid w:val="00EF76D9"/>
    <w:rsid w:val="00EF7766"/>
    <w:rsid w:val="00EF777B"/>
    <w:rsid w:val="00EF7925"/>
    <w:rsid w:val="00EF7A51"/>
    <w:rsid w:val="00EF7E71"/>
    <w:rsid w:val="00F000DF"/>
    <w:rsid w:val="00F001CA"/>
    <w:rsid w:val="00F003A5"/>
    <w:rsid w:val="00F00665"/>
    <w:rsid w:val="00F0066C"/>
    <w:rsid w:val="00F006C4"/>
    <w:rsid w:val="00F0078F"/>
    <w:rsid w:val="00F00B30"/>
    <w:rsid w:val="00F0101B"/>
    <w:rsid w:val="00F01039"/>
    <w:rsid w:val="00F014AE"/>
    <w:rsid w:val="00F01648"/>
    <w:rsid w:val="00F0181F"/>
    <w:rsid w:val="00F019B1"/>
    <w:rsid w:val="00F01A6B"/>
    <w:rsid w:val="00F01B62"/>
    <w:rsid w:val="00F01BC0"/>
    <w:rsid w:val="00F01D27"/>
    <w:rsid w:val="00F021C5"/>
    <w:rsid w:val="00F024BC"/>
    <w:rsid w:val="00F025EE"/>
    <w:rsid w:val="00F025F2"/>
    <w:rsid w:val="00F0295E"/>
    <w:rsid w:val="00F02B20"/>
    <w:rsid w:val="00F02CEE"/>
    <w:rsid w:val="00F02D59"/>
    <w:rsid w:val="00F02F28"/>
    <w:rsid w:val="00F030B9"/>
    <w:rsid w:val="00F0322C"/>
    <w:rsid w:val="00F03247"/>
    <w:rsid w:val="00F0370F"/>
    <w:rsid w:val="00F03E6F"/>
    <w:rsid w:val="00F03EC4"/>
    <w:rsid w:val="00F040C2"/>
    <w:rsid w:val="00F04115"/>
    <w:rsid w:val="00F0413C"/>
    <w:rsid w:val="00F04396"/>
    <w:rsid w:val="00F04545"/>
    <w:rsid w:val="00F04868"/>
    <w:rsid w:val="00F0494B"/>
    <w:rsid w:val="00F04BD8"/>
    <w:rsid w:val="00F04DCA"/>
    <w:rsid w:val="00F04E93"/>
    <w:rsid w:val="00F04E9C"/>
    <w:rsid w:val="00F04E9D"/>
    <w:rsid w:val="00F04F1D"/>
    <w:rsid w:val="00F050A3"/>
    <w:rsid w:val="00F052F3"/>
    <w:rsid w:val="00F05463"/>
    <w:rsid w:val="00F05515"/>
    <w:rsid w:val="00F057B9"/>
    <w:rsid w:val="00F0580D"/>
    <w:rsid w:val="00F059AB"/>
    <w:rsid w:val="00F05B6F"/>
    <w:rsid w:val="00F05B84"/>
    <w:rsid w:val="00F05C0B"/>
    <w:rsid w:val="00F05CC3"/>
    <w:rsid w:val="00F06078"/>
    <w:rsid w:val="00F064B5"/>
    <w:rsid w:val="00F066DF"/>
    <w:rsid w:val="00F06706"/>
    <w:rsid w:val="00F067B5"/>
    <w:rsid w:val="00F067F0"/>
    <w:rsid w:val="00F069A6"/>
    <w:rsid w:val="00F06DA5"/>
    <w:rsid w:val="00F06E29"/>
    <w:rsid w:val="00F06F61"/>
    <w:rsid w:val="00F0721A"/>
    <w:rsid w:val="00F07723"/>
    <w:rsid w:val="00F079AD"/>
    <w:rsid w:val="00F07A60"/>
    <w:rsid w:val="00F10461"/>
    <w:rsid w:val="00F10577"/>
    <w:rsid w:val="00F107A4"/>
    <w:rsid w:val="00F10942"/>
    <w:rsid w:val="00F109B6"/>
    <w:rsid w:val="00F10A76"/>
    <w:rsid w:val="00F10BB0"/>
    <w:rsid w:val="00F10EA8"/>
    <w:rsid w:val="00F10EFE"/>
    <w:rsid w:val="00F11081"/>
    <w:rsid w:val="00F110C5"/>
    <w:rsid w:val="00F111FF"/>
    <w:rsid w:val="00F11283"/>
    <w:rsid w:val="00F11561"/>
    <w:rsid w:val="00F119EE"/>
    <w:rsid w:val="00F11B15"/>
    <w:rsid w:val="00F11C8E"/>
    <w:rsid w:val="00F11CFF"/>
    <w:rsid w:val="00F11E78"/>
    <w:rsid w:val="00F12019"/>
    <w:rsid w:val="00F120C9"/>
    <w:rsid w:val="00F123BB"/>
    <w:rsid w:val="00F1247C"/>
    <w:rsid w:val="00F12855"/>
    <w:rsid w:val="00F12A5D"/>
    <w:rsid w:val="00F12A75"/>
    <w:rsid w:val="00F12E48"/>
    <w:rsid w:val="00F1319A"/>
    <w:rsid w:val="00F131A3"/>
    <w:rsid w:val="00F131C5"/>
    <w:rsid w:val="00F137A2"/>
    <w:rsid w:val="00F1390A"/>
    <w:rsid w:val="00F1394C"/>
    <w:rsid w:val="00F139C0"/>
    <w:rsid w:val="00F13C10"/>
    <w:rsid w:val="00F13CFD"/>
    <w:rsid w:val="00F13DE8"/>
    <w:rsid w:val="00F144BC"/>
    <w:rsid w:val="00F1453B"/>
    <w:rsid w:val="00F1461B"/>
    <w:rsid w:val="00F146C9"/>
    <w:rsid w:val="00F14975"/>
    <w:rsid w:val="00F14992"/>
    <w:rsid w:val="00F14B51"/>
    <w:rsid w:val="00F14E2C"/>
    <w:rsid w:val="00F151A9"/>
    <w:rsid w:val="00F15964"/>
    <w:rsid w:val="00F15A98"/>
    <w:rsid w:val="00F15AC9"/>
    <w:rsid w:val="00F15EE8"/>
    <w:rsid w:val="00F15F13"/>
    <w:rsid w:val="00F15FCA"/>
    <w:rsid w:val="00F161A7"/>
    <w:rsid w:val="00F162A1"/>
    <w:rsid w:val="00F162A8"/>
    <w:rsid w:val="00F167A9"/>
    <w:rsid w:val="00F16829"/>
    <w:rsid w:val="00F16C32"/>
    <w:rsid w:val="00F170CE"/>
    <w:rsid w:val="00F171E3"/>
    <w:rsid w:val="00F171EC"/>
    <w:rsid w:val="00F17294"/>
    <w:rsid w:val="00F173C3"/>
    <w:rsid w:val="00F1741E"/>
    <w:rsid w:val="00F17851"/>
    <w:rsid w:val="00F17CDC"/>
    <w:rsid w:val="00F17F56"/>
    <w:rsid w:val="00F20835"/>
    <w:rsid w:val="00F20864"/>
    <w:rsid w:val="00F209A2"/>
    <w:rsid w:val="00F20C0F"/>
    <w:rsid w:val="00F20E23"/>
    <w:rsid w:val="00F20F66"/>
    <w:rsid w:val="00F21090"/>
    <w:rsid w:val="00F21444"/>
    <w:rsid w:val="00F214C4"/>
    <w:rsid w:val="00F2179B"/>
    <w:rsid w:val="00F217E4"/>
    <w:rsid w:val="00F21B2A"/>
    <w:rsid w:val="00F21BB6"/>
    <w:rsid w:val="00F2207F"/>
    <w:rsid w:val="00F22250"/>
    <w:rsid w:val="00F225FA"/>
    <w:rsid w:val="00F229CA"/>
    <w:rsid w:val="00F229EA"/>
    <w:rsid w:val="00F23001"/>
    <w:rsid w:val="00F2308D"/>
    <w:rsid w:val="00F231E8"/>
    <w:rsid w:val="00F2372B"/>
    <w:rsid w:val="00F23A3E"/>
    <w:rsid w:val="00F23B08"/>
    <w:rsid w:val="00F23D58"/>
    <w:rsid w:val="00F24419"/>
    <w:rsid w:val="00F244F6"/>
    <w:rsid w:val="00F247F9"/>
    <w:rsid w:val="00F24B73"/>
    <w:rsid w:val="00F2503F"/>
    <w:rsid w:val="00F25046"/>
    <w:rsid w:val="00F25066"/>
    <w:rsid w:val="00F25178"/>
    <w:rsid w:val="00F25180"/>
    <w:rsid w:val="00F253D5"/>
    <w:rsid w:val="00F2547F"/>
    <w:rsid w:val="00F255AB"/>
    <w:rsid w:val="00F2598C"/>
    <w:rsid w:val="00F261E0"/>
    <w:rsid w:val="00F2664B"/>
    <w:rsid w:val="00F266D0"/>
    <w:rsid w:val="00F2678A"/>
    <w:rsid w:val="00F269CA"/>
    <w:rsid w:val="00F26FE5"/>
    <w:rsid w:val="00F27061"/>
    <w:rsid w:val="00F27063"/>
    <w:rsid w:val="00F272BB"/>
    <w:rsid w:val="00F2762B"/>
    <w:rsid w:val="00F277F8"/>
    <w:rsid w:val="00F27805"/>
    <w:rsid w:val="00F27AF1"/>
    <w:rsid w:val="00F27F19"/>
    <w:rsid w:val="00F304DF"/>
    <w:rsid w:val="00F305DF"/>
    <w:rsid w:val="00F30655"/>
    <w:rsid w:val="00F307D5"/>
    <w:rsid w:val="00F30B62"/>
    <w:rsid w:val="00F30C26"/>
    <w:rsid w:val="00F30DAB"/>
    <w:rsid w:val="00F30DE5"/>
    <w:rsid w:val="00F310CB"/>
    <w:rsid w:val="00F31175"/>
    <w:rsid w:val="00F312A0"/>
    <w:rsid w:val="00F312F6"/>
    <w:rsid w:val="00F3133A"/>
    <w:rsid w:val="00F31CA2"/>
    <w:rsid w:val="00F31CAE"/>
    <w:rsid w:val="00F31D11"/>
    <w:rsid w:val="00F3220A"/>
    <w:rsid w:val="00F3221E"/>
    <w:rsid w:val="00F327E6"/>
    <w:rsid w:val="00F32A24"/>
    <w:rsid w:val="00F32CCD"/>
    <w:rsid w:val="00F32CF2"/>
    <w:rsid w:val="00F32D26"/>
    <w:rsid w:val="00F32FFA"/>
    <w:rsid w:val="00F33004"/>
    <w:rsid w:val="00F33181"/>
    <w:rsid w:val="00F33235"/>
    <w:rsid w:val="00F3363D"/>
    <w:rsid w:val="00F33674"/>
    <w:rsid w:val="00F338A3"/>
    <w:rsid w:val="00F338F7"/>
    <w:rsid w:val="00F33971"/>
    <w:rsid w:val="00F33A48"/>
    <w:rsid w:val="00F33AF4"/>
    <w:rsid w:val="00F33B70"/>
    <w:rsid w:val="00F33BC3"/>
    <w:rsid w:val="00F33CC1"/>
    <w:rsid w:val="00F3415E"/>
    <w:rsid w:val="00F34307"/>
    <w:rsid w:val="00F344B4"/>
    <w:rsid w:val="00F347B0"/>
    <w:rsid w:val="00F347C8"/>
    <w:rsid w:val="00F34849"/>
    <w:rsid w:val="00F34B81"/>
    <w:rsid w:val="00F34CD2"/>
    <w:rsid w:val="00F34D05"/>
    <w:rsid w:val="00F34F87"/>
    <w:rsid w:val="00F3545D"/>
    <w:rsid w:val="00F35926"/>
    <w:rsid w:val="00F35AC9"/>
    <w:rsid w:val="00F35B68"/>
    <w:rsid w:val="00F35CB6"/>
    <w:rsid w:val="00F35F3D"/>
    <w:rsid w:val="00F36050"/>
    <w:rsid w:val="00F3630B"/>
    <w:rsid w:val="00F3651A"/>
    <w:rsid w:val="00F366F6"/>
    <w:rsid w:val="00F367D2"/>
    <w:rsid w:val="00F36F37"/>
    <w:rsid w:val="00F37042"/>
    <w:rsid w:val="00F37348"/>
    <w:rsid w:val="00F37652"/>
    <w:rsid w:val="00F37957"/>
    <w:rsid w:val="00F3799B"/>
    <w:rsid w:val="00F37A33"/>
    <w:rsid w:val="00F37CF9"/>
    <w:rsid w:val="00F37E61"/>
    <w:rsid w:val="00F37EC8"/>
    <w:rsid w:val="00F37FFA"/>
    <w:rsid w:val="00F407B6"/>
    <w:rsid w:val="00F407C9"/>
    <w:rsid w:val="00F4093C"/>
    <w:rsid w:val="00F40A99"/>
    <w:rsid w:val="00F40AF2"/>
    <w:rsid w:val="00F40B8D"/>
    <w:rsid w:val="00F40D9B"/>
    <w:rsid w:val="00F40DDA"/>
    <w:rsid w:val="00F411D6"/>
    <w:rsid w:val="00F412FE"/>
    <w:rsid w:val="00F4142D"/>
    <w:rsid w:val="00F415D2"/>
    <w:rsid w:val="00F417B2"/>
    <w:rsid w:val="00F417F5"/>
    <w:rsid w:val="00F419EA"/>
    <w:rsid w:val="00F41BA7"/>
    <w:rsid w:val="00F41C3C"/>
    <w:rsid w:val="00F422E9"/>
    <w:rsid w:val="00F422F0"/>
    <w:rsid w:val="00F424DF"/>
    <w:rsid w:val="00F424E3"/>
    <w:rsid w:val="00F42507"/>
    <w:rsid w:val="00F426A1"/>
    <w:rsid w:val="00F42B8E"/>
    <w:rsid w:val="00F42CDD"/>
    <w:rsid w:val="00F42F8E"/>
    <w:rsid w:val="00F43706"/>
    <w:rsid w:val="00F4379C"/>
    <w:rsid w:val="00F4382B"/>
    <w:rsid w:val="00F4389B"/>
    <w:rsid w:val="00F43C54"/>
    <w:rsid w:val="00F440EC"/>
    <w:rsid w:val="00F4464B"/>
    <w:rsid w:val="00F446E7"/>
    <w:rsid w:val="00F448B2"/>
    <w:rsid w:val="00F449BC"/>
    <w:rsid w:val="00F44B47"/>
    <w:rsid w:val="00F44D7A"/>
    <w:rsid w:val="00F45167"/>
    <w:rsid w:val="00F45285"/>
    <w:rsid w:val="00F4558A"/>
    <w:rsid w:val="00F45A9E"/>
    <w:rsid w:val="00F45B5A"/>
    <w:rsid w:val="00F45CA2"/>
    <w:rsid w:val="00F46308"/>
    <w:rsid w:val="00F464CE"/>
    <w:rsid w:val="00F46984"/>
    <w:rsid w:val="00F469F9"/>
    <w:rsid w:val="00F46EAB"/>
    <w:rsid w:val="00F47000"/>
    <w:rsid w:val="00F47101"/>
    <w:rsid w:val="00F47116"/>
    <w:rsid w:val="00F47318"/>
    <w:rsid w:val="00F47344"/>
    <w:rsid w:val="00F474DA"/>
    <w:rsid w:val="00F4796A"/>
    <w:rsid w:val="00F4799B"/>
    <w:rsid w:val="00F47AA5"/>
    <w:rsid w:val="00F47CEE"/>
    <w:rsid w:val="00F47D0B"/>
    <w:rsid w:val="00F500AC"/>
    <w:rsid w:val="00F50540"/>
    <w:rsid w:val="00F50603"/>
    <w:rsid w:val="00F50797"/>
    <w:rsid w:val="00F50DB5"/>
    <w:rsid w:val="00F50EE1"/>
    <w:rsid w:val="00F50F45"/>
    <w:rsid w:val="00F51121"/>
    <w:rsid w:val="00F513E9"/>
    <w:rsid w:val="00F514C5"/>
    <w:rsid w:val="00F517FA"/>
    <w:rsid w:val="00F51D6C"/>
    <w:rsid w:val="00F51F58"/>
    <w:rsid w:val="00F5229F"/>
    <w:rsid w:val="00F5241F"/>
    <w:rsid w:val="00F52543"/>
    <w:rsid w:val="00F52546"/>
    <w:rsid w:val="00F5267B"/>
    <w:rsid w:val="00F527C8"/>
    <w:rsid w:val="00F52849"/>
    <w:rsid w:val="00F52961"/>
    <w:rsid w:val="00F52AF5"/>
    <w:rsid w:val="00F52C58"/>
    <w:rsid w:val="00F52D67"/>
    <w:rsid w:val="00F532DE"/>
    <w:rsid w:val="00F53349"/>
    <w:rsid w:val="00F5358A"/>
    <w:rsid w:val="00F538F3"/>
    <w:rsid w:val="00F53964"/>
    <w:rsid w:val="00F53C8F"/>
    <w:rsid w:val="00F53D76"/>
    <w:rsid w:val="00F53FEC"/>
    <w:rsid w:val="00F541CA"/>
    <w:rsid w:val="00F546E5"/>
    <w:rsid w:val="00F549DF"/>
    <w:rsid w:val="00F54C4C"/>
    <w:rsid w:val="00F54E88"/>
    <w:rsid w:val="00F54FAB"/>
    <w:rsid w:val="00F54FC5"/>
    <w:rsid w:val="00F550FD"/>
    <w:rsid w:val="00F552EE"/>
    <w:rsid w:val="00F556CF"/>
    <w:rsid w:val="00F556F9"/>
    <w:rsid w:val="00F55764"/>
    <w:rsid w:val="00F55B21"/>
    <w:rsid w:val="00F55E45"/>
    <w:rsid w:val="00F55E9B"/>
    <w:rsid w:val="00F561D6"/>
    <w:rsid w:val="00F56286"/>
    <w:rsid w:val="00F56335"/>
    <w:rsid w:val="00F5641D"/>
    <w:rsid w:val="00F56463"/>
    <w:rsid w:val="00F568C3"/>
    <w:rsid w:val="00F568EE"/>
    <w:rsid w:val="00F56A84"/>
    <w:rsid w:val="00F56CA3"/>
    <w:rsid w:val="00F56DBF"/>
    <w:rsid w:val="00F56E97"/>
    <w:rsid w:val="00F56FBF"/>
    <w:rsid w:val="00F573AF"/>
    <w:rsid w:val="00F5758E"/>
    <w:rsid w:val="00F57EDF"/>
    <w:rsid w:val="00F6041A"/>
    <w:rsid w:val="00F605E1"/>
    <w:rsid w:val="00F607BA"/>
    <w:rsid w:val="00F60802"/>
    <w:rsid w:val="00F60DAB"/>
    <w:rsid w:val="00F60E2B"/>
    <w:rsid w:val="00F612BC"/>
    <w:rsid w:val="00F613B7"/>
    <w:rsid w:val="00F61750"/>
    <w:rsid w:val="00F617A7"/>
    <w:rsid w:val="00F6183E"/>
    <w:rsid w:val="00F61898"/>
    <w:rsid w:val="00F618FA"/>
    <w:rsid w:val="00F61B19"/>
    <w:rsid w:val="00F61B94"/>
    <w:rsid w:val="00F61D47"/>
    <w:rsid w:val="00F61D56"/>
    <w:rsid w:val="00F61FB7"/>
    <w:rsid w:val="00F61FE1"/>
    <w:rsid w:val="00F62381"/>
    <w:rsid w:val="00F62974"/>
    <w:rsid w:val="00F62AAC"/>
    <w:rsid w:val="00F62AF0"/>
    <w:rsid w:val="00F62B8C"/>
    <w:rsid w:val="00F62E4E"/>
    <w:rsid w:val="00F63553"/>
    <w:rsid w:val="00F638D6"/>
    <w:rsid w:val="00F639EE"/>
    <w:rsid w:val="00F63D28"/>
    <w:rsid w:val="00F63EC3"/>
    <w:rsid w:val="00F63FB7"/>
    <w:rsid w:val="00F64060"/>
    <w:rsid w:val="00F643F3"/>
    <w:rsid w:val="00F644E0"/>
    <w:rsid w:val="00F645A1"/>
    <w:rsid w:val="00F647C1"/>
    <w:rsid w:val="00F64EBA"/>
    <w:rsid w:val="00F64FD5"/>
    <w:rsid w:val="00F64FF6"/>
    <w:rsid w:val="00F6509C"/>
    <w:rsid w:val="00F65163"/>
    <w:rsid w:val="00F6537C"/>
    <w:rsid w:val="00F65676"/>
    <w:rsid w:val="00F656B1"/>
    <w:rsid w:val="00F657C9"/>
    <w:rsid w:val="00F65B91"/>
    <w:rsid w:val="00F65BEA"/>
    <w:rsid w:val="00F661DF"/>
    <w:rsid w:val="00F664E3"/>
    <w:rsid w:val="00F66659"/>
    <w:rsid w:val="00F6671D"/>
    <w:rsid w:val="00F667E6"/>
    <w:rsid w:val="00F66841"/>
    <w:rsid w:val="00F66B4C"/>
    <w:rsid w:val="00F66CA3"/>
    <w:rsid w:val="00F66DB5"/>
    <w:rsid w:val="00F66FB8"/>
    <w:rsid w:val="00F672DC"/>
    <w:rsid w:val="00F673DF"/>
    <w:rsid w:val="00F6779C"/>
    <w:rsid w:val="00F679A9"/>
    <w:rsid w:val="00F67A8D"/>
    <w:rsid w:val="00F67DF7"/>
    <w:rsid w:val="00F67FFA"/>
    <w:rsid w:val="00F70249"/>
    <w:rsid w:val="00F703E7"/>
    <w:rsid w:val="00F703F8"/>
    <w:rsid w:val="00F704E9"/>
    <w:rsid w:val="00F708B6"/>
    <w:rsid w:val="00F70C1F"/>
    <w:rsid w:val="00F70E37"/>
    <w:rsid w:val="00F70F67"/>
    <w:rsid w:val="00F70F9D"/>
    <w:rsid w:val="00F70FEC"/>
    <w:rsid w:val="00F714B6"/>
    <w:rsid w:val="00F71AF0"/>
    <w:rsid w:val="00F71BD7"/>
    <w:rsid w:val="00F71C7A"/>
    <w:rsid w:val="00F71CEB"/>
    <w:rsid w:val="00F71D01"/>
    <w:rsid w:val="00F71E5A"/>
    <w:rsid w:val="00F721F3"/>
    <w:rsid w:val="00F72278"/>
    <w:rsid w:val="00F7229E"/>
    <w:rsid w:val="00F722E3"/>
    <w:rsid w:val="00F72466"/>
    <w:rsid w:val="00F72804"/>
    <w:rsid w:val="00F72ACE"/>
    <w:rsid w:val="00F72E0D"/>
    <w:rsid w:val="00F72E6D"/>
    <w:rsid w:val="00F731D3"/>
    <w:rsid w:val="00F73220"/>
    <w:rsid w:val="00F7341D"/>
    <w:rsid w:val="00F736A6"/>
    <w:rsid w:val="00F73887"/>
    <w:rsid w:val="00F73B5E"/>
    <w:rsid w:val="00F73CA2"/>
    <w:rsid w:val="00F73F01"/>
    <w:rsid w:val="00F73FDA"/>
    <w:rsid w:val="00F74105"/>
    <w:rsid w:val="00F742F0"/>
    <w:rsid w:val="00F74ACB"/>
    <w:rsid w:val="00F74BBA"/>
    <w:rsid w:val="00F74F3E"/>
    <w:rsid w:val="00F750C8"/>
    <w:rsid w:val="00F75381"/>
    <w:rsid w:val="00F7552B"/>
    <w:rsid w:val="00F755C4"/>
    <w:rsid w:val="00F7561E"/>
    <w:rsid w:val="00F756F4"/>
    <w:rsid w:val="00F75942"/>
    <w:rsid w:val="00F75A41"/>
    <w:rsid w:val="00F75D9B"/>
    <w:rsid w:val="00F75DC1"/>
    <w:rsid w:val="00F75F62"/>
    <w:rsid w:val="00F76021"/>
    <w:rsid w:val="00F7618A"/>
    <w:rsid w:val="00F763C2"/>
    <w:rsid w:val="00F765EC"/>
    <w:rsid w:val="00F7664B"/>
    <w:rsid w:val="00F76952"/>
    <w:rsid w:val="00F76D1C"/>
    <w:rsid w:val="00F76D6B"/>
    <w:rsid w:val="00F76D88"/>
    <w:rsid w:val="00F76F01"/>
    <w:rsid w:val="00F7726D"/>
    <w:rsid w:val="00F772C6"/>
    <w:rsid w:val="00F77627"/>
    <w:rsid w:val="00F77706"/>
    <w:rsid w:val="00F77765"/>
    <w:rsid w:val="00F777EC"/>
    <w:rsid w:val="00F77A28"/>
    <w:rsid w:val="00F77C28"/>
    <w:rsid w:val="00F77F4E"/>
    <w:rsid w:val="00F77F7C"/>
    <w:rsid w:val="00F80093"/>
    <w:rsid w:val="00F80120"/>
    <w:rsid w:val="00F80235"/>
    <w:rsid w:val="00F8077F"/>
    <w:rsid w:val="00F8095B"/>
    <w:rsid w:val="00F80A03"/>
    <w:rsid w:val="00F80B86"/>
    <w:rsid w:val="00F80C17"/>
    <w:rsid w:val="00F80E25"/>
    <w:rsid w:val="00F81010"/>
    <w:rsid w:val="00F810FB"/>
    <w:rsid w:val="00F8135B"/>
    <w:rsid w:val="00F814AA"/>
    <w:rsid w:val="00F81607"/>
    <w:rsid w:val="00F819F8"/>
    <w:rsid w:val="00F81A13"/>
    <w:rsid w:val="00F81A58"/>
    <w:rsid w:val="00F81E9D"/>
    <w:rsid w:val="00F81FB1"/>
    <w:rsid w:val="00F82173"/>
    <w:rsid w:val="00F821D4"/>
    <w:rsid w:val="00F82476"/>
    <w:rsid w:val="00F82778"/>
    <w:rsid w:val="00F8287D"/>
    <w:rsid w:val="00F8294D"/>
    <w:rsid w:val="00F82AF5"/>
    <w:rsid w:val="00F82C0C"/>
    <w:rsid w:val="00F82D82"/>
    <w:rsid w:val="00F837B4"/>
    <w:rsid w:val="00F839D9"/>
    <w:rsid w:val="00F83B98"/>
    <w:rsid w:val="00F83BAF"/>
    <w:rsid w:val="00F83C10"/>
    <w:rsid w:val="00F83C16"/>
    <w:rsid w:val="00F83D69"/>
    <w:rsid w:val="00F84342"/>
    <w:rsid w:val="00F8440D"/>
    <w:rsid w:val="00F84467"/>
    <w:rsid w:val="00F845F3"/>
    <w:rsid w:val="00F848C3"/>
    <w:rsid w:val="00F84ABA"/>
    <w:rsid w:val="00F84D3C"/>
    <w:rsid w:val="00F84DA1"/>
    <w:rsid w:val="00F84EEF"/>
    <w:rsid w:val="00F85108"/>
    <w:rsid w:val="00F852FD"/>
    <w:rsid w:val="00F8539C"/>
    <w:rsid w:val="00F857A5"/>
    <w:rsid w:val="00F8589E"/>
    <w:rsid w:val="00F85B37"/>
    <w:rsid w:val="00F85C17"/>
    <w:rsid w:val="00F85D23"/>
    <w:rsid w:val="00F8603E"/>
    <w:rsid w:val="00F863D9"/>
    <w:rsid w:val="00F86412"/>
    <w:rsid w:val="00F8670E"/>
    <w:rsid w:val="00F86857"/>
    <w:rsid w:val="00F8696C"/>
    <w:rsid w:val="00F86CF4"/>
    <w:rsid w:val="00F86F22"/>
    <w:rsid w:val="00F87375"/>
    <w:rsid w:val="00F873E7"/>
    <w:rsid w:val="00F87466"/>
    <w:rsid w:val="00F874B6"/>
    <w:rsid w:val="00F8752E"/>
    <w:rsid w:val="00F877FF"/>
    <w:rsid w:val="00F87811"/>
    <w:rsid w:val="00F87989"/>
    <w:rsid w:val="00F879A8"/>
    <w:rsid w:val="00F87AD4"/>
    <w:rsid w:val="00F87CF0"/>
    <w:rsid w:val="00F87E44"/>
    <w:rsid w:val="00F87EE7"/>
    <w:rsid w:val="00F87F05"/>
    <w:rsid w:val="00F87F5A"/>
    <w:rsid w:val="00F87F75"/>
    <w:rsid w:val="00F87FD2"/>
    <w:rsid w:val="00F9012B"/>
    <w:rsid w:val="00F9022F"/>
    <w:rsid w:val="00F90456"/>
    <w:rsid w:val="00F9050B"/>
    <w:rsid w:val="00F905CA"/>
    <w:rsid w:val="00F9069F"/>
    <w:rsid w:val="00F906F9"/>
    <w:rsid w:val="00F907E5"/>
    <w:rsid w:val="00F90807"/>
    <w:rsid w:val="00F90A2B"/>
    <w:rsid w:val="00F90EE4"/>
    <w:rsid w:val="00F9142B"/>
    <w:rsid w:val="00F91544"/>
    <w:rsid w:val="00F91703"/>
    <w:rsid w:val="00F91E7E"/>
    <w:rsid w:val="00F92643"/>
    <w:rsid w:val="00F92666"/>
    <w:rsid w:val="00F928C3"/>
    <w:rsid w:val="00F92A02"/>
    <w:rsid w:val="00F9307F"/>
    <w:rsid w:val="00F932BE"/>
    <w:rsid w:val="00F932F7"/>
    <w:rsid w:val="00F93396"/>
    <w:rsid w:val="00F9341D"/>
    <w:rsid w:val="00F93517"/>
    <w:rsid w:val="00F936A8"/>
    <w:rsid w:val="00F93BFA"/>
    <w:rsid w:val="00F93E0E"/>
    <w:rsid w:val="00F93EDF"/>
    <w:rsid w:val="00F94053"/>
    <w:rsid w:val="00F94098"/>
    <w:rsid w:val="00F9413F"/>
    <w:rsid w:val="00F9420A"/>
    <w:rsid w:val="00F9429B"/>
    <w:rsid w:val="00F94774"/>
    <w:rsid w:val="00F94786"/>
    <w:rsid w:val="00F94997"/>
    <w:rsid w:val="00F949DC"/>
    <w:rsid w:val="00F94B11"/>
    <w:rsid w:val="00F94CB5"/>
    <w:rsid w:val="00F94D5B"/>
    <w:rsid w:val="00F94D75"/>
    <w:rsid w:val="00F94E27"/>
    <w:rsid w:val="00F94F2C"/>
    <w:rsid w:val="00F95056"/>
    <w:rsid w:val="00F951EE"/>
    <w:rsid w:val="00F957AF"/>
    <w:rsid w:val="00F95A60"/>
    <w:rsid w:val="00F95F28"/>
    <w:rsid w:val="00F9605A"/>
    <w:rsid w:val="00F962A1"/>
    <w:rsid w:val="00F964B1"/>
    <w:rsid w:val="00F964D8"/>
    <w:rsid w:val="00F968F4"/>
    <w:rsid w:val="00F974D1"/>
    <w:rsid w:val="00F974F1"/>
    <w:rsid w:val="00F975E3"/>
    <w:rsid w:val="00F977CA"/>
    <w:rsid w:val="00F9792C"/>
    <w:rsid w:val="00F97D2C"/>
    <w:rsid w:val="00F97D9B"/>
    <w:rsid w:val="00F97EC5"/>
    <w:rsid w:val="00FA000D"/>
    <w:rsid w:val="00FA0025"/>
    <w:rsid w:val="00FA013C"/>
    <w:rsid w:val="00FA01D9"/>
    <w:rsid w:val="00FA0423"/>
    <w:rsid w:val="00FA06AB"/>
    <w:rsid w:val="00FA06C0"/>
    <w:rsid w:val="00FA07C8"/>
    <w:rsid w:val="00FA08EF"/>
    <w:rsid w:val="00FA0A83"/>
    <w:rsid w:val="00FA0C97"/>
    <w:rsid w:val="00FA0F06"/>
    <w:rsid w:val="00FA0FDD"/>
    <w:rsid w:val="00FA100F"/>
    <w:rsid w:val="00FA1594"/>
    <w:rsid w:val="00FA172D"/>
    <w:rsid w:val="00FA1A48"/>
    <w:rsid w:val="00FA1A68"/>
    <w:rsid w:val="00FA1FC6"/>
    <w:rsid w:val="00FA2057"/>
    <w:rsid w:val="00FA23E5"/>
    <w:rsid w:val="00FA24DB"/>
    <w:rsid w:val="00FA29AE"/>
    <w:rsid w:val="00FA2AAA"/>
    <w:rsid w:val="00FA2D95"/>
    <w:rsid w:val="00FA2DF0"/>
    <w:rsid w:val="00FA2F6B"/>
    <w:rsid w:val="00FA31A7"/>
    <w:rsid w:val="00FA326A"/>
    <w:rsid w:val="00FA334A"/>
    <w:rsid w:val="00FA3BF4"/>
    <w:rsid w:val="00FA3F8F"/>
    <w:rsid w:val="00FA410B"/>
    <w:rsid w:val="00FA418E"/>
    <w:rsid w:val="00FA41DB"/>
    <w:rsid w:val="00FA46D8"/>
    <w:rsid w:val="00FA48CE"/>
    <w:rsid w:val="00FA4A3F"/>
    <w:rsid w:val="00FA4B9E"/>
    <w:rsid w:val="00FA4CD7"/>
    <w:rsid w:val="00FA4DE5"/>
    <w:rsid w:val="00FA511F"/>
    <w:rsid w:val="00FA5418"/>
    <w:rsid w:val="00FA5456"/>
    <w:rsid w:val="00FA5618"/>
    <w:rsid w:val="00FA5A56"/>
    <w:rsid w:val="00FA5E8A"/>
    <w:rsid w:val="00FA62B0"/>
    <w:rsid w:val="00FA62CB"/>
    <w:rsid w:val="00FA63AB"/>
    <w:rsid w:val="00FA6440"/>
    <w:rsid w:val="00FA68E6"/>
    <w:rsid w:val="00FA6A9D"/>
    <w:rsid w:val="00FA6C81"/>
    <w:rsid w:val="00FA6E95"/>
    <w:rsid w:val="00FA7027"/>
    <w:rsid w:val="00FA7360"/>
    <w:rsid w:val="00FA7363"/>
    <w:rsid w:val="00FA7676"/>
    <w:rsid w:val="00FA76B5"/>
    <w:rsid w:val="00FA76B6"/>
    <w:rsid w:val="00FA78AF"/>
    <w:rsid w:val="00FA78FC"/>
    <w:rsid w:val="00FA7A25"/>
    <w:rsid w:val="00FA7A52"/>
    <w:rsid w:val="00FA7AE4"/>
    <w:rsid w:val="00FA7CE3"/>
    <w:rsid w:val="00FB0004"/>
    <w:rsid w:val="00FB00AD"/>
    <w:rsid w:val="00FB00C0"/>
    <w:rsid w:val="00FB016F"/>
    <w:rsid w:val="00FB0194"/>
    <w:rsid w:val="00FB0296"/>
    <w:rsid w:val="00FB0513"/>
    <w:rsid w:val="00FB073A"/>
    <w:rsid w:val="00FB0966"/>
    <w:rsid w:val="00FB0E36"/>
    <w:rsid w:val="00FB0F31"/>
    <w:rsid w:val="00FB0FB6"/>
    <w:rsid w:val="00FB1112"/>
    <w:rsid w:val="00FB1159"/>
    <w:rsid w:val="00FB1326"/>
    <w:rsid w:val="00FB156D"/>
    <w:rsid w:val="00FB1AE2"/>
    <w:rsid w:val="00FB1F7B"/>
    <w:rsid w:val="00FB20BC"/>
    <w:rsid w:val="00FB2164"/>
    <w:rsid w:val="00FB23AC"/>
    <w:rsid w:val="00FB281F"/>
    <w:rsid w:val="00FB2864"/>
    <w:rsid w:val="00FB2A86"/>
    <w:rsid w:val="00FB2FC6"/>
    <w:rsid w:val="00FB30AF"/>
    <w:rsid w:val="00FB313A"/>
    <w:rsid w:val="00FB3175"/>
    <w:rsid w:val="00FB32B9"/>
    <w:rsid w:val="00FB3677"/>
    <w:rsid w:val="00FB39B1"/>
    <w:rsid w:val="00FB3DAD"/>
    <w:rsid w:val="00FB40A6"/>
    <w:rsid w:val="00FB424E"/>
    <w:rsid w:val="00FB44C6"/>
    <w:rsid w:val="00FB4553"/>
    <w:rsid w:val="00FB46B7"/>
    <w:rsid w:val="00FB4885"/>
    <w:rsid w:val="00FB49DF"/>
    <w:rsid w:val="00FB5240"/>
    <w:rsid w:val="00FB5369"/>
    <w:rsid w:val="00FB54AA"/>
    <w:rsid w:val="00FB570B"/>
    <w:rsid w:val="00FB5A68"/>
    <w:rsid w:val="00FB5ADB"/>
    <w:rsid w:val="00FB60FB"/>
    <w:rsid w:val="00FB62BC"/>
    <w:rsid w:val="00FB6321"/>
    <w:rsid w:val="00FB66C0"/>
    <w:rsid w:val="00FB68E5"/>
    <w:rsid w:val="00FB6A61"/>
    <w:rsid w:val="00FB6BA9"/>
    <w:rsid w:val="00FB6F53"/>
    <w:rsid w:val="00FB74CE"/>
    <w:rsid w:val="00FB7514"/>
    <w:rsid w:val="00FB796E"/>
    <w:rsid w:val="00FB7BEE"/>
    <w:rsid w:val="00FB7C64"/>
    <w:rsid w:val="00FB7C7C"/>
    <w:rsid w:val="00FB7CA3"/>
    <w:rsid w:val="00FB7FB5"/>
    <w:rsid w:val="00FB7FDE"/>
    <w:rsid w:val="00FC016B"/>
    <w:rsid w:val="00FC04B1"/>
    <w:rsid w:val="00FC0582"/>
    <w:rsid w:val="00FC0725"/>
    <w:rsid w:val="00FC073C"/>
    <w:rsid w:val="00FC08C2"/>
    <w:rsid w:val="00FC0956"/>
    <w:rsid w:val="00FC0D26"/>
    <w:rsid w:val="00FC0EE6"/>
    <w:rsid w:val="00FC12B2"/>
    <w:rsid w:val="00FC15C6"/>
    <w:rsid w:val="00FC15DE"/>
    <w:rsid w:val="00FC18FE"/>
    <w:rsid w:val="00FC1A74"/>
    <w:rsid w:val="00FC24BB"/>
    <w:rsid w:val="00FC26C5"/>
    <w:rsid w:val="00FC2966"/>
    <w:rsid w:val="00FC2A3F"/>
    <w:rsid w:val="00FC2C68"/>
    <w:rsid w:val="00FC2D24"/>
    <w:rsid w:val="00FC2D38"/>
    <w:rsid w:val="00FC2D5B"/>
    <w:rsid w:val="00FC2E6E"/>
    <w:rsid w:val="00FC31C2"/>
    <w:rsid w:val="00FC31ED"/>
    <w:rsid w:val="00FC33BC"/>
    <w:rsid w:val="00FC3468"/>
    <w:rsid w:val="00FC35F2"/>
    <w:rsid w:val="00FC3AF1"/>
    <w:rsid w:val="00FC3B1A"/>
    <w:rsid w:val="00FC3BF6"/>
    <w:rsid w:val="00FC3D2A"/>
    <w:rsid w:val="00FC4060"/>
    <w:rsid w:val="00FC421B"/>
    <w:rsid w:val="00FC4268"/>
    <w:rsid w:val="00FC4309"/>
    <w:rsid w:val="00FC4358"/>
    <w:rsid w:val="00FC444B"/>
    <w:rsid w:val="00FC475E"/>
    <w:rsid w:val="00FC479B"/>
    <w:rsid w:val="00FC47AF"/>
    <w:rsid w:val="00FC4880"/>
    <w:rsid w:val="00FC4B2A"/>
    <w:rsid w:val="00FC4D58"/>
    <w:rsid w:val="00FC4F1B"/>
    <w:rsid w:val="00FC4FED"/>
    <w:rsid w:val="00FC52F6"/>
    <w:rsid w:val="00FC54A8"/>
    <w:rsid w:val="00FC5523"/>
    <w:rsid w:val="00FC57D5"/>
    <w:rsid w:val="00FC5BAC"/>
    <w:rsid w:val="00FC5C21"/>
    <w:rsid w:val="00FC60AB"/>
    <w:rsid w:val="00FC615A"/>
    <w:rsid w:val="00FC622A"/>
    <w:rsid w:val="00FC674A"/>
    <w:rsid w:val="00FC6754"/>
    <w:rsid w:val="00FC6859"/>
    <w:rsid w:val="00FC6A0B"/>
    <w:rsid w:val="00FC6B5A"/>
    <w:rsid w:val="00FC6E61"/>
    <w:rsid w:val="00FC7240"/>
    <w:rsid w:val="00FC73ED"/>
    <w:rsid w:val="00FC7649"/>
    <w:rsid w:val="00FC7775"/>
    <w:rsid w:val="00FC77F4"/>
    <w:rsid w:val="00FC7854"/>
    <w:rsid w:val="00FC7B9A"/>
    <w:rsid w:val="00FC7BF8"/>
    <w:rsid w:val="00FC7C90"/>
    <w:rsid w:val="00FC7D09"/>
    <w:rsid w:val="00FC7E5E"/>
    <w:rsid w:val="00FC7F3F"/>
    <w:rsid w:val="00FC7F8F"/>
    <w:rsid w:val="00FD0182"/>
    <w:rsid w:val="00FD0631"/>
    <w:rsid w:val="00FD07B2"/>
    <w:rsid w:val="00FD0A43"/>
    <w:rsid w:val="00FD0B41"/>
    <w:rsid w:val="00FD0C63"/>
    <w:rsid w:val="00FD0DE0"/>
    <w:rsid w:val="00FD10A4"/>
    <w:rsid w:val="00FD10E4"/>
    <w:rsid w:val="00FD1491"/>
    <w:rsid w:val="00FD14F4"/>
    <w:rsid w:val="00FD14F6"/>
    <w:rsid w:val="00FD170D"/>
    <w:rsid w:val="00FD1C08"/>
    <w:rsid w:val="00FD1C44"/>
    <w:rsid w:val="00FD1D38"/>
    <w:rsid w:val="00FD1E1F"/>
    <w:rsid w:val="00FD1F7A"/>
    <w:rsid w:val="00FD2121"/>
    <w:rsid w:val="00FD23C8"/>
    <w:rsid w:val="00FD248C"/>
    <w:rsid w:val="00FD254A"/>
    <w:rsid w:val="00FD2666"/>
    <w:rsid w:val="00FD2773"/>
    <w:rsid w:val="00FD28F0"/>
    <w:rsid w:val="00FD2951"/>
    <w:rsid w:val="00FD2A5C"/>
    <w:rsid w:val="00FD2B82"/>
    <w:rsid w:val="00FD2C67"/>
    <w:rsid w:val="00FD2F28"/>
    <w:rsid w:val="00FD3198"/>
    <w:rsid w:val="00FD337E"/>
    <w:rsid w:val="00FD3665"/>
    <w:rsid w:val="00FD3701"/>
    <w:rsid w:val="00FD372A"/>
    <w:rsid w:val="00FD3797"/>
    <w:rsid w:val="00FD3986"/>
    <w:rsid w:val="00FD3A13"/>
    <w:rsid w:val="00FD3D2D"/>
    <w:rsid w:val="00FD3E28"/>
    <w:rsid w:val="00FD3E49"/>
    <w:rsid w:val="00FD3F48"/>
    <w:rsid w:val="00FD3FCD"/>
    <w:rsid w:val="00FD4230"/>
    <w:rsid w:val="00FD4240"/>
    <w:rsid w:val="00FD46E1"/>
    <w:rsid w:val="00FD48EB"/>
    <w:rsid w:val="00FD49A8"/>
    <w:rsid w:val="00FD4AC0"/>
    <w:rsid w:val="00FD4C83"/>
    <w:rsid w:val="00FD4CF4"/>
    <w:rsid w:val="00FD5087"/>
    <w:rsid w:val="00FD5527"/>
    <w:rsid w:val="00FD55B8"/>
    <w:rsid w:val="00FD56AA"/>
    <w:rsid w:val="00FD5A29"/>
    <w:rsid w:val="00FD5A52"/>
    <w:rsid w:val="00FD5ABB"/>
    <w:rsid w:val="00FD5BC5"/>
    <w:rsid w:val="00FD5F28"/>
    <w:rsid w:val="00FD5FAD"/>
    <w:rsid w:val="00FD6113"/>
    <w:rsid w:val="00FD651E"/>
    <w:rsid w:val="00FD67FC"/>
    <w:rsid w:val="00FD6ED2"/>
    <w:rsid w:val="00FD7123"/>
    <w:rsid w:val="00FD73CC"/>
    <w:rsid w:val="00FD7578"/>
    <w:rsid w:val="00FD75FA"/>
    <w:rsid w:val="00FD766C"/>
    <w:rsid w:val="00FD794F"/>
    <w:rsid w:val="00FE0388"/>
    <w:rsid w:val="00FE0619"/>
    <w:rsid w:val="00FE080C"/>
    <w:rsid w:val="00FE0875"/>
    <w:rsid w:val="00FE08F9"/>
    <w:rsid w:val="00FE0A18"/>
    <w:rsid w:val="00FE0AA0"/>
    <w:rsid w:val="00FE0CB4"/>
    <w:rsid w:val="00FE0FBA"/>
    <w:rsid w:val="00FE1202"/>
    <w:rsid w:val="00FE1244"/>
    <w:rsid w:val="00FE1290"/>
    <w:rsid w:val="00FE137E"/>
    <w:rsid w:val="00FE1430"/>
    <w:rsid w:val="00FE16CC"/>
    <w:rsid w:val="00FE18ED"/>
    <w:rsid w:val="00FE191B"/>
    <w:rsid w:val="00FE1F1D"/>
    <w:rsid w:val="00FE1FD1"/>
    <w:rsid w:val="00FE2122"/>
    <w:rsid w:val="00FE21FA"/>
    <w:rsid w:val="00FE2237"/>
    <w:rsid w:val="00FE2496"/>
    <w:rsid w:val="00FE2606"/>
    <w:rsid w:val="00FE28BE"/>
    <w:rsid w:val="00FE2AD5"/>
    <w:rsid w:val="00FE2D02"/>
    <w:rsid w:val="00FE2D51"/>
    <w:rsid w:val="00FE2E1B"/>
    <w:rsid w:val="00FE3007"/>
    <w:rsid w:val="00FE3048"/>
    <w:rsid w:val="00FE32EE"/>
    <w:rsid w:val="00FE3491"/>
    <w:rsid w:val="00FE3498"/>
    <w:rsid w:val="00FE3539"/>
    <w:rsid w:val="00FE3739"/>
    <w:rsid w:val="00FE38D9"/>
    <w:rsid w:val="00FE3A0F"/>
    <w:rsid w:val="00FE3C11"/>
    <w:rsid w:val="00FE3E5C"/>
    <w:rsid w:val="00FE3FC5"/>
    <w:rsid w:val="00FE40CC"/>
    <w:rsid w:val="00FE4126"/>
    <w:rsid w:val="00FE4269"/>
    <w:rsid w:val="00FE42F7"/>
    <w:rsid w:val="00FE48ED"/>
    <w:rsid w:val="00FE4A34"/>
    <w:rsid w:val="00FE4A3D"/>
    <w:rsid w:val="00FE4A6E"/>
    <w:rsid w:val="00FE4C0F"/>
    <w:rsid w:val="00FE4C26"/>
    <w:rsid w:val="00FE4C31"/>
    <w:rsid w:val="00FE4C6A"/>
    <w:rsid w:val="00FE4EE3"/>
    <w:rsid w:val="00FE4F34"/>
    <w:rsid w:val="00FE4FC3"/>
    <w:rsid w:val="00FE503A"/>
    <w:rsid w:val="00FE5160"/>
    <w:rsid w:val="00FE549A"/>
    <w:rsid w:val="00FE558C"/>
    <w:rsid w:val="00FE5928"/>
    <w:rsid w:val="00FE5A68"/>
    <w:rsid w:val="00FE5C4B"/>
    <w:rsid w:val="00FE5F7E"/>
    <w:rsid w:val="00FE5FBA"/>
    <w:rsid w:val="00FE620C"/>
    <w:rsid w:val="00FE623F"/>
    <w:rsid w:val="00FE650B"/>
    <w:rsid w:val="00FE65EF"/>
    <w:rsid w:val="00FE68E6"/>
    <w:rsid w:val="00FE68F3"/>
    <w:rsid w:val="00FE690F"/>
    <w:rsid w:val="00FE69E5"/>
    <w:rsid w:val="00FE6C7F"/>
    <w:rsid w:val="00FE6D2B"/>
    <w:rsid w:val="00FE6D32"/>
    <w:rsid w:val="00FE6E18"/>
    <w:rsid w:val="00FE6E2A"/>
    <w:rsid w:val="00FE7393"/>
    <w:rsid w:val="00FE75DE"/>
    <w:rsid w:val="00FE75E1"/>
    <w:rsid w:val="00FE7778"/>
    <w:rsid w:val="00FE79D3"/>
    <w:rsid w:val="00FE7AD6"/>
    <w:rsid w:val="00FE7C65"/>
    <w:rsid w:val="00FE7E6B"/>
    <w:rsid w:val="00FF0016"/>
    <w:rsid w:val="00FF02E5"/>
    <w:rsid w:val="00FF06C7"/>
    <w:rsid w:val="00FF06D9"/>
    <w:rsid w:val="00FF090D"/>
    <w:rsid w:val="00FF0A39"/>
    <w:rsid w:val="00FF0BC6"/>
    <w:rsid w:val="00FF0D56"/>
    <w:rsid w:val="00FF0DAD"/>
    <w:rsid w:val="00FF11A4"/>
    <w:rsid w:val="00FF1B25"/>
    <w:rsid w:val="00FF1C2A"/>
    <w:rsid w:val="00FF2123"/>
    <w:rsid w:val="00FF23AF"/>
    <w:rsid w:val="00FF2419"/>
    <w:rsid w:val="00FF297A"/>
    <w:rsid w:val="00FF2A1C"/>
    <w:rsid w:val="00FF2C25"/>
    <w:rsid w:val="00FF2C7B"/>
    <w:rsid w:val="00FF2CD3"/>
    <w:rsid w:val="00FF2CE5"/>
    <w:rsid w:val="00FF2D3D"/>
    <w:rsid w:val="00FF2DC6"/>
    <w:rsid w:val="00FF2F18"/>
    <w:rsid w:val="00FF330E"/>
    <w:rsid w:val="00FF38AB"/>
    <w:rsid w:val="00FF393C"/>
    <w:rsid w:val="00FF3ADC"/>
    <w:rsid w:val="00FF3D3F"/>
    <w:rsid w:val="00FF4334"/>
    <w:rsid w:val="00FF43A4"/>
    <w:rsid w:val="00FF4665"/>
    <w:rsid w:val="00FF4A9E"/>
    <w:rsid w:val="00FF4CB7"/>
    <w:rsid w:val="00FF4ED9"/>
    <w:rsid w:val="00FF4EDE"/>
    <w:rsid w:val="00FF51BD"/>
    <w:rsid w:val="00FF52A6"/>
    <w:rsid w:val="00FF53AF"/>
    <w:rsid w:val="00FF56CD"/>
    <w:rsid w:val="00FF58D5"/>
    <w:rsid w:val="00FF5A57"/>
    <w:rsid w:val="00FF5A9F"/>
    <w:rsid w:val="00FF5C8E"/>
    <w:rsid w:val="00FF5D22"/>
    <w:rsid w:val="00FF5E89"/>
    <w:rsid w:val="00FF5EB8"/>
    <w:rsid w:val="00FF5EF3"/>
    <w:rsid w:val="00FF6625"/>
    <w:rsid w:val="00FF6DA8"/>
    <w:rsid w:val="00FF6E8A"/>
    <w:rsid w:val="00FF6E8F"/>
    <w:rsid w:val="00FF7266"/>
    <w:rsid w:val="00FF759E"/>
    <w:rsid w:val="00FF76EA"/>
    <w:rsid w:val="00FF7704"/>
    <w:rsid w:val="00FF771D"/>
    <w:rsid w:val="00FF7854"/>
    <w:rsid w:val="00FF786A"/>
    <w:rsid w:val="00FF7ABD"/>
    <w:rsid w:val="00FF7BB9"/>
    <w:rsid w:val="00FF7C80"/>
    <w:rsid w:val="00FF7E3D"/>
    <w:rsid w:val="00FF7E50"/>
    <w:rsid w:val="00FF7F44"/>
    <w:rsid w:val="00FF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2A23"/>
  </w:style>
  <w:style w:type="paragraph" w:styleId="1">
    <w:name w:val="heading 1"/>
    <w:basedOn w:val="a"/>
    <w:link w:val="10"/>
    <w:qFormat/>
    <w:rsid w:val="005C20F4"/>
    <w:pPr>
      <w:spacing w:before="100" w:beforeAutospacing="1" w:after="100" w:afterAutospacing="1"/>
      <w:ind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2">
    <w:name w:val="heading 2"/>
    <w:basedOn w:val="a"/>
    <w:next w:val="a"/>
    <w:link w:val="20"/>
    <w:qFormat/>
    <w:rsid w:val="00891B56"/>
    <w:pPr>
      <w:keepNext/>
      <w:tabs>
        <w:tab w:val="num" w:pos="576"/>
      </w:tabs>
      <w:suppressAutoHyphens/>
      <w:spacing w:before="240" w:after="60"/>
      <w:ind w:left="576" w:hanging="576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uiPriority w:val="9"/>
    <w:qFormat/>
    <w:rsid w:val="00891B56"/>
    <w:pPr>
      <w:keepNext/>
      <w:suppressAutoHyphens/>
      <w:spacing w:before="240" w:after="60"/>
      <w:ind w:firstLine="0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paragraph" w:styleId="4">
    <w:name w:val="heading 4"/>
    <w:basedOn w:val="a"/>
    <w:next w:val="a"/>
    <w:link w:val="40"/>
    <w:unhideWhenUsed/>
    <w:qFormat/>
    <w:rsid w:val="00164A2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7">
    <w:name w:val="heading 7"/>
    <w:basedOn w:val="a"/>
    <w:next w:val="a"/>
    <w:link w:val="70"/>
    <w:qFormat/>
    <w:rsid w:val="00891B56"/>
    <w:pPr>
      <w:keepNext/>
      <w:tabs>
        <w:tab w:val="num" w:pos="1296"/>
      </w:tabs>
      <w:suppressAutoHyphens/>
      <w:ind w:firstLine="600"/>
      <w:jc w:val="center"/>
      <w:outlineLvl w:val="6"/>
    </w:pPr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paragraph" w:styleId="8">
    <w:name w:val="heading 8"/>
    <w:basedOn w:val="a"/>
    <w:next w:val="a"/>
    <w:link w:val="80"/>
    <w:qFormat/>
    <w:rsid w:val="00891B56"/>
    <w:pPr>
      <w:keepNext/>
      <w:tabs>
        <w:tab w:val="num" w:pos="1440"/>
      </w:tabs>
      <w:suppressAutoHyphens/>
      <w:ind w:left="1440" w:hanging="1440"/>
      <w:jc w:val="center"/>
      <w:outlineLvl w:val="7"/>
    </w:pPr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63E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F63EC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63EC3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link w:val="22"/>
    <w:rsid w:val="00EF7A51"/>
    <w:pPr>
      <w:spacing w:after="120" w:line="480" w:lineRule="auto"/>
      <w:ind w:left="283"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customStyle="1" w:styleId="22">
    <w:name w:val="Основной текст с отступом 2 Знак"/>
    <w:basedOn w:val="a0"/>
    <w:link w:val="21"/>
    <w:rsid w:val="00EF7A51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6">
    <w:name w:val="List Paragraph"/>
    <w:basedOn w:val="a"/>
    <w:uiPriority w:val="34"/>
    <w:qFormat/>
    <w:rsid w:val="00A27B00"/>
    <w:pPr>
      <w:ind w:left="720"/>
      <w:contextualSpacing/>
    </w:pPr>
  </w:style>
  <w:style w:type="paragraph" w:styleId="a7">
    <w:name w:val="Subtitle"/>
    <w:basedOn w:val="a"/>
    <w:link w:val="a8"/>
    <w:qFormat/>
    <w:rsid w:val="002B339B"/>
    <w:pPr>
      <w:spacing w:line="480" w:lineRule="auto"/>
      <w:ind w:firstLine="0"/>
      <w:jc w:val="center"/>
    </w:pPr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character" w:customStyle="1" w:styleId="a8">
    <w:name w:val="Подзаголовок Знак"/>
    <w:basedOn w:val="a0"/>
    <w:link w:val="a7"/>
    <w:rsid w:val="002B339B"/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paragraph" w:customStyle="1" w:styleId="Default">
    <w:name w:val="Default"/>
    <w:rsid w:val="0022586B"/>
    <w:pPr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560CB2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560CB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20F4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ab">
    <w:name w:val="header"/>
    <w:basedOn w:val="a"/>
    <w:link w:val="ac"/>
    <w:uiPriority w:val="99"/>
    <w:unhideWhenUsed/>
    <w:rsid w:val="0038389B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38389B"/>
  </w:style>
  <w:style w:type="paragraph" w:styleId="ad">
    <w:name w:val="footer"/>
    <w:basedOn w:val="a"/>
    <w:link w:val="ae"/>
    <w:uiPriority w:val="99"/>
    <w:semiHidden/>
    <w:unhideWhenUsed/>
    <w:rsid w:val="0038389B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38389B"/>
  </w:style>
  <w:style w:type="paragraph" w:customStyle="1" w:styleId="p31">
    <w:name w:val="p31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2">
    <w:name w:val="p32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4">
    <w:name w:val="p34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16">
    <w:name w:val="p1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6">
    <w:name w:val="p3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TML">
    <w:name w:val="HTML Preformatted"/>
    <w:basedOn w:val="a"/>
    <w:link w:val="HTML0"/>
    <w:uiPriority w:val="99"/>
    <w:unhideWhenUsed/>
    <w:rsid w:val="007C4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7C47E5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styleId="af">
    <w:name w:val="Body Text"/>
    <w:basedOn w:val="a"/>
    <w:link w:val="af0"/>
    <w:uiPriority w:val="99"/>
    <w:semiHidden/>
    <w:unhideWhenUsed/>
    <w:rsid w:val="00231259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231259"/>
  </w:style>
  <w:style w:type="character" w:customStyle="1" w:styleId="40">
    <w:name w:val="Заголовок 4 Знак"/>
    <w:basedOn w:val="a0"/>
    <w:link w:val="4"/>
    <w:uiPriority w:val="9"/>
    <w:semiHidden/>
    <w:rsid w:val="00164A2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UnresolvedMention">
    <w:name w:val="Unresolved Mention"/>
    <w:basedOn w:val="a0"/>
    <w:uiPriority w:val="99"/>
    <w:semiHidden/>
    <w:unhideWhenUsed/>
    <w:rsid w:val="00200A1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891B56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891B56"/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character" w:customStyle="1" w:styleId="70">
    <w:name w:val="Заголовок 7 Знак"/>
    <w:basedOn w:val="a0"/>
    <w:link w:val="7"/>
    <w:rsid w:val="00891B56"/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character" w:customStyle="1" w:styleId="80">
    <w:name w:val="Заголовок 8 Знак"/>
    <w:basedOn w:val="a0"/>
    <w:link w:val="8"/>
    <w:rsid w:val="00891B56"/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customStyle="1" w:styleId="apple-converted-space">
    <w:name w:val="apple-converted-space"/>
    <w:rsid w:val="00891B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2A23"/>
  </w:style>
  <w:style w:type="paragraph" w:styleId="1">
    <w:name w:val="heading 1"/>
    <w:basedOn w:val="a"/>
    <w:link w:val="10"/>
    <w:qFormat/>
    <w:rsid w:val="005C20F4"/>
    <w:pPr>
      <w:spacing w:before="100" w:beforeAutospacing="1" w:after="100" w:afterAutospacing="1"/>
      <w:ind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2">
    <w:name w:val="heading 2"/>
    <w:basedOn w:val="a"/>
    <w:next w:val="a"/>
    <w:link w:val="20"/>
    <w:qFormat/>
    <w:rsid w:val="00891B56"/>
    <w:pPr>
      <w:keepNext/>
      <w:tabs>
        <w:tab w:val="num" w:pos="576"/>
      </w:tabs>
      <w:suppressAutoHyphens/>
      <w:spacing w:before="240" w:after="60"/>
      <w:ind w:left="576" w:hanging="576"/>
      <w:jc w:val="left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uiPriority w:val="9"/>
    <w:qFormat/>
    <w:rsid w:val="00891B56"/>
    <w:pPr>
      <w:keepNext/>
      <w:suppressAutoHyphens/>
      <w:spacing w:before="240" w:after="60"/>
      <w:ind w:firstLine="0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paragraph" w:styleId="4">
    <w:name w:val="heading 4"/>
    <w:basedOn w:val="a"/>
    <w:next w:val="a"/>
    <w:link w:val="40"/>
    <w:unhideWhenUsed/>
    <w:qFormat/>
    <w:rsid w:val="00164A2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7">
    <w:name w:val="heading 7"/>
    <w:basedOn w:val="a"/>
    <w:next w:val="a"/>
    <w:link w:val="70"/>
    <w:qFormat/>
    <w:rsid w:val="00891B56"/>
    <w:pPr>
      <w:keepNext/>
      <w:tabs>
        <w:tab w:val="num" w:pos="1296"/>
      </w:tabs>
      <w:suppressAutoHyphens/>
      <w:ind w:firstLine="600"/>
      <w:jc w:val="center"/>
      <w:outlineLvl w:val="6"/>
    </w:pPr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paragraph" w:styleId="8">
    <w:name w:val="heading 8"/>
    <w:basedOn w:val="a"/>
    <w:next w:val="a"/>
    <w:link w:val="80"/>
    <w:qFormat/>
    <w:rsid w:val="00891B56"/>
    <w:pPr>
      <w:keepNext/>
      <w:tabs>
        <w:tab w:val="num" w:pos="1440"/>
      </w:tabs>
      <w:suppressAutoHyphens/>
      <w:ind w:left="1440" w:hanging="1440"/>
      <w:jc w:val="center"/>
      <w:outlineLvl w:val="7"/>
    </w:pPr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63E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F63EC3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63EC3"/>
    <w:rPr>
      <w:rFonts w:ascii="Tahoma" w:hAnsi="Tahoma" w:cs="Tahoma"/>
      <w:sz w:val="16"/>
      <w:szCs w:val="16"/>
    </w:rPr>
  </w:style>
  <w:style w:type="paragraph" w:styleId="21">
    <w:name w:val="Body Text Indent 2"/>
    <w:basedOn w:val="a"/>
    <w:link w:val="22"/>
    <w:rsid w:val="00EF7A51"/>
    <w:pPr>
      <w:spacing w:after="120" w:line="480" w:lineRule="auto"/>
      <w:ind w:left="283"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character" w:customStyle="1" w:styleId="22">
    <w:name w:val="Основной текст с отступом 2 Знак"/>
    <w:basedOn w:val="a0"/>
    <w:link w:val="21"/>
    <w:rsid w:val="00EF7A51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6">
    <w:name w:val="List Paragraph"/>
    <w:basedOn w:val="a"/>
    <w:uiPriority w:val="34"/>
    <w:qFormat/>
    <w:rsid w:val="00A27B00"/>
    <w:pPr>
      <w:ind w:left="720"/>
      <w:contextualSpacing/>
    </w:pPr>
  </w:style>
  <w:style w:type="paragraph" w:styleId="a7">
    <w:name w:val="Subtitle"/>
    <w:basedOn w:val="a"/>
    <w:link w:val="a8"/>
    <w:qFormat/>
    <w:rsid w:val="002B339B"/>
    <w:pPr>
      <w:spacing w:line="480" w:lineRule="auto"/>
      <w:ind w:firstLine="0"/>
      <w:jc w:val="center"/>
    </w:pPr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character" w:customStyle="1" w:styleId="a8">
    <w:name w:val="Подзаголовок Знак"/>
    <w:basedOn w:val="a0"/>
    <w:link w:val="a7"/>
    <w:rsid w:val="002B339B"/>
    <w:rPr>
      <w:rFonts w:ascii="Times New Roman" w:eastAsia="Times New Roman" w:hAnsi="Times New Roman" w:cs="Times New Roman"/>
      <w:b/>
      <w:caps/>
      <w:sz w:val="28"/>
      <w:szCs w:val="24"/>
      <w:lang w:val="uk-UA" w:eastAsia="ru-RU"/>
    </w:rPr>
  </w:style>
  <w:style w:type="paragraph" w:customStyle="1" w:styleId="Default">
    <w:name w:val="Default"/>
    <w:rsid w:val="0022586B"/>
    <w:pPr>
      <w:autoSpaceDE w:val="0"/>
      <w:autoSpaceDN w:val="0"/>
      <w:adjustRightInd w:val="0"/>
      <w:ind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560CB2"/>
    <w:rPr>
      <w:color w:val="0000FF" w:themeColor="hyperlink"/>
      <w:u w:val="single"/>
    </w:rPr>
  </w:style>
  <w:style w:type="character" w:styleId="aa">
    <w:name w:val="FollowedHyperlink"/>
    <w:basedOn w:val="a0"/>
    <w:uiPriority w:val="99"/>
    <w:semiHidden/>
    <w:unhideWhenUsed/>
    <w:rsid w:val="00560CB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5C20F4"/>
    <w:rPr>
      <w:rFonts w:ascii="Times New Roman" w:eastAsia="Times New Roman" w:hAnsi="Times New Roman" w:cs="Times New Roman"/>
      <w:b/>
      <w:bCs/>
      <w:kern w:val="36"/>
      <w:sz w:val="48"/>
      <w:szCs w:val="48"/>
      <w:lang w:val="uk-UA" w:eastAsia="uk-UA"/>
    </w:rPr>
  </w:style>
  <w:style w:type="paragraph" w:styleId="ab">
    <w:name w:val="header"/>
    <w:basedOn w:val="a"/>
    <w:link w:val="ac"/>
    <w:uiPriority w:val="99"/>
    <w:unhideWhenUsed/>
    <w:rsid w:val="0038389B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38389B"/>
  </w:style>
  <w:style w:type="paragraph" w:styleId="ad">
    <w:name w:val="footer"/>
    <w:basedOn w:val="a"/>
    <w:link w:val="ae"/>
    <w:uiPriority w:val="99"/>
    <w:semiHidden/>
    <w:unhideWhenUsed/>
    <w:rsid w:val="0038389B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semiHidden/>
    <w:rsid w:val="0038389B"/>
  </w:style>
  <w:style w:type="paragraph" w:customStyle="1" w:styleId="p31">
    <w:name w:val="p31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2">
    <w:name w:val="p32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4">
    <w:name w:val="p34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16">
    <w:name w:val="p1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p36">
    <w:name w:val="p36"/>
    <w:basedOn w:val="a"/>
    <w:rsid w:val="00AE6641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HTML">
    <w:name w:val="HTML Preformatted"/>
    <w:basedOn w:val="a"/>
    <w:link w:val="HTML0"/>
    <w:uiPriority w:val="99"/>
    <w:unhideWhenUsed/>
    <w:rsid w:val="007C4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rsid w:val="007C47E5"/>
    <w:rPr>
      <w:rFonts w:ascii="Courier New" w:eastAsia="Times New Roman" w:hAnsi="Courier New" w:cs="Courier New"/>
      <w:sz w:val="20"/>
      <w:szCs w:val="20"/>
      <w:lang w:val="uk-UA" w:eastAsia="uk-UA"/>
    </w:rPr>
  </w:style>
  <w:style w:type="paragraph" w:styleId="af">
    <w:name w:val="Body Text"/>
    <w:basedOn w:val="a"/>
    <w:link w:val="af0"/>
    <w:uiPriority w:val="99"/>
    <w:semiHidden/>
    <w:unhideWhenUsed/>
    <w:rsid w:val="00231259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231259"/>
  </w:style>
  <w:style w:type="character" w:customStyle="1" w:styleId="40">
    <w:name w:val="Заголовок 4 Знак"/>
    <w:basedOn w:val="a0"/>
    <w:link w:val="4"/>
    <w:uiPriority w:val="9"/>
    <w:semiHidden/>
    <w:rsid w:val="00164A2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UnresolvedMention">
    <w:name w:val="Unresolved Mention"/>
    <w:basedOn w:val="a0"/>
    <w:uiPriority w:val="99"/>
    <w:semiHidden/>
    <w:unhideWhenUsed/>
    <w:rsid w:val="00200A1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891B56"/>
    <w:rPr>
      <w:rFonts w:ascii="Arial" w:eastAsia="Times New Roman" w:hAnsi="Arial" w:cs="Arial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uiPriority w:val="9"/>
    <w:rsid w:val="00891B56"/>
    <w:rPr>
      <w:rFonts w:ascii="Cambria" w:eastAsia="Times New Roman" w:hAnsi="Cambria" w:cs="Times New Roman"/>
      <w:b/>
      <w:bCs/>
      <w:sz w:val="26"/>
      <w:szCs w:val="26"/>
      <w:lang w:val="x-none" w:eastAsia="ar-SA"/>
    </w:rPr>
  </w:style>
  <w:style w:type="character" w:customStyle="1" w:styleId="70">
    <w:name w:val="Заголовок 7 Знак"/>
    <w:basedOn w:val="a0"/>
    <w:link w:val="7"/>
    <w:rsid w:val="00891B56"/>
    <w:rPr>
      <w:rFonts w:ascii="Times New Roman" w:eastAsia="Times New Roman" w:hAnsi="Times New Roman" w:cs="Times New Roman"/>
      <w:b/>
      <w:bCs/>
      <w:sz w:val="28"/>
      <w:szCs w:val="24"/>
      <w:lang w:val="uk-UA" w:eastAsia="ar-SA"/>
    </w:rPr>
  </w:style>
  <w:style w:type="character" w:customStyle="1" w:styleId="80">
    <w:name w:val="Заголовок 8 Знак"/>
    <w:basedOn w:val="a0"/>
    <w:link w:val="8"/>
    <w:rsid w:val="00891B56"/>
    <w:rPr>
      <w:rFonts w:ascii="Times New Roman" w:eastAsia="Times New Roman" w:hAnsi="Times New Roman" w:cs="Times New Roman"/>
      <w:caps/>
      <w:sz w:val="40"/>
      <w:szCs w:val="24"/>
      <w:lang w:val="uk-UA" w:eastAsia="ar-SA"/>
    </w:rPr>
  </w:style>
  <w:style w:type="character" w:customStyle="1" w:styleId="apple-converted-space">
    <w:name w:val="apple-converted-space"/>
    <w:rsid w:val="00891B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8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617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313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5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152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4595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65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4017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284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9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2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89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0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0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naft.edu.ua/download/dqcc/ONAFT_policy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file:///C:\Users\Marahovski\AppData\Local\&#1056;&#1072;&#1073;&#1086;&#1095;&#1072;&#1103;%20&#1087;&#1088;&#1086;&#1075;&#1088;&#1072;&#1084;&#1072;%20&#1085;&#1086;&#1074;&#1072;&#1103;%202020-12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ozklad.onaft.edu.ua/tchviewa.php?type=1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onaft.edu.ua/download/pubinfo/provision-educat-process-03.12.19.pdf" TargetMode="External"/><Relationship Id="rId10" Type="http://schemas.openxmlformats.org/officeDocument/2006/relationships/hyperlink" Target="http://tipe.onaft.edu.ua/khlieva-olga-yakovlivna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onaft.edu.ua/download/pubinfo/Regulat-Academic-Integrity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86826-9F57-460B-BBCF-845077B53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3013</Words>
  <Characters>1718</Characters>
  <Application>Microsoft Office Word</Application>
  <DocSecurity>0</DocSecurity>
  <Lines>1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</dc:creator>
  <cp:lastModifiedBy>Olga Khliyeva</cp:lastModifiedBy>
  <cp:revision>30</cp:revision>
  <cp:lastPrinted>2020-02-12T08:31:00Z</cp:lastPrinted>
  <dcterms:created xsi:type="dcterms:W3CDTF">2021-05-15T10:17:00Z</dcterms:created>
  <dcterms:modified xsi:type="dcterms:W3CDTF">2021-05-16T16:11:00Z</dcterms:modified>
</cp:coreProperties>
</file>